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DB3AC" w14:textId="2C2CD610" w:rsidR="00644C28" w:rsidRPr="002E3C80" w:rsidRDefault="00713580" w:rsidP="002E3C80">
      <w:pPr>
        <w:spacing w:line="240" w:lineRule="auto"/>
        <w:jc w:val="center"/>
        <w:rPr>
          <w:b/>
          <w:bCs/>
        </w:rPr>
      </w:pPr>
      <w:r w:rsidRPr="002E3C80">
        <w:rPr>
          <w:b/>
          <w:bCs/>
          <w:sz w:val="28"/>
          <w:szCs w:val="28"/>
        </w:rPr>
        <w:t>JUDUL SKRIPSI</w:t>
      </w:r>
      <w:r w:rsidR="00232B9E" w:rsidRPr="002E3C80">
        <w:rPr>
          <w:b/>
          <w:bCs/>
          <w:sz w:val="28"/>
          <w:szCs w:val="28"/>
        </w:rPr>
        <w:t xml:space="preserve"> (DITULIS </w:t>
      </w:r>
      <w:r w:rsidR="00B34D0B" w:rsidRPr="002E3C80">
        <w:rPr>
          <w:b/>
          <w:bCs/>
          <w:sz w:val="28"/>
          <w:szCs w:val="28"/>
        </w:rPr>
        <w:t xml:space="preserve">SECARA SINGKAT DAN JELAS </w:t>
      </w:r>
      <w:r w:rsidR="00232B9E" w:rsidRPr="002E3C80">
        <w:rPr>
          <w:b/>
          <w:bCs/>
          <w:sz w:val="28"/>
          <w:szCs w:val="28"/>
        </w:rPr>
        <w:t>DENGAN HURUF KAPITAL CALIBRI BOLD 14 POINT)</w:t>
      </w:r>
    </w:p>
    <w:p w14:paraId="1109B5E8" w14:textId="77777777" w:rsidR="00B34D0B" w:rsidRPr="002E3C80" w:rsidRDefault="00B34D0B" w:rsidP="002E3C80">
      <w:pPr>
        <w:spacing w:line="240" w:lineRule="auto"/>
        <w:jc w:val="center"/>
        <w:rPr>
          <w:b/>
          <w:bCs/>
          <w:lang w:val="id-ID"/>
        </w:rPr>
      </w:pPr>
    </w:p>
    <w:p w14:paraId="4F56E0FB" w14:textId="77777777" w:rsidR="00B34D0B" w:rsidRPr="002E3C80" w:rsidRDefault="00B34D0B" w:rsidP="002E3C80">
      <w:pPr>
        <w:spacing w:line="240" w:lineRule="auto"/>
        <w:jc w:val="center"/>
        <w:rPr>
          <w:b/>
          <w:bCs/>
          <w:lang w:val="id-ID"/>
        </w:rPr>
      </w:pPr>
    </w:p>
    <w:p w14:paraId="0F866E0B" w14:textId="05E2F334" w:rsidR="00B34D0B" w:rsidRDefault="00F7373C" w:rsidP="00F7373C">
      <w:pPr>
        <w:spacing w:line="240" w:lineRule="auto"/>
        <w:jc w:val="center"/>
        <w:rPr>
          <w:b/>
          <w:bCs/>
          <w:sz w:val="28"/>
          <w:szCs w:val="28"/>
        </w:rPr>
      </w:pPr>
      <w:r w:rsidRPr="00F7373C">
        <w:rPr>
          <w:b/>
          <w:bCs/>
          <w:sz w:val="28"/>
          <w:szCs w:val="28"/>
        </w:rPr>
        <w:t>SKRIPSI</w:t>
      </w:r>
    </w:p>
    <w:p w14:paraId="33384B34" w14:textId="77777777" w:rsidR="00B34D0B" w:rsidRPr="002E3C80" w:rsidRDefault="00B34D0B" w:rsidP="00086856">
      <w:pPr>
        <w:spacing w:after="0" w:line="240" w:lineRule="auto"/>
        <w:jc w:val="center"/>
        <w:rPr>
          <w:b/>
          <w:bCs/>
          <w:sz w:val="24"/>
          <w:szCs w:val="24"/>
        </w:rPr>
      </w:pPr>
      <w:r w:rsidRPr="002E3C80">
        <w:rPr>
          <w:b/>
          <w:bCs/>
          <w:sz w:val="24"/>
          <w:szCs w:val="24"/>
        </w:rPr>
        <w:t>Disusun untuk memenuhi sebagian persyaratan</w:t>
      </w:r>
    </w:p>
    <w:p w14:paraId="718AA984" w14:textId="11A9CE01" w:rsidR="00644C28" w:rsidRPr="002E3C80" w:rsidRDefault="00B34D0B" w:rsidP="005F0A7F">
      <w:pPr>
        <w:spacing w:line="240" w:lineRule="auto"/>
        <w:jc w:val="center"/>
        <w:rPr>
          <w:b/>
          <w:bCs/>
        </w:rPr>
      </w:pPr>
      <w:r w:rsidRPr="002E3C80">
        <w:rPr>
          <w:b/>
          <w:bCs/>
          <w:sz w:val="24"/>
          <w:szCs w:val="24"/>
        </w:rPr>
        <w:t>mencapai derajat Sarjana</w:t>
      </w:r>
    </w:p>
    <w:p w14:paraId="647D8BAF" w14:textId="77777777" w:rsidR="00B34D0B" w:rsidRPr="002E3C80" w:rsidRDefault="00B34D0B" w:rsidP="002E3C80">
      <w:pPr>
        <w:spacing w:line="240" w:lineRule="auto"/>
        <w:jc w:val="center"/>
        <w:rPr>
          <w:b/>
          <w:bCs/>
          <w:lang w:val="id-ID"/>
        </w:rPr>
      </w:pPr>
    </w:p>
    <w:p w14:paraId="075561DB" w14:textId="77777777" w:rsidR="00B34D0B" w:rsidRPr="002E3C80" w:rsidRDefault="00B34D0B" w:rsidP="002E3C80">
      <w:pPr>
        <w:spacing w:line="240" w:lineRule="auto"/>
        <w:jc w:val="center"/>
        <w:rPr>
          <w:b/>
          <w:bCs/>
          <w:lang w:val="id-ID"/>
        </w:rPr>
      </w:pPr>
    </w:p>
    <w:p w14:paraId="455CBA03" w14:textId="17E511DD" w:rsidR="00644C28" w:rsidRPr="002E3C80" w:rsidRDefault="00713580" w:rsidP="002E3C80">
      <w:pPr>
        <w:spacing w:line="240" w:lineRule="auto"/>
        <w:jc w:val="center"/>
        <w:rPr>
          <w:b/>
          <w:bCs/>
          <w:lang w:val="id-ID"/>
        </w:rPr>
      </w:pPr>
      <w:r w:rsidRPr="002E3C80">
        <w:rPr>
          <w:b/>
          <w:bCs/>
          <w:noProof/>
        </w:rPr>
        <w:drawing>
          <wp:inline distT="0" distB="0" distL="0" distR="0" wp14:anchorId="49EAFC23" wp14:editId="3E3D13E2">
            <wp:extent cx="18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ue UAD Color 500p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6890C732" w14:textId="5A38B5F8" w:rsidR="00B34D0B" w:rsidRDefault="00B34D0B" w:rsidP="002E3C80">
      <w:pPr>
        <w:spacing w:line="240" w:lineRule="auto"/>
        <w:jc w:val="center"/>
        <w:rPr>
          <w:b/>
          <w:bCs/>
          <w:lang w:val="id-ID"/>
        </w:rPr>
      </w:pPr>
    </w:p>
    <w:p w14:paraId="4CA9DA10" w14:textId="77777777" w:rsidR="0056235E" w:rsidRPr="002E3C80" w:rsidRDefault="0056235E" w:rsidP="002E3C80">
      <w:pPr>
        <w:spacing w:line="240" w:lineRule="auto"/>
        <w:jc w:val="center"/>
        <w:rPr>
          <w:b/>
          <w:bCs/>
          <w:lang w:val="id-ID"/>
        </w:rPr>
      </w:pPr>
    </w:p>
    <w:p w14:paraId="5FF747FC" w14:textId="33122596" w:rsidR="00B34D0B" w:rsidRPr="00F34DAF" w:rsidRDefault="0056235E" w:rsidP="002E3C80">
      <w:pPr>
        <w:spacing w:line="240" w:lineRule="auto"/>
        <w:jc w:val="center"/>
        <w:rPr>
          <w:b/>
          <w:bCs/>
          <w:sz w:val="24"/>
          <w:szCs w:val="24"/>
        </w:rPr>
      </w:pPr>
      <w:r w:rsidRPr="00F34DAF">
        <w:rPr>
          <w:b/>
          <w:bCs/>
          <w:sz w:val="24"/>
          <w:szCs w:val="24"/>
        </w:rPr>
        <w:t>Disusun Oleh:</w:t>
      </w:r>
    </w:p>
    <w:p w14:paraId="59A9C3D0" w14:textId="512C809C" w:rsidR="00644C28" w:rsidRPr="00B92F97" w:rsidRDefault="00713580" w:rsidP="0056235E">
      <w:pPr>
        <w:spacing w:after="0" w:line="240" w:lineRule="auto"/>
        <w:jc w:val="center"/>
        <w:rPr>
          <w:sz w:val="24"/>
          <w:szCs w:val="24"/>
        </w:rPr>
      </w:pPr>
      <w:r w:rsidRPr="00B92F97">
        <w:rPr>
          <w:sz w:val="24"/>
          <w:szCs w:val="24"/>
        </w:rPr>
        <w:t>Nama Mahasiswa</w:t>
      </w:r>
    </w:p>
    <w:p w14:paraId="3A0D4D71" w14:textId="44187C5A" w:rsidR="00713580" w:rsidRPr="00B92F97" w:rsidRDefault="00713580" w:rsidP="0056235E">
      <w:pPr>
        <w:spacing w:line="240" w:lineRule="auto"/>
        <w:jc w:val="center"/>
      </w:pPr>
      <w:r w:rsidRPr="00B92F97">
        <w:rPr>
          <w:sz w:val="24"/>
          <w:szCs w:val="24"/>
        </w:rPr>
        <w:t>NIM</w:t>
      </w:r>
    </w:p>
    <w:p w14:paraId="54228538" w14:textId="77777777" w:rsidR="00B34D0B" w:rsidRPr="002E3C80" w:rsidRDefault="00B34D0B" w:rsidP="002E3C80">
      <w:pPr>
        <w:spacing w:line="240" w:lineRule="auto"/>
        <w:jc w:val="center"/>
        <w:rPr>
          <w:b/>
          <w:bCs/>
          <w:lang w:val="id-ID"/>
        </w:rPr>
      </w:pPr>
    </w:p>
    <w:p w14:paraId="014CE930" w14:textId="4452015E" w:rsidR="00BA1E5A" w:rsidRPr="002E3C80" w:rsidRDefault="00BA1E5A" w:rsidP="002E3C80">
      <w:pPr>
        <w:spacing w:line="240" w:lineRule="auto"/>
        <w:jc w:val="center"/>
        <w:rPr>
          <w:b/>
          <w:bCs/>
          <w:lang w:val="id-ID"/>
        </w:rPr>
      </w:pPr>
    </w:p>
    <w:p w14:paraId="01EEF272" w14:textId="4D0B8C4C" w:rsidR="00644C28" w:rsidRPr="0056235E" w:rsidRDefault="00644C28" w:rsidP="00086856">
      <w:pPr>
        <w:spacing w:after="0" w:line="240" w:lineRule="auto"/>
        <w:jc w:val="center"/>
        <w:rPr>
          <w:b/>
          <w:bCs/>
          <w:sz w:val="28"/>
          <w:szCs w:val="28"/>
          <w:lang w:val="id-ID"/>
        </w:rPr>
      </w:pPr>
      <w:r w:rsidRPr="0056235E">
        <w:rPr>
          <w:b/>
          <w:bCs/>
          <w:sz w:val="28"/>
          <w:szCs w:val="28"/>
          <w:lang w:val="id-ID"/>
        </w:rPr>
        <w:t>PROGRAM STUDI</w:t>
      </w:r>
      <w:r w:rsidR="008C5376" w:rsidRPr="0056235E">
        <w:rPr>
          <w:b/>
          <w:bCs/>
          <w:sz w:val="28"/>
          <w:szCs w:val="28"/>
          <w:lang w:val="id-ID"/>
        </w:rPr>
        <w:t xml:space="preserve"> </w:t>
      </w:r>
      <w:r w:rsidR="004D03AA">
        <w:rPr>
          <w:b/>
          <w:bCs/>
          <w:sz w:val="28"/>
          <w:szCs w:val="28"/>
        </w:rPr>
        <w:t xml:space="preserve">S1 </w:t>
      </w:r>
      <w:r w:rsidR="008C5376" w:rsidRPr="0056235E">
        <w:rPr>
          <w:b/>
          <w:bCs/>
          <w:sz w:val="28"/>
          <w:szCs w:val="28"/>
          <w:lang w:val="id-ID"/>
        </w:rPr>
        <w:t>INFORMATIKA</w:t>
      </w:r>
    </w:p>
    <w:p w14:paraId="46D7C373"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FAKULTAS</w:t>
      </w:r>
      <w:r w:rsidR="008C5376" w:rsidRPr="0056235E">
        <w:rPr>
          <w:b/>
          <w:bCs/>
          <w:sz w:val="28"/>
          <w:szCs w:val="28"/>
          <w:lang w:val="id-ID"/>
        </w:rPr>
        <w:t xml:space="preserve"> TEKNOLOGI INDUSTRI</w:t>
      </w:r>
    </w:p>
    <w:p w14:paraId="5E71E9EB" w14:textId="77777777" w:rsidR="00644C28" w:rsidRPr="0056235E" w:rsidRDefault="00644C28" w:rsidP="00086856">
      <w:pPr>
        <w:spacing w:after="0" w:line="240" w:lineRule="auto"/>
        <w:jc w:val="center"/>
        <w:rPr>
          <w:b/>
          <w:bCs/>
          <w:sz w:val="28"/>
          <w:szCs w:val="28"/>
          <w:lang w:val="id-ID"/>
        </w:rPr>
      </w:pPr>
      <w:r w:rsidRPr="0056235E">
        <w:rPr>
          <w:b/>
          <w:bCs/>
          <w:sz w:val="28"/>
          <w:szCs w:val="28"/>
          <w:lang w:val="id-ID"/>
        </w:rPr>
        <w:t>UNIVERSITAS AHMAD DAHLAN</w:t>
      </w:r>
    </w:p>
    <w:p w14:paraId="5327D6BA" w14:textId="079B6C79" w:rsidR="008C5376" w:rsidRPr="0056235E" w:rsidRDefault="008C5376" w:rsidP="002E3C80">
      <w:pPr>
        <w:spacing w:line="240" w:lineRule="auto"/>
        <w:jc w:val="center"/>
        <w:rPr>
          <w:b/>
          <w:bCs/>
        </w:rPr>
      </w:pPr>
    </w:p>
    <w:p w14:paraId="3A658F2A" w14:textId="42598B86" w:rsidR="00AF74D2" w:rsidRPr="00B92F97" w:rsidRDefault="00861CF5" w:rsidP="002E3C80">
      <w:pPr>
        <w:spacing w:line="240" w:lineRule="auto"/>
        <w:jc w:val="center"/>
        <w:rPr>
          <w:sz w:val="28"/>
          <w:szCs w:val="28"/>
        </w:rPr>
      </w:pPr>
      <w:r>
        <w:rPr>
          <w:rFonts w:ascii="Calibri" w:hAnsi="Calibri" w:cs="Calibri"/>
          <w:b/>
          <w:bCs/>
          <w:color w:val="000000"/>
          <w:sz w:val="28"/>
          <w:szCs w:val="28"/>
        </w:rPr>
        <w:t>ANGKA TAHUN SEKARANG</w:t>
      </w:r>
    </w:p>
    <w:p w14:paraId="1DF8F4A6" w14:textId="77777777" w:rsidR="00B34D0B" w:rsidRPr="00B34D0B" w:rsidRDefault="00B34D0B" w:rsidP="002E3C80">
      <w:pPr>
        <w:rPr>
          <w:lang w:val="id-ID"/>
        </w:rPr>
      </w:pPr>
    </w:p>
    <w:p w14:paraId="6531FFD1" w14:textId="77777777" w:rsidR="004F1082" w:rsidRPr="00713580" w:rsidRDefault="004F1082" w:rsidP="002E3C80">
      <w:pPr>
        <w:pStyle w:val="Heading1"/>
        <w:rPr>
          <w:lang w:val="id-ID"/>
        </w:rPr>
        <w:sectPr w:rsidR="004F1082" w:rsidRPr="00713580" w:rsidSect="00713580">
          <w:headerReference w:type="default" r:id="rId9"/>
          <w:footerReference w:type="default" r:id="rId10"/>
          <w:pgSz w:w="11907" w:h="16839" w:code="9"/>
          <w:pgMar w:top="1701" w:right="1701" w:bottom="1701" w:left="2268" w:header="709" w:footer="709" w:gutter="0"/>
          <w:cols w:space="708"/>
          <w:titlePg/>
          <w:docGrid w:linePitch="360"/>
        </w:sectPr>
      </w:pPr>
    </w:p>
    <w:p w14:paraId="4A2FF2A8" w14:textId="2D6ACA97" w:rsidR="008F5E9A" w:rsidRPr="00D61615" w:rsidRDefault="008F5E9A" w:rsidP="008B6AB4">
      <w:pPr>
        <w:pStyle w:val="Heading1"/>
        <w:numPr>
          <w:ilvl w:val="0"/>
          <w:numId w:val="0"/>
        </w:numPr>
        <w:ind w:left="720" w:hanging="360"/>
        <w:rPr>
          <w:color w:val="FFFFFF" w:themeColor="background1"/>
        </w:rPr>
      </w:pPr>
      <w:bookmarkStart w:id="0" w:name="_Toc437852221"/>
      <w:bookmarkStart w:id="1" w:name="_Toc97521782"/>
      <w:bookmarkStart w:id="2" w:name="_Toc97531163"/>
      <w:bookmarkStart w:id="3" w:name="_Toc97531284"/>
      <w:bookmarkStart w:id="4" w:name="_Toc97531419"/>
      <w:bookmarkStart w:id="5" w:name="_Toc147325115"/>
      <w:r w:rsidRPr="00D61615">
        <w:rPr>
          <w:color w:val="FFFFFF" w:themeColor="background1"/>
          <w:lang w:val="id-ID"/>
        </w:rPr>
        <w:lastRenderedPageBreak/>
        <w:t xml:space="preserve">HALAMAN </w:t>
      </w:r>
      <w:bookmarkEnd w:id="0"/>
      <w:r w:rsidR="002E3C80" w:rsidRPr="00D61615">
        <w:rPr>
          <w:color w:val="FFFFFF" w:themeColor="background1"/>
        </w:rPr>
        <w:t>JUDUL</w:t>
      </w:r>
      <w:bookmarkEnd w:id="1"/>
      <w:bookmarkEnd w:id="2"/>
      <w:bookmarkEnd w:id="3"/>
      <w:bookmarkEnd w:id="4"/>
      <w:bookmarkEnd w:id="5"/>
    </w:p>
    <w:p w14:paraId="10D89247" w14:textId="09C445D3" w:rsidR="003B2305" w:rsidRPr="00943EE7" w:rsidRDefault="003B2305" w:rsidP="00943EE7">
      <w:pPr>
        <w:spacing w:line="240" w:lineRule="auto"/>
        <w:jc w:val="center"/>
        <w:rPr>
          <w:b/>
          <w:bCs/>
          <w:sz w:val="28"/>
          <w:szCs w:val="28"/>
        </w:rPr>
      </w:pPr>
      <w:r w:rsidRPr="00943EE7">
        <w:rPr>
          <w:b/>
          <w:bCs/>
          <w:sz w:val="28"/>
          <w:szCs w:val="28"/>
        </w:rPr>
        <w:t xml:space="preserve">JUDUL SKRIPSI (DITULIS SECARA SINGKAT DAN JELAS </w:t>
      </w:r>
      <w:r w:rsidR="002E3C80" w:rsidRPr="00943EE7">
        <w:rPr>
          <w:b/>
          <w:bCs/>
          <w:sz w:val="28"/>
          <w:szCs w:val="28"/>
        </w:rPr>
        <w:t>MAKSIMAL 20 KATA</w:t>
      </w:r>
      <w:r w:rsidRPr="00943EE7">
        <w:rPr>
          <w:b/>
          <w:bCs/>
          <w:sz w:val="28"/>
          <w:szCs w:val="28"/>
        </w:rPr>
        <w:t>)</w:t>
      </w:r>
    </w:p>
    <w:p w14:paraId="35215B87" w14:textId="77777777" w:rsidR="003B2305" w:rsidRDefault="003B2305" w:rsidP="00943EE7">
      <w:pPr>
        <w:spacing w:line="240" w:lineRule="auto"/>
        <w:jc w:val="center"/>
        <w:rPr>
          <w:lang w:val="id-ID"/>
        </w:rPr>
      </w:pPr>
    </w:p>
    <w:p w14:paraId="5BC117D1" w14:textId="77777777" w:rsidR="003B2305" w:rsidRPr="00713580" w:rsidRDefault="003B2305" w:rsidP="00943EE7">
      <w:pPr>
        <w:spacing w:line="240" w:lineRule="auto"/>
        <w:jc w:val="center"/>
        <w:rPr>
          <w:lang w:val="id-ID"/>
        </w:rPr>
      </w:pPr>
    </w:p>
    <w:p w14:paraId="19BB9B99" w14:textId="4D08218F" w:rsidR="003B2305" w:rsidRPr="00C45D1F" w:rsidRDefault="00D61615" w:rsidP="00943EE7">
      <w:pPr>
        <w:spacing w:line="240" w:lineRule="auto"/>
        <w:jc w:val="center"/>
        <w:rPr>
          <w:b/>
          <w:bCs/>
          <w:sz w:val="28"/>
          <w:szCs w:val="28"/>
        </w:rPr>
      </w:pPr>
      <w:r w:rsidRPr="00C45D1F">
        <w:rPr>
          <w:b/>
          <w:bCs/>
          <w:sz w:val="28"/>
          <w:szCs w:val="28"/>
        </w:rPr>
        <w:t>SKRIPSI</w:t>
      </w:r>
    </w:p>
    <w:p w14:paraId="4D4CFAEC" w14:textId="77777777" w:rsidR="003B2305" w:rsidRDefault="003B2305" w:rsidP="00943EE7">
      <w:pPr>
        <w:spacing w:line="240" w:lineRule="auto"/>
        <w:jc w:val="center"/>
        <w:rPr>
          <w:lang w:val="id-ID"/>
        </w:rPr>
      </w:pPr>
    </w:p>
    <w:p w14:paraId="1D430E5F" w14:textId="77777777" w:rsidR="003B2305" w:rsidRPr="00713580" w:rsidRDefault="003B2305" w:rsidP="00943EE7">
      <w:pPr>
        <w:spacing w:line="240" w:lineRule="auto"/>
        <w:jc w:val="center"/>
        <w:rPr>
          <w:lang w:val="id-ID"/>
        </w:rPr>
      </w:pPr>
    </w:p>
    <w:p w14:paraId="308B15CC" w14:textId="77777777" w:rsidR="003B2305" w:rsidRPr="00713580" w:rsidRDefault="003B2305" w:rsidP="00943EE7">
      <w:pPr>
        <w:spacing w:line="240" w:lineRule="auto"/>
        <w:jc w:val="center"/>
        <w:rPr>
          <w:lang w:val="id-ID"/>
        </w:rPr>
      </w:pPr>
      <w:r>
        <w:rPr>
          <w:noProof/>
        </w:rPr>
        <w:drawing>
          <wp:inline distT="0" distB="0" distL="0" distR="0" wp14:anchorId="45AB0079" wp14:editId="4C3DFEDE">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ue UAD Color 500px.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inline>
        </w:drawing>
      </w:r>
    </w:p>
    <w:p w14:paraId="62D0114B" w14:textId="77777777" w:rsidR="003B2305" w:rsidRPr="00713580" w:rsidRDefault="003B2305" w:rsidP="00943EE7">
      <w:pPr>
        <w:spacing w:line="240" w:lineRule="auto"/>
        <w:jc w:val="center"/>
        <w:rPr>
          <w:lang w:val="id-ID"/>
        </w:rPr>
      </w:pPr>
    </w:p>
    <w:p w14:paraId="63345072" w14:textId="77777777" w:rsidR="003B2305" w:rsidRDefault="003B2305" w:rsidP="00943EE7">
      <w:pPr>
        <w:spacing w:line="240" w:lineRule="auto"/>
        <w:jc w:val="center"/>
        <w:rPr>
          <w:lang w:val="id-ID"/>
        </w:rPr>
      </w:pPr>
    </w:p>
    <w:p w14:paraId="68FF1C53" w14:textId="761A541D" w:rsidR="003B2305" w:rsidRPr="00F34DAF" w:rsidRDefault="00D61615" w:rsidP="00943EE7">
      <w:pPr>
        <w:spacing w:line="240" w:lineRule="auto"/>
        <w:jc w:val="center"/>
        <w:rPr>
          <w:b/>
          <w:bCs/>
          <w:sz w:val="24"/>
          <w:szCs w:val="24"/>
        </w:rPr>
      </w:pPr>
      <w:r w:rsidRPr="00F34DAF">
        <w:rPr>
          <w:b/>
          <w:bCs/>
          <w:sz w:val="24"/>
          <w:szCs w:val="24"/>
        </w:rPr>
        <w:t>Disusun Oleh:</w:t>
      </w:r>
    </w:p>
    <w:p w14:paraId="08CF8E8C" w14:textId="4C66F33F" w:rsidR="003B2305" w:rsidRPr="00C736C5" w:rsidRDefault="002E3C80" w:rsidP="00D61615">
      <w:pPr>
        <w:spacing w:after="0" w:line="240" w:lineRule="auto"/>
        <w:jc w:val="center"/>
        <w:rPr>
          <w:sz w:val="24"/>
          <w:szCs w:val="24"/>
        </w:rPr>
      </w:pPr>
      <w:r w:rsidRPr="00C736C5">
        <w:rPr>
          <w:sz w:val="24"/>
          <w:szCs w:val="24"/>
        </w:rPr>
        <w:t>NAMA MAHASISWA</w:t>
      </w:r>
    </w:p>
    <w:p w14:paraId="1D9C44F0" w14:textId="11B9FF8E" w:rsidR="003B2305" w:rsidRDefault="003B2305" w:rsidP="00D61615">
      <w:pPr>
        <w:spacing w:line="240" w:lineRule="auto"/>
        <w:jc w:val="center"/>
        <w:rPr>
          <w:sz w:val="24"/>
          <w:szCs w:val="24"/>
        </w:rPr>
      </w:pPr>
      <w:r w:rsidRPr="00C736C5">
        <w:rPr>
          <w:sz w:val="24"/>
          <w:szCs w:val="24"/>
        </w:rPr>
        <w:t>NIM</w:t>
      </w:r>
    </w:p>
    <w:p w14:paraId="278DA21C" w14:textId="7F90D67F" w:rsidR="00D61615" w:rsidRDefault="00D61615" w:rsidP="00D61615">
      <w:pPr>
        <w:spacing w:line="240" w:lineRule="auto"/>
        <w:jc w:val="center"/>
      </w:pPr>
    </w:p>
    <w:p w14:paraId="7281CD88" w14:textId="77777777" w:rsidR="00D61615" w:rsidRPr="00C736C5" w:rsidRDefault="00D61615" w:rsidP="00D61615">
      <w:pPr>
        <w:spacing w:line="240" w:lineRule="auto"/>
        <w:jc w:val="center"/>
      </w:pPr>
    </w:p>
    <w:p w14:paraId="683FF819" w14:textId="29D6D3EF" w:rsidR="00D61615" w:rsidRPr="0056235E" w:rsidRDefault="00D61615" w:rsidP="00D61615">
      <w:pPr>
        <w:spacing w:after="0" w:line="240" w:lineRule="auto"/>
        <w:jc w:val="center"/>
        <w:rPr>
          <w:b/>
          <w:bCs/>
          <w:sz w:val="28"/>
          <w:szCs w:val="28"/>
          <w:lang w:val="id-ID"/>
        </w:rPr>
      </w:pPr>
      <w:r w:rsidRPr="0056235E">
        <w:rPr>
          <w:b/>
          <w:bCs/>
          <w:sz w:val="28"/>
          <w:szCs w:val="28"/>
          <w:lang w:val="id-ID"/>
        </w:rPr>
        <w:t xml:space="preserve">PROGRAM STUDI </w:t>
      </w:r>
      <w:r w:rsidR="004D03AA">
        <w:rPr>
          <w:b/>
          <w:bCs/>
          <w:sz w:val="28"/>
          <w:szCs w:val="28"/>
        </w:rPr>
        <w:t xml:space="preserve">S1 </w:t>
      </w:r>
      <w:r w:rsidRPr="0056235E">
        <w:rPr>
          <w:b/>
          <w:bCs/>
          <w:sz w:val="28"/>
          <w:szCs w:val="28"/>
          <w:lang w:val="id-ID"/>
        </w:rPr>
        <w:t>INFORMATIKA</w:t>
      </w:r>
    </w:p>
    <w:p w14:paraId="791DCA18" w14:textId="77777777" w:rsidR="00D61615" w:rsidRPr="0056235E" w:rsidRDefault="00D61615" w:rsidP="00D61615">
      <w:pPr>
        <w:spacing w:after="0" w:line="240" w:lineRule="auto"/>
        <w:jc w:val="center"/>
        <w:rPr>
          <w:b/>
          <w:bCs/>
          <w:sz w:val="28"/>
          <w:szCs w:val="28"/>
          <w:lang w:val="id-ID"/>
        </w:rPr>
      </w:pPr>
      <w:r w:rsidRPr="0056235E">
        <w:rPr>
          <w:b/>
          <w:bCs/>
          <w:sz w:val="28"/>
          <w:szCs w:val="28"/>
          <w:lang w:val="id-ID"/>
        </w:rPr>
        <w:t>FAKULTAS TEKNOLOGI INDUSTRI</w:t>
      </w:r>
    </w:p>
    <w:p w14:paraId="06DEF3F5" w14:textId="77777777" w:rsidR="00D61615" w:rsidRPr="0056235E" w:rsidRDefault="00D61615" w:rsidP="00D61615">
      <w:pPr>
        <w:spacing w:after="0" w:line="240" w:lineRule="auto"/>
        <w:jc w:val="center"/>
        <w:rPr>
          <w:b/>
          <w:bCs/>
          <w:sz w:val="28"/>
          <w:szCs w:val="28"/>
          <w:lang w:val="id-ID"/>
        </w:rPr>
      </w:pPr>
      <w:r w:rsidRPr="0056235E">
        <w:rPr>
          <w:b/>
          <w:bCs/>
          <w:sz w:val="28"/>
          <w:szCs w:val="28"/>
          <w:lang w:val="id-ID"/>
        </w:rPr>
        <w:t>UNIVERSITAS AHMAD DAHLAN</w:t>
      </w:r>
    </w:p>
    <w:p w14:paraId="3241AD96" w14:textId="77777777" w:rsidR="00D61615" w:rsidRPr="0056235E" w:rsidRDefault="00D61615" w:rsidP="00D61615">
      <w:pPr>
        <w:spacing w:line="240" w:lineRule="auto"/>
        <w:jc w:val="center"/>
        <w:rPr>
          <w:b/>
          <w:bCs/>
        </w:rPr>
      </w:pPr>
    </w:p>
    <w:p w14:paraId="2B6B8678" w14:textId="57B3AE5C" w:rsidR="002E3C80" w:rsidRPr="00713580" w:rsidRDefault="00861CF5" w:rsidP="00D61615">
      <w:pPr>
        <w:spacing w:line="240" w:lineRule="auto"/>
        <w:jc w:val="center"/>
      </w:pPr>
      <w:r w:rsidRPr="00861CF5">
        <w:rPr>
          <w:b/>
          <w:bCs/>
          <w:sz w:val="28"/>
          <w:szCs w:val="28"/>
        </w:rPr>
        <w:t>ANGKA TAHUN SEKARANG</w:t>
      </w:r>
    </w:p>
    <w:p w14:paraId="51BE2460" w14:textId="77777777" w:rsidR="002A4E0D" w:rsidRDefault="002A4E0D" w:rsidP="002A4E0D">
      <w:pPr>
        <w:jc w:val="left"/>
        <w:rPr>
          <w:lang w:val="id-ID"/>
        </w:rPr>
      </w:pPr>
    </w:p>
    <w:p w14:paraId="43AF1634" w14:textId="330E96DB" w:rsidR="002A4E0D" w:rsidRDefault="002A4E0D" w:rsidP="002A4E0D">
      <w:pPr>
        <w:jc w:val="left"/>
        <w:rPr>
          <w:lang w:val="id-ID"/>
        </w:rPr>
        <w:sectPr w:rsidR="002A4E0D" w:rsidSect="002A4E0D">
          <w:pgSz w:w="11907" w:h="16839" w:code="9"/>
          <w:pgMar w:top="1701" w:right="1134" w:bottom="1134" w:left="1701" w:header="709" w:footer="709" w:gutter="0"/>
          <w:pgNumType w:fmt="lowerRoman" w:start="1"/>
          <w:cols w:space="708"/>
          <w:titlePg/>
          <w:docGrid w:linePitch="360"/>
        </w:sectPr>
      </w:pPr>
    </w:p>
    <w:p w14:paraId="601D49DC" w14:textId="1A1A96DB" w:rsidR="002E3C80" w:rsidRDefault="002E3C80" w:rsidP="008B6AB4">
      <w:pPr>
        <w:pStyle w:val="Heading1"/>
        <w:numPr>
          <w:ilvl w:val="0"/>
          <w:numId w:val="0"/>
        </w:numPr>
      </w:pPr>
      <w:bookmarkStart w:id="6" w:name="_Toc97521783"/>
      <w:bookmarkStart w:id="7" w:name="_Toc97531164"/>
      <w:bookmarkStart w:id="8" w:name="_Toc97531285"/>
      <w:bookmarkStart w:id="9" w:name="_Toc97531420"/>
      <w:bookmarkStart w:id="10" w:name="_Toc147325116"/>
      <w:r>
        <w:lastRenderedPageBreak/>
        <w:t xml:space="preserve">LEMBAR </w:t>
      </w:r>
      <w:r w:rsidR="00861CF5">
        <w:t>PERSETUJUAN</w:t>
      </w:r>
      <w:r w:rsidR="00F249AF">
        <w:t xml:space="preserve"> PEMBIMBING</w:t>
      </w:r>
      <w:bookmarkEnd w:id="6"/>
      <w:bookmarkEnd w:id="7"/>
      <w:bookmarkEnd w:id="8"/>
      <w:bookmarkEnd w:id="9"/>
      <w:bookmarkEnd w:id="10"/>
    </w:p>
    <w:p w14:paraId="225716AD" w14:textId="0D367256" w:rsidR="002E3C80" w:rsidRPr="00175CC5" w:rsidRDefault="00175CC5" w:rsidP="00175CC5">
      <w:pPr>
        <w:spacing w:line="240" w:lineRule="auto"/>
        <w:jc w:val="center"/>
        <w:rPr>
          <w:b/>
          <w:bCs/>
          <w:sz w:val="28"/>
          <w:szCs w:val="28"/>
        </w:rPr>
      </w:pPr>
      <w:r w:rsidRPr="00175CC5">
        <w:rPr>
          <w:b/>
          <w:bCs/>
          <w:sz w:val="28"/>
          <w:szCs w:val="28"/>
        </w:rPr>
        <w:t>SKRIPSI</w:t>
      </w:r>
    </w:p>
    <w:p w14:paraId="5463F5E9" w14:textId="70F1F8C6" w:rsidR="00175CC5" w:rsidRDefault="00175CC5" w:rsidP="00175CC5">
      <w:pPr>
        <w:spacing w:line="240" w:lineRule="auto"/>
        <w:jc w:val="center"/>
      </w:pPr>
    </w:p>
    <w:p w14:paraId="0DE1C423" w14:textId="77777777" w:rsidR="001D79C6" w:rsidRDefault="001D79C6" w:rsidP="00175CC5">
      <w:pPr>
        <w:spacing w:line="240" w:lineRule="auto"/>
        <w:jc w:val="center"/>
      </w:pPr>
    </w:p>
    <w:p w14:paraId="6CC2E501" w14:textId="4656DD6F" w:rsidR="00175CC5" w:rsidRDefault="001D216A" w:rsidP="00175CC5">
      <w:pPr>
        <w:spacing w:line="240" w:lineRule="auto"/>
        <w:jc w:val="center"/>
        <w:rPr>
          <w:b/>
          <w:bCs/>
          <w:sz w:val="28"/>
          <w:szCs w:val="28"/>
        </w:rPr>
      </w:pPr>
      <w:r w:rsidRPr="00943EE7">
        <w:rPr>
          <w:b/>
          <w:bCs/>
          <w:sz w:val="28"/>
          <w:szCs w:val="28"/>
        </w:rPr>
        <w:t>JUDUL SKRIPSI (DITULIS SECARA SINGKAT DAN JELAS MAKSIMAL 20 KATA)</w:t>
      </w:r>
    </w:p>
    <w:p w14:paraId="3DF65F9B" w14:textId="684CA97A" w:rsidR="00175CC5" w:rsidRDefault="00175CC5" w:rsidP="00175CC5">
      <w:pPr>
        <w:spacing w:line="240" w:lineRule="auto"/>
        <w:jc w:val="center"/>
      </w:pPr>
    </w:p>
    <w:p w14:paraId="600E8D01" w14:textId="77777777" w:rsidR="00175CC5" w:rsidRDefault="00175CC5" w:rsidP="00175CC5">
      <w:pPr>
        <w:spacing w:line="240" w:lineRule="auto"/>
        <w:jc w:val="center"/>
      </w:pPr>
    </w:p>
    <w:p w14:paraId="0C05FFED" w14:textId="2ECEDA8D" w:rsidR="00175CC5" w:rsidRPr="00F34DAF" w:rsidRDefault="00175CC5" w:rsidP="00175CC5">
      <w:pPr>
        <w:spacing w:line="240" w:lineRule="auto"/>
        <w:jc w:val="center"/>
        <w:rPr>
          <w:sz w:val="24"/>
          <w:szCs w:val="24"/>
        </w:rPr>
      </w:pPr>
      <w:r w:rsidRPr="00F34DAF">
        <w:rPr>
          <w:sz w:val="24"/>
          <w:szCs w:val="24"/>
        </w:rPr>
        <w:t>Dipersiapkan dan disusun oleh:</w:t>
      </w:r>
    </w:p>
    <w:p w14:paraId="404E7F98" w14:textId="36C12AED" w:rsidR="00175CC5" w:rsidRPr="00F34DAF" w:rsidRDefault="00175CC5" w:rsidP="00175CC5">
      <w:pPr>
        <w:spacing w:after="0" w:line="240" w:lineRule="auto"/>
        <w:jc w:val="center"/>
        <w:rPr>
          <w:b/>
          <w:bCs/>
          <w:sz w:val="24"/>
          <w:szCs w:val="24"/>
        </w:rPr>
      </w:pPr>
      <w:r w:rsidRPr="00F34DAF">
        <w:rPr>
          <w:b/>
          <w:bCs/>
          <w:sz w:val="24"/>
          <w:szCs w:val="24"/>
        </w:rPr>
        <w:t>NAMA MAHASISWA</w:t>
      </w:r>
    </w:p>
    <w:p w14:paraId="2B98A868" w14:textId="03478269" w:rsidR="00175CC5" w:rsidRPr="00F34DAF" w:rsidRDefault="00175CC5" w:rsidP="00175CC5">
      <w:pPr>
        <w:spacing w:line="240" w:lineRule="auto"/>
        <w:jc w:val="center"/>
        <w:rPr>
          <w:b/>
          <w:bCs/>
          <w:sz w:val="24"/>
          <w:szCs w:val="24"/>
        </w:rPr>
      </w:pPr>
      <w:r w:rsidRPr="00F34DAF">
        <w:rPr>
          <w:b/>
          <w:bCs/>
          <w:sz w:val="24"/>
          <w:szCs w:val="24"/>
        </w:rPr>
        <w:t>NIM</w:t>
      </w:r>
    </w:p>
    <w:p w14:paraId="6962AE90" w14:textId="2944377B" w:rsidR="00175CC5" w:rsidRDefault="00175CC5" w:rsidP="00175CC5">
      <w:pPr>
        <w:spacing w:line="240" w:lineRule="auto"/>
        <w:jc w:val="center"/>
      </w:pPr>
    </w:p>
    <w:p w14:paraId="3911348A" w14:textId="77777777" w:rsidR="00175CC5" w:rsidRDefault="00175CC5" w:rsidP="00175CC5">
      <w:pPr>
        <w:spacing w:line="240" w:lineRule="auto"/>
        <w:jc w:val="center"/>
      </w:pPr>
    </w:p>
    <w:p w14:paraId="22FDF616" w14:textId="70899045" w:rsidR="00175CC5" w:rsidRPr="0056235E" w:rsidRDefault="001D216A" w:rsidP="00175CC5">
      <w:pPr>
        <w:spacing w:after="0" w:line="240" w:lineRule="auto"/>
        <w:jc w:val="center"/>
        <w:rPr>
          <w:b/>
          <w:bCs/>
          <w:sz w:val="28"/>
          <w:szCs w:val="28"/>
          <w:lang w:val="id-ID"/>
        </w:rPr>
      </w:pPr>
      <w:r w:rsidRPr="0056235E">
        <w:rPr>
          <w:b/>
          <w:bCs/>
          <w:sz w:val="28"/>
          <w:szCs w:val="28"/>
          <w:lang w:val="id-ID"/>
        </w:rPr>
        <w:t xml:space="preserve">Program Studi </w:t>
      </w:r>
      <w:r w:rsidR="004D03AA">
        <w:rPr>
          <w:b/>
          <w:bCs/>
          <w:sz w:val="28"/>
          <w:szCs w:val="28"/>
        </w:rPr>
        <w:t xml:space="preserve">S1 </w:t>
      </w:r>
      <w:r w:rsidRPr="0056235E">
        <w:rPr>
          <w:b/>
          <w:bCs/>
          <w:sz w:val="28"/>
          <w:szCs w:val="28"/>
          <w:lang w:val="id-ID"/>
        </w:rPr>
        <w:t>Informatika</w:t>
      </w:r>
    </w:p>
    <w:p w14:paraId="03D675C0" w14:textId="2FB988F9" w:rsidR="00175CC5" w:rsidRPr="0056235E" w:rsidRDefault="001D216A" w:rsidP="00175CC5">
      <w:pPr>
        <w:spacing w:after="0" w:line="240" w:lineRule="auto"/>
        <w:jc w:val="center"/>
        <w:rPr>
          <w:b/>
          <w:bCs/>
          <w:sz w:val="28"/>
          <w:szCs w:val="28"/>
          <w:lang w:val="id-ID"/>
        </w:rPr>
      </w:pPr>
      <w:r w:rsidRPr="0056235E">
        <w:rPr>
          <w:b/>
          <w:bCs/>
          <w:sz w:val="28"/>
          <w:szCs w:val="28"/>
          <w:lang w:val="id-ID"/>
        </w:rPr>
        <w:t>Fakultas Teknologi Industri</w:t>
      </w:r>
    </w:p>
    <w:p w14:paraId="024E8181" w14:textId="554E6590" w:rsidR="00175CC5" w:rsidRDefault="001D216A" w:rsidP="00175CC5">
      <w:pPr>
        <w:spacing w:line="240" w:lineRule="auto"/>
        <w:jc w:val="center"/>
        <w:rPr>
          <w:b/>
          <w:bCs/>
          <w:sz w:val="28"/>
          <w:szCs w:val="28"/>
        </w:rPr>
      </w:pPr>
      <w:r w:rsidRPr="0056235E">
        <w:rPr>
          <w:b/>
          <w:bCs/>
          <w:sz w:val="28"/>
          <w:szCs w:val="28"/>
          <w:lang w:val="id-ID"/>
        </w:rPr>
        <w:t>Universitas Ahmad Dahlan</w:t>
      </w:r>
    </w:p>
    <w:p w14:paraId="38E050A4" w14:textId="64195737" w:rsidR="00175CC5" w:rsidRDefault="00175CC5" w:rsidP="00175CC5">
      <w:pPr>
        <w:spacing w:line="240" w:lineRule="auto"/>
        <w:jc w:val="center"/>
      </w:pPr>
    </w:p>
    <w:p w14:paraId="3B33C4F4" w14:textId="77777777" w:rsidR="00175CC5" w:rsidRPr="00175CC5" w:rsidRDefault="00175CC5" w:rsidP="00175CC5">
      <w:pPr>
        <w:spacing w:line="240" w:lineRule="auto"/>
        <w:jc w:val="center"/>
      </w:pPr>
    </w:p>
    <w:p w14:paraId="5CC9BFB4" w14:textId="20DBC836" w:rsidR="00175CC5" w:rsidRPr="00F34DAF" w:rsidRDefault="00175CC5" w:rsidP="00175CC5">
      <w:pPr>
        <w:spacing w:line="240" w:lineRule="auto"/>
        <w:jc w:val="center"/>
        <w:rPr>
          <w:b/>
          <w:bCs/>
          <w:sz w:val="24"/>
          <w:szCs w:val="24"/>
        </w:rPr>
      </w:pPr>
      <w:r w:rsidRPr="00F34DAF">
        <w:rPr>
          <w:b/>
          <w:bCs/>
          <w:sz w:val="24"/>
          <w:szCs w:val="24"/>
        </w:rPr>
        <w:t>Telah disetujui oleh:</w:t>
      </w:r>
    </w:p>
    <w:p w14:paraId="3023BD47" w14:textId="0F334EE8" w:rsidR="00175CC5" w:rsidRPr="00F34DAF" w:rsidRDefault="00175CC5" w:rsidP="00175CC5">
      <w:pPr>
        <w:spacing w:line="240" w:lineRule="auto"/>
        <w:jc w:val="center"/>
        <w:rPr>
          <w:b/>
          <w:bCs/>
          <w:sz w:val="24"/>
          <w:szCs w:val="24"/>
        </w:rPr>
      </w:pPr>
      <w:r w:rsidRPr="00F34DAF">
        <w:rPr>
          <w:b/>
          <w:bCs/>
          <w:sz w:val="24"/>
          <w:szCs w:val="24"/>
        </w:rPr>
        <w:t>Pembimbing</w:t>
      </w:r>
    </w:p>
    <w:p w14:paraId="68EA476C" w14:textId="7EC2E7DA" w:rsidR="00175CC5" w:rsidRPr="00F34DAF" w:rsidRDefault="00175CC5" w:rsidP="00175CC5">
      <w:pPr>
        <w:spacing w:line="240" w:lineRule="auto"/>
        <w:jc w:val="center"/>
        <w:rPr>
          <w:sz w:val="24"/>
          <w:szCs w:val="24"/>
        </w:rPr>
      </w:pPr>
    </w:p>
    <w:p w14:paraId="16458C6F" w14:textId="05294A15" w:rsidR="00175CC5" w:rsidRPr="00F34DAF" w:rsidRDefault="00175CC5" w:rsidP="00175CC5">
      <w:pPr>
        <w:spacing w:line="240" w:lineRule="auto"/>
        <w:jc w:val="center"/>
        <w:rPr>
          <w:sz w:val="24"/>
          <w:szCs w:val="24"/>
        </w:rPr>
      </w:pPr>
    </w:p>
    <w:p w14:paraId="11697159" w14:textId="07D84589" w:rsidR="00175CC5" w:rsidRPr="00F34DAF" w:rsidRDefault="00175CC5" w:rsidP="00175CC5">
      <w:pPr>
        <w:spacing w:line="240" w:lineRule="auto"/>
        <w:jc w:val="center"/>
        <w:rPr>
          <w:b/>
          <w:bCs/>
          <w:sz w:val="24"/>
          <w:szCs w:val="24"/>
        </w:rPr>
      </w:pPr>
      <w:r w:rsidRPr="00F34DAF">
        <w:rPr>
          <w:b/>
          <w:bCs/>
          <w:sz w:val="24"/>
          <w:szCs w:val="24"/>
        </w:rPr>
        <w:t>Nama Pembimbing</w:t>
      </w:r>
      <w:r w:rsidR="003B4A3C" w:rsidRPr="00F34DAF">
        <w:rPr>
          <w:b/>
          <w:bCs/>
          <w:sz w:val="24"/>
          <w:szCs w:val="24"/>
        </w:rPr>
        <w:t xml:space="preserve"> dengan Gelar</w:t>
      </w:r>
    </w:p>
    <w:p w14:paraId="47D07ACF" w14:textId="766229DF" w:rsidR="001D216A" w:rsidRPr="00F34DAF" w:rsidRDefault="00464F5E" w:rsidP="00175CC5">
      <w:pPr>
        <w:spacing w:line="240" w:lineRule="auto"/>
        <w:jc w:val="center"/>
        <w:rPr>
          <w:b/>
          <w:bCs/>
          <w:sz w:val="24"/>
          <w:szCs w:val="24"/>
        </w:rPr>
      </w:pPr>
      <w:r>
        <w:rPr>
          <w:b/>
          <w:bCs/>
          <w:sz w:val="24"/>
          <w:szCs w:val="24"/>
        </w:rPr>
        <w:t>NIP/NIPM</w:t>
      </w:r>
      <w:r w:rsidR="001D216A" w:rsidRPr="00F34DAF">
        <w:rPr>
          <w:b/>
          <w:bCs/>
          <w:sz w:val="24"/>
          <w:szCs w:val="24"/>
        </w:rPr>
        <w:t xml:space="preserve">. </w:t>
      </w:r>
    </w:p>
    <w:p w14:paraId="03B053CB" w14:textId="1E8B4686" w:rsidR="002E3C80" w:rsidRDefault="002E3C80" w:rsidP="002E3C80">
      <w:pPr>
        <w:rPr>
          <w:sz w:val="28"/>
          <w:szCs w:val="28"/>
        </w:rPr>
      </w:pPr>
      <w:r>
        <w:br w:type="page"/>
      </w:r>
    </w:p>
    <w:p w14:paraId="51AEA692" w14:textId="6064B422" w:rsidR="00F249AF" w:rsidRDefault="00F249AF" w:rsidP="008B6AB4">
      <w:pPr>
        <w:pStyle w:val="Heading1"/>
        <w:numPr>
          <w:ilvl w:val="0"/>
          <w:numId w:val="0"/>
        </w:numPr>
      </w:pPr>
      <w:bookmarkStart w:id="11" w:name="_Toc97521784"/>
      <w:bookmarkStart w:id="12" w:name="_Toc97531165"/>
      <w:bookmarkStart w:id="13" w:name="_Toc97531286"/>
      <w:bookmarkStart w:id="14" w:name="_Toc97531421"/>
      <w:bookmarkStart w:id="15" w:name="_Toc147325117"/>
      <w:r>
        <w:lastRenderedPageBreak/>
        <w:t>LEMBAR PE</w:t>
      </w:r>
      <w:bookmarkEnd w:id="11"/>
      <w:bookmarkEnd w:id="12"/>
      <w:bookmarkEnd w:id="13"/>
      <w:bookmarkEnd w:id="14"/>
      <w:r w:rsidR="00464F5E">
        <w:t>NGESAHAN</w:t>
      </w:r>
      <w:bookmarkEnd w:id="15"/>
    </w:p>
    <w:p w14:paraId="1573C131" w14:textId="77777777" w:rsidR="00AC66C8" w:rsidRPr="00175CC5" w:rsidRDefault="00AC66C8" w:rsidP="00AC66C8">
      <w:pPr>
        <w:spacing w:after="0" w:line="240" w:lineRule="auto"/>
        <w:jc w:val="center"/>
        <w:rPr>
          <w:b/>
          <w:bCs/>
          <w:sz w:val="28"/>
          <w:szCs w:val="28"/>
        </w:rPr>
      </w:pPr>
      <w:r w:rsidRPr="00175CC5">
        <w:rPr>
          <w:b/>
          <w:bCs/>
          <w:sz w:val="28"/>
          <w:szCs w:val="28"/>
        </w:rPr>
        <w:t>SKRIPSI</w:t>
      </w:r>
    </w:p>
    <w:p w14:paraId="14C74341" w14:textId="77777777" w:rsidR="00AC66C8" w:rsidRDefault="00AC66C8" w:rsidP="00AC66C8">
      <w:pPr>
        <w:spacing w:line="240" w:lineRule="auto"/>
        <w:jc w:val="center"/>
      </w:pPr>
    </w:p>
    <w:p w14:paraId="31ED8043" w14:textId="77777777" w:rsidR="00AC66C8" w:rsidRDefault="00AC66C8" w:rsidP="00AC66C8">
      <w:pPr>
        <w:spacing w:after="0" w:line="240" w:lineRule="auto"/>
        <w:jc w:val="center"/>
        <w:rPr>
          <w:b/>
          <w:bCs/>
          <w:sz w:val="28"/>
          <w:szCs w:val="28"/>
        </w:rPr>
      </w:pPr>
      <w:r w:rsidRPr="00943EE7">
        <w:rPr>
          <w:b/>
          <w:bCs/>
          <w:sz w:val="28"/>
          <w:szCs w:val="28"/>
        </w:rPr>
        <w:t>JUDUL SKRIPSI (DITULIS SECARA SINGKAT DAN JELAS MAKSIMAL 20 KATA)</w:t>
      </w:r>
    </w:p>
    <w:p w14:paraId="7F5E45FB" w14:textId="77777777" w:rsidR="00AC66C8" w:rsidRDefault="00AC66C8" w:rsidP="00AC66C8">
      <w:pPr>
        <w:spacing w:line="240" w:lineRule="auto"/>
        <w:jc w:val="center"/>
      </w:pPr>
    </w:p>
    <w:p w14:paraId="12607922" w14:textId="02910BAD" w:rsidR="00AC66C8" w:rsidRPr="00F34DAF" w:rsidRDefault="00B2445F" w:rsidP="00AC66C8">
      <w:pPr>
        <w:spacing w:line="240" w:lineRule="auto"/>
        <w:jc w:val="center"/>
        <w:rPr>
          <w:sz w:val="24"/>
          <w:szCs w:val="24"/>
        </w:rPr>
      </w:pPr>
      <w:r>
        <w:rPr>
          <w:noProof/>
        </w:rPr>
        <w:drawing>
          <wp:anchor distT="0" distB="0" distL="114300" distR="114300" simplePos="0" relativeHeight="251658240" behindDoc="1" locked="0" layoutInCell="1" allowOverlap="1" wp14:anchorId="2667EB59" wp14:editId="36B8FABD">
            <wp:simplePos x="0" y="0"/>
            <wp:positionH relativeFrom="column">
              <wp:posOffset>926465</wp:posOffset>
            </wp:positionH>
            <wp:positionV relativeFrom="paragraph">
              <wp:posOffset>186690</wp:posOffset>
            </wp:positionV>
            <wp:extent cx="3599815" cy="3599815"/>
            <wp:effectExtent l="0" t="0" r="0" b="0"/>
            <wp:wrapNone/>
            <wp:docPr id="2" name="Picture 2" descr="https://tif.uad.ac.id/wp-content/uploads/logo-uad-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if.uad.ac.id/wp-content/uploads/logo-uad-kuning.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99815"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66C8" w:rsidRPr="00F34DAF">
        <w:rPr>
          <w:sz w:val="24"/>
          <w:szCs w:val="24"/>
        </w:rPr>
        <w:t>Dipersiapkan dan disusun oleh:</w:t>
      </w:r>
    </w:p>
    <w:p w14:paraId="1A13BEA8" w14:textId="619DECC4" w:rsidR="00AC66C8" w:rsidRPr="00F34DAF" w:rsidRDefault="00AC66C8" w:rsidP="00AC66C8">
      <w:pPr>
        <w:spacing w:after="0" w:line="240" w:lineRule="auto"/>
        <w:jc w:val="center"/>
        <w:rPr>
          <w:b/>
          <w:bCs/>
          <w:sz w:val="24"/>
          <w:szCs w:val="24"/>
        </w:rPr>
      </w:pPr>
      <w:r w:rsidRPr="00F34DAF">
        <w:rPr>
          <w:b/>
          <w:bCs/>
          <w:sz w:val="24"/>
          <w:szCs w:val="24"/>
        </w:rPr>
        <w:t>NAMA MAHASISWA</w:t>
      </w:r>
    </w:p>
    <w:p w14:paraId="31F6A032" w14:textId="7F8CC168" w:rsidR="00F249AF" w:rsidRDefault="00AC66C8" w:rsidP="00AC66C8">
      <w:pPr>
        <w:pStyle w:val="NoSpacing"/>
        <w:ind w:firstLine="0"/>
        <w:jc w:val="center"/>
        <w:rPr>
          <w:b/>
          <w:bCs/>
          <w:sz w:val="24"/>
          <w:szCs w:val="24"/>
        </w:rPr>
      </w:pPr>
      <w:r w:rsidRPr="00F34DAF">
        <w:rPr>
          <w:b/>
          <w:bCs/>
          <w:sz w:val="24"/>
          <w:szCs w:val="24"/>
        </w:rPr>
        <w:t>NIM</w:t>
      </w:r>
    </w:p>
    <w:p w14:paraId="6C9EC734" w14:textId="56AB6352" w:rsidR="00AC66C8" w:rsidRDefault="00AC66C8" w:rsidP="00AC66C8">
      <w:pPr>
        <w:spacing w:line="240" w:lineRule="auto"/>
        <w:jc w:val="center"/>
      </w:pPr>
    </w:p>
    <w:p w14:paraId="37360D48" w14:textId="4547D643" w:rsidR="00AC66C8" w:rsidRPr="00AC66C8" w:rsidRDefault="00AC66C8" w:rsidP="00AC66C8">
      <w:pPr>
        <w:pStyle w:val="NoSpacing"/>
        <w:jc w:val="center"/>
        <w:rPr>
          <w:b/>
          <w:bCs/>
          <w:sz w:val="24"/>
          <w:szCs w:val="24"/>
          <w:lang w:val="en-US"/>
        </w:rPr>
      </w:pPr>
      <w:r w:rsidRPr="00AC66C8">
        <w:rPr>
          <w:b/>
          <w:bCs/>
          <w:sz w:val="24"/>
          <w:szCs w:val="24"/>
          <w:lang w:val="en-US"/>
        </w:rPr>
        <w:t xml:space="preserve">Telah dipertahankan di depan Dewan Penguji </w:t>
      </w:r>
    </w:p>
    <w:p w14:paraId="6FF39630" w14:textId="445952C3" w:rsidR="00AC66C8" w:rsidRPr="00AC66C8" w:rsidRDefault="00AC66C8" w:rsidP="00AC66C8">
      <w:pPr>
        <w:pStyle w:val="NoSpacing"/>
        <w:jc w:val="center"/>
        <w:rPr>
          <w:b/>
          <w:bCs/>
          <w:sz w:val="24"/>
          <w:szCs w:val="24"/>
          <w:lang w:val="en-US"/>
        </w:rPr>
      </w:pPr>
      <w:r>
        <w:rPr>
          <w:b/>
          <w:bCs/>
          <w:sz w:val="24"/>
          <w:szCs w:val="24"/>
          <w:lang w:val="en-US"/>
        </w:rPr>
        <w:t>p</w:t>
      </w:r>
      <w:r w:rsidRPr="00AC66C8">
        <w:rPr>
          <w:b/>
          <w:bCs/>
          <w:sz w:val="24"/>
          <w:szCs w:val="24"/>
          <w:lang w:val="en-US"/>
        </w:rPr>
        <w:t>ada tanggal Hari Bulan Tahun</w:t>
      </w:r>
    </w:p>
    <w:p w14:paraId="46F5A746" w14:textId="03CF197B" w:rsidR="00AC66C8" w:rsidRPr="00AC66C8" w:rsidRDefault="00AC66C8" w:rsidP="00AC66C8">
      <w:pPr>
        <w:pStyle w:val="NoSpacing"/>
        <w:jc w:val="center"/>
        <w:rPr>
          <w:b/>
          <w:bCs/>
          <w:sz w:val="24"/>
          <w:szCs w:val="24"/>
          <w:lang w:val="en-US"/>
        </w:rPr>
      </w:pPr>
      <w:r>
        <w:rPr>
          <w:b/>
          <w:bCs/>
          <w:sz w:val="24"/>
          <w:szCs w:val="24"/>
          <w:lang w:val="en-US"/>
        </w:rPr>
        <w:t>d</w:t>
      </w:r>
      <w:r w:rsidRPr="00AC66C8">
        <w:rPr>
          <w:b/>
          <w:bCs/>
          <w:sz w:val="24"/>
          <w:szCs w:val="24"/>
          <w:lang w:val="en-US"/>
        </w:rPr>
        <w:t>an dinyatakan telah memenuhi syarat</w:t>
      </w:r>
    </w:p>
    <w:p w14:paraId="5C55E90E" w14:textId="3AF7B97D" w:rsidR="00AC66C8" w:rsidRPr="00AC66C8" w:rsidRDefault="00464F5E" w:rsidP="00464F5E">
      <w:pPr>
        <w:tabs>
          <w:tab w:val="left" w:pos="7312"/>
        </w:tabs>
        <w:spacing w:line="240" w:lineRule="auto"/>
        <w:jc w:val="left"/>
        <w:rPr>
          <w:sz w:val="24"/>
          <w:szCs w:val="24"/>
        </w:rPr>
      </w:pPr>
      <w:r>
        <w:rPr>
          <w:sz w:val="24"/>
          <w:szCs w:val="24"/>
        </w:rPr>
        <w:tab/>
      </w:r>
    </w:p>
    <w:p w14:paraId="6FC31A10" w14:textId="16AD11EC" w:rsidR="00AC66C8" w:rsidRPr="00AC66C8" w:rsidRDefault="00AC66C8" w:rsidP="00AC66C8">
      <w:pPr>
        <w:pStyle w:val="NoSpacing"/>
        <w:jc w:val="center"/>
        <w:rPr>
          <w:b/>
          <w:bCs/>
          <w:sz w:val="24"/>
          <w:szCs w:val="24"/>
          <w:lang w:val="en-US"/>
        </w:rPr>
      </w:pPr>
      <w:r w:rsidRPr="00AC66C8">
        <w:rPr>
          <w:b/>
          <w:bCs/>
          <w:sz w:val="24"/>
          <w:szCs w:val="24"/>
          <w:lang w:val="en-US"/>
        </w:rPr>
        <w:t>Susunan Dewan Penguji</w:t>
      </w:r>
    </w:p>
    <w:p w14:paraId="4A8DE2EF" w14:textId="6986B1A9" w:rsidR="00AC66C8" w:rsidRDefault="00AC66C8" w:rsidP="00AC66C8">
      <w:pPr>
        <w:spacing w:line="240" w:lineRule="auto"/>
        <w:jc w:val="center"/>
        <w:rPr>
          <w:b/>
          <w:bCs/>
          <w:sz w:val="24"/>
          <w:szCs w:val="24"/>
        </w:rPr>
      </w:pPr>
    </w:p>
    <w:p w14:paraId="6F5A86AB" w14:textId="77777777" w:rsidR="00AC66C8" w:rsidRPr="00AC66C8" w:rsidRDefault="00AC66C8" w:rsidP="00AC66C8">
      <w:pPr>
        <w:spacing w:line="240" w:lineRule="auto"/>
        <w:jc w:val="center"/>
        <w:rPr>
          <w:b/>
          <w:bCs/>
          <w:sz w:val="24"/>
          <w:szCs w:val="24"/>
        </w:rPr>
      </w:pPr>
    </w:p>
    <w:p w14:paraId="3D026ED0" w14:textId="3A23D143" w:rsidR="00AC66C8" w:rsidRPr="00AC66C8" w:rsidRDefault="00AC66C8" w:rsidP="00AC66C8">
      <w:pPr>
        <w:pStyle w:val="NoSpacing"/>
        <w:ind w:firstLine="0"/>
        <w:rPr>
          <w:b/>
          <w:bCs/>
          <w:sz w:val="24"/>
          <w:szCs w:val="24"/>
          <w:lang w:val="en-US"/>
        </w:rPr>
      </w:pPr>
      <w:r w:rsidRPr="00AC66C8">
        <w:rPr>
          <w:b/>
          <w:bCs/>
          <w:sz w:val="24"/>
          <w:szCs w:val="24"/>
          <w:lang w:val="en-US"/>
        </w:rPr>
        <w:t>Ketua</w:t>
      </w:r>
      <w:r w:rsidRPr="00AC66C8">
        <w:rPr>
          <w:b/>
          <w:bCs/>
          <w:sz w:val="24"/>
          <w:szCs w:val="24"/>
          <w:lang w:val="en-US"/>
        </w:rPr>
        <w:tab/>
      </w:r>
      <w:r w:rsidRPr="00AC66C8">
        <w:rPr>
          <w:b/>
          <w:bCs/>
          <w:sz w:val="24"/>
          <w:szCs w:val="24"/>
          <w:lang w:val="en-US"/>
        </w:rPr>
        <w:tab/>
        <w:t xml:space="preserve">: Nama Ketua Penguji dengan Gelar </w:t>
      </w:r>
      <w:r w:rsidRPr="00AC66C8">
        <w:rPr>
          <w:b/>
          <w:bCs/>
          <w:sz w:val="24"/>
          <w:szCs w:val="24"/>
          <w:lang w:val="en-US"/>
        </w:rPr>
        <w:tab/>
      </w:r>
      <w:r w:rsidRPr="00AC66C8">
        <w:rPr>
          <w:b/>
          <w:bCs/>
          <w:sz w:val="24"/>
          <w:szCs w:val="24"/>
          <w:lang w:val="en-US"/>
        </w:rPr>
        <w:tab/>
      </w:r>
      <w:r>
        <w:rPr>
          <w:b/>
          <w:bCs/>
          <w:sz w:val="24"/>
          <w:szCs w:val="24"/>
          <w:lang w:val="en-US"/>
        </w:rPr>
        <w:t>…………………………………</w:t>
      </w:r>
    </w:p>
    <w:p w14:paraId="3C228EF7" w14:textId="14D37CCA" w:rsidR="00AC66C8" w:rsidRPr="00AC66C8" w:rsidRDefault="00AC66C8" w:rsidP="00AC66C8">
      <w:pPr>
        <w:spacing w:line="240" w:lineRule="auto"/>
        <w:jc w:val="center"/>
        <w:rPr>
          <w:b/>
          <w:bCs/>
          <w:sz w:val="24"/>
          <w:szCs w:val="24"/>
        </w:rPr>
      </w:pPr>
    </w:p>
    <w:p w14:paraId="106709CF" w14:textId="6748B338" w:rsidR="00AC66C8" w:rsidRPr="00AC66C8" w:rsidRDefault="00AC66C8" w:rsidP="00AC66C8">
      <w:pPr>
        <w:pStyle w:val="NoSpacing"/>
        <w:ind w:firstLine="0"/>
        <w:rPr>
          <w:b/>
          <w:bCs/>
          <w:sz w:val="24"/>
          <w:szCs w:val="24"/>
          <w:lang w:val="en-US"/>
        </w:rPr>
      </w:pPr>
      <w:r w:rsidRPr="00AC66C8">
        <w:rPr>
          <w:b/>
          <w:bCs/>
          <w:sz w:val="24"/>
          <w:szCs w:val="24"/>
          <w:lang w:val="en-US"/>
        </w:rPr>
        <w:t>Penguji 1</w:t>
      </w:r>
      <w:r w:rsidRPr="00AC66C8">
        <w:rPr>
          <w:b/>
          <w:bCs/>
          <w:sz w:val="24"/>
          <w:szCs w:val="24"/>
          <w:lang w:val="en-US"/>
        </w:rPr>
        <w:tab/>
        <w:t>: Nama Penguji 1 dengan Gelar</w:t>
      </w:r>
      <w:r w:rsidRPr="00AC66C8">
        <w:rPr>
          <w:b/>
          <w:bCs/>
          <w:sz w:val="24"/>
          <w:szCs w:val="24"/>
          <w:lang w:val="en-US"/>
        </w:rPr>
        <w:tab/>
      </w:r>
      <w:r w:rsidRPr="00AC66C8">
        <w:rPr>
          <w:b/>
          <w:bCs/>
          <w:sz w:val="24"/>
          <w:szCs w:val="24"/>
          <w:lang w:val="en-US"/>
        </w:rPr>
        <w:tab/>
      </w:r>
      <w:r>
        <w:rPr>
          <w:b/>
          <w:bCs/>
          <w:sz w:val="24"/>
          <w:szCs w:val="24"/>
          <w:lang w:val="en-US"/>
        </w:rPr>
        <w:t>…………………………………</w:t>
      </w:r>
    </w:p>
    <w:p w14:paraId="1CEDE178" w14:textId="6CEF85FE" w:rsidR="00AC66C8" w:rsidRPr="00AC66C8" w:rsidRDefault="00AC66C8" w:rsidP="00AC66C8">
      <w:pPr>
        <w:spacing w:line="240" w:lineRule="auto"/>
        <w:jc w:val="center"/>
        <w:rPr>
          <w:b/>
          <w:bCs/>
          <w:sz w:val="24"/>
          <w:szCs w:val="24"/>
        </w:rPr>
      </w:pPr>
    </w:p>
    <w:p w14:paraId="3BF45377" w14:textId="6C408022" w:rsidR="00AC66C8" w:rsidRPr="00AC66C8" w:rsidRDefault="00AC66C8" w:rsidP="00AC66C8">
      <w:pPr>
        <w:pStyle w:val="NoSpacing"/>
        <w:ind w:firstLine="0"/>
        <w:rPr>
          <w:b/>
          <w:bCs/>
          <w:sz w:val="24"/>
          <w:szCs w:val="24"/>
          <w:lang w:val="en-US"/>
        </w:rPr>
      </w:pPr>
      <w:r w:rsidRPr="00AC66C8">
        <w:rPr>
          <w:b/>
          <w:bCs/>
          <w:sz w:val="24"/>
          <w:szCs w:val="24"/>
          <w:lang w:val="en-US"/>
        </w:rPr>
        <w:t>Penguji 2</w:t>
      </w:r>
      <w:r w:rsidRPr="00AC66C8">
        <w:rPr>
          <w:b/>
          <w:bCs/>
          <w:sz w:val="24"/>
          <w:szCs w:val="24"/>
          <w:lang w:val="en-US"/>
        </w:rPr>
        <w:tab/>
        <w:t>: Nama Penguji 2 dengan Gelar</w:t>
      </w:r>
      <w:r w:rsidRPr="00AC66C8">
        <w:rPr>
          <w:b/>
          <w:bCs/>
          <w:sz w:val="24"/>
          <w:szCs w:val="24"/>
          <w:lang w:val="en-US"/>
        </w:rPr>
        <w:tab/>
      </w:r>
      <w:r w:rsidRPr="00AC66C8">
        <w:rPr>
          <w:b/>
          <w:bCs/>
          <w:sz w:val="24"/>
          <w:szCs w:val="24"/>
          <w:lang w:val="en-US"/>
        </w:rPr>
        <w:tab/>
      </w:r>
      <w:r>
        <w:rPr>
          <w:b/>
          <w:bCs/>
          <w:sz w:val="24"/>
          <w:szCs w:val="24"/>
          <w:lang w:val="en-US"/>
        </w:rPr>
        <w:t>…………………………………</w:t>
      </w:r>
    </w:p>
    <w:p w14:paraId="558BA6B1" w14:textId="77777777" w:rsidR="00AC66C8" w:rsidRPr="00AC66C8" w:rsidRDefault="00AC66C8" w:rsidP="00AC66C8">
      <w:pPr>
        <w:spacing w:line="240" w:lineRule="auto"/>
        <w:jc w:val="center"/>
        <w:rPr>
          <w:b/>
          <w:bCs/>
          <w:sz w:val="24"/>
          <w:szCs w:val="24"/>
        </w:rPr>
      </w:pPr>
    </w:p>
    <w:p w14:paraId="1A317D19" w14:textId="0E76BE4B" w:rsidR="00AC66C8" w:rsidRPr="00AC66C8" w:rsidRDefault="00AC66C8" w:rsidP="00AC66C8">
      <w:pPr>
        <w:pStyle w:val="NoSpacing"/>
        <w:ind w:firstLine="0"/>
        <w:jc w:val="center"/>
        <w:rPr>
          <w:b/>
          <w:bCs/>
          <w:sz w:val="24"/>
          <w:szCs w:val="24"/>
          <w:lang w:val="en-US"/>
        </w:rPr>
      </w:pPr>
      <w:r w:rsidRPr="00AC66C8">
        <w:rPr>
          <w:b/>
          <w:bCs/>
          <w:sz w:val="24"/>
          <w:szCs w:val="24"/>
          <w:lang w:val="en-US"/>
        </w:rPr>
        <w:t>Yogyakarta, Hari Bulan Tahun</w:t>
      </w:r>
    </w:p>
    <w:p w14:paraId="7C6EF897" w14:textId="29BF6078" w:rsidR="00AC66C8" w:rsidRPr="00AC66C8" w:rsidRDefault="00AC66C8" w:rsidP="00AC66C8">
      <w:pPr>
        <w:pStyle w:val="NoSpacing"/>
        <w:ind w:firstLine="0"/>
        <w:jc w:val="center"/>
        <w:rPr>
          <w:b/>
          <w:bCs/>
          <w:sz w:val="24"/>
          <w:szCs w:val="24"/>
          <w:lang w:val="en-US"/>
        </w:rPr>
      </w:pPr>
      <w:r w:rsidRPr="00AC66C8">
        <w:rPr>
          <w:b/>
          <w:bCs/>
          <w:sz w:val="24"/>
          <w:szCs w:val="24"/>
          <w:lang w:val="en-US"/>
        </w:rPr>
        <w:t>Dekan Fakultas Teknologi Industri</w:t>
      </w:r>
    </w:p>
    <w:p w14:paraId="2DE4A566" w14:textId="38C454BB" w:rsidR="00AC66C8" w:rsidRPr="00AC66C8" w:rsidRDefault="00AC66C8" w:rsidP="00AC66C8">
      <w:pPr>
        <w:pStyle w:val="NoSpacing"/>
        <w:ind w:firstLine="0"/>
        <w:jc w:val="center"/>
        <w:rPr>
          <w:b/>
          <w:bCs/>
          <w:sz w:val="24"/>
          <w:szCs w:val="24"/>
          <w:lang w:val="en-US"/>
        </w:rPr>
      </w:pPr>
      <w:r w:rsidRPr="00AC66C8">
        <w:rPr>
          <w:b/>
          <w:bCs/>
          <w:sz w:val="24"/>
          <w:szCs w:val="24"/>
          <w:lang w:val="en-US"/>
        </w:rPr>
        <w:t>Universitas Ahmad Dahlan</w:t>
      </w:r>
    </w:p>
    <w:p w14:paraId="1F826D98" w14:textId="57088D3F" w:rsidR="00AC66C8" w:rsidRDefault="00AC66C8" w:rsidP="00AC66C8">
      <w:pPr>
        <w:spacing w:line="240" w:lineRule="auto"/>
        <w:jc w:val="center"/>
        <w:rPr>
          <w:b/>
          <w:bCs/>
          <w:sz w:val="24"/>
          <w:szCs w:val="24"/>
        </w:rPr>
      </w:pPr>
    </w:p>
    <w:p w14:paraId="7E1F7F14" w14:textId="77777777" w:rsidR="00AC66C8" w:rsidRPr="00AC66C8" w:rsidRDefault="00AC66C8" w:rsidP="00AC66C8">
      <w:pPr>
        <w:spacing w:line="240" w:lineRule="auto"/>
        <w:jc w:val="center"/>
        <w:rPr>
          <w:b/>
          <w:bCs/>
          <w:sz w:val="24"/>
          <w:szCs w:val="24"/>
        </w:rPr>
      </w:pPr>
    </w:p>
    <w:p w14:paraId="1AA1F051" w14:textId="026945DD" w:rsidR="00AC66C8" w:rsidRPr="00AC66C8" w:rsidRDefault="00AC66C8" w:rsidP="00AC66C8">
      <w:pPr>
        <w:pStyle w:val="NoSpacing"/>
        <w:ind w:firstLine="0"/>
        <w:jc w:val="center"/>
        <w:rPr>
          <w:b/>
          <w:bCs/>
          <w:sz w:val="24"/>
          <w:szCs w:val="24"/>
          <w:lang w:val="en-US"/>
        </w:rPr>
      </w:pPr>
      <w:r w:rsidRPr="00AC66C8">
        <w:rPr>
          <w:b/>
          <w:bCs/>
          <w:sz w:val="24"/>
          <w:szCs w:val="24"/>
          <w:lang w:val="en-US"/>
        </w:rPr>
        <w:t>Nama Dekan FTI dengan Gelar</w:t>
      </w:r>
    </w:p>
    <w:p w14:paraId="1BA9F08D" w14:textId="56B503A2" w:rsidR="00AC66C8" w:rsidRPr="00AC66C8" w:rsidRDefault="00464F5E" w:rsidP="00AC66C8">
      <w:pPr>
        <w:pStyle w:val="NoSpacing"/>
        <w:ind w:firstLine="0"/>
        <w:jc w:val="center"/>
        <w:rPr>
          <w:b/>
          <w:bCs/>
          <w:sz w:val="24"/>
          <w:szCs w:val="24"/>
          <w:lang w:val="en-US"/>
        </w:rPr>
      </w:pPr>
      <w:r>
        <w:rPr>
          <w:b/>
          <w:bCs/>
          <w:sz w:val="24"/>
          <w:szCs w:val="24"/>
          <w:lang w:val="en-US"/>
        </w:rPr>
        <w:t>NIP/NIPM</w:t>
      </w:r>
      <w:r w:rsidR="00AC66C8" w:rsidRPr="00AC66C8">
        <w:rPr>
          <w:b/>
          <w:bCs/>
          <w:sz w:val="24"/>
          <w:szCs w:val="24"/>
          <w:lang w:val="en-US"/>
        </w:rPr>
        <w:t>.</w:t>
      </w:r>
    </w:p>
    <w:p w14:paraId="24A62D95" w14:textId="4A02D01E" w:rsidR="00F249AF" w:rsidRDefault="00F249AF">
      <w:pPr>
        <w:spacing w:after="160" w:line="259" w:lineRule="auto"/>
      </w:pPr>
      <w:r>
        <w:br w:type="page"/>
      </w:r>
    </w:p>
    <w:p w14:paraId="68F6F3C0" w14:textId="019261E9" w:rsidR="00F249AF" w:rsidRDefault="00F249AF" w:rsidP="008B6AB4">
      <w:pPr>
        <w:pStyle w:val="Heading1"/>
        <w:numPr>
          <w:ilvl w:val="0"/>
          <w:numId w:val="0"/>
        </w:numPr>
      </w:pPr>
      <w:bookmarkStart w:id="16" w:name="_Toc97521785"/>
      <w:bookmarkStart w:id="17" w:name="_Toc97531166"/>
      <w:bookmarkStart w:id="18" w:name="_Toc97531287"/>
      <w:bookmarkStart w:id="19" w:name="_Toc97531422"/>
      <w:bookmarkStart w:id="20" w:name="_Toc147325118"/>
      <w:r>
        <w:lastRenderedPageBreak/>
        <w:t>LEMBAR PERNYATAAN KEASLIAN</w:t>
      </w:r>
      <w:bookmarkEnd w:id="16"/>
      <w:bookmarkEnd w:id="17"/>
      <w:bookmarkEnd w:id="18"/>
      <w:bookmarkEnd w:id="19"/>
      <w:bookmarkEnd w:id="20"/>
    </w:p>
    <w:p w14:paraId="2608073E" w14:textId="692C12E2" w:rsidR="00F249AF" w:rsidRPr="00B00D4B" w:rsidRDefault="00B00D4B" w:rsidP="00B00D4B">
      <w:pPr>
        <w:pStyle w:val="NoSpacing"/>
        <w:ind w:firstLine="0"/>
        <w:jc w:val="center"/>
        <w:rPr>
          <w:b/>
          <w:bCs/>
          <w:sz w:val="28"/>
          <w:szCs w:val="28"/>
          <w:lang w:val="en-US"/>
        </w:rPr>
      </w:pPr>
      <w:r w:rsidRPr="00B00D4B">
        <w:rPr>
          <w:b/>
          <w:bCs/>
          <w:sz w:val="28"/>
          <w:szCs w:val="28"/>
          <w:lang w:val="en-US"/>
        </w:rPr>
        <w:t>SURAT PERNYATAAN</w:t>
      </w:r>
    </w:p>
    <w:p w14:paraId="5ADD653B" w14:textId="7A816F4F" w:rsidR="00B00D4B" w:rsidRDefault="00B00D4B" w:rsidP="00B00D4B">
      <w:pPr>
        <w:pStyle w:val="NoSpacing"/>
        <w:ind w:firstLine="0"/>
        <w:rPr>
          <w:lang w:val="en-US"/>
        </w:rPr>
      </w:pPr>
    </w:p>
    <w:p w14:paraId="4E3F3582" w14:textId="77777777" w:rsidR="0099121E" w:rsidRDefault="0099121E" w:rsidP="00B00D4B">
      <w:pPr>
        <w:pStyle w:val="NoSpacing"/>
        <w:ind w:firstLine="0"/>
        <w:rPr>
          <w:lang w:val="en-US"/>
        </w:rPr>
      </w:pPr>
    </w:p>
    <w:p w14:paraId="52981299" w14:textId="44ECDF4C" w:rsidR="00B00D4B" w:rsidRDefault="00B00D4B" w:rsidP="00B00D4B">
      <w:pPr>
        <w:pStyle w:val="NoSpacing"/>
        <w:ind w:firstLine="0"/>
        <w:rPr>
          <w:lang w:val="en-US"/>
        </w:rPr>
      </w:pPr>
      <w:r>
        <w:rPr>
          <w:lang w:val="en-US"/>
        </w:rPr>
        <w:t>Yang bertanda tangan di bawah ini:</w:t>
      </w:r>
    </w:p>
    <w:p w14:paraId="1653EA91" w14:textId="2C5A8489" w:rsidR="00B00D4B" w:rsidRDefault="00B00D4B" w:rsidP="00B00D4B">
      <w:pPr>
        <w:pStyle w:val="NoSpacing"/>
        <w:ind w:firstLine="0"/>
        <w:rPr>
          <w:lang w:val="en-US"/>
        </w:rPr>
      </w:pPr>
    </w:p>
    <w:p w14:paraId="279B36AA" w14:textId="433DB395" w:rsidR="00B00D4B" w:rsidRDefault="00B00D4B" w:rsidP="00B00D4B">
      <w:pPr>
        <w:pStyle w:val="NoSpacing"/>
        <w:spacing w:line="480" w:lineRule="auto"/>
        <w:ind w:firstLine="0"/>
        <w:rPr>
          <w:lang w:val="en-US"/>
        </w:rPr>
      </w:pPr>
      <w:r>
        <w:rPr>
          <w:lang w:val="en-US"/>
        </w:rPr>
        <w:t>Nama</w:t>
      </w:r>
      <w:r>
        <w:rPr>
          <w:lang w:val="en-US"/>
        </w:rPr>
        <w:tab/>
      </w:r>
      <w:r>
        <w:rPr>
          <w:lang w:val="en-US"/>
        </w:rPr>
        <w:tab/>
      </w:r>
      <w:r>
        <w:rPr>
          <w:lang w:val="en-US"/>
        </w:rPr>
        <w:tab/>
        <w:t>: ………………………………………………………………………………………………</w:t>
      </w:r>
    </w:p>
    <w:p w14:paraId="04E9C161" w14:textId="6BBA4731" w:rsidR="00B00D4B" w:rsidRDefault="00B00D4B" w:rsidP="00B00D4B">
      <w:pPr>
        <w:pStyle w:val="NoSpacing"/>
        <w:spacing w:line="480" w:lineRule="auto"/>
        <w:ind w:firstLine="0"/>
        <w:rPr>
          <w:lang w:val="en-US"/>
        </w:rPr>
      </w:pPr>
      <w:r>
        <w:rPr>
          <w:lang w:val="en-US"/>
        </w:rPr>
        <w:t>NIM</w:t>
      </w:r>
      <w:r>
        <w:rPr>
          <w:lang w:val="en-US"/>
        </w:rPr>
        <w:tab/>
      </w:r>
      <w:r>
        <w:rPr>
          <w:lang w:val="en-US"/>
        </w:rPr>
        <w:tab/>
      </w:r>
      <w:r>
        <w:rPr>
          <w:lang w:val="en-US"/>
        </w:rPr>
        <w:tab/>
        <w:t>:</w:t>
      </w:r>
      <w:r w:rsidRPr="00B00D4B">
        <w:rPr>
          <w:lang w:val="en-US"/>
        </w:rPr>
        <w:t xml:space="preserve"> </w:t>
      </w:r>
      <w:r>
        <w:rPr>
          <w:lang w:val="en-US"/>
        </w:rPr>
        <w:t>………………………………………………………………………………………………</w:t>
      </w:r>
    </w:p>
    <w:p w14:paraId="6EC538B5" w14:textId="37B701DC" w:rsidR="00B00D4B" w:rsidRDefault="00B00D4B" w:rsidP="00B00D4B">
      <w:pPr>
        <w:pStyle w:val="NoSpacing"/>
        <w:spacing w:line="480" w:lineRule="auto"/>
        <w:ind w:firstLine="0"/>
        <w:rPr>
          <w:lang w:val="en-US"/>
        </w:rPr>
      </w:pPr>
      <w:r>
        <w:rPr>
          <w:lang w:val="en-US"/>
        </w:rPr>
        <w:t>Prodi</w:t>
      </w:r>
      <w:r>
        <w:rPr>
          <w:lang w:val="en-US"/>
        </w:rPr>
        <w:tab/>
      </w:r>
      <w:r>
        <w:rPr>
          <w:lang w:val="en-US"/>
        </w:rPr>
        <w:tab/>
      </w:r>
      <w:r>
        <w:rPr>
          <w:lang w:val="en-US"/>
        </w:rPr>
        <w:tab/>
        <w:t>: Informatika</w:t>
      </w:r>
    </w:p>
    <w:p w14:paraId="1C5877BC" w14:textId="1B04A273" w:rsidR="00B00D4B" w:rsidRDefault="00B00D4B" w:rsidP="00B00D4B">
      <w:pPr>
        <w:pStyle w:val="NoSpacing"/>
        <w:spacing w:line="480" w:lineRule="auto"/>
        <w:ind w:firstLine="0"/>
        <w:rPr>
          <w:lang w:val="en-US"/>
        </w:rPr>
      </w:pPr>
      <w:r>
        <w:rPr>
          <w:lang w:val="en-US"/>
        </w:rPr>
        <w:t>Judul TA/Skripsi</w:t>
      </w:r>
      <w:r>
        <w:rPr>
          <w:lang w:val="en-US"/>
        </w:rPr>
        <w:tab/>
      </w:r>
      <w:r>
        <w:rPr>
          <w:lang w:val="en-US"/>
        </w:rPr>
        <w:tab/>
        <w:t>:</w:t>
      </w:r>
      <w:r w:rsidRPr="00B00D4B">
        <w:rPr>
          <w:lang w:val="en-US"/>
        </w:rPr>
        <w:t xml:space="preserve"> </w:t>
      </w:r>
      <w:r>
        <w:rPr>
          <w:lang w:val="en-US"/>
        </w:rPr>
        <w:t>………………………………………………………………………………………………</w:t>
      </w:r>
    </w:p>
    <w:p w14:paraId="1BD8DB77" w14:textId="3AEC05FD" w:rsidR="00B00D4B" w:rsidRDefault="00B00D4B" w:rsidP="00B00D4B">
      <w:pPr>
        <w:pStyle w:val="NoSpacing"/>
        <w:spacing w:line="480" w:lineRule="auto"/>
        <w:ind w:firstLine="0"/>
        <w:rPr>
          <w:lang w:val="en-US"/>
        </w:rPr>
      </w:pPr>
      <w:r>
        <w:rPr>
          <w:lang w:val="en-US"/>
        </w:rPr>
        <w:tab/>
      </w:r>
      <w:r>
        <w:rPr>
          <w:lang w:val="en-US"/>
        </w:rPr>
        <w:tab/>
      </w:r>
      <w:r>
        <w:rPr>
          <w:lang w:val="en-US"/>
        </w:rPr>
        <w:tab/>
        <w:t xml:space="preserve">  ………………………………………………………………………………………………</w:t>
      </w:r>
    </w:p>
    <w:p w14:paraId="5D25AFD8" w14:textId="48DCE4BA" w:rsidR="00B00D4B" w:rsidRDefault="00B00D4B" w:rsidP="00B00D4B">
      <w:pPr>
        <w:pStyle w:val="NoSpacing"/>
        <w:ind w:firstLine="0"/>
        <w:rPr>
          <w:lang w:val="en-US"/>
        </w:rPr>
      </w:pPr>
      <w:r>
        <w:rPr>
          <w:lang w:val="en-US"/>
        </w:rPr>
        <w:tab/>
      </w:r>
      <w:r>
        <w:rPr>
          <w:lang w:val="en-US"/>
        </w:rPr>
        <w:tab/>
      </w:r>
      <w:r>
        <w:rPr>
          <w:lang w:val="en-US"/>
        </w:rPr>
        <w:tab/>
        <w:t xml:space="preserve">  ………………………………………………………………………………………………</w:t>
      </w:r>
    </w:p>
    <w:p w14:paraId="680CFEBD" w14:textId="77777777" w:rsidR="00B00D4B" w:rsidRDefault="00B00D4B" w:rsidP="00B00D4B">
      <w:pPr>
        <w:pStyle w:val="NoSpacing"/>
        <w:ind w:firstLine="567"/>
        <w:rPr>
          <w:lang w:val="en-US"/>
        </w:rPr>
      </w:pPr>
    </w:p>
    <w:p w14:paraId="2548C836" w14:textId="6FFC8B1F" w:rsidR="00B00D4B" w:rsidRPr="00B00D4B" w:rsidRDefault="00B00D4B" w:rsidP="00B00D4B">
      <w:pPr>
        <w:pStyle w:val="NoSpacing"/>
        <w:ind w:firstLine="567"/>
        <w:rPr>
          <w:lang w:val="en-US"/>
        </w:rPr>
      </w:pPr>
      <w:r w:rsidRPr="00B00D4B">
        <w:rPr>
          <w:lang w:val="en-US"/>
        </w:rPr>
        <w:t>Dengan ini saya menyatakan bahwa Laporan Tugas Akhir ini tidak terdapat</w:t>
      </w:r>
      <w:r>
        <w:rPr>
          <w:lang w:val="en-US"/>
        </w:rPr>
        <w:t xml:space="preserve"> </w:t>
      </w:r>
      <w:r w:rsidRPr="00B00D4B">
        <w:rPr>
          <w:lang w:val="en-US"/>
        </w:rPr>
        <w:t>karya yang pernah diajukan untuk memperoleh gelar Ahli Madya/</w:t>
      </w:r>
      <w:r w:rsidR="00722880">
        <w:rPr>
          <w:lang w:val="en-US"/>
        </w:rPr>
        <w:t>K</w:t>
      </w:r>
      <w:r w:rsidRPr="00B00D4B">
        <w:rPr>
          <w:lang w:val="en-US"/>
        </w:rPr>
        <w:t>esarjanaan di</w:t>
      </w:r>
      <w:r>
        <w:rPr>
          <w:lang w:val="en-US"/>
        </w:rPr>
        <w:t xml:space="preserve"> </w:t>
      </w:r>
      <w:r w:rsidRPr="00B00D4B">
        <w:rPr>
          <w:lang w:val="en-US"/>
        </w:rPr>
        <w:t>suatu Perguruan Tinggi, dan sepanjang pengetahuan saya juga tidak terdapat karya</w:t>
      </w:r>
      <w:r>
        <w:rPr>
          <w:lang w:val="en-US"/>
        </w:rPr>
        <w:t xml:space="preserve"> </w:t>
      </w:r>
      <w:r w:rsidRPr="00B00D4B">
        <w:rPr>
          <w:lang w:val="en-US"/>
        </w:rPr>
        <w:t>atau pendapat yang pernah ditulis atau diterbitkan oleh orang lain, kecuali yang</w:t>
      </w:r>
      <w:r>
        <w:rPr>
          <w:lang w:val="en-US"/>
        </w:rPr>
        <w:t xml:space="preserve"> </w:t>
      </w:r>
      <w:r w:rsidRPr="00B00D4B">
        <w:rPr>
          <w:lang w:val="en-US"/>
        </w:rPr>
        <w:t>secara tertulis diacu dalam naskah ini dan disebutkan dalam daftar pustaka.</w:t>
      </w:r>
    </w:p>
    <w:p w14:paraId="67F41653" w14:textId="4B7FA97B" w:rsidR="00B00D4B" w:rsidRDefault="00B00D4B">
      <w:pPr>
        <w:spacing w:after="160" w:line="259" w:lineRule="auto"/>
      </w:pPr>
    </w:p>
    <w:p w14:paraId="39F4EAEB" w14:textId="59F79CF0" w:rsidR="00B00D4B" w:rsidRDefault="00B00D4B" w:rsidP="00B00D4B">
      <w:pPr>
        <w:spacing w:after="160" w:line="259" w:lineRule="auto"/>
        <w:jc w:val="right"/>
      </w:pPr>
      <w:r>
        <w:t>Yogyakarta, Hari Bulan Tahun</w:t>
      </w:r>
    </w:p>
    <w:p w14:paraId="7B95B95C" w14:textId="77777777" w:rsidR="00B00D4B" w:rsidRDefault="00B00D4B">
      <w:pPr>
        <w:spacing w:after="160" w:line="259"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3"/>
      </w:tblGrid>
      <w:tr w:rsidR="00B00D4B" w14:paraId="2D498DD6" w14:textId="77777777" w:rsidTr="00B00D4B">
        <w:tc>
          <w:tcPr>
            <w:tcW w:w="4531" w:type="dxa"/>
          </w:tcPr>
          <w:p w14:paraId="32567F14" w14:textId="77777777" w:rsidR="00B00D4B" w:rsidRDefault="00B00D4B" w:rsidP="0099121E">
            <w:pPr>
              <w:spacing w:after="0" w:line="276" w:lineRule="auto"/>
              <w:jc w:val="center"/>
            </w:pPr>
            <w:r>
              <w:t>Mengetahui,</w:t>
            </w:r>
          </w:p>
          <w:p w14:paraId="007CC6B7" w14:textId="77777777" w:rsidR="00B00D4B" w:rsidRDefault="00B00D4B" w:rsidP="0099121E">
            <w:pPr>
              <w:spacing w:after="0" w:line="276" w:lineRule="auto"/>
              <w:jc w:val="center"/>
            </w:pPr>
            <w:r>
              <w:t>Dosen Pembimbing</w:t>
            </w:r>
          </w:p>
          <w:p w14:paraId="298F6A24" w14:textId="04C092B5" w:rsidR="00B00D4B" w:rsidRDefault="00B00D4B" w:rsidP="0099121E">
            <w:pPr>
              <w:spacing w:after="0" w:line="276" w:lineRule="auto"/>
              <w:jc w:val="center"/>
            </w:pPr>
          </w:p>
          <w:p w14:paraId="6AC8EF83" w14:textId="77777777" w:rsidR="0099121E" w:rsidRDefault="0099121E" w:rsidP="0099121E">
            <w:pPr>
              <w:spacing w:after="0" w:line="276" w:lineRule="auto"/>
              <w:jc w:val="center"/>
            </w:pPr>
          </w:p>
          <w:p w14:paraId="3D5CBA81" w14:textId="66119785" w:rsidR="00B00D4B" w:rsidRDefault="00B00D4B" w:rsidP="0099121E">
            <w:pPr>
              <w:spacing w:after="0" w:line="276" w:lineRule="auto"/>
              <w:jc w:val="center"/>
            </w:pPr>
          </w:p>
          <w:p w14:paraId="002349D2" w14:textId="77777777" w:rsidR="00B00D4B" w:rsidRDefault="00B00D4B" w:rsidP="0099121E">
            <w:pPr>
              <w:spacing w:after="0" w:line="276" w:lineRule="auto"/>
              <w:jc w:val="center"/>
            </w:pPr>
          </w:p>
          <w:p w14:paraId="3122EE2D" w14:textId="77777777" w:rsidR="00B00D4B" w:rsidRDefault="00B00D4B" w:rsidP="0099121E">
            <w:pPr>
              <w:spacing w:after="0" w:line="276" w:lineRule="auto"/>
              <w:jc w:val="center"/>
            </w:pPr>
            <w:r>
              <w:t>Nama Dosen Pembimbing dengan Gelar</w:t>
            </w:r>
          </w:p>
          <w:p w14:paraId="5C486389" w14:textId="362EC12D" w:rsidR="00B00D4B" w:rsidRDefault="00464F5E" w:rsidP="0099121E">
            <w:pPr>
              <w:spacing w:after="0" w:line="276" w:lineRule="auto"/>
              <w:jc w:val="center"/>
            </w:pPr>
            <w:r>
              <w:t>NIP/NIPM</w:t>
            </w:r>
            <w:r w:rsidR="00B00D4B">
              <w:t>.</w:t>
            </w:r>
          </w:p>
        </w:tc>
        <w:tc>
          <w:tcPr>
            <w:tcW w:w="4531" w:type="dxa"/>
          </w:tcPr>
          <w:p w14:paraId="2C7B5CA4" w14:textId="77777777" w:rsidR="00B00D4B" w:rsidRDefault="00B00D4B" w:rsidP="0099121E">
            <w:pPr>
              <w:spacing w:after="0" w:line="276" w:lineRule="auto"/>
              <w:jc w:val="center"/>
            </w:pPr>
          </w:p>
          <w:p w14:paraId="139DD6CC" w14:textId="6FAC9270" w:rsidR="00B00D4B" w:rsidRDefault="00B00D4B" w:rsidP="0099121E">
            <w:pPr>
              <w:spacing w:after="0" w:line="276" w:lineRule="auto"/>
              <w:jc w:val="center"/>
            </w:pPr>
            <w:r>
              <w:t>Yang menyatakan,</w:t>
            </w:r>
          </w:p>
          <w:p w14:paraId="2142F5AC" w14:textId="77777777" w:rsidR="00B00D4B" w:rsidRDefault="00B00D4B" w:rsidP="0099121E">
            <w:pPr>
              <w:spacing w:after="0" w:line="276" w:lineRule="auto"/>
              <w:jc w:val="center"/>
            </w:pPr>
          </w:p>
          <w:p w14:paraId="0A71A90B" w14:textId="77777777" w:rsidR="00B00D4B" w:rsidRDefault="00B00D4B" w:rsidP="0099121E">
            <w:pPr>
              <w:spacing w:after="0" w:line="276" w:lineRule="auto"/>
              <w:jc w:val="center"/>
            </w:pPr>
          </w:p>
          <w:p w14:paraId="47487A34" w14:textId="3999528D" w:rsidR="00B00D4B" w:rsidRDefault="00B00D4B" w:rsidP="0099121E">
            <w:pPr>
              <w:spacing w:after="0" w:line="276" w:lineRule="auto"/>
              <w:jc w:val="center"/>
            </w:pPr>
          </w:p>
          <w:p w14:paraId="4A00BCAB" w14:textId="77777777" w:rsidR="0099121E" w:rsidRDefault="0099121E" w:rsidP="0099121E">
            <w:pPr>
              <w:spacing w:after="0" w:line="276" w:lineRule="auto"/>
              <w:jc w:val="center"/>
            </w:pPr>
          </w:p>
          <w:p w14:paraId="60440E88" w14:textId="77777777" w:rsidR="00B00D4B" w:rsidRDefault="00B00D4B" w:rsidP="0099121E">
            <w:pPr>
              <w:spacing w:after="0" w:line="276" w:lineRule="auto"/>
              <w:jc w:val="center"/>
            </w:pPr>
            <w:r>
              <w:t>Nama Mahasiswa</w:t>
            </w:r>
          </w:p>
          <w:p w14:paraId="601F5695" w14:textId="622EB76E" w:rsidR="00B00D4B" w:rsidRDefault="00B00D4B" w:rsidP="0099121E">
            <w:pPr>
              <w:spacing w:after="0" w:line="276" w:lineRule="auto"/>
              <w:jc w:val="center"/>
            </w:pPr>
            <w:r>
              <w:t>NIM</w:t>
            </w:r>
          </w:p>
        </w:tc>
      </w:tr>
    </w:tbl>
    <w:p w14:paraId="31CDE363" w14:textId="77777777" w:rsidR="00B00D4B" w:rsidRDefault="00B00D4B">
      <w:pPr>
        <w:spacing w:after="160" w:line="259" w:lineRule="auto"/>
      </w:pPr>
    </w:p>
    <w:p w14:paraId="45AD92E7" w14:textId="1E2F6610" w:rsidR="00891ACA" w:rsidRDefault="00891ACA">
      <w:pPr>
        <w:spacing w:after="160" w:line="259" w:lineRule="auto"/>
      </w:pPr>
      <w:r>
        <w:br w:type="page"/>
      </w:r>
    </w:p>
    <w:p w14:paraId="4CA59DDC" w14:textId="674491F4" w:rsidR="00891ACA" w:rsidRDefault="00891ACA" w:rsidP="008B6AB4">
      <w:pPr>
        <w:pStyle w:val="Heading1"/>
        <w:numPr>
          <w:ilvl w:val="0"/>
          <w:numId w:val="0"/>
        </w:numPr>
      </w:pPr>
      <w:bookmarkStart w:id="21" w:name="_Toc97521786"/>
      <w:bookmarkStart w:id="22" w:name="_Toc97531167"/>
      <w:bookmarkStart w:id="23" w:name="_Toc97531288"/>
      <w:bookmarkStart w:id="24" w:name="_Toc97531423"/>
      <w:bookmarkStart w:id="25" w:name="_Toc147325119"/>
      <w:r>
        <w:lastRenderedPageBreak/>
        <w:t>KATA PENGANTAR</w:t>
      </w:r>
      <w:bookmarkEnd w:id="21"/>
      <w:bookmarkEnd w:id="22"/>
      <w:bookmarkEnd w:id="23"/>
      <w:bookmarkEnd w:id="24"/>
      <w:bookmarkEnd w:id="25"/>
    </w:p>
    <w:p w14:paraId="5CD4C760" w14:textId="542A661A" w:rsidR="00891ACA" w:rsidRPr="007D2335" w:rsidRDefault="007D2335" w:rsidP="00E917C4">
      <w:pPr>
        <w:pStyle w:val="NoSpacing"/>
        <w:rPr>
          <w:lang w:val="en-US"/>
        </w:rPr>
      </w:pPr>
      <w:r>
        <w:rPr>
          <w:lang w:val="en-US"/>
        </w:rPr>
        <w:t xml:space="preserve">Tuliskan kata pengantar disini. </w:t>
      </w:r>
    </w:p>
    <w:p w14:paraId="72018860" w14:textId="74870B5A" w:rsidR="00891ACA" w:rsidRDefault="00891ACA">
      <w:pPr>
        <w:spacing w:after="160" w:line="259" w:lineRule="auto"/>
      </w:pPr>
      <w:r>
        <w:br w:type="page"/>
      </w:r>
    </w:p>
    <w:p w14:paraId="1D525858" w14:textId="09687C68" w:rsidR="00DA6CD7" w:rsidRPr="002E3C80" w:rsidRDefault="00DA6CD7" w:rsidP="008B6AB4">
      <w:pPr>
        <w:pStyle w:val="Heading1"/>
        <w:numPr>
          <w:ilvl w:val="0"/>
          <w:numId w:val="0"/>
        </w:numPr>
      </w:pPr>
      <w:bookmarkStart w:id="26" w:name="_Toc97521787"/>
      <w:bookmarkStart w:id="27" w:name="_Toc97531168"/>
      <w:bookmarkStart w:id="28" w:name="_Toc97531289"/>
      <w:bookmarkStart w:id="29" w:name="_Toc97531424"/>
      <w:bookmarkStart w:id="30" w:name="_Toc147325120"/>
      <w:r w:rsidRPr="00D00114">
        <w:lastRenderedPageBreak/>
        <w:t>DAFTAR ISI</w:t>
      </w:r>
      <w:bookmarkEnd w:id="26"/>
      <w:bookmarkEnd w:id="27"/>
      <w:bookmarkEnd w:id="28"/>
      <w:bookmarkEnd w:id="29"/>
      <w:bookmarkEnd w:id="30"/>
    </w:p>
    <w:p w14:paraId="139DBAD0" w14:textId="5F8FE9DA" w:rsidR="00BE7615" w:rsidRDefault="00EB630B">
      <w:pPr>
        <w:pStyle w:val="TOC1"/>
        <w:rPr>
          <w:rFonts w:asciiTheme="minorHAnsi" w:eastAsiaTheme="minorEastAsia" w:hAnsiTheme="minorHAnsi" w:cstheme="minorBidi"/>
          <w:bCs w:val="0"/>
          <w:noProof/>
          <w:szCs w:val="22"/>
        </w:rPr>
      </w:pPr>
      <w:r>
        <w:fldChar w:fldCharType="begin"/>
      </w:r>
      <w:r>
        <w:instrText xml:space="preserve"> TOC \o "1-2" \h \z \u </w:instrText>
      </w:r>
      <w:r>
        <w:fldChar w:fldCharType="separate"/>
      </w:r>
      <w:hyperlink w:anchor="_Toc147325115" w:history="1">
        <w:r w:rsidR="00BE7615" w:rsidRPr="00BB1135">
          <w:rPr>
            <w:rStyle w:val="Hyperlink"/>
            <w:noProof/>
            <w:lang w:val="id-ID"/>
          </w:rPr>
          <w:t xml:space="preserve">HALAMAN </w:t>
        </w:r>
        <w:r w:rsidR="00BE7615" w:rsidRPr="00BB1135">
          <w:rPr>
            <w:rStyle w:val="Hyperlink"/>
            <w:noProof/>
          </w:rPr>
          <w:t>JUDUL</w:t>
        </w:r>
        <w:r w:rsidR="00BE7615">
          <w:rPr>
            <w:noProof/>
            <w:webHidden/>
          </w:rPr>
          <w:tab/>
        </w:r>
        <w:r w:rsidR="00BE7615">
          <w:rPr>
            <w:noProof/>
            <w:webHidden/>
          </w:rPr>
          <w:fldChar w:fldCharType="begin"/>
        </w:r>
        <w:r w:rsidR="00BE7615">
          <w:rPr>
            <w:noProof/>
            <w:webHidden/>
          </w:rPr>
          <w:instrText xml:space="preserve"> PAGEREF _Toc147325115 \h </w:instrText>
        </w:r>
        <w:r w:rsidR="00BE7615">
          <w:rPr>
            <w:noProof/>
            <w:webHidden/>
          </w:rPr>
        </w:r>
        <w:r w:rsidR="00BE7615">
          <w:rPr>
            <w:noProof/>
            <w:webHidden/>
          </w:rPr>
          <w:fldChar w:fldCharType="separate"/>
        </w:r>
        <w:r w:rsidR="00BE7615">
          <w:rPr>
            <w:noProof/>
            <w:webHidden/>
          </w:rPr>
          <w:t>i</w:t>
        </w:r>
        <w:r w:rsidR="00BE7615">
          <w:rPr>
            <w:noProof/>
            <w:webHidden/>
          </w:rPr>
          <w:fldChar w:fldCharType="end"/>
        </w:r>
      </w:hyperlink>
    </w:p>
    <w:p w14:paraId="25146C2B" w14:textId="2F9DB533" w:rsidR="00BE7615" w:rsidRDefault="00BE7615">
      <w:pPr>
        <w:pStyle w:val="TOC1"/>
        <w:rPr>
          <w:rFonts w:asciiTheme="minorHAnsi" w:eastAsiaTheme="minorEastAsia" w:hAnsiTheme="minorHAnsi" w:cstheme="minorBidi"/>
          <w:bCs w:val="0"/>
          <w:noProof/>
          <w:szCs w:val="22"/>
        </w:rPr>
      </w:pPr>
      <w:hyperlink w:anchor="_Toc147325116" w:history="1">
        <w:r w:rsidRPr="00BB1135">
          <w:rPr>
            <w:rStyle w:val="Hyperlink"/>
            <w:noProof/>
          </w:rPr>
          <w:t>LEMBAR PERSETUJUAN PEMBIMBING</w:t>
        </w:r>
        <w:r>
          <w:rPr>
            <w:noProof/>
            <w:webHidden/>
          </w:rPr>
          <w:tab/>
        </w:r>
        <w:r>
          <w:rPr>
            <w:noProof/>
            <w:webHidden/>
          </w:rPr>
          <w:fldChar w:fldCharType="begin"/>
        </w:r>
        <w:r>
          <w:rPr>
            <w:noProof/>
            <w:webHidden/>
          </w:rPr>
          <w:instrText xml:space="preserve"> PAGEREF _Toc147325116 \h </w:instrText>
        </w:r>
        <w:r>
          <w:rPr>
            <w:noProof/>
            <w:webHidden/>
          </w:rPr>
        </w:r>
        <w:r>
          <w:rPr>
            <w:noProof/>
            <w:webHidden/>
          </w:rPr>
          <w:fldChar w:fldCharType="separate"/>
        </w:r>
        <w:r>
          <w:rPr>
            <w:noProof/>
            <w:webHidden/>
          </w:rPr>
          <w:t>ii</w:t>
        </w:r>
        <w:r>
          <w:rPr>
            <w:noProof/>
            <w:webHidden/>
          </w:rPr>
          <w:fldChar w:fldCharType="end"/>
        </w:r>
      </w:hyperlink>
    </w:p>
    <w:p w14:paraId="1B8686B7" w14:textId="2E7E4CA1" w:rsidR="00BE7615" w:rsidRDefault="00BE7615">
      <w:pPr>
        <w:pStyle w:val="TOC1"/>
        <w:rPr>
          <w:rFonts w:asciiTheme="minorHAnsi" w:eastAsiaTheme="minorEastAsia" w:hAnsiTheme="minorHAnsi" w:cstheme="minorBidi"/>
          <w:bCs w:val="0"/>
          <w:noProof/>
          <w:szCs w:val="22"/>
        </w:rPr>
      </w:pPr>
      <w:hyperlink w:anchor="_Toc147325117" w:history="1">
        <w:r w:rsidRPr="00BB1135">
          <w:rPr>
            <w:rStyle w:val="Hyperlink"/>
            <w:noProof/>
          </w:rPr>
          <w:t>LEMBAR PENGESAHAN</w:t>
        </w:r>
        <w:r>
          <w:rPr>
            <w:noProof/>
            <w:webHidden/>
          </w:rPr>
          <w:tab/>
        </w:r>
        <w:r>
          <w:rPr>
            <w:noProof/>
            <w:webHidden/>
          </w:rPr>
          <w:fldChar w:fldCharType="begin"/>
        </w:r>
        <w:r>
          <w:rPr>
            <w:noProof/>
            <w:webHidden/>
          </w:rPr>
          <w:instrText xml:space="preserve"> PAGEREF _Toc147325117 \h </w:instrText>
        </w:r>
        <w:r>
          <w:rPr>
            <w:noProof/>
            <w:webHidden/>
          </w:rPr>
        </w:r>
        <w:r>
          <w:rPr>
            <w:noProof/>
            <w:webHidden/>
          </w:rPr>
          <w:fldChar w:fldCharType="separate"/>
        </w:r>
        <w:r>
          <w:rPr>
            <w:noProof/>
            <w:webHidden/>
          </w:rPr>
          <w:t>iii</w:t>
        </w:r>
        <w:r>
          <w:rPr>
            <w:noProof/>
            <w:webHidden/>
          </w:rPr>
          <w:fldChar w:fldCharType="end"/>
        </w:r>
      </w:hyperlink>
    </w:p>
    <w:p w14:paraId="12EACCD6" w14:textId="0899CC90" w:rsidR="00BE7615" w:rsidRDefault="00BE7615">
      <w:pPr>
        <w:pStyle w:val="TOC1"/>
        <w:rPr>
          <w:rFonts w:asciiTheme="minorHAnsi" w:eastAsiaTheme="minorEastAsia" w:hAnsiTheme="minorHAnsi" w:cstheme="minorBidi"/>
          <w:bCs w:val="0"/>
          <w:noProof/>
          <w:szCs w:val="22"/>
        </w:rPr>
      </w:pPr>
      <w:hyperlink w:anchor="_Toc147325118" w:history="1">
        <w:r w:rsidRPr="00BB1135">
          <w:rPr>
            <w:rStyle w:val="Hyperlink"/>
            <w:noProof/>
          </w:rPr>
          <w:t>LEMBAR PERNYATAAN KEASLIAN</w:t>
        </w:r>
        <w:r>
          <w:rPr>
            <w:noProof/>
            <w:webHidden/>
          </w:rPr>
          <w:tab/>
        </w:r>
        <w:r>
          <w:rPr>
            <w:noProof/>
            <w:webHidden/>
          </w:rPr>
          <w:fldChar w:fldCharType="begin"/>
        </w:r>
        <w:r>
          <w:rPr>
            <w:noProof/>
            <w:webHidden/>
          </w:rPr>
          <w:instrText xml:space="preserve"> PAGEREF _Toc147325118 \h </w:instrText>
        </w:r>
        <w:r>
          <w:rPr>
            <w:noProof/>
            <w:webHidden/>
          </w:rPr>
        </w:r>
        <w:r>
          <w:rPr>
            <w:noProof/>
            <w:webHidden/>
          </w:rPr>
          <w:fldChar w:fldCharType="separate"/>
        </w:r>
        <w:r>
          <w:rPr>
            <w:noProof/>
            <w:webHidden/>
          </w:rPr>
          <w:t>iv</w:t>
        </w:r>
        <w:r>
          <w:rPr>
            <w:noProof/>
            <w:webHidden/>
          </w:rPr>
          <w:fldChar w:fldCharType="end"/>
        </w:r>
      </w:hyperlink>
    </w:p>
    <w:p w14:paraId="54C0E39D" w14:textId="05B5FFE9" w:rsidR="00BE7615" w:rsidRDefault="00BE7615">
      <w:pPr>
        <w:pStyle w:val="TOC1"/>
        <w:rPr>
          <w:rFonts w:asciiTheme="minorHAnsi" w:eastAsiaTheme="minorEastAsia" w:hAnsiTheme="minorHAnsi" w:cstheme="minorBidi"/>
          <w:bCs w:val="0"/>
          <w:noProof/>
          <w:szCs w:val="22"/>
        </w:rPr>
      </w:pPr>
      <w:hyperlink w:anchor="_Toc147325119" w:history="1">
        <w:r w:rsidRPr="00BB1135">
          <w:rPr>
            <w:rStyle w:val="Hyperlink"/>
            <w:noProof/>
          </w:rPr>
          <w:t>KATA PENGANTAR</w:t>
        </w:r>
        <w:r>
          <w:rPr>
            <w:noProof/>
            <w:webHidden/>
          </w:rPr>
          <w:tab/>
        </w:r>
        <w:r>
          <w:rPr>
            <w:noProof/>
            <w:webHidden/>
          </w:rPr>
          <w:fldChar w:fldCharType="begin"/>
        </w:r>
        <w:r>
          <w:rPr>
            <w:noProof/>
            <w:webHidden/>
          </w:rPr>
          <w:instrText xml:space="preserve"> PAGEREF _Toc147325119 \h </w:instrText>
        </w:r>
        <w:r>
          <w:rPr>
            <w:noProof/>
            <w:webHidden/>
          </w:rPr>
        </w:r>
        <w:r>
          <w:rPr>
            <w:noProof/>
            <w:webHidden/>
          </w:rPr>
          <w:fldChar w:fldCharType="separate"/>
        </w:r>
        <w:r>
          <w:rPr>
            <w:noProof/>
            <w:webHidden/>
          </w:rPr>
          <w:t>v</w:t>
        </w:r>
        <w:r>
          <w:rPr>
            <w:noProof/>
            <w:webHidden/>
          </w:rPr>
          <w:fldChar w:fldCharType="end"/>
        </w:r>
      </w:hyperlink>
    </w:p>
    <w:p w14:paraId="06E8EEE2" w14:textId="5CAD66EC" w:rsidR="00BE7615" w:rsidRDefault="00BE7615">
      <w:pPr>
        <w:pStyle w:val="TOC1"/>
        <w:rPr>
          <w:rFonts w:asciiTheme="minorHAnsi" w:eastAsiaTheme="minorEastAsia" w:hAnsiTheme="minorHAnsi" w:cstheme="minorBidi"/>
          <w:bCs w:val="0"/>
          <w:noProof/>
          <w:szCs w:val="22"/>
        </w:rPr>
      </w:pPr>
      <w:hyperlink w:anchor="_Toc147325120" w:history="1">
        <w:r w:rsidRPr="00BB1135">
          <w:rPr>
            <w:rStyle w:val="Hyperlink"/>
            <w:noProof/>
          </w:rPr>
          <w:t>DAFTAR ISI</w:t>
        </w:r>
        <w:r>
          <w:rPr>
            <w:noProof/>
            <w:webHidden/>
          </w:rPr>
          <w:tab/>
        </w:r>
        <w:r>
          <w:rPr>
            <w:noProof/>
            <w:webHidden/>
          </w:rPr>
          <w:fldChar w:fldCharType="begin"/>
        </w:r>
        <w:r>
          <w:rPr>
            <w:noProof/>
            <w:webHidden/>
          </w:rPr>
          <w:instrText xml:space="preserve"> PAGEREF _Toc147325120 \h </w:instrText>
        </w:r>
        <w:r>
          <w:rPr>
            <w:noProof/>
            <w:webHidden/>
          </w:rPr>
        </w:r>
        <w:r>
          <w:rPr>
            <w:noProof/>
            <w:webHidden/>
          </w:rPr>
          <w:fldChar w:fldCharType="separate"/>
        </w:r>
        <w:r>
          <w:rPr>
            <w:noProof/>
            <w:webHidden/>
          </w:rPr>
          <w:t>vi</w:t>
        </w:r>
        <w:r>
          <w:rPr>
            <w:noProof/>
            <w:webHidden/>
          </w:rPr>
          <w:fldChar w:fldCharType="end"/>
        </w:r>
      </w:hyperlink>
    </w:p>
    <w:p w14:paraId="3120F658" w14:textId="795A24E6" w:rsidR="00BE7615" w:rsidRDefault="00BE7615">
      <w:pPr>
        <w:pStyle w:val="TOC1"/>
        <w:rPr>
          <w:rFonts w:asciiTheme="minorHAnsi" w:eastAsiaTheme="minorEastAsia" w:hAnsiTheme="minorHAnsi" w:cstheme="minorBidi"/>
          <w:bCs w:val="0"/>
          <w:noProof/>
          <w:szCs w:val="22"/>
        </w:rPr>
      </w:pPr>
      <w:hyperlink w:anchor="_Toc147325121" w:history="1">
        <w:r w:rsidRPr="00BB1135">
          <w:rPr>
            <w:rStyle w:val="Hyperlink"/>
            <w:noProof/>
            <w:lang w:val="id-ID"/>
          </w:rPr>
          <w:t>DAFTAR GAMBAR</w:t>
        </w:r>
        <w:r>
          <w:rPr>
            <w:noProof/>
            <w:webHidden/>
          </w:rPr>
          <w:tab/>
        </w:r>
        <w:r>
          <w:rPr>
            <w:noProof/>
            <w:webHidden/>
          </w:rPr>
          <w:fldChar w:fldCharType="begin"/>
        </w:r>
        <w:r>
          <w:rPr>
            <w:noProof/>
            <w:webHidden/>
          </w:rPr>
          <w:instrText xml:space="preserve"> PAGEREF _Toc147325121 \h </w:instrText>
        </w:r>
        <w:r>
          <w:rPr>
            <w:noProof/>
            <w:webHidden/>
          </w:rPr>
        </w:r>
        <w:r>
          <w:rPr>
            <w:noProof/>
            <w:webHidden/>
          </w:rPr>
          <w:fldChar w:fldCharType="separate"/>
        </w:r>
        <w:r>
          <w:rPr>
            <w:noProof/>
            <w:webHidden/>
          </w:rPr>
          <w:t>vii</w:t>
        </w:r>
        <w:r>
          <w:rPr>
            <w:noProof/>
            <w:webHidden/>
          </w:rPr>
          <w:fldChar w:fldCharType="end"/>
        </w:r>
      </w:hyperlink>
    </w:p>
    <w:p w14:paraId="5897682E" w14:textId="4BCF3858" w:rsidR="00BE7615" w:rsidRDefault="00BE7615">
      <w:pPr>
        <w:pStyle w:val="TOC1"/>
        <w:rPr>
          <w:rFonts w:asciiTheme="minorHAnsi" w:eastAsiaTheme="minorEastAsia" w:hAnsiTheme="minorHAnsi" w:cstheme="minorBidi"/>
          <w:bCs w:val="0"/>
          <w:noProof/>
          <w:szCs w:val="22"/>
        </w:rPr>
      </w:pPr>
      <w:hyperlink w:anchor="_Toc147325122" w:history="1">
        <w:r w:rsidRPr="00BB1135">
          <w:rPr>
            <w:rStyle w:val="Hyperlink"/>
            <w:noProof/>
            <w:lang w:val="id-ID"/>
          </w:rPr>
          <w:t>DAFTAR TABEL</w:t>
        </w:r>
        <w:r w:rsidRPr="00BB1135">
          <w:rPr>
            <w:rStyle w:val="Hyperlink"/>
            <w:noProof/>
          </w:rPr>
          <w:t xml:space="preserve"> (Jika Ada)</w:t>
        </w:r>
        <w:r>
          <w:rPr>
            <w:noProof/>
            <w:webHidden/>
          </w:rPr>
          <w:tab/>
        </w:r>
        <w:r>
          <w:rPr>
            <w:noProof/>
            <w:webHidden/>
          </w:rPr>
          <w:fldChar w:fldCharType="begin"/>
        </w:r>
        <w:r>
          <w:rPr>
            <w:noProof/>
            <w:webHidden/>
          </w:rPr>
          <w:instrText xml:space="preserve"> PAGEREF _Toc147325122 \h </w:instrText>
        </w:r>
        <w:r>
          <w:rPr>
            <w:noProof/>
            <w:webHidden/>
          </w:rPr>
        </w:r>
        <w:r>
          <w:rPr>
            <w:noProof/>
            <w:webHidden/>
          </w:rPr>
          <w:fldChar w:fldCharType="separate"/>
        </w:r>
        <w:r>
          <w:rPr>
            <w:noProof/>
            <w:webHidden/>
          </w:rPr>
          <w:t>viii</w:t>
        </w:r>
        <w:r>
          <w:rPr>
            <w:noProof/>
            <w:webHidden/>
          </w:rPr>
          <w:fldChar w:fldCharType="end"/>
        </w:r>
      </w:hyperlink>
    </w:p>
    <w:p w14:paraId="4384A139" w14:textId="1DC01932" w:rsidR="00BE7615" w:rsidRDefault="00BE7615">
      <w:pPr>
        <w:pStyle w:val="TOC1"/>
        <w:rPr>
          <w:rFonts w:asciiTheme="minorHAnsi" w:eastAsiaTheme="minorEastAsia" w:hAnsiTheme="minorHAnsi" w:cstheme="minorBidi"/>
          <w:bCs w:val="0"/>
          <w:noProof/>
          <w:szCs w:val="22"/>
        </w:rPr>
      </w:pPr>
      <w:hyperlink w:anchor="_Toc147325123" w:history="1">
        <w:r w:rsidRPr="00BB1135">
          <w:rPr>
            <w:rStyle w:val="Hyperlink"/>
            <w:noProof/>
          </w:rPr>
          <w:t>DAFTAR KODE PROGRAM (Jika Ada)</w:t>
        </w:r>
        <w:r>
          <w:rPr>
            <w:noProof/>
            <w:webHidden/>
          </w:rPr>
          <w:tab/>
        </w:r>
        <w:r>
          <w:rPr>
            <w:noProof/>
            <w:webHidden/>
          </w:rPr>
          <w:fldChar w:fldCharType="begin"/>
        </w:r>
        <w:r>
          <w:rPr>
            <w:noProof/>
            <w:webHidden/>
          </w:rPr>
          <w:instrText xml:space="preserve"> PAGEREF _Toc147325123 \h </w:instrText>
        </w:r>
        <w:r>
          <w:rPr>
            <w:noProof/>
            <w:webHidden/>
          </w:rPr>
        </w:r>
        <w:r>
          <w:rPr>
            <w:noProof/>
            <w:webHidden/>
          </w:rPr>
          <w:fldChar w:fldCharType="separate"/>
        </w:r>
        <w:r>
          <w:rPr>
            <w:noProof/>
            <w:webHidden/>
          </w:rPr>
          <w:t>ix</w:t>
        </w:r>
        <w:r>
          <w:rPr>
            <w:noProof/>
            <w:webHidden/>
          </w:rPr>
          <w:fldChar w:fldCharType="end"/>
        </w:r>
      </w:hyperlink>
    </w:p>
    <w:p w14:paraId="5229F2DB" w14:textId="381DBB67" w:rsidR="00BE7615" w:rsidRDefault="00BE7615">
      <w:pPr>
        <w:pStyle w:val="TOC1"/>
        <w:rPr>
          <w:rFonts w:asciiTheme="minorHAnsi" w:eastAsiaTheme="minorEastAsia" w:hAnsiTheme="minorHAnsi" w:cstheme="minorBidi"/>
          <w:bCs w:val="0"/>
          <w:noProof/>
          <w:szCs w:val="22"/>
        </w:rPr>
      </w:pPr>
      <w:hyperlink w:anchor="_Toc147325124" w:history="1">
        <w:r w:rsidRPr="00BB1135">
          <w:rPr>
            <w:rStyle w:val="Hyperlink"/>
            <w:noProof/>
          </w:rPr>
          <w:t>DAFTAR LAMPIRAN</w:t>
        </w:r>
        <w:r>
          <w:rPr>
            <w:noProof/>
            <w:webHidden/>
          </w:rPr>
          <w:tab/>
        </w:r>
        <w:r>
          <w:rPr>
            <w:noProof/>
            <w:webHidden/>
          </w:rPr>
          <w:fldChar w:fldCharType="begin"/>
        </w:r>
        <w:r>
          <w:rPr>
            <w:noProof/>
            <w:webHidden/>
          </w:rPr>
          <w:instrText xml:space="preserve"> PAGEREF _Toc147325124 \h </w:instrText>
        </w:r>
        <w:r>
          <w:rPr>
            <w:noProof/>
            <w:webHidden/>
          </w:rPr>
        </w:r>
        <w:r>
          <w:rPr>
            <w:noProof/>
            <w:webHidden/>
          </w:rPr>
          <w:fldChar w:fldCharType="separate"/>
        </w:r>
        <w:r>
          <w:rPr>
            <w:noProof/>
            <w:webHidden/>
          </w:rPr>
          <w:t>x</w:t>
        </w:r>
        <w:r>
          <w:rPr>
            <w:noProof/>
            <w:webHidden/>
          </w:rPr>
          <w:fldChar w:fldCharType="end"/>
        </w:r>
      </w:hyperlink>
    </w:p>
    <w:p w14:paraId="2E568BA9" w14:textId="30C28889" w:rsidR="00BE7615" w:rsidRDefault="00BE7615">
      <w:pPr>
        <w:pStyle w:val="TOC1"/>
        <w:rPr>
          <w:rFonts w:asciiTheme="minorHAnsi" w:eastAsiaTheme="minorEastAsia" w:hAnsiTheme="minorHAnsi" w:cstheme="minorBidi"/>
          <w:bCs w:val="0"/>
          <w:noProof/>
          <w:szCs w:val="22"/>
        </w:rPr>
      </w:pPr>
      <w:hyperlink w:anchor="_Toc147325125" w:history="1">
        <w:r w:rsidRPr="00BB1135">
          <w:rPr>
            <w:rStyle w:val="Hyperlink"/>
            <w:noProof/>
          </w:rPr>
          <w:t>DAFTAR SINGKATAN DAN ARTI LAMBANG (Jika Diperlukan)</w:t>
        </w:r>
        <w:r>
          <w:rPr>
            <w:noProof/>
            <w:webHidden/>
          </w:rPr>
          <w:tab/>
        </w:r>
        <w:r>
          <w:rPr>
            <w:noProof/>
            <w:webHidden/>
          </w:rPr>
          <w:fldChar w:fldCharType="begin"/>
        </w:r>
        <w:r>
          <w:rPr>
            <w:noProof/>
            <w:webHidden/>
          </w:rPr>
          <w:instrText xml:space="preserve"> PAGEREF _Toc147325125 \h </w:instrText>
        </w:r>
        <w:r>
          <w:rPr>
            <w:noProof/>
            <w:webHidden/>
          </w:rPr>
        </w:r>
        <w:r>
          <w:rPr>
            <w:noProof/>
            <w:webHidden/>
          </w:rPr>
          <w:fldChar w:fldCharType="separate"/>
        </w:r>
        <w:r>
          <w:rPr>
            <w:noProof/>
            <w:webHidden/>
          </w:rPr>
          <w:t>xi</w:t>
        </w:r>
        <w:r>
          <w:rPr>
            <w:noProof/>
            <w:webHidden/>
          </w:rPr>
          <w:fldChar w:fldCharType="end"/>
        </w:r>
      </w:hyperlink>
    </w:p>
    <w:p w14:paraId="49388C8A" w14:textId="6DA6EBDE" w:rsidR="00BE7615" w:rsidRDefault="00BE7615">
      <w:pPr>
        <w:pStyle w:val="TOC1"/>
        <w:rPr>
          <w:rFonts w:asciiTheme="minorHAnsi" w:eastAsiaTheme="minorEastAsia" w:hAnsiTheme="minorHAnsi" w:cstheme="minorBidi"/>
          <w:bCs w:val="0"/>
          <w:noProof/>
          <w:szCs w:val="22"/>
        </w:rPr>
      </w:pPr>
      <w:hyperlink w:anchor="_Toc147325126" w:history="1">
        <w:r w:rsidRPr="00BB1135">
          <w:rPr>
            <w:rStyle w:val="Hyperlink"/>
            <w:noProof/>
          </w:rPr>
          <w:t>ABSTRAK</w:t>
        </w:r>
        <w:r>
          <w:rPr>
            <w:noProof/>
            <w:webHidden/>
          </w:rPr>
          <w:tab/>
        </w:r>
        <w:r>
          <w:rPr>
            <w:noProof/>
            <w:webHidden/>
          </w:rPr>
          <w:fldChar w:fldCharType="begin"/>
        </w:r>
        <w:r>
          <w:rPr>
            <w:noProof/>
            <w:webHidden/>
          </w:rPr>
          <w:instrText xml:space="preserve"> PAGEREF _Toc147325126 \h </w:instrText>
        </w:r>
        <w:r>
          <w:rPr>
            <w:noProof/>
            <w:webHidden/>
          </w:rPr>
        </w:r>
        <w:r>
          <w:rPr>
            <w:noProof/>
            <w:webHidden/>
          </w:rPr>
          <w:fldChar w:fldCharType="separate"/>
        </w:r>
        <w:r>
          <w:rPr>
            <w:noProof/>
            <w:webHidden/>
          </w:rPr>
          <w:t>xii</w:t>
        </w:r>
        <w:r>
          <w:rPr>
            <w:noProof/>
            <w:webHidden/>
          </w:rPr>
          <w:fldChar w:fldCharType="end"/>
        </w:r>
      </w:hyperlink>
    </w:p>
    <w:p w14:paraId="1974622D" w14:textId="06EE3D47" w:rsidR="00BE7615" w:rsidRDefault="00BE7615">
      <w:pPr>
        <w:pStyle w:val="TOC1"/>
        <w:tabs>
          <w:tab w:val="left" w:pos="880"/>
        </w:tabs>
        <w:rPr>
          <w:rFonts w:asciiTheme="minorHAnsi" w:eastAsiaTheme="minorEastAsia" w:hAnsiTheme="minorHAnsi" w:cstheme="minorBidi"/>
          <w:bCs w:val="0"/>
          <w:noProof/>
          <w:szCs w:val="22"/>
        </w:rPr>
      </w:pPr>
      <w:hyperlink w:anchor="_Toc147325127" w:history="1">
        <w:r w:rsidRPr="00BB1135">
          <w:rPr>
            <w:rStyle w:val="Hyperlink"/>
            <w:noProof/>
          </w:rPr>
          <w:t>BAB I.</w:t>
        </w:r>
        <w:r>
          <w:rPr>
            <w:rFonts w:asciiTheme="minorHAnsi" w:eastAsiaTheme="minorEastAsia" w:hAnsiTheme="minorHAnsi" w:cstheme="minorBidi"/>
            <w:bCs w:val="0"/>
            <w:noProof/>
            <w:szCs w:val="22"/>
          </w:rPr>
          <w:tab/>
        </w:r>
        <w:r w:rsidRPr="00BB1135">
          <w:rPr>
            <w:rStyle w:val="Hyperlink"/>
            <w:noProof/>
          </w:rPr>
          <w:t>Pendahuluan</w:t>
        </w:r>
        <w:r>
          <w:rPr>
            <w:noProof/>
            <w:webHidden/>
          </w:rPr>
          <w:tab/>
        </w:r>
        <w:r>
          <w:rPr>
            <w:noProof/>
            <w:webHidden/>
          </w:rPr>
          <w:fldChar w:fldCharType="begin"/>
        </w:r>
        <w:r>
          <w:rPr>
            <w:noProof/>
            <w:webHidden/>
          </w:rPr>
          <w:instrText xml:space="preserve"> PAGEREF _Toc147325127 \h </w:instrText>
        </w:r>
        <w:r>
          <w:rPr>
            <w:noProof/>
            <w:webHidden/>
          </w:rPr>
        </w:r>
        <w:r>
          <w:rPr>
            <w:noProof/>
            <w:webHidden/>
          </w:rPr>
          <w:fldChar w:fldCharType="separate"/>
        </w:r>
        <w:r>
          <w:rPr>
            <w:noProof/>
            <w:webHidden/>
          </w:rPr>
          <w:t>1</w:t>
        </w:r>
        <w:r>
          <w:rPr>
            <w:noProof/>
            <w:webHidden/>
          </w:rPr>
          <w:fldChar w:fldCharType="end"/>
        </w:r>
      </w:hyperlink>
    </w:p>
    <w:p w14:paraId="20E71C3C" w14:textId="64B4E50B"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28" w:history="1">
        <w:r w:rsidRPr="00BB1135">
          <w:rPr>
            <w:rStyle w:val="Hyperlink"/>
            <w:noProof/>
          </w:rPr>
          <w:t>1.1.</w:t>
        </w:r>
        <w:r>
          <w:rPr>
            <w:rFonts w:asciiTheme="minorHAnsi" w:eastAsiaTheme="minorEastAsia" w:hAnsiTheme="minorHAnsi" w:cstheme="minorBidi"/>
            <w:iCs w:val="0"/>
            <w:noProof/>
            <w:szCs w:val="22"/>
          </w:rPr>
          <w:tab/>
        </w:r>
        <w:r w:rsidRPr="00BB1135">
          <w:rPr>
            <w:rStyle w:val="Hyperlink"/>
            <w:noProof/>
          </w:rPr>
          <w:t>Latar Belakang Masalah</w:t>
        </w:r>
        <w:r>
          <w:rPr>
            <w:noProof/>
            <w:webHidden/>
          </w:rPr>
          <w:tab/>
        </w:r>
        <w:r>
          <w:rPr>
            <w:noProof/>
            <w:webHidden/>
          </w:rPr>
          <w:fldChar w:fldCharType="begin"/>
        </w:r>
        <w:r>
          <w:rPr>
            <w:noProof/>
            <w:webHidden/>
          </w:rPr>
          <w:instrText xml:space="preserve"> PAGEREF _Toc147325128 \h </w:instrText>
        </w:r>
        <w:r>
          <w:rPr>
            <w:noProof/>
            <w:webHidden/>
          </w:rPr>
        </w:r>
        <w:r>
          <w:rPr>
            <w:noProof/>
            <w:webHidden/>
          </w:rPr>
          <w:fldChar w:fldCharType="separate"/>
        </w:r>
        <w:r>
          <w:rPr>
            <w:noProof/>
            <w:webHidden/>
          </w:rPr>
          <w:t>1</w:t>
        </w:r>
        <w:r>
          <w:rPr>
            <w:noProof/>
            <w:webHidden/>
          </w:rPr>
          <w:fldChar w:fldCharType="end"/>
        </w:r>
      </w:hyperlink>
    </w:p>
    <w:p w14:paraId="5D32F300" w14:textId="7ABAE98A"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29" w:history="1">
        <w:r w:rsidRPr="00BB1135">
          <w:rPr>
            <w:rStyle w:val="Hyperlink"/>
            <w:noProof/>
          </w:rPr>
          <w:t>1.2.</w:t>
        </w:r>
        <w:r>
          <w:rPr>
            <w:rFonts w:asciiTheme="minorHAnsi" w:eastAsiaTheme="minorEastAsia" w:hAnsiTheme="minorHAnsi" w:cstheme="minorBidi"/>
            <w:iCs w:val="0"/>
            <w:noProof/>
            <w:szCs w:val="22"/>
          </w:rPr>
          <w:tab/>
        </w:r>
        <w:r w:rsidRPr="00BB1135">
          <w:rPr>
            <w:rStyle w:val="Hyperlink"/>
            <w:noProof/>
          </w:rPr>
          <w:t>Batasan Masalah Penelitian</w:t>
        </w:r>
        <w:r>
          <w:rPr>
            <w:noProof/>
            <w:webHidden/>
          </w:rPr>
          <w:tab/>
        </w:r>
        <w:r>
          <w:rPr>
            <w:noProof/>
            <w:webHidden/>
          </w:rPr>
          <w:fldChar w:fldCharType="begin"/>
        </w:r>
        <w:r>
          <w:rPr>
            <w:noProof/>
            <w:webHidden/>
          </w:rPr>
          <w:instrText xml:space="preserve"> PAGEREF _Toc147325129 \h </w:instrText>
        </w:r>
        <w:r>
          <w:rPr>
            <w:noProof/>
            <w:webHidden/>
          </w:rPr>
        </w:r>
        <w:r>
          <w:rPr>
            <w:noProof/>
            <w:webHidden/>
          </w:rPr>
          <w:fldChar w:fldCharType="separate"/>
        </w:r>
        <w:r>
          <w:rPr>
            <w:noProof/>
            <w:webHidden/>
          </w:rPr>
          <w:t>1</w:t>
        </w:r>
        <w:r>
          <w:rPr>
            <w:noProof/>
            <w:webHidden/>
          </w:rPr>
          <w:fldChar w:fldCharType="end"/>
        </w:r>
      </w:hyperlink>
    </w:p>
    <w:p w14:paraId="06A1329A" w14:textId="133FF08F"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0" w:history="1">
        <w:r w:rsidRPr="00BB1135">
          <w:rPr>
            <w:rStyle w:val="Hyperlink"/>
            <w:noProof/>
          </w:rPr>
          <w:t>1.3.</w:t>
        </w:r>
        <w:r>
          <w:rPr>
            <w:rFonts w:asciiTheme="minorHAnsi" w:eastAsiaTheme="minorEastAsia" w:hAnsiTheme="minorHAnsi" w:cstheme="minorBidi"/>
            <w:iCs w:val="0"/>
            <w:noProof/>
            <w:szCs w:val="22"/>
          </w:rPr>
          <w:tab/>
        </w:r>
        <w:r w:rsidRPr="00BB1135">
          <w:rPr>
            <w:rStyle w:val="Hyperlink"/>
            <w:noProof/>
          </w:rPr>
          <w:t>Rumusan Masalah</w:t>
        </w:r>
        <w:r>
          <w:rPr>
            <w:noProof/>
            <w:webHidden/>
          </w:rPr>
          <w:tab/>
        </w:r>
        <w:r>
          <w:rPr>
            <w:noProof/>
            <w:webHidden/>
          </w:rPr>
          <w:fldChar w:fldCharType="begin"/>
        </w:r>
        <w:r>
          <w:rPr>
            <w:noProof/>
            <w:webHidden/>
          </w:rPr>
          <w:instrText xml:space="preserve"> PAGEREF _Toc147325130 \h </w:instrText>
        </w:r>
        <w:r>
          <w:rPr>
            <w:noProof/>
            <w:webHidden/>
          </w:rPr>
        </w:r>
        <w:r>
          <w:rPr>
            <w:noProof/>
            <w:webHidden/>
          </w:rPr>
          <w:fldChar w:fldCharType="separate"/>
        </w:r>
        <w:r>
          <w:rPr>
            <w:noProof/>
            <w:webHidden/>
          </w:rPr>
          <w:t>2</w:t>
        </w:r>
        <w:r>
          <w:rPr>
            <w:noProof/>
            <w:webHidden/>
          </w:rPr>
          <w:fldChar w:fldCharType="end"/>
        </w:r>
      </w:hyperlink>
    </w:p>
    <w:p w14:paraId="711EEB20" w14:textId="0979A0B0"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1" w:history="1">
        <w:r w:rsidRPr="00BB1135">
          <w:rPr>
            <w:rStyle w:val="Hyperlink"/>
            <w:noProof/>
          </w:rPr>
          <w:t>1.4.</w:t>
        </w:r>
        <w:r>
          <w:rPr>
            <w:rFonts w:asciiTheme="minorHAnsi" w:eastAsiaTheme="minorEastAsia" w:hAnsiTheme="minorHAnsi" w:cstheme="minorBidi"/>
            <w:iCs w:val="0"/>
            <w:noProof/>
            <w:szCs w:val="22"/>
          </w:rPr>
          <w:tab/>
        </w:r>
        <w:r w:rsidRPr="00BB1135">
          <w:rPr>
            <w:rStyle w:val="Hyperlink"/>
            <w:noProof/>
          </w:rPr>
          <w:t>Tujuan Penelitian</w:t>
        </w:r>
        <w:r>
          <w:rPr>
            <w:noProof/>
            <w:webHidden/>
          </w:rPr>
          <w:tab/>
        </w:r>
        <w:r>
          <w:rPr>
            <w:noProof/>
            <w:webHidden/>
          </w:rPr>
          <w:fldChar w:fldCharType="begin"/>
        </w:r>
        <w:r>
          <w:rPr>
            <w:noProof/>
            <w:webHidden/>
          </w:rPr>
          <w:instrText xml:space="preserve"> PAGEREF _Toc147325131 \h </w:instrText>
        </w:r>
        <w:r>
          <w:rPr>
            <w:noProof/>
            <w:webHidden/>
          </w:rPr>
        </w:r>
        <w:r>
          <w:rPr>
            <w:noProof/>
            <w:webHidden/>
          </w:rPr>
          <w:fldChar w:fldCharType="separate"/>
        </w:r>
        <w:r>
          <w:rPr>
            <w:noProof/>
            <w:webHidden/>
          </w:rPr>
          <w:t>2</w:t>
        </w:r>
        <w:r>
          <w:rPr>
            <w:noProof/>
            <w:webHidden/>
          </w:rPr>
          <w:fldChar w:fldCharType="end"/>
        </w:r>
      </w:hyperlink>
    </w:p>
    <w:p w14:paraId="4A2F18C5" w14:textId="03C743BD"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2" w:history="1">
        <w:r w:rsidRPr="00BB1135">
          <w:rPr>
            <w:rStyle w:val="Hyperlink"/>
            <w:noProof/>
          </w:rPr>
          <w:t>1.5.</w:t>
        </w:r>
        <w:r>
          <w:rPr>
            <w:rFonts w:asciiTheme="minorHAnsi" w:eastAsiaTheme="minorEastAsia" w:hAnsiTheme="minorHAnsi" w:cstheme="minorBidi"/>
            <w:iCs w:val="0"/>
            <w:noProof/>
            <w:szCs w:val="22"/>
          </w:rPr>
          <w:tab/>
        </w:r>
        <w:r w:rsidRPr="00BB1135">
          <w:rPr>
            <w:rStyle w:val="Hyperlink"/>
            <w:noProof/>
          </w:rPr>
          <w:t>Manfaat Penelitian</w:t>
        </w:r>
        <w:r>
          <w:rPr>
            <w:noProof/>
            <w:webHidden/>
          </w:rPr>
          <w:tab/>
        </w:r>
        <w:r>
          <w:rPr>
            <w:noProof/>
            <w:webHidden/>
          </w:rPr>
          <w:fldChar w:fldCharType="begin"/>
        </w:r>
        <w:r>
          <w:rPr>
            <w:noProof/>
            <w:webHidden/>
          </w:rPr>
          <w:instrText xml:space="preserve"> PAGEREF _Toc147325132 \h </w:instrText>
        </w:r>
        <w:r>
          <w:rPr>
            <w:noProof/>
            <w:webHidden/>
          </w:rPr>
        </w:r>
        <w:r>
          <w:rPr>
            <w:noProof/>
            <w:webHidden/>
          </w:rPr>
          <w:fldChar w:fldCharType="separate"/>
        </w:r>
        <w:r>
          <w:rPr>
            <w:noProof/>
            <w:webHidden/>
          </w:rPr>
          <w:t>2</w:t>
        </w:r>
        <w:r>
          <w:rPr>
            <w:noProof/>
            <w:webHidden/>
          </w:rPr>
          <w:fldChar w:fldCharType="end"/>
        </w:r>
      </w:hyperlink>
    </w:p>
    <w:p w14:paraId="0BD61802" w14:textId="5A99EB66" w:rsidR="00BE7615" w:rsidRDefault="00BE7615">
      <w:pPr>
        <w:pStyle w:val="TOC1"/>
        <w:tabs>
          <w:tab w:val="left" w:pos="880"/>
        </w:tabs>
        <w:rPr>
          <w:rFonts w:asciiTheme="minorHAnsi" w:eastAsiaTheme="minorEastAsia" w:hAnsiTheme="minorHAnsi" w:cstheme="minorBidi"/>
          <w:bCs w:val="0"/>
          <w:noProof/>
          <w:szCs w:val="22"/>
        </w:rPr>
      </w:pPr>
      <w:hyperlink w:anchor="_Toc147325133" w:history="1">
        <w:r w:rsidRPr="00BB1135">
          <w:rPr>
            <w:rStyle w:val="Hyperlink"/>
            <w:noProof/>
            <w:lang w:val="id-ID"/>
          </w:rPr>
          <w:t>BAB II.</w:t>
        </w:r>
        <w:r>
          <w:rPr>
            <w:rFonts w:asciiTheme="minorHAnsi" w:eastAsiaTheme="minorEastAsia" w:hAnsiTheme="minorHAnsi" w:cstheme="minorBidi"/>
            <w:bCs w:val="0"/>
            <w:noProof/>
            <w:szCs w:val="22"/>
          </w:rPr>
          <w:tab/>
        </w:r>
        <w:r w:rsidRPr="00BB1135">
          <w:rPr>
            <w:rStyle w:val="Hyperlink"/>
            <w:noProof/>
            <w:lang w:val="id-ID"/>
          </w:rPr>
          <w:t>Tinjauan Pustaka</w:t>
        </w:r>
        <w:r>
          <w:rPr>
            <w:noProof/>
            <w:webHidden/>
          </w:rPr>
          <w:tab/>
        </w:r>
        <w:r>
          <w:rPr>
            <w:noProof/>
            <w:webHidden/>
          </w:rPr>
          <w:fldChar w:fldCharType="begin"/>
        </w:r>
        <w:r>
          <w:rPr>
            <w:noProof/>
            <w:webHidden/>
          </w:rPr>
          <w:instrText xml:space="preserve"> PAGEREF _Toc147325133 \h </w:instrText>
        </w:r>
        <w:r>
          <w:rPr>
            <w:noProof/>
            <w:webHidden/>
          </w:rPr>
        </w:r>
        <w:r>
          <w:rPr>
            <w:noProof/>
            <w:webHidden/>
          </w:rPr>
          <w:fldChar w:fldCharType="separate"/>
        </w:r>
        <w:r>
          <w:rPr>
            <w:noProof/>
            <w:webHidden/>
          </w:rPr>
          <w:t>3</w:t>
        </w:r>
        <w:r>
          <w:rPr>
            <w:noProof/>
            <w:webHidden/>
          </w:rPr>
          <w:fldChar w:fldCharType="end"/>
        </w:r>
      </w:hyperlink>
    </w:p>
    <w:p w14:paraId="2F63C16B" w14:textId="2D135642"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4" w:history="1">
        <w:r w:rsidRPr="00BB1135">
          <w:rPr>
            <w:rStyle w:val="Hyperlink"/>
            <w:noProof/>
          </w:rPr>
          <w:t>2.1.</w:t>
        </w:r>
        <w:r>
          <w:rPr>
            <w:rFonts w:asciiTheme="minorHAnsi" w:eastAsiaTheme="minorEastAsia" w:hAnsiTheme="minorHAnsi" w:cstheme="minorBidi"/>
            <w:iCs w:val="0"/>
            <w:noProof/>
            <w:szCs w:val="22"/>
          </w:rPr>
          <w:tab/>
        </w:r>
        <w:r w:rsidRPr="00BB1135">
          <w:rPr>
            <w:rStyle w:val="Hyperlink"/>
            <w:noProof/>
          </w:rPr>
          <w:t>Kajian Penelitian Terdahulu</w:t>
        </w:r>
        <w:r>
          <w:rPr>
            <w:noProof/>
            <w:webHidden/>
          </w:rPr>
          <w:tab/>
        </w:r>
        <w:r>
          <w:rPr>
            <w:noProof/>
            <w:webHidden/>
          </w:rPr>
          <w:fldChar w:fldCharType="begin"/>
        </w:r>
        <w:r>
          <w:rPr>
            <w:noProof/>
            <w:webHidden/>
          </w:rPr>
          <w:instrText xml:space="preserve"> PAGEREF _Toc147325134 \h </w:instrText>
        </w:r>
        <w:r>
          <w:rPr>
            <w:noProof/>
            <w:webHidden/>
          </w:rPr>
        </w:r>
        <w:r>
          <w:rPr>
            <w:noProof/>
            <w:webHidden/>
          </w:rPr>
          <w:fldChar w:fldCharType="separate"/>
        </w:r>
        <w:r>
          <w:rPr>
            <w:noProof/>
            <w:webHidden/>
          </w:rPr>
          <w:t>3</w:t>
        </w:r>
        <w:r>
          <w:rPr>
            <w:noProof/>
            <w:webHidden/>
          </w:rPr>
          <w:fldChar w:fldCharType="end"/>
        </w:r>
      </w:hyperlink>
    </w:p>
    <w:p w14:paraId="210004A8" w14:textId="56AD1FB9"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5" w:history="1">
        <w:r w:rsidRPr="00BB1135">
          <w:rPr>
            <w:rStyle w:val="Hyperlink"/>
            <w:noProof/>
          </w:rPr>
          <w:t>2.2.</w:t>
        </w:r>
        <w:r>
          <w:rPr>
            <w:rFonts w:asciiTheme="minorHAnsi" w:eastAsiaTheme="minorEastAsia" w:hAnsiTheme="minorHAnsi" w:cstheme="minorBidi"/>
            <w:iCs w:val="0"/>
            <w:noProof/>
            <w:szCs w:val="22"/>
          </w:rPr>
          <w:tab/>
        </w:r>
        <w:r w:rsidRPr="00BB1135">
          <w:rPr>
            <w:rStyle w:val="Hyperlink"/>
            <w:noProof/>
          </w:rPr>
          <w:t xml:space="preserve">Kajian </w:t>
        </w:r>
        <w:r w:rsidRPr="00BB1135">
          <w:rPr>
            <w:rStyle w:val="Hyperlink"/>
            <w:i/>
            <w:noProof/>
          </w:rPr>
          <w:t>Software</w:t>
        </w:r>
        <w:r w:rsidRPr="00BB1135">
          <w:rPr>
            <w:rStyle w:val="Hyperlink"/>
            <w:noProof/>
          </w:rPr>
          <w:t xml:space="preserve"> Terdahulu (jika ada)</w:t>
        </w:r>
        <w:r>
          <w:rPr>
            <w:noProof/>
            <w:webHidden/>
          </w:rPr>
          <w:tab/>
        </w:r>
        <w:r>
          <w:rPr>
            <w:noProof/>
            <w:webHidden/>
          </w:rPr>
          <w:fldChar w:fldCharType="begin"/>
        </w:r>
        <w:r>
          <w:rPr>
            <w:noProof/>
            <w:webHidden/>
          </w:rPr>
          <w:instrText xml:space="preserve"> PAGEREF _Toc147325135 \h </w:instrText>
        </w:r>
        <w:r>
          <w:rPr>
            <w:noProof/>
            <w:webHidden/>
          </w:rPr>
        </w:r>
        <w:r>
          <w:rPr>
            <w:noProof/>
            <w:webHidden/>
          </w:rPr>
          <w:fldChar w:fldCharType="separate"/>
        </w:r>
        <w:r>
          <w:rPr>
            <w:noProof/>
            <w:webHidden/>
          </w:rPr>
          <w:t>5</w:t>
        </w:r>
        <w:r>
          <w:rPr>
            <w:noProof/>
            <w:webHidden/>
          </w:rPr>
          <w:fldChar w:fldCharType="end"/>
        </w:r>
      </w:hyperlink>
    </w:p>
    <w:p w14:paraId="18BF7242" w14:textId="10985035"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6" w:history="1">
        <w:r w:rsidRPr="00BB1135">
          <w:rPr>
            <w:rStyle w:val="Hyperlink"/>
            <w:noProof/>
          </w:rPr>
          <w:t>2.3.</w:t>
        </w:r>
        <w:r>
          <w:rPr>
            <w:rFonts w:asciiTheme="minorHAnsi" w:eastAsiaTheme="minorEastAsia" w:hAnsiTheme="minorHAnsi" w:cstheme="minorBidi"/>
            <w:iCs w:val="0"/>
            <w:noProof/>
            <w:szCs w:val="22"/>
          </w:rPr>
          <w:tab/>
        </w:r>
        <w:r w:rsidRPr="00BB1135">
          <w:rPr>
            <w:rStyle w:val="Hyperlink"/>
            <w:noProof/>
          </w:rPr>
          <w:t>Landasan Teori</w:t>
        </w:r>
        <w:r>
          <w:rPr>
            <w:noProof/>
            <w:webHidden/>
          </w:rPr>
          <w:tab/>
        </w:r>
        <w:r>
          <w:rPr>
            <w:noProof/>
            <w:webHidden/>
          </w:rPr>
          <w:fldChar w:fldCharType="begin"/>
        </w:r>
        <w:r>
          <w:rPr>
            <w:noProof/>
            <w:webHidden/>
          </w:rPr>
          <w:instrText xml:space="preserve"> PAGEREF _Toc147325136 \h </w:instrText>
        </w:r>
        <w:r>
          <w:rPr>
            <w:noProof/>
            <w:webHidden/>
          </w:rPr>
        </w:r>
        <w:r>
          <w:rPr>
            <w:noProof/>
            <w:webHidden/>
          </w:rPr>
          <w:fldChar w:fldCharType="separate"/>
        </w:r>
        <w:r>
          <w:rPr>
            <w:noProof/>
            <w:webHidden/>
          </w:rPr>
          <w:t>5</w:t>
        </w:r>
        <w:r>
          <w:rPr>
            <w:noProof/>
            <w:webHidden/>
          </w:rPr>
          <w:fldChar w:fldCharType="end"/>
        </w:r>
      </w:hyperlink>
    </w:p>
    <w:p w14:paraId="038EFD8F" w14:textId="59207219"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7" w:history="1">
        <w:r w:rsidRPr="00BB1135">
          <w:rPr>
            <w:rStyle w:val="Hyperlink"/>
            <w:noProof/>
          </w:rPr>
          <w:t>2.4.</w:t>
        </w:r>
        <w:r>
          <w:rPr>
            <w:rFonts w:asciiTheme="minorHAnsi" w:eastAsiaTheme="minorEastAsia" w:hAnsiTheme="minorHAnsi" w:cstheme="minorBidi"/>
            <w:iCs w:val="0"/>
            <w:noProof/>
            <w:szCs w:val="22"/>
          </w:rPr>
          <w:tab/>
        </w:r>
        <w:r w:rsidRPr="00BB1135">
          <w:rPr>
            <w:rStyle w:val="Hyperlink"/>
            <w:noProof/>
          </w:rPr>
          <w:t>Hipotesis (jika ada)</w:t>
        </w:r>
        <w:r>
          <w:rPr>
            <w:noProof/>
            <w:webHidden/>
          </w:rPr>
          <w:tab/>
        </w:r>
        <w:r>
          <w:rPr>
            <w:noProof/>
            <w:webHidden/>
          </w:rPr>
          <w:fldChar w:fldCharType="begin"/>
        </w:r>
        <w:r>
          <w:rPr>
            <w:noProof/>
            <w:webHidden/>
          </w:rPr>
          <w:instrText xml:space="preserve"> PAGEREF _Toc147325137 \h </w:instrText>
        </w:r>
        <w:r>
          <w:rPr>
            <w:noProof/>
            <w:webHidden/>
          </w:rPr>
        </w:r>
        <w:r>
          <w:rPr>
            <w:noProof/>
            <w:webHidden/>
          </w:rPr>
          <w:fldChar w:fldCharType="separate"/>
        </w:r>
        <w:r>
          <w:rPr>
            <w:noProof/>
            <w:webHidden/>
          </w:rPr>
          <w:t>6</w:t>
        </w:r>
        <w:r>
          <w:rPr>
            <w:noProof/>
            <w:webHidden/>
          </w:rPr>
          <w:fldChar w:fldCharType="end"/>
        </w:r>
      </w:hyperlink>
    </w:p>
    <w:p w14:paraId="1FA2178A" w14:textId="612B243D" w:rsidR="00BE7615" w:rsidRDefault="00BE7615">
      <w:pPr>
        <w:pStyle w:val="TOC1"/>
        <w:tabs>
          <w:tab w:val="left" w:pos="880"/>
        </w:tabs>
        <w:rPr>
          <w:rFonts w:asciiTheme="minorHAnsi" w:eastAsiaTheme="minorEastAsia" w:hAnsiTheme="minorHAnsi" w:cstheme="minorBidi"/>
          <w:bCs w:val="0"/>
          <w:noProof/>
          <w:szCs w:val="22"/>
        </w:rPr>
      </w:pPr>
      <w:hyperlink w:anchor="_Toc147325138" w:history="1">
        <w:r w:rsidRPr="00BB1135">
          <w:rPr>
            <w:rStyle w:val="Hyperlink"/>
            <w:noProof/>
            <w:lang w:val="id-ID"/>
          </w:rPr>
          <w:t>BAB III.</w:t>
        </w:r>
        <w:r>
          <w:rPr>
            <w:rFonts w:asciiTheme="minorHAnsi" w:eastAsiaTheme="minorEastAsia" w:hAnsiTheme="minorHAnsi" w:cstheme="minorBidi"/>
            <w:bCs w:val="0"/>
            <w:noProof/>
            <w:szCs w:val="22"/>
          </w:rPr>
          <w:tab/>
        </w:r>
        <w:r w:rsidRPr="00BB1135">
          <w:rPr>
            <w:rStyle w:val="Hyperlink"/>
            <w:noProof/>
            <w:lang w:val="id-ID"/>
          </w:rPr>
          <w:t>METOD</w:t>
        </w:r>
        <w:r w:rsidRPr="00BB1135">
          <w:rPr>
            <w:rStyle w:val="Hyperlink"/>
            <w:noProof/>
          </w:rPr>
          <w:t>OLOGI</w:t>
        </w:r>
        <w:r w:rsidRPr="00BB1135">
          <w:rPr>
            <w:rStyle w:val="Hyperlink"/>
            <w:noProof/>
            <w:lang w:val="id-ID"/>
          </w:rPr>
          <w:t xml:space="preserve"> PENELITIAN</w:t>
        </w:r>
        <w:r>
          <w:rPr>
            <w:noProof/>
            <w:webHidden/>
          </w:rPr>
          <w:tab/>
        </w:r>
        <w:r>
          <w:rPr>
            <w:noProof/>
            <w:webHidden/>
          </w:rPr>
          <w:fldChar w:fldCharType="begin"/>
        </w:r>
        <w:r>
          <w:rPr>
            <w:noProof/>
            <w:webHidden/>
          </w:rPr>
          <w:instrText xml:space="preserve"> PAGEREF _Toc147325138 \h </w:instrText>
        </w:r>
        <w:r>
          <w:rPr>
            <w:noProof/>
            <w:webHidden/>
          </w:rPr>
        </w:r>
        <w:r>
          <w:rPr>
            <w:noProof/>
            <w:webHidden/>
          </w:rPr>
          <w:fldChar w:fldCharType="separate"/>
        </w:r>
        <w:r>
          <w:rPr>
            <w:noProof/>
            <w:webHidden/>
          </w:rPr>
          <w:t>7</w:t>
        </w:r>
        <w:r>
          <w:rPr>
            <w:noProof/>
            <w:webHidden/>
          </w:rPr>
          <w:fldChar w:fldCharType="end"/>
        </w:r>
      </w:hyperlink>
    </w:p>
    <w:p w14:paraId="286DD2A4" w14:textId="57C86E9F"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39" w:history="1">
        <w:r w:rsidRPr="00BB1135">
          <w:rPr>
            <w:rStyle w:val="Hyperlink"/>
            <w:noProof/>
          </w:rPr>
          <w:t>3.1.</w:t>
        </w:r>
        <w:r>
          <w:rPr>
            <w:rFonts w:asciiTheme="minorHAnsi" w:eastAsiaTheme="minorEastAsia" w:hAnsiTheme="minorHAnsi" w:cstheme="minorBidi"/>
            <w:iCs w:val="0"/>
            <w:noProof/>
            <w:szCs w:val="22"/>
          </w:rPr>
          <w:tab/>
        </w:r>
        <w:r w:rsidRPr="00BB1135">
          <w:rPr>
            <w:rStyle w:val="Hyperlink"/>
            <w:noProof/>
          </w:rPr>
          <w:t>Pengumpulan Data</w:t>
        </w:r>
        <w:r>
          <w:rPr>
            <w:noProof/>
            <w:webHidden/>
          </w:rPr>
          <w:tab/>
        </w:r>
        <w:r>
          <w:rPr>
            <w:noProof/>
            <w:webHidden/>
          </w:rPr>
          <w:fldChar w:fldCharType="begin"/>
        </w:r>
        <w:r>
          <w:rPr>
            <w:noProof/>
            <w:webHidden/>
          </w:rPr>
          <w:instrText xml:space="preserve"> PAGEREF _Toc147325139 \h </w:instrText>
        </w:r>
        <w:r>
          <w:rPr>
            <w:noProof/>
            <w:webHidden/>
          </w:rPr>
        </w:r>
        <w:r>
          <w:rPr>
            <w:noProof/>
            <w:webHidden/>
          </w:rPr>
          <w:fldChar w:fldCharType="separate"/>
        </w:r>
        <w:r>
          <w:rPr>
            <w:noProof/>
            <w:webHidden/>
          </w:rPr>
          <w:t>7</w:t>
        </w:r>
        <w:r>
          <w:rPr>
            <w:noProof/>
            <w:webHidden/>
          </w:rPr>
          <w:fldChar w:fldCharType="end"/>
        </w:r>
      </w:hyperlink>
    </w:p>
    <w:p w14:paraId="18369853" w14:textId="1EE6405A"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0" w:history="1">
        <w:r w:rsidRPr="00BB1135">
          <w:rPr>
            <w:rStyle w:val="Hyperlink"/>
            <w:noProof/>
          </w:rPr>
          <w:t>3.2.</w:t>
        </w:r>
        <w:r>
          <w:rPr>
            <w:rFonts w:asciiTheme="minorHAnsi" w:eastAsiaTheme="minorEastAsia" w:hAnsiTheme="minorHAnsi" w:cstheme="minorBidi"/>
            <w:iCs w:val="0"/>
            <w:noProof/>
            <w:szCs w:val="22"/>
          </w:rPr>
          <w:tab/>
        </w:r>
        <w:r w:rsidRPr="00BB1135">
          <w:rPr>
            <w:rStyle w:val="Hyperlink"/>
            <w:i/>
            <w:noProof/>
          </w:rPr>
          <w:t>Software</w:t>
        </w:r>
        <w:r w:rsidRPr="00BB1135">
          <w:rPr>
            <w:rStyle w:val="Hyperlink"/>
            <w:noProof/>
          </w:rPr>
          <w:t xml:space="preserve"> dan </w:t>
        </w:r>
        <w:r w:rsidRPr="00BB1135">
          <w:rPr>
            <w:rStyle w:val="Hyperlink"/>
            <w:i/>
            <w:noProof/>
          </w:rPr>
          <w:t>Hardware</w:t>
        </w:r>
        <w:r>
          <w:rPr>
            <w:noProof/>
            <w:webHidden/>
          </w:rPr>
          <w:tab/>
        </w:r>
        <w:r>
          <w:rPr>
            <w:noProof/>
            <w:webHidden/>
          </w:rPr>
          <w:fldChar w:fldCharType="begin"/>
        </w:r>
        <w:r>
          <w:rPr>
            <w:noProof/>
            <w:webHidden/>
          </w:rPr>
          <w:instrText xml:space="preserve"> PAGEREF _Toc147325140 \h </w:instrText>
        </w:r>
        <w:r>
          <w:rPr>
            <w:noProof/>
            <w:webHidden/>
          </w:rPr>
        </w:r>
        <w:r>
          <w:rPr>
            <w:noProof/>
            <w:webHidden/>
          </w:rPr>
          <w:fldChar w:fldCharType="separate"/>
        </w:r>
        <w:r>
          <w:rPr>
            <w:noProof/>
            <w:webHidden/>
          </w:rPr>
          <w:t>7</w:t>
        </w:r>
        <w:r>
          <w:rPr>
            <w:noProof/>
            <w:webHidden/>
          </w:rPr>
          <w:fldChar w:fldCharType="end"/>
        </w:r>
      </w:hyperlink>
    </w:p>
    <w:p w14:paraId="017E6B38" w14:textId="4454B5AD"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1" w:history="1">
        <w:r w:rsidRPr="00BB1135">
          <w:rPr>
            <w:rStyle w:val="Hyperlink"/>
            <w:noProof/>
          </w:rPr>
          <w:t>3.3.</w:t>
        </w:r>
        <w:r>
          <w:rPr>
            <w:rFonts w:asciiTheme="minorHAnsi" w:eastAsiaTheme="minorEastAsia" w:hAnsiTheme="minorHAnsi" w:cstheme="minorBidi"/>
            <w:iCs w:val="0"/>
            <w:noProof/>
            <w:szCs w:val="22"/>
          </w:rPr>
          <w:tab/>
        </w:r>
        <w:r w:rsidRPr="00BB1135">
          <w:rPr>
            <w:rStyle w:val="Hyperlink"/>
            <w:noProof/>
          </w:rPr>
          <w:t>Analisis</w:t>
        </w:r>
        <w:r>
          <w:rPr>
            <w:noProof/>
            <w:webHidden/>
          </w:rPr>
          <w:tab/>
        </w:r>
        <w:r>
          <w:rPr>
            <w:noProof/>
            <w:webHidden/>
          </w:rPr>
          <w:fldChar w:fldCharType="begin"/>
        </w:r>
        <w:r>
          <w:rPr>
            <w:noProof/>
            <w:webHidden/>
          </w:rPr>
          <w:instrText xml:space="preserve"> PAGEREF _Toc147325141 \h </w:instrText>
        </w:r>
        <w:r>
          <w:rPr>
            <w:noProof/>
            <w:webHidden/>
          </w:rPr>
        </w:r>
        <w:r>
          <w:rPr>
            <w:noProof/>
            <w:webHidden/>
          </w:rPr>
          <w:fldChar w:fldCharType="separate"/>
        </w:r>
        <w:r>
          <w:rPr>
            <w:noProof/>
            <w:webHidden/>
          </w:rPr>
          <w:t>7</w:t>
        </w:r>
        <w:r>
          <w:rPr>
            <w:noProof/>
            <w:webHidden/>
          </w:rPr>
          <w:fldChar w:fldCharType="end"/>
        </w:r>
      </w:hyperlink>
    </w:p>
    <w:p w14:paraId="69E3E642" w14:textId="73CFD749"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2" w:history="1">
        <w:r w:rsidRPr="00BB1135">
          <w:rPr>
            <w:rStyle w:val="Hyperlink"/>
            <w:noProof/>
          </w:rPr>
          <w:t>3.4.</w:t>
        </w:r>
        <w:r>
          <w:rPr>
            <w:rFonts w:asciiTheme="minorHAnsi" w:eastAsiaTheme="minorEastAsia" w:hAnsiTheme="minorHAnsi" w:cstheme="minorBidi"/>
            <w:iCs w:val="0"/>
            <w:noProof/>
            <w:szCs w:val="22"/>
          </w:rPr>
          <w:tab/>
        </w:r>
        <w:r w:rsidRPr="00BB1135">
          <w:rPr>
            <w:rStyle w:val="Hyperlink"/>
            <w:noProof/>
          </w:rPr>
          <w:t>Perancangan</w:t>
        </w:r>
        <w:r>
          <w:rPr>
            <w:noProof/>
            <w:webHidden/>
          </w:rPr>
          <w:tab/>
        </w:r>
        <w:r>
          <w:rPr>
            <w:noProof/>
            <w:webHidden/>
          </w:rPr>
          <w:fldChar w:fldCharType="begin"/>
        </w:r>
        <w:r>
          <w:rPr>
            <w:noProof/>
            <w:webHidden/>
          </w:rPr>
          <w:instrText xml:space="preserve"> PAGEREF _Toc147325142 \h </w:instrText>
        </w:r>
        <w:r>
          <w:rPr>
            <w:noProof/>
            <w:webHidden/>
          </w:rPr>
        </w:r>
        <w:r>
          <w:rPr>
            <w:noProof/>
            <w:webHidden/>
          </w:rPr>
          <w:fldChar w:fldCharType="separate"/>
        </w:r>
        <w:r>
          <w:rPr>
            <w:noProof/>
            <w:webHidden/>
          </w:rPr>
          <w:t>7</w:t>
        </w:r>
        <w:r>
          <w:rPr>
            <w:noProof/>
            <w:webHidden/>
          </w:rPr>
          <w:fldChar w:fldCharType="end"/>
        </w:r>
      </w:hyperlink>
    </w:p>
    <w:p w14:paraId="6705648B" w14:textId="05FD3993"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3" w:history="1">
        <w:r w:rsidRPr="00BB1135">
          <w:rPr>
            <w:rStyle w:val="Hyperlink"/>
            <w:noProof/>
          </w:rPr>
          <w:t>3.5.</w:t>
        </w:r>
        <w:r>
          <w:rPr>
            <w:rFonts w:asciiTheme="minorHAnsi" w:eastAsiaTheme="minorEastAsia" w:hAnsiTheme="minorHAnsi" w:cstheme="minorBidi"/>
            <w:iCs w:val="0"/>
            <w:noProof/>
            <w:szCs w:val="22"/>
          </w:rPr>
          <w:tab/>
        </w:r>
        <w:r w:rsidRPr="00BB1135">
          <w:rPr>
            <w:rStyle w:val="Hyperlink"/>
            <w:noProof/>
          </w:rPr>
          <w:t>Implementasi</w:t>
        </w:r>
        <w:r>
          <w:rPr>
            <w:noProof/>
            <w:webHidden/>
          </w:rPr>
          <w:tab/>
        </w:r>
        <w:r>
          <w:rPr>
            <w:noProof/>
            <w:webHidden/>
          </w:rPr>
          <w:fldChar w:fldCharType="begin"/>
        </w:r>
        <w:r>
          <w:rPr>
            <w:noProof/>
            <w:webHidden/>
          </w:rPr>
          <w:instrText xml:space="preserve"> PAGEREF _Toc147325143 \h </w:instrText>
        </w:r>
        <w:r>
          <w:rPr>
            <w:noProof/>
            <w:webHidden/>
          </w:rPr>
        </w:r>
        <w:r>
          <w:rPr>
            <w:noProof/>
            <w:webHidden/>
          </w:rPr>
          <w:fldChar w:fldCharType="separate"/>
        </w:r>
        <w:r>
          <w:rPr>
            <w:noProof/>
            <w:webHidden/>
          </w:rPr>
          <w:t>8</w:t>
        </w:r>
        <w:r>
          <w:rPr>
            <w:noProof/>
            <w:webHidden/>
          </w:rPr>
          <w:fldChar w:fldCharType="end"/>
        </w:r>
      </w:hyperlink>
    </w:p>
    <w:p w14:paraId="54EF0362" w14:textId="7C5AEF25"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4" w:history="1">
        <w:r w:rsidRPr="00BB1135">
          <w:rPr>
            <w:rStyle w:val="Hyperlink"/>
            <w:noProof/>
          </w:rPr>
          <w:t>3.6.</w:t>
        </w:r>
        <w:r>
          <w:rPr>
            <w:rFonts w:asciiTheme="minorHAnsi" w:eastAsiaTheme="minorEastAsia" w:hAnsiTheme="minorHAnsi" w:cstheme="minorBidi"/>
            <w:iCs w:val="0"/>
            <w:noProof/>
            <w:szCs w:val="22"/>
          </w:rPr>
          <w:tab/>
        </w:r>
        <w:r w:rsidRPr="00BB1135">
          <w:rPr>
            <w:rStyle w:val="Hyperlink"/>
            <w:noProof/>
          </w:rPr>
          <w:t>Pengujian</w:t>
        </w:r>
        <w:r>
          <w:rPr>
            <w:noProof/>
            <w:webHidden/>
          </w:rPr>
          <w:tab/>
        </w:r>
        <w:r>
          <w:rPr>
            <w:noProof/>
            <w:webHidden/>
          </w:rPr>
          <w:fldChar w:fldCharType="begin"/>
        </w:r>
        <w:r>
          <w:rPr>
            <w:noProof/>
            <w:webHidden/>
          </w:rPr>
          <w:instrText xml:space="preserve"> PAGEREF _Toc147325144 \h </w:instrText>
        </w:r>
        <w:r>
          <w:rPr>
            <w:noProof/>
            <w:webHidden/>
          </w:rPr>
        </w:r>
        <w:r>
          <w:rPr>
            <w:noProof/>
            <w:webHidden/>
          </w:rPr>
          <w:fldChar w:fldCharType="separate"/>
        </w:r>
        <w:r>
          <w:rPr>
            <w:noProof/>
            <w:webHidden/>
          </w:rPr>
          <w:t>8</w:t>
        </w:r>
        <w:r>
          <w:rPr>
            <w:noProof/>
            <w:webHidden/>
          </w:rPr>
          <w:fldChar w:fldCharType="end"/>
        </w:r>
      </w:hyperlink>
    </w:p>
    <w:p w14:paraId="7061AD1A" w14:textId="489128A3" w:rsidR="00BE7615" w:rsidRDefault="00BE7615">
      <w:pPr>
        <w:pStyle w:val="TOC1"/>
        <w:tabs>
          <w:tab w:val="left" w:pos="880"/>
        </w:tabs>
        <w:rPr>
          <w:rFonts w:asciiTheme="minorHAnsi" w:eastAsiaTheme="minorEastAsia" w:hAnsiTheme="minorHAnsi" w:cstheme="minorBidi"/>
          <w:bCs w:val="0"/>
          <w:noProof/>
          <w:szCs w:val="22"/>
        </w:rPr>
      </w:pPr>
      <w:hyperlink w:anchor="_Toc147325145" w:history="1">
        <w:r w:rsidRPr="00BB1135">
          <w:rPr>
            <w:rStyle w:val="Hyperlink"/>
            <w:noProof/>
          </w:rPr>
          <w:t>BAB IV.</w:t>
        </w:r>
        <w:r>
          <w:rPr>
            <w:rFonts w:asciiTheme="minorHAnsi" w:eastAsiaTheme="minorEastAsia" w:hAnsiTheme="minorHAnsi" w:cstheme="minorBidi"/>
            <w:bCs w:val="0"/>
            <w:noProof/>
            <w:szCs w:val="22"/>
          </w:rPr>
          <w:tab/>
        </w:r>
        <w:r w:rsidRPr="00BB1135">
          <w:rPr>
            <w:rStyle w:val="Hyperlink"/>
            <w:noProof/>
          </w:rPr>
          <w:t>HASIL DAN PEMBAHASAN</w:t>
        </w:r>
        <w:r>
          <w:rPr>
            <w:noProof/>
            <w:webHidden/>
          </w:rPr>
          <w:tab/>
        </w:r>
        <w:r>
          <w:rPr>
            <w:noProof/>
            <w:webHidden/>
          </w:rPr>
          <w:fldChar w:fldCharType="begin"/>
        </w:r>
        <w:r>
          <w:rPr>
            <w:noProof/>
            <w:webHidden/>
          </w:rPr>
          <w:instrText xml:space="preserve"> PAGEREF _Toc147325145 \h </w:instrText>
        </w:r>
        <w:r>
          <w:rPr>
            <w:noProof/>
            <w:webHidden/>
          </w:rPr>
        </w:r>
        <w:r>
          <w:rPr>
            <w:noProof/>
            <w:webHidden/>
          </w:rPr>
          <w:fldChar w:fldCharType="separate"/>
        </w:r>
        <w:r>
          <w:rPr>
            <w:noProof/>
            <w:webHidden/>
          </w:rPr>
          <w:t>9</w:t>
        </w:r>
        <w:r>
          <w:rPr>
            <w:noProof/>
            <w:webHidden/>
          </w:rPr>
          <w:fldChar w:fldCharType="end"/>
        </w:r>
      </w:hyperlink>
    </w:p>
    <w:p w14:paraId="6E3AAADD" w14:textId="695EBB15"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6" w:history="1">
        <w:r w:rsidRPr="00BB1135">
          <w:rPr>
            <w:rStyle w:val="Hyperlink"/>
            <w:noProof/>
          </w:rPr>
          <w:t>4.1.</w:t>
        </w:r>
        <w:r>
          <w:rPr>
            <w:rFonts w:asciiTheme="minorHAnsi" w:eastAsiaTheme="minorEastAsia" w:hAnsiTheme="minorHAnsi" w:cstheme="minorBidi"/>
            <w:iCs w:val="0"/>
            <w:noProof/>
            <w:szCs w:val="22"/>
          </w:rPr>
          <w:tab/>
        </w:r>
        <w:r w:rsidRPr="00BB1135">
          <w:rPr>
            <w:rStyle w:val="Hyperlink"/>
            <w:noProof/>
          </w:rPr>
          <w:t>Contoh Sub Bab</w:t>
        </w:r>
        <w:r>
          <w:rPr>
            <w:noProof/>
            <w:webHidden/>
          </w:rPr>
          <w:tab/>
        </w:r>
        <w:r>
          <w:rPr>
            <w:noProof/>
            <w:webHidden/>
          </w:rPr>
          <w:fldChar w:fldCharType="begin"/>
        </w:r>
        <w:r>
          <w:rPr>
            <w:noProof/>
            <w:webHidden/>
          </w:rPr>
          <w:instrText xml:space="preserve"> PAGEREF _Toc147325146 \h </w:instrText>
        </w:r>
        <w:r>
          <w:rPr>
            <w:noProof/>
            <w:webHidden/>
          </w:rPr>
        </w:r>
        <w:r>
          <w:rPr>
            <w:noProof/>
            <w:webHidden/>
          </w:rPr>
          <w:fldChar w:fldCharType="separate"/>
        </w:r>
        <w:r>
          <w:rPr>
            <w:noProof/>
            <w:webHidden/>
          </w:rPr>
          <w:t>9</w:t>
        </w:r>
        <w:r>
          <w:rPr>
            <w:noProof/>
            <w:webHidden/>
          </w:rPr>
          <w:fldChar w:fldCharType="end"/>
        </w:r>
      </w:hyperlink>
    </w:p>
    <w:p w14:paraId="5BB9DA31" w14:textId="7640BADB"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7" w:history="1">
        <w:r w:rsidRPr="00BB1135">
          <w:rPr>
            <w:rStyle w:val="Hyperlink"/>
            <w:noProof/>
          </w:rPr>
          <w:t>4.2.</w:t>
        </w:r>
        <w:r>
          <w:rPr>
            <w:rFonts w:asciiTheme="minorHAnsi" w:eastAsiaTheme="minorEastAsia" w:hAnsiTheme="minorHAnsi" w:cstheme="minorBidi"/>
            <w:iCs w:val="0"/>
            <w:noProof/>
            <w:szCs w:val="22"/>
          </w:rPr>
          <w:tab/>
        </w:r>
        <w:r w:rsidRPr="00BB1135">
          <w:rPr>
            <w:rStyle w:val="Hyperlink"/>
            <w:noProof/>
          </w:rPr>
          <w:t>Contoh Sub Bab</w:t>
        </w:r>
        <w:r>
          <w:rPr>
            <w:noProof/>
            <w:webHidden/>
          </w:rPr>
          <w:tab/>
        </w:r>
        <w:r>
          <w:rPr>
            <w:noProof/>
            <w:webHidden/>
          </w:rPr>
          <w:fldChar w:fldCharType="begin"/>
        </w:r>
        <w:r>
          <w:rPr>
            <w:noProof/>
            <w:webHidden/>
          </w:rPr>
          <w:instrText xml:space="preserve"> PAGEREF _Toc147325147 \h </w:instrText>
        </w:r>
        <w:r>
          <w:rPr>
            <w:noProof/>
            <w:webHidden/>
          </w:rPr>
        </w:r>
        <w:r>
          <w:rPr>
            <w:noProof/>
            <w:webHidden/>
          </w:rPr>
          <w:fldChar w:fldCharType="separate"/>
        </w:r>
        <w:r>
          <w:rPr>
            <w:noProof/>
            <w:webHidden/>
          </w:rPr>
          <w:t>10</w:t>
        </w:r>
        <w:r>
          <w:rPr>
            <w:noProof/>
            <w:webHidden/>
          </w:rPr>
          <w:fldChar w:fldCharType="end"/>
        </w:r>
      </w:hyperlink>
    </w:p>
    <w:p w14:paraId="03F47806" w14:textId="6C7E4549" w:rsidR="00BE7615" w:rsidRDefault="00BE7615">
      <w:pPr>
        <w:pStyle w:val="TOC1"/>
        <w:tabs>
          <w:tab w:val="left" w:pos="880"/>
        </w:tabs>
        <w:rPr>
          <w:rFonts w:asciiTheme="minorHAnsi" w:eastAsiaTheme="minorEastAsia" w:hAnsiTheme="minorHAnsi" w:cstheme="minorBidi"/>
          <w:bCs w:val="0"/>
          <w:noProof/>
          <w:szCs w:val="22"/>
        </w:rPr>
      </w:pPr>
      <w:hyperlink w:anchor="_Toc147325148" w:history="1">
        <w:r w:rsidRPr="00BB1135">
          <w:rPr>
            <w:rStyle w:val="Hyperlink"/>
            <w:noProof/>
          </w:rPr>
          <w:t>BAB V.</w:t>
        </w:r>
        <w:r>
          <w:rPr>
            <w:rFonts w:asciiTheme="minorHAnsi" w:eastAsiaTheme="minorEastAsia" w:hAnsiTheme="minorHAnsi" w:cstheme="minorBidi"/>
            <w:bCs w:val="0"/>
            <w:noProof/>
            <w:szCs w:val="22"/>
          </w:rPr>
          <w:tab/>
        </w:r>
        <w:r w:rsidRPr="00BB1135">
          <w:rPr>
            <w:rStyle w:val="Hyperlink"/>
            <w:noProof/>
          </w:rPr>
          <w:t>KESIMPULAN DAN SARAN</w:t>
        </w:r>
        <w:r>
          <w:rPr>
            <w:noProof/>
            <w:webHidden/>
          </w:rPr>
          <w:tab/>
        </w:r>
        <w:r>
          <w:rPr>
            <w:noProof/>
            <w:webHidden/>
          </w:rPr>
          <w:fldChar w:fldCharType="begin"/>
        </w:r>
        <w:r>
          <w:rPr>
            <w:noProof/>
            <w:webHidden/>
          </w:rPr>
          <w:instrText xml:space="preserve"> PAGEREF _Toc147325148 \h </w:instrText>
        </w:r>
        <w:r>
          <w:rPr>
            <w:noProof/>
            <w:webHidden/>
          </w:rPr>
        </w:r>
        <w:r>
          <w:rPr>
            <w:noProof/>
            <w:webHidden/>
          </w:rPr>
          <w:fldChar w:fldCharType="separate"/>
        </w:r>
        <w:r>
          <w:rPr>
            <w:noProof/>
            <w:webHidden/>
          </w:rPr>
          <w:t>11</w:t>
        </w:r>
        <w:r>
          <w:rPr>
            <w:noProof/>
            <w:webHidden/>
          </w:rPr>
          <w:fldChar w:fldCharType="end"/>
        </w:r>
      </w:hyperlink>
    </w:p>
    <w:p w14:paraId="54AD3913" w14:textId="2E13919D"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49" w:history="1">
        <w:r w:rsidRPr="00BB1135">
          <w:rPr>
            <w:rStyle w:val="Hyperlink"/>
            <w:noProof/>
          </w:rPr>
          <w:t>5.1.</w:t>
        </w:r>
        <w:r>
          <w:rPr>
            <w:rFonts w:asciiTheme="minorHAnsi" w:eastAsiaTheme="minorEastAsia" w:hAnsiTheme="minorHAnsi" w:cstheme="minorBidi"/>
            <w:iCs w:val="0"/>
            <w:noProof/>
            <w:szCs w:val="22"/>
          </w:rPr>
          <w:tab/>
        </w:r>
        <w:r w:rsidRPr="00BB1135">
          <w:rPr>
            <w:rStyle w:val="Hyperlink"/>
            <w:noProof/>
          </w:rPr>
          <w:t>Kesimpulan</w:t>
        </w:r>
        <w:r>
          <w:rPr>
            <w:noProof/>
            <w:webHidden/>
          </w:rPr>
          <w:tab/>
        </w:r>
        <w:r>
          <w:rPr>
            <w:noProof/>
            <w:webHidden/>
          </w:rPr>
          <w:fldChar w:fldCharType="begin"/>
        </w:r>
        <w:r>
          <w:rPr>
            <w:noProof/>
            <w:webHidden/>
          </w:rPr>
          <w:instrText xml:space="preserve"> PAGEREF _Toc147325149 \h </w:instrText>
        </w:r>
        <w:r>
          <w:rPr>
            <w:noProof/>
            <w:webHidden/>
          </w:rPr>
        </w:r>
        <w:r>
          <w:rPr>
            <w:noProof/>
            <w:webHidden/>
          </w:rPr>
          <w:fldChar w:fldCharType="separate"/>
        </w:r>
        <w:r>
          <w:rPr>
            <w:noProof/>
            <w:webHidden/>
          </w:rPr>
          <w:t>11</w:t>
        </w:r>
        <w:r>
          <w:rPr>
            <w:noProof/>
            <w:webHidden/>
          </w:rPr>
          <w:fldChar w:fldCharType="end"/>
        </w:r>
      </w:hyperlink>
    </w:p>
    <w:p w14:paraId="14735EE7" w14:textId="2ACD5CA0" w:rsidR="00BE7615" w:rsidRDefault="00BE7615">
      <w:pPr>
        <w:pStyle w:val="TOC2"/>
        <w:tabs>
          <w:tab w:val="left" w:pos="880"/>
          <w:tab w:val="right" w:leader="dot" w:pos="8495"/>
        </w:tabs>
        <w:rPr>
          <w:rFonts w:asciiTheme="minorHAnsi" w:eastAsiaTheme="minorEastAsia" w:hAnsiTheme="minorHAnsi" w:cstheme="minorBidi"/>
          <w:iCs w:val="0"/>
          <w:noProof/>
          <w:szCs w:val="22"/>
        </w:rPr>
      </w:pPr>
      <w:hyperlink w:anchor="_Toc147325150" w:history="1">
        <w:r w:rsidRPr="00BB1135">
          <w:rPr>
            <w:rStyle w:val="Hyperlink"/>
            <w:noProof/>
          </w:rPr>
          <w:t>5.2.</w:t>
        </w:r>
        <w:r>
          <w:rPr>
            <w:rFonts w:asciiTheme="minorHAnsi" w:eastAsiaTheme="minorEastAsia" w:hAnsiTheme="minorHAnsi" w:cstheme="minorBidi"/>
            <w:iCs w:val="0"/>
            <w:noProof/>
            <w:szCs w:val="22"/>
          </w:rPr>
          <w:tab/>
        </w:r>
        <w:r w:rsidRPr="00BB1135">
          <w:rPr>
            <w:rStyle w:val="Hyperlink"/>
            <w:noProof/>
          </w:rPr>
          <w:t>Saran</w:t>
        </w:r>
        <w:r>
          <w:rPr>
            <w:noProof/>
            <w:webHidden/>
          </w:rPr>
          <w:tab/>
        </w:r>
        <w:r>
          <w:rPr>
            <w:noProof/>
            <w:webHidden/>
          </w:rPr>
          <w:fldChar w:fldCharType="begin"/>
        </w:r>
        <w:r>
          <w:rPr>
            <w:noProof/>
            <w:webHidden/>
          </w:rPr>
          <w:instrText xml:space="preserve"> PAGEREF _Toc147325150 \h </w:instrText>
        </w:r>
        <w:r>
          <w:rPr>
            <w:noProof/>
            <w:webHidden/>
          </w:rPr>
        </w:r>
        <w:r>
          <w:rPr>
            <w:noProof/>
            <w:webHidden/>
          </w:rPr>
          <w:fldChar w:fldCharType="separate"/>
        </w:r>
        <w:r>
          <w:rPr>
            <w:noProof/>
            <w:webHidden/>
          </w:rPr>
          <w:t>11</w:t>
        </w:r>
        <w:r>
          <w:rPr>
            <w:noProof/>
            <w:webHidden/>
          </w:rPr>
          <w:fldChar w:fldCharType="end"/>
        </w:r>
      </w:hyperlink>
    </w:p>
    <w:p w14:paraId="290C84F5" w14:textId="67B29F50" w:rsidR="00BE7615" w:rsidRDefault="00BE7615">
      <w:pPr>
        <w:pStyle w:val="TOC1"/>
        <w:rPr>
          <w:rFonts w:asciiTheme="minorHAnsi" w:eastAsiaTheme="minorEastAsia" w:hAnsiTheme="minorHAnsi" w:cstheme="minorBidi"/>
          <w:bCs w:val="0"/>
          <w:noProof/>
          <w:szCs w:val="22"/>
        </w:rPr>
      </w:pPr>
      <w:hyperlink w:anchor="_Toc147325151" w:history="1">
        <w:r w:rsidRPr="00BB1135">
          <w:rPr>
            <w:rStyle w:val="Hyperlink"/>
            <w:noProof/>
            <w:lang w:val="id-ID"/>
          </w:rPr>
          <w:t>DAFTAR PUSTAKA</w:t>
        </w:r>
        <w:r>
          <w:rPr>
            <w:noProof/>
            <w:webHidden/>
          </w:rPr>
          <w:tab/>
        </w:r>
        <w:r>
          <w:rPr>
            <w:noProof/>
            <w:webHidden/>
          </w:rPr>
          <w:fldChar w:fldCharType="begin"/>
        </w:r>
        <w:r>
          <w:rPr>
            <w:noProof/>
            <w:webHidden/>
          </w:rPr>
          <w:instrText xml:space="preserve"> PAGEREF _Toc147325151 \h </w:instrText>
        </w:r>
        <w:r>
          <w:rPr>
            <w:noProof/>
            <w:webHidden/>
          </w:rPr>
        </w:r>
        <w:r>
          <w:rPr>
            <w:noProof/>
            <w:webHidden/>
          </w:rPr>
          <w:fldChar w:fldCharType="separate"/>
        </w:r>
        <w:r>
          <w:rPr>
            <w:noProof/>
            <w:webHidden/>
          </w:rPr>
          <w:t>12</w:t>
        </w:r>
        <w:r>
          <w:rPr>
            <w:noProof/>
            <w:webHidden/>
          </w:rPr>
          <w:fldChar w:fldCharType="end"/>
        </w:r>
      </w:hyperlink>
    </w:p>
    <w:p w14:paraId="605577F4" w14:textId="458EC91E" w:rsidR="00BE7615" w:rsidRDefault="00BE7615">
      <w:pPr>
        <w:pStyle w:val="TOC1"/>
        <w:rPr>
          <w:rFonts w:asciiTheme="minorHAnsi" w:eastAsiaTheme="minorEastAsia" w:hAnsiTheme="minorHAnsi" w:cstheme="minorBidi"/>
          <w:bCs w:val="0"/>
          <w:noProof/>
          <w:szCs w:val="22"/>
        </w:rPr>
      </w:pPr>
      <w:hyperlink w:anchor="_Toc147325152" w:history="1">
        <w:r w:rsidRPr="00BB1135">
          <w:rPr>
            <w:rStyle w:val="Hyperlink"/>
            <w:noProof/>
            <w:lang w:val="id-ID"/>
          </w:rPr>
          <w:t>LAMPIRAN</w:t>
        </w:r>
        <w:r>
          <w:rPr>
            <w:noProof/>
            <w:webHidden/>
          </w:rPr>
          <w:tab/>
        </w:r>
        <w:r>
          <w:rPr>
            <w:noProof/>
            <w:webHidden/>
          </w:rPr>
          <w:fldChar w:fldCharType="begin"/>
        </w:r>
        <w:r>
          <w:rPr>
            <w:noProof/>
            <w:webHidden/>
          </w:rPr>
          <w:instrText xml:space="preserve"> PAGEREF _Toc147325152 \h </w:instrText>
        </w:r>
        <w:r>
          <w:rPr>
            <w:noProof/>
            <w:webHidden/>
          </w:rPr>
        </w:r>
        <w:r>
          <w:rPr>
            <w:noProof/>
            <w:webHidden/>
          </w:rPr>
          <w:fldChar w:fldCharType="separate"/>
        </w:r>
        <w:r>
          <w:rPr>
            <w:noProof/>
            <w:webHidden/>
          </w:rPr>
          <w:t>13</w:t>
        </w:r>
        <w:r>
          <w:rPr>
            <w:noProof/>
            <w:webHidden/>
          </w:rPr>
          <w:fldChar w:fldCharType="end"/>
        </w:r>
      </w:hyperlink>
    </w:p>
    <w:p w14:paraId="49E7BA62" w14:textId="4C4FA2C0" w:rsidR="00BE7615" w:rsidRDefault="00BE7615">
      <w:pPr>
        <w:pStyle w:val="TOC2"/>
        <w:tabs>
          <w:tab w:val="right" w:leader="dot" w:pos="8495"/>
        </w:tabs>
        <w:rPr>
          <w:rFonts w:asciiTheme="minorHAnsi" w:eastAsiaTheme="minorEastAsia" w:hAnsiTheme="minorHAnsi" w:cstheme="minorBidi"/>
          <w:iCs w:val="0"/>
          <w:noProof/>
          <w:szCs w:val="22"/>
        </w:rPr>
      </w:pPr>
      <w:hyperlink w:anchor="_Toc147325153" w:history="1">
        <w:r w:rsidRPr="00BB1135">
          <w:rPr>
            <w:rStyle w:val="Hyperlink"/>
            <w:noProof/>
          </w:rPr>
          <w:t>Lampiran 1. Bukti Pernyataan Diterima (ACCEPTED)</w:t>
        </w:r>
        <w:r>
          <w:rPr>
            <w:noProof/>
            <w:webHidden/>
          </w:rPr>
          <w:tab/>
        </w:r>
        <w:r>
          <w:rPr>
            <w:noProof/>
            <w:webHidden/>
          </w:rPr>
          <w:fldChar w:fldCharType="begin"/>
        </w:r>
        <w:r>
          <w:rPr>
            <w:noProof/>
            <w:webHidden/>
          </w:rPr>
          <w:instrText xml:space="preserve"> PAGEREF _Toc147325153 \h </w:instrText>
        </w:r>
        <w:r>
          <w:rPr>
            <w:noProof/>
            <w:webHidden/>
          </w:rPr>
        </w:r>
        <w:r>
          <w:rPr>
            <w:noProof/>
            <w:webHidden/>
          </w:rPr>
          <w:fldChar w:fldCharType="separate"/>
        </w:r>
        <w:r>
          <w:rPr>
            <w:noProof/>
            <w:webHidden/>
          </w:rPr>
          <w:t>13</w:t>
        </w:r>
        <w:r>
          <w:rPr>
            <w:noProof/>
            <w:webHidden/>
          </w:rPr>
          <w:fldChar w:fldCharType="end"/>
        </w:r>
      </w:hyperlink>
    </w:p>
    <w:p w14:paraId="59E62D46" w14:textId="512B5439" w:rsidR="00BE7615" w:rsidRDefault="00BE7615">
      <w:pPr>
        <w:pStyle w:val="TOC2"/>
        <w:tabs>
          <w:tab w:val="right" w:leader="dot" w:pos="8495"/>
        </w:tabs>
        <w:rPr>
          <w:rFonts w:asciiTheme="minorHAnsi" w:eastAsiaTheme="minorEastAsia" w:hAnsiTheme="minorHAnsi" w:cstheme="minorBidi"/>
          <w:iCs w:val="0"/>
          <w:noProof/>
          <w:szCs w:val="22"/>
        </w:rPr>
      </w:pPr>
      <w:hyperlink w:anchor="_Toc147325154" w:history="1">
        <w:r w:rsidRPr="00BB1135">
          <w:rPr>
            <w:rStyle w:val="Hyperlink"/>
            <w:noProof/>
          </w:rPr>
          <w:t>Lampiran 2. Bukti Terakreditasi atau Terindeks SCOPUS</w:t>
        </w:r>
        <w:r>
          <w:rPr>
            <w:noProof/>
            <w:webHidden/>
          </w:rPr>
          <w:tab/>
        </w:r>
        <w:r>
          <w:rPr>
            <w:noProof/>
            <w:webHidden/>
          </w:rPr>
          <w:fldChar w:fldCharType="begin"/>
        </w:r>
        <w:r>
          <w:rPr>
            <w:noProof/>
            <w:webHidden/>
          </w:rPr>
          <w:instrText xml:space="preserve"> PAGEREF _Toc147325154 \h </w:instrText>
        </w:r>
        <w:r>
          <w:rPr>
            <w:noProof/>
            <w:webHidden/>
          </w:rPr>
        </w:r>
        <w:r>
          <w:rPr>
            <w:noProof/>
            <w:webHidden/>
          </w:rPr>
          <w:fldChar w:fldCharType="separate"/>
        </w:r>
        <w:r>
          <w:rPr>
            <w:noProof/>
            <w:webHidden/>
          </w:rPr>
          <w:t>13</w:t>
        </w:r>
        <w:r>
          <w:rPr>
            <w:noProof/>
            <w:webHidden/>
          </w:rPr>
          <w:fldChar w:fldCharType="end"/>
        </w:r>
      </w:hyperlink>
    </w:p>
    <w:p w14:paraId="6E63B0F1" w14:textId="3A76B8D2" w:rsidR="00BE7615" w:rsidRDefault="00BE7615">
      <w:pPr>
        <w:pStyle w:val="TOC2"/>
        <w:tabs>
          <w:tab w:val="right" w:leader="dot" w:pos="8495"/>
        </w:tabs>
        <w:rPr>
          <w:rFonts w:asciiTheme="minorHAnsi" w:eastAsiaTheme="minorEastAsia" w:hAnsiTheme="minorHAnsi" w:cstheme="minorBidi"/>
          <w:iCs w:val="0"/>
          <w:noProof/>
          <w:szCs w:val="22"/>
        </w:rPr>
      </w:pPr>
      <w:hyperlink w:anchor="_Toc147325155" w:history="1">
        <w:r w:rsidRPr="00BB1135">
          <w:rPr>
            <w:rStyle w:val="Hyperlink"/>
            <w:noProof/>
          </w:rPr>
          <w:t>Lampiran 3. Bukti Bayar (untuk jurnal yang berbayar)</w:t>
        </w:r>
        <w:r>
          <w:rPr>
            <w:noProof/>
            <w:webHidden/>
          </w:rPr>
          <w:tab/>
        </w:r>
        <w:r>
          <w:rPr>
            <w:noProof/>
            <w:webHidden/>
          </w:rPr>
          <w:fldChar w:fldCharType="begin"/>
        </w:r>
        <w:r>
          <w:rPr>
            <w:noProof/>
            <w:webHidden/>
          </w:rPr>
          <w:instrText xml:space="preserve"> PAGEREF _Toc147325155 \h </w:instrText>
        </w:r>
        <w:r>
          <w:rPr>
            <w:noProof/>
            <w:webHidden/>
          </w:rPr>
        </w:r>
        <w:r>
          <w:rPr>
            <w:noProof/>
            <w:webHidden/>
          </w:rPr>
          <w:fldChar w:fldCharType="separate"/>
        </w:r>
        <w:r>
          <w:rPr>
            <w:noProof/>
            <w:webHidden/>
          </w:rPr>
          <w:t>13</w:t>
        </w:r>
        <w:r>
          <w:rPr>
            <w:noProof/>
            <w:webHidden/>
          </w:rPr>
          <w:fldChar w:fldCharType="end"/>
        </w:r>
      </w:hyperlink>
    </w:p>
    <w:p w14:paraId="335AC461" w14:textId="220ACE6C" w:rsidR="008673FD" w:rsidRPr="005B634C" w:rsidRDefault="00EB630B" w:rsidP="007D2335">
      <w:pPr>
        <w:pStyle w:val="NoSpacing"/>
        <w:spacing w:line="240" w:lineRule="auto"/>
      </w:pPr>
      <w:r>
        <w:rPr>
          <w:rFonts w:ascii="Calibri" w:hAnsi="Calibri"/>
          <w:szCs w:val="20"/>
          <w:lang w:val="en-US"/>
        </w:rPr>
        <w:fldChar w:fldCharType="end"/>
      </w:r>
      <w:r w:rsidR="008673FD" w:rsidRPr="005B634C">
        <w:br w:type="page"/>
      </w:r>
    </w:p>
    <w:p w14:paraId="3C2C7BF4" w14:textId="77777777" w:rsidR="009879C0" w:rsidRPr="00713580" w:rsidRDefault="009879C0" w:rsidP="008B6AB4">
      <w:pPr>
        <w:pStyle w:val="Heading1"/>
        <w:numPr>
          <w:ilvl w:val="0"/>
          <w:numId w:val="0"/>
        </w:numPr>
        <w:rPr>
          <w:lang w:val="id-ID"/>
        </w:rPr>
      </w:pPr>
      <w:bookmarkStart w:id="31" w:name="_Toc97521788"/>
      <w:bookmarkStart w:id="32" w:name="_Toc97531169"/>
      <w:bookmarkStart w:id="33" w:name="_Toc97531290"/>
      <w:bookmarkStart w:id="34" w:name="_Toc97531425"/>
      <w:bookmarkStart w:id="35" w:name="_Toc147325121"/>
      <w:r w:rsidRPr="00713580">
        <w:rPr>
          <w:lang w:val="id-ID"/>
        </w:rPr>
        <w:lastRenderedPageBreak/>
        <w:t>DAFTAR GAMBAR</w:t>
      </w:r>
      <w:bookmarkEnd w:id="31"/>
      <w:bookmarkEnd w:id="32"/>
      <w:bookmarkEnd w:id="33"/>
      <w:bookmarkEnd w:id="34"/>
      <w:bookmarkEnd w:id="35"/>
    </w:p>
    <w:p w14:paraId="5380326E" w14:textId="5C0F7E5F" w:rsidR="00EB630B" w:rsidRDefault="00EB630B">
      <w:pPr>
        <w:pStyle w:val="TableofFigures"/>
        <w:tabs>
          <w:tab w:val="right" w:leader="dot" w:pos="9062"/>
        </w:tabs>
        <w:rPr>
          <w:rFonts w:asciiTheme="minorHAnsi" w:eastAsiaTheme="minorEastAsia" w:hAnsiTheme="minorHAnsi" w:cstheme="minorBidi"/>
          <w:noProof/>
          <w:lang w:val="en-ID" w:eastAsia="en-ID"/>
        </w:rPr>
      </w:pPr>
      <w:r>
        <w:rPr>
          <w:lang w:val="id-ID"/>
        </w:rPr>
        <w:fldChar w:fldCharType="begin"/>
      </w:r>
      <w:r>
        <w:rPr>
          <w:lang w:val="id-ID"/>
        </w:rPr>
        <w:instrText xml:space="preserve"> TOC \h \z \c "Gambar" </w:instrText>
      </w:r>
      <w:r>
        <w:rPr>
          <w:lang w:val="id-ID"/>
        </w:rPr>
        <w:fldChar w:fldCharType="separate"/>
      </w:r>
      <w:hyperlink w:anchor="_Toc97531802" w:history="1">
        <w:r w:rsidRPr="0055451E">
          <w:rPr>
            <w:rStyle w:val="Hyperlink"/>
            <w:noProof/>
          </w:rPr>
          <w:t>Gambar 3.1. Contoh Penulisan Label Gambar</w:t>
        </w:r>
        <w:r>
          <w:rPr>
            <w:noProof/>
            <w:webHidden/>
          </w:rPr>
          <w:tab/>
        </w:r>
        <w:r>
          <w:rPr>
            <w:noProof/>
            <w:webHidden/>
          </w:rPr>
          <w:fldChar w:fldCharType="begin"/>
        </w:r>
        <w:r>
          <w:rPr>
            <w:noProof/>
            <w:webHidden/>
          </w:rPr>
          <w:instrText xml:space="preserve"> PAGEREF _Toc97531802 \h </w:instrText>
        </w:r>
        <w:r>
          <w:rPr>
            <w:noProof/>
            <w:webHidden/>
          </w:rPr>
        </w:r>
        <w:r>
          <w:rPr>
            <w:noProof/>
            <w:webHidden/>
          </w:rPr>
          <w:fldChar w:fldCharType="separate"/>
        </w:r>
        <w:r w:rsidR="00D72F6B">
          <w:rPr>
            <w:noProof/>
            <w:webHidden/>
          </w:rPr>
          <w:t>8</w:t>
        </w:r>
        <w:r>
          <w:rPr>
            <w:noProof/>
            <w:webHidden/>
          </w:rPr>
          <w:fldChar w:fldCharType="end"/>
        </w:r>
      </w:hyperlink>
    </w:p>
    <w:p w14:paraId="31AD201F" w14:textId="5AC67D17" w:rsidR="00EB630B" w:rsidRDefault="00EB630B" w:rsidP="00632709">
      <w:pPr>
        <w:spacing w:line="276" w:lineRule="auto"/>
        <w:rPr>
          <w:lang w:val="id-ID"/>
        </w:rPr>
      </w:pPr>
      <w:r>
        <w:rPr>
          <w:lang w:val="id-ID"/>
        </w:rPr>
        <w:fldChar w:fldCharType="end"/>
      </w:r>
    </w:p>
    <w:p w14:paraId="6F9961D0" w14:textId="78640F55" w:rsidR="009879C0" w:rsidRPr="00713580" w:rsidRDefault="009879C0" w:rsidP="00632709">
      <w:pPr>
        <w:spacing w:line="276" w:lineRule="auto"/>
        <w:rPr>
          <w:lang w:val="id-ID"/>
        </w:rPr>
      </w:pPr>
      <w:r w:rsidRPr="00713580">
        <w:rPr>
          <w:lang w:val="id-ID"/>
        </w:rPr>
        <w:br w:type="page"/>
      </w:r>
    </w:p>
    <w:p w14:paraId="6A4A6863" w14:textId="276A8740" w:rsidR="00736908" w:rsidRPr="002857AE" w:rsidRDefault="009879C0" w:rsidP="008B6AB4">
      <w:pPr>
        <w:pStyle w:val="Heading1"/>
        <w:numPr>
          <w:ilvl w:val="0"/>
          <w:numId w:val="0"/>
        </w:numPr>
      </w:pPr>
      <w:bookmarkStart w:id="36" w:name="_Toc97521789"/>
      <w:bookmarkStart w:id="37" w:name="_Toc97531170"/>
      <w:bookmarkStart w:id="38" w:name="_Toc97531291"/>
      <w:bookmarkStart w:id="39" w:name="_Toc97531426"/>
      <w:bookmarkStart w:id="40" w:name="_Toc147325122"/>
      <w:r w:rsidRPr="00713580">
        <w:rPr>
          <w:lang w:val="id-ID"/>
        </w:rPr>
        <w:lastRenderedPageBreak/>
        <w:t>DAFTAR TABEL</w:t>
      </w:r>
      <w:bookmarkEnd w:id="36"/>
      <w:r w:rsidR="002857AE">
        <w:t xml:space="preserve"> (Jika Ada)</w:t>
      </w:r>
      <w:bookmarkEnd w:id="37"/>
      <w:bookmarkEnd w:id="38"/>
      <w:bookmarkEnd w:id="39"/>
      <w:bookmarkEnd w:id="40"/>
    </w:p>
    <w:p w14:paraId="6D4A8CCA" w14:textId="4C933B62" w:rsidR="005E49F5" w:rsidRDefault="00EB630B">
      <w:pPr>
        <w:pStyle w:val="TableofFigures"/>
        <w:tabs>
          <w:tab w:val="right" w:leader="dot" w:pos="8495"/>
        </w:tabs>
        <w:rPr>
          <w:rFonts w:asciiTheme="minorHAnsi" w:eastAsiaTheme="minorEastAsia" w:hAnsiTheme="minorHAnsi" w:cstheme="minorBidi"/>
          <w:noProof/>
        </w:rPr>
      </w:pPr>
      <w:r>
        <w:fldChar w:fldCharType="begin"/>
      </w:r>
      <w:r>
        <w:instrText xml:space="preserve"> TOC \h \z \c "Tabel" </w:instrText>
      </w:r>
      <w:r>
        <w:fldChar w:fldCharType="separate"/>
      </w:r>
      <w:hyperlink w:anchor="_Toc147323940" w:history="1">
        <w:r w:rsidR="005E49F5" w:rsidRPr="0000147B">
          <w:rPr>
            <w:rStyle w:val="Hyperlink"/>
            <w:noProof/>
          </w:rPr>
          <w:t xml:space="preserve">Tabel 2.1. </w:t>
        </w:r>
        <w:r w:rsidR="005E49F5" w:rsidRPr="0000147B">
          <w:rPr>
            <w:rStyle w:val="Hyperlink"/>
            <w:rFonts w:eastAsia="Calibri" w:cs="Calibri"/>
            <w:bCs/>
            <w:noProof/>
          </w:rPr>
          <w:t>Perbandingan beberapa penelitian terdahulu</w:t>
        </w:r>
        <w:r w:rsidR="005E49F5">
          <w:rPr>
            <w:noProof/>
            <w:webHidden/>
          </w:rPr>
          <w:tab/>
        </w:r>
        <w:r w:rsidR="005E49F5">
          <w:rPr>
            <w:noProof/>
            <w:webHidden/>
          </w:rPr>
          <w:fldChar w:fldCharType="begin"/>
        </w:r>
        <w:r w:rsidR="005E49F5">
          <w:rPr>
            <w:noProof/>
            <w:webHidden/>
          </w:rPr>
          <w:instrText xml:space="preserve"> PAGEREF _Toc147323940 \h </w:instrText>
        </w:r>
        <w:r w:rsidR="005E49F5">
          <w:rPr>
            <w:noProof/>
            <w:webHidden/>
          </w:rPr>
        </w:r>
        <w:r w:rsidR="005E49F5">
          <w:rPr>
            <w:noProof/>
            <w:webHidden/>
          </w:rPr>
          <w:fldChar w:fldCharType="separate"/>
        </w:r>
        <w:r w:rsidR="005E49F5">
          <w:rPr>
            <w:noProof/>
            <w:webHidden/>
          </w:rPr>
          <w:t>4</w:t>
        </w:r>
        <w:r w:rsidR="005E49F5">
          <w:rPr>
            <w:noProof/>
            <w:webHidden/>
          </w:rPr>
          <w:fldChar w:fldCharType="end"/>
        </w:r>
      </w:hyperlink>
    </w:p>
    <w:p w14:paraId="60081020" w14:textId="26A6B332" w:rsidR="005E49F5" w:rsidRDefault="005E49F5">
      <w:pPr>
        <w:pStyle w:val="TableofFigures"/>
        <w:tabs>
          <w:tab w:val="right" w:leader="dot" w:pos="8495"/>
        </w:tabs>
        <w:rPr>
          <w:rFonts w:asciiTheme="minorHAnsi" w:eastAsiaTheme="minorEastAsia" w:hAnsiTheme="minorHAnsi" w:cstheme="minorBidi"/>
          <w:noProof/>
        </w:rPr>
      </w:pPr>
      <w:hyperlink w:anchor="_Toc147323941" w:history="1">
        <w:r w:rsidRPr="0000147B">
          <w:rPr>
            <w:rStyle w:val="Hyperlink"/>
            <w:noProof/>
          </w:rPr>
          <w:t>Tabel 2.2. Perbandingan beberapa penelitian terdahulu mengenai klasifikasi</w:t>
        </w:r>
        <w:r>
          <w:rPr>
            <w:noProof/>
            <w:webHidden/>
          </w:rPr>
          <w:tab/>
        </w:r>
        <w:r>
          <w:rPr>
            <w:noProof/>
            <w:webHidden/>
          </w:rPr>
          <w:fldChar w:fldCharType="begin"/>
        </w:r>
        <w:r>
          <w:rPr>
            <w:noProof/>
            <w:webHidden/>
          </w:rPr>
          <w:instrText xml:space="preserve"> PAGEREF _Toc147323941 \h </w:instrText>
        </w:r>
        <w:r>
          <w:rPr>
            <w:noProof/>
            <w:webHidden/>
          </w:rPr>
        </w:r>
        <w:r>
          <w:rPr>
            <w:noProof/>
            <w:webHidden/>
          </w:rPr>
          <w:fldChar w:fldCharType="separate"/>
        </w:r>
        <w:r>
          <w:rPr>
            <w:noProof/>
            <w:webHidden/>
          </w:rPr>
          <w:t>5</w:t>
        </w:r>
        <w:r>
          <w:rPr>
            <w:noProof/>
            <w:webHidden/>
          </w:rPr>
          <w:fldChar w:fldCharType="end"/>
        </w:r>
      </w:hyperlink>
    </w:p>
    <w:p w14:paraId="409E657E" w14:textId="54AC33C2" w:rsidR="00891ACA" w:rsidRDefault="00EB630B" w:rsidP="00EB630B">
      <w:pPr>
        <w:pStyle w:val="NoSpacing"/>
        <w:ind w:firstLine="0"/>
      </w:pPr>
      <w:r>
        <w:fldChar w:fldCharType="end"/>
      </w:r>
    </w:p>
    <w:p w14:paraId="65026838" w14:textId="77777777" w:rsidR="00EB630B" w:rsidRDefault="00EB630B" w:rsidP="00EB630B">
      <w:pPr>
        <w:pStyle w:val="NoSpacing"/>
        <w:ind w:firstLine="0"/>
      </w:pPr>
    </w:p>
    <w:p w14:paraId="32B1FC57" w14:textId="77777777" w:rsidR="00891ACA" w:rsidRDefault="00891ACA">
      <w:pPr>
        <w:spacing w:after="160" w:line="259" w:lineRule="auto"/>
        <w:rPr>
          <w:lang w:val="id-ID"/>
        </w:rPr>
      </w:pPr>
      <w:r>
        <w:rPr>
          <w:lang w:val="id-ID"/>
        </w:rPr>
        <w:br w:type="page"/>
      </w:r>
    </w:p>
    <w:p w14:paraId="303E5B29" w14:textId="4BB950A5" w:rsidR="00891ACA" w:rsidRDefault="00891ACA" w:rsidP="008B6AB4">
      <w:pPr>
        <w:pStyle w:val="Heading1"/>
        <w:numPr>
          <w:ilvl w:val="0"/>
          <w:numId w:val="0"/>
        </w:numPr>
      </w:pPr>
      <w:bookmarkStart w:id="41" w:name="_Toc97521790"/>
      <w:bookmarkStart w:id="42" w:name="_Toc97531171"/>
      <w:bookmarkStart w:id="43" w:name="_Toc97531292"/>
      <w:bookmarkStart w:id="44" w:name="_Toc97531427"/>
      <w:bookmarkStart w:id="45" w:name="_Toc147325123"/>
      <w:r>
        <w:lastRenderedPageBreak/>
        <w:t>DAFTAR KODE PROGRAM</w:t>
      </w:r>
      <w:bookmarkEnd w:id="41"/>
      <w:r w:rsidR="002857AE">
        <w:t xml:space="preserve"> (Jika Ada)</w:t>
      </w:r>
      <w:bookmarkEnd w:id="42"/>
      <w:bookmarkEnd w:id="43"/>
      <w:bookmarkEnd w:id="44"/>
      <w:bookmarkEnd w:id="45"/>
    </w:p>
    <w:p w14:paraId="2D2F2192" w14:textId="7968DB2C" w:rsidR="00EB630B" w:rsidRDefault="00EB630B">
      <w:pPr>
        <w:pStyle w:val="TableofFigures"/>
        <w:tabs>
          <w:tab w:val="right" w:leader="dot" w:pos="9062"/>
        </w:tabs>
        <w:rPr>
          <w:rFonts w:asciiTheme="minorHAnsi" w:eastAsiaTheme="minorEastAsia" w:hAnsiTheme="minorHAnsi" w:cstheme="minorBidi"/>
          <w:noProof/>
          <w:lang w:val="en-ID" w:eastAsia="en-ID"/>
        </w:rPr>
      </w:pPr>
      <w:r>
        <w:fldChar w:fldCharType="begin"/>
      </w:r>
      <w:r>
        <w:instrText xml:space="preserve"> TOC \h \z \c "Kode Program" </w:instrText>
      </w:r>
      <w:r>
        <w:fldChar w:fldCharType="separate"/>
      </w:r>
      <w:hyperlink w:anchor="_Toc97531850" w:history="1">
        <w:r w:rsidRPr="00585D49">
          <w:rPr>
            <w:rStyle w:val="Hyperlink"/>
            <w:noProof/>
          </w:rPr>
          <w:t>Kode Program 4.1. Menampilkan tulisan “Hello World!”</w:t>
        </w:r>
        <w:r>
          <w:rPr>
            <w:noProof/>
            <w:webHidden/>
          </w:rPr>
          <w:tab/>
        </w:r>
        <w:r>
          <w:rPr>
            <w:noProof/>
            <w:webHidden/>
          </w:rPr>
          <w:fldChar w:fldCharType="begin"/>
        </w:r>
        <w:r>
          <w:rPr>
            <w:noProof/>
            <w:webHidden/>
          </w:rPr>
          <w:instrText xml:space="preserve"> PAGEREF _Toc97531850 \h </w:instrText>
        </w:r>
        <w:r>
          <w:rPr>
            <w:noProof/>
            <w:webHidden/>
          </w:rPr>
        </w:r>
        <w:r>
          <w:rPr>
            <w:noProof/>
            <w:webHidden/>
          </w:rPr>
          <w:fldChar w:fldCharType="separate"/>
        </w:r>
        <w:r w:rsidR="00D72F6B">
          <w:rPr>
            <w:noProof/>
            <w:webHidden/>
          </w:rPr>
          <w:t>9</w:t>
        </w:r>
        <w:r>
          <w:rPr>
            <w:noProof/>
            <w:webHidden/>
          </w:rPr>
          <w:fldChar w:fldCharType="end"/>
        </w:r>
      </w:hyperlink>
    </w:p>
    <w:p w14:paraId="42B607EC" w14:textId="315E2297" w:rsidR="00891ACA" w:rsidRDefault="00EB630B" w:rsidP="00EB630B">
      <w:r>
        <w:fldChar w:fldCharType="end"/>
      </w:r>
      <w:r w:rsidR="00891ACA">
        <w:br w:type="page"/>
      </w:r>
    </w:p>
    <w:p w14:paraId="2054B9AC" w14:textId="055FE2D3" w:rsidR="00891ACA" w:rsidRDefault="00891ACA" w:rsidP="008B6AB4">
      <w:pPr>
        <w:pStyle w:val="Heading1"/>
        <w:numPr>
          <w:ilvl w:val="0"/>
          <w:numId w:val="0"/>
        </w:numPr>
      </w:pPr>
      <w:bookmarkStart w:id="46" w:name="_Toc97521791"/>
      <w:bookmarkStart w:id="47" w:name="_Toc97531172"/>
      <w:bookmarkStart w:id="48" w:name="_Toc97531293"/>
      <w:bookmarkStart w:id="49" w:name="_Toc97531428"/>
      <w:bookmarkStart w:id="50" w:name="_Toc147325124"/>
      <w:r>
        <w:lastRenderedPageBreak/>
        <w:t>DAFTAR LAMPIRAN</w:t>
      </w:r>
      <w:bookmarkEnd w:id="46"/>
      <w:bookmarkEnd w:id="47"/>
      <w:bookmarkEnd w:id="48"/>
      <w:bookmarkEnd w:id="49"/>
      <w:bookmarkEnd w:id="50"/>
    </w:p>
    <w:p w14:paraId="1A179C7D" w14:textId="624029B2" w:rsidR="008B1526" w:rsidRDefault="008B1526" w:rsidP="00EB630B">
      <w:pPr>
        <w:pStyle w:val="TOC1"/>
        <w:rPr>
          <w:rFonts w:eastAsiaTheme="minorEastAsia" w:cstheme="minorBidi"/>
          <w:b/>
          <w:caps/>
          <w:noProof/>
          <w:szCs w:val="22"/>
          <w:lang w:val="en-ID" w:eastAsia="en-ID"/>
        </w:rPr>
      </w:pPr>
      <w:r>
        <w:rPr>
          <w:b/>
          <w:caps/>
        </w:rPr>
        <w:fldChar w:fldCharType="begin"/>
      </w:r>
      <w:r>
        <w:rPr>
          <w:b/>
          <w:caps/>
        </w:rPr>
        <w:instrText xml:space="preserve"> TOC \o "1-2" \h \z \u </w:instrText>
      </w:r>
      <w:r>
        <w:rPr>
          <w:b/>
          <w:caps/>
        </w:rPr>
        <w:fldChar w:fldCharType="separate"/>
      </w:r>
      <w:hyperlink w:anchor="_Toc97531318" w:history="1">
        <w:r w:rsidRPr="006752DA">
          <w:rPr>
            <w:rStyle w:val="Hyperlink"/>
            <w:noProof/>
            <w:lang w:val="id-ID"/>
          </w:rPr>
          <w:t>LAMPIRAN</w:t>
        </w:r>
        <w:r>
          <w:rPr>
            <w:noProof/>
            <w:webHidden/>
          </w:rPr>
          <w:tab/>
        </w:r>
        <w:r>
          <w:rPr>
            <w:noProof/>
            <w:webHidden/>
          </w:rPr>
          <w:fldChar w:fldCharType="begin"/>
        </w:r>
        <w:r>
          <w:rPr>
            <w:noProof/>
            <w:webHidden/>
          </w:rPr>
          <w:instrText xml:space="preserve"> PAGEREF _Toc97531318 \h </w:instrText>
        </w:r>
        <w:r>
          <w:rPr>
            <w:noProof/>
            <w:webHidden/>
          </w:rPr>
        </w:r>
        <w:r>
          <w:rPr>
            <w:noProof/>
            <w:webHidden/>
          </w:rPr>
          <w:fldChar w:fldCharType="separate"/>
        </w:r>
        <w:r w:rsidR="00D72F6B">
          <w:rPr>
            <w:noProof/>
            <w:webHidden/>
          </w:rPr>
          <w:t>13</w:t>
        </w:r>
        <w:r>
          <w:rPr>
            <w:noProof/>
            <w:webHidden/>
          </w:rPr>
          <w:fldChar w:fldCharType="end"/>
        </w:r>
      </w:hyperlink>
    </w:p>
    <w:p w14:paraId="16DB3543" w14:textId="49E4F461" w:rsidR="008B1526" w:rsidRDefault="00BE7615">
      <w:pPr>
        <w:pStyle w:val="TOC2"/>
        <w:tabs>
          <w:tab w:val="right" w:leader="dot" w:pos="9062"/>
        </w:tabs>
        <w:rPr>
          <w:rFonts w:eastAsiaTheme="minorEastAsia" w:cstheme="minorBidi"/>
          <w:smallCaps/>
          <w:noProof/>
          <w:szCs w:val="22"/>
          <w:lang w:val="en-ID" w:eastAsia="en-ID"/>
        </w:rPr>
      </w:pPr>
      <w:hyperlink w:anchor="_Toc97531319" w:history="1">
        <w:r w:rsidR="008B1526" w:rsidRPr="006752DA">
          <w:rPr>
            <w:rStyle w:val="Hyperlink"/>
            <w:noProof/>
          </w:rPr>
          <w:t>Lampiran 1. Bukti Pernyataan Diterima (ACCEPTED)</w:t>
        </w:r>
        <w:r w:rsidR="008B1526">
          <w:rPr>
            <w:noProof/>
            <w:webHidden/>
          </w:rPr>
          <w:tab/>
        </w:r>
        <w:r w:rsidR="008B1526">
          <w:rPr>
            <w:noProof/>
            <w:webHidden/>
          </w:rPr>
          <w:fldChar w:fldCharType="begin"/>
        </w:r>
        <w:r w:rsidR="008B1526">
          <w:rPr>
            <w:noProof/>
            <w:webHidden/>
          </w:rPr>
          <w:instrText xml:space="preserve"> PAGEREF _Toc97531319 \h </w:instrText>
        </w:r>
        <w:r w:rsidR="008B1526">
          <w:rPr>
            <w:noProof/>
            <w:webHidden/>
          </w:rPr>
        </w:r>
        <w:r w:rsidR="008B1526">
          <w:rPr>
            <w:noProof/>
            <w:webHidden/>
          </w:rPr>
          <w:fldChar w:fldCharType="separate"/>
        </w:r>
        <w:r w:rsidR="00D72F6B">
          <w:rPr>
            <w:noProof/>
            <w:webHidden/>
          </w:rPr>
          <w:t>13</w:t>
        </w:r>
        <w:r w:rsidR="008B1526">
          <w:rPr>
            <w:noProof/>
            <w:webHidden/>
          </w:rPr>
          <w:fldChar w:fldCharType="end"/>
        </w:r>
      </w:hyperlink>
    </w:p>
    <w:p w14:paraId="72971A9C" w14:textId="2E19417A" w:rsidR="008B1526" w:rsidRDefault="00BE7615">
      <w:pPr>
        <w:pStyle w:val="TOC2"/>
        <w:tabs>
          <w:tab w:val="right" w:leader="dot" w:pos="9062"/>
        </w:tabs>
        <w:rPr>
          <w:rFonts w:eastAsiaTheme="minorEastAsia" w:cstheme="minorBidi"/>
          <w:smallCaps/>
          <w:noProof/>
          <w:szCs w:val="22"/>
          <w:lang w:val="en-ID" w:eastAsia="en-ID"/>
        </w:rPr>
      </w:pPr>
      <w:hyperlink w:anchor="_Toc97531320" w:history="1">
        <w:r w:rsidR="008B1526" w:rsidRPr="006752DA">
          <w:rPr>
            <w:rStyle w:val="Hyperlink"/>
            <w:noProof/>
          </w:rPr>
          <w:t>Lampiran 2. Bukti Terakreditasi atau Terindeks SCOPUS</w:t>
        </w:r>
        <w:r w:rsidR="008B1526">
          <w:rPr>
            <w:noProof/>
            <w:webHidden/>
          </w:rPr>
          <w:tab/>
        </w:r>
        <w:r w:rsidR="008B1526">
          <w:rPr>
            <w:noProof/>
            <w:webHidden/>
          </w:rPr>
          <w:fldChar w:fldCharType="begin"/>
        </w:r>
        <w:r w:rsidR="008B1526">
          <w:rPr>
            <w:noProof/>
            <w:webHidden/>
          </w:rPr>
          <w:instrText xml:space="preserve"> PAGEREF _Toc97531320 \h </w:instrText>
        </w:r>
        <w:r w:rsidR="008B1526">
          <w:rPr>
            <w:noProof/>
            <w:webHidden/>
          </w:rPr>
        </w:r>
        <w:r w:rsidR="008B1526">
          <w:rPr>
            <w:noProof/>
            <w:webHidden/>
          </w:rPr>
          <w:fldChar w:fldCharType="separate"/>
        </w:r>
        <w:r w:rsidR="00D72F6B">
          <w:rPr>
            <w:noProof/>
            <w:webHidden/>
          </w:rPr>
          <w:t>13</w:t>
        </w:r>
        <w:r w:rsidR="008B1526">
          <w:rPr>
            <w:noProof/>
            <w:webHidden/>
          </w:rPr>
          <w:fldChar w:fldCharType="end"/>
        </w:r>
      </w:hyperlink>
    </w:p>
    <w:p w14:paraId="29E4D99F" w14:textId="7FE1A46B" w:rsidR="008B1526" w:rsidRDefault="00BE7615">
      <w:pPr>
        <w:pStyle w:val="TOC2"/>
        <w:tabs>
          <w:tab w:val="right" w:leader="dot" w:pos="9062"/>
        </w:tabs>
        <w:rPr>
          <w:rFonts w:eastAsiaTheme="minorEastAsia" w:cstheme="minorBidi"/>
          <w:smallCaps/>
          <w:noProof/>
          <w:szCs w:val="22"/>
          <w:lang w:val="en-ID" w:eastAsia="en-ID"/>
        </w:rPr>
      </w:pPr>
      <w:hyperlink w:anchor="_Toc97531321" w:history="1">
        <w:r w:rsidR="008B1526" w:rsidRPr="006752DA">
          <w:rPr>
            <w:rStyle w:val="Hyperlink"/>
            <w:noProof/>
          </w:rPr>
          <w:t>Lampiran 3. Bukti Bayar (untuk jurnal yang berbayar)</w:t>
        </w:r>
        <w:r w:rsidR="008B1526">
          <w:rPr>
            <w:noProof/>
            <w:webHidden/>
          </w:rPr>
          <w:tab/>
        </w:r>
        <w:r w:rsidR="008B1526">
          <w:rPr>
            <w:noProof/>
            <w:webHidden/>
          </w:rPr>
          <w:fldChar w:fldCharType="begin"/>
        </w:r>
        <w:r w:rsidR="008B1526">
          <w:rPr>
            <w:noProof/>
            <w:webHidden/>
          </w:rPr>
          <w:instrText xml:space="preserve"> PAGEREF _Toc97531321 \h </w:instrText>
        </w:r>
        <w:r w:rsidR="008B1526">
          <w:rPr>
            <w:noProof/>
            <w:webHidden/>
          </w:rPr>
        </w:r>
        <w:r w:rsidR="008B1526">
          <w:rPr>
            <w:noProof/>
            <w:webHidden/>
          </w:rPr>
          <w:fldChar w:fldCharType="separate"/>
        </w:r>
        <w:r w:rsidR="00D72F6B">
          <w:rPr>
            <w:noProof/>
            <w:webHidden/>
          </w:rPr>
          <w:t>13</w:t>
        </w:r>
        <w:r w:rsidR="008B1526">
          <w:rPr>
            <w:noProof/>
            <w:webHidden/>
          </w:rPr>
          <w:fldChar w:fldCharType="end"/>
        </w:r>
      </w:hyperlink>
    </w:p>
    <w:p w14:paraId="0171512A" w14:textId="3B38A0CB" w:rsidR="00891ACA" w:rsidRDefault="008B1526" w:rsidP="001A2A55">
      <w:pPr>
        <w:pStyle w:val="DaftarAcuan"/>
        <w:spacing w:after="0" w:line="276" w:lineRule="auto"/>
      </w:pPr>
      <w:r>
        <w:rPr>
          <w:b/>
          <w:bCs/>
          <w:caps/>
          <w:szCs w:val="20"/>
        </w:rPr>
        <w:fldChar w:fldCharType="end"/>
      </w:r>
    </w:p>
    <w:p w14:paraId="4A8D7532" w14:textId="5574EB3C" w:rsidR="00891ACA" w:rsidRDefault="00891ACA">
      <w:pPr>
        <w:spacing w:after="160" w:line="259" w:lineRule="auto"/>
      </w:pPr>
      <w:r>
        <w:br w:type="page"/>
      </w:r>
    </w:p>
    <w:p w14:paraId="32F0A84A" w14:textId="32161AA2" w:rsidR="00891ACA" w:rsidRDefault="00891ACA" w:rsidP="008B6AB4">
      <w:pPr>
        <w:pStyle w:val="Heading1"/>
        <w:numPr>
          <w:ilvl w:val="0"/>
          <w:numId w:val="0"/>
        </w:numPr>
      </w:pPr>
      <w:bookmarkStart w:id="51" w:name="_Toc97521792"/>
      <w:bookmarkStart w:id="52" w:name="_Toc97531173"/>
      <w:bookmarkStart w:id="53" w:name="_Toc97531294"/>
      <w:bookmarkStart w:id="54" w:name="_Toc97531429"/>
      <w:bookmarkStart w:id="55" w:name="_Toc147325125"/>
      <w:r>
        <w:lastRenderedPageBreak/>
        <w:t>DAFTAR SINGKATAN DAN ARTI LAMBANG</w:t>
      </w:r>
      <w:bookmarkEnd w:id="51"/>
      <w:r w:rsidR="002857AE">
        <w:t xml:space="preserve"> (Jika Diperlukan)</w:t>
      </w:r>
      <w:bookmarkEnd w:id="52"/>
      <w:bookmarkEnd w:id="53"/>
      <w:bookmarkEnd w:id="54"/>
      <w:bookmarkEnd w:id="55"/>
    </w:p>
    <w:p w14:paraId="33217E29" w14:textId="77777777" w:rsidR="00891ACA" w:rsidRPr="00891ACA" w:rsidRDefault="00891ACA" w:rsidP="00120EF4">
      <w:pPr>
        <w:pStyle w:val="NoSpacing"/>
        <w:ind w:firstLine="0"/>
      </w:pPr>
    </w:p>
    <w:p w14:paraId="3D28DEAA" w14:textId="7D8FD3E7" w:rsidR="00D72F6B" w:rsidRDefault="00D72F6B" w:rsidP="00D72F6B">
      <w:pPr>
        <w:spacing w:line="240" w:lineRule="auto"/>
        <w:ind w:firstLine="720"/>
      </w:pPr>
      <w:r>
        <w:t>FTI</w:t>
      </w:r>
      <w:r>
        <w:tab/>
      </w:r>
      <w:r>
        <w:tab/>
      </w:r>
      <w:r>
        <w:tab/>
        <w:t>: Fakultas Teknologi Industri</w:t>
      </w:r>
    </w:p>
    <w:p w14:paraId="7E387D35" w14:textId="788A9C5C" w:rsidR="00D72F6B" w:rsidRDefault="00D72F6B" w:rsidP="00D72F6B">
      <w:pPr>
        <w:spacing w:line="240" w:lineRule="auto"/>
        <w:ind w:firstLine="720"/>
      </w:pPr>
      <w:r>
        <w:t>UAD</w:t>
      </w:r>
      <w:r>
        <w:tab/>
      </w:r>
      <w:r>
        <w:tab/>
      </w:r>
      <w:r>
        <w:tab/>
        <w:t>: Universitas Ahmad Dahlan</w:t>
      </w:r>
    </w:p>
    <w:p w14:paraId="13A5BCDA" w14:textId="0B2645A7" w:rsidR="00D72F6B" w:rsidRDefault="00D72F6B" w:rsidP="00D72F6B">
      <w:pPr>
        <w:spacing w:line="240" w:lineRule="auto"/>
        <w:ind w:firstLine="720"/>
      </w:pPr>
      <w:r>
        <w:t>dst</w:t>
      </w:r>
    </w:p>
    <w:p w14:paraId="172F1E47" w14:textId="2193C63D" w:rsidR="009879C0" w:rsidRPr="00713580" w:rsidRDefault="009879C0" w:rsidP="002E3C80">
      <w:pPr>
        <w:rPr>
          <w:lang w:val="id-ID"/>
        </w:rPr>
      </w:pPr>
      <w:r w:rsidRPr="00713580">
        <w:rPr>
          <w:lang w:val="id-ID"/>
        </w:rPr>
        <w:br w:type="page"/>
      </w:r>
    </w:p>
    <w:p w14:paraId="05A942AB" w14:textId="77777777" w:rsidR="008673FD" w:rsidRPr="00713580" w:rsidRDefault="008673FD" w:rsidP="008B6AB4">
      <w:pPr>
        <w:pStyle w:val="Heading1"/>
        <w:numPr>
          <w:ilvl w:val="0"/>
          <w:numId w:val="0"/>
        </w:numPr>
        <w:rPr>
          <w:lang w:val="id-ID"/>
        </w:rPr>
      </w:pPr>
      <w:bookmarkStart w:id="56" w:name="_Toc97521793"/>
      <w:bookmarkStart w:id="57" w:name="_Toc97531174"/>
      <w:bookmarkStart w:id="58" w:name="_Toc97531295"/>
      <w:bookmarkStart w:id="59" w:name="_Toc97531430"/>
      <w:bookmarkStart w:id="60" w:name="_Toc147325126"/>
      <w:r w:rsidRPr="009454AB">
        <w:lastRenderedPageBreak/>
        <w:t>ABSTRAK</w:t>
      </w:r>
      <w:bookmarkEnd w:id="56"/>
      <w:bookmarkEnd w:id="57"/>
      <w:bookmarkEnd w:id="58"/>
      <w:bookmarkEnd w:id="59"/>
      <w:bookmarkEnd w:id="60"/>
    </w:p>
    <w:p w14:paraId="2F4557B5" w14:textId="2A0164A3" w:rsidR="00891ACA" w:rsidRDefault="00891ACA" w:rsidP="00E917C4">
      <w:pPr>
        <w:pStyle w:val="NoSpacing"/>
      </w:pPr>
      <w:r w:rsidRPr="00891ACA">
        <w:t xml:space="preserve">Penulisan </w:t>
      </w:r>
      <w:r w:rsidR="001761D8">
        <w:rPr>
          <w:lang w:val="en-US"/>
        </w:rPr>
        <w:t>abstrak</w:t>
      </w:r>
      <w:r w:rsidRPr="00891ACA">
        <w:t xml:space="preserve"> sebagai berikut</w:t>
      </w:r>
      <w:r>
        <w:t xml:space="preserve">: </w:t>
      </w:r>
      <w:r w:rsidRPr="00891ACA">
        <w:t>1)</w:t>
      </w:r>
      <w:r>
        <w:t xml:space="preserve"> </w:t>
      </w:r>
      <w:r w:rsidRPr="00891ACA">
        <w:t>Menggunakan jarak antar baris 1 spasi</w:t>
      </w:r>
      <w:r>
        <w:t xml:space="preserve">, </w:t>
      </w:r>
      <w:r w:rsidRPr="00891ACA">
        <w:t>2)</w:t>
      </w:r>
      <w:r>
        <w:t xml:space="preserve"> </w:t>
      </w:r>
      <w:r w:rsidRPr="00891ACA">
        <w:t>Jenis Huruf ; Calibri dengan ukuran 11</w:t>
      </w:r>
      <w:r>
        <w:t xml:space="preserve">, </w:t>
      </w:r>
      <w:r w:rsidRPr="00891ACA">
        <w:t>3)</w:t>
      </w:r>
      <w:r>
        <w:t xml:space="preserve"> </w:t>
      </w:r>
      <w:r w:rsidRPr="00891ACA">
        <w:t>Terdiri dari Tiga alin</w:t>
      </w:r>
      <w:r w:rsidR="00861CF5">
        <w:rPr>
          <w:lang w:val="en-US"/>
        </w:rPr>
        <w:t>e</w:t>
      </w:r>
      <w:r w:rsidRPr="00891ACA">
        <w:t>a/paragraph</w:t>
      </w:r>
      <w:r>
        <w:t>.</w:t>
      </w:r>
    </w:p>
    <w:p w14:paraId="37D20472" w14:textId="77777777" w:rsidR="001761D8" w:rsidRDefault="001761D8" w:rsidP="00E917C4">
      <w:pPr>
        <w:pStyle w:val="NoSpacing"/>
        <w:rPr>
          <w:lang w:val="en-US"/>
        </w:rPr>
      </w:pPr>
      <w:r w:rsidRPr="001761D8">
        <w:rPr>
          <w:lang w:val="en-US"/>
        </w:rPr>
        <w:t xml:space="preserve">Abstrak berisi uraian singkat tetapi lengkap yang terdiri dari 250-300 kata dan memberikan gambaran menyeluruh tentang isi skripsi. Abstrak terdiri dari 3 alinia, dengan cakupan: alinia 1 berisi tentang masalah, tujuan dan manfaat penelitian. Alinia 2 berisi tentang metode penelitian yang mengacu pada bab 3. Alinia 3 berisi tentang temuan-temuan sebagai simpulan dari pengujian yang dilalukan yang didukung dengan data-data kuantitatif hasil pengujian. </w:t>
      </w:r>
    </w:p>
    <w:p w14:paraId="4D3A612D" w14:textId="462DAAAC" w:rsidR="00B010A6" w:rsidRPr="00713580" w:rsidRDefault="001761D8" w:rsidP="00E917C4">
      <w:pPr>
        <w:pStyle w:val="NoSpacing"/>
      </w:pPr>
      <w:r w:rsidRPr="001761D8">
        <w:rPr>
          <w:lang w:val="en-US"/>
        </w:rPr>
        <w:t>Pada akhir penulisan abstrak disertai dengan kata kunci 3 sampai 5 kata</w:t>
      </w:r>
      <w:r>
        <w:rPr>
          <w:lang w:val="en-US"/>
        </w:rPr>
        <w:t xml:space="preserve"> kunci</w:t>
      </w:r>
      <w:r w:rsidRPr="001761D8">
        <w:rPr>
          <w:lang w:val="en-US"/>
        </w:rPr>
        <w:t xml:space="preserve"> diurutkan berdasarkan abjad. Kata kunci merupakan kata yang menj</w:t>
      </w:r>
      <w:r>
        <w:rPr>
          <w:lang w:val="en-US"/>
        </w:rPr>
        <w:t>adi fokus dalam penelitian yang</w:t>
      </w:r>
      <w:r w:rsidRPr="001761D8">
        <w:rPr>
          <w:lang w:val="en-US"/>
        </w:rPr>
        <w:t xml:space="preserve"> biasanya diambil dari judul Skripsi. Tiap kata kunci dipisahkan dengan tanda</w:t>
      </w:r>
      <w:r>
        <w:rPr>
          <w:lang w:val="en-US"/>
        </w:rPr>
        <w:t xml:space="preserve"> baca titik koma</w:t>
      </w:r>
      <w:r w:rsidRPr="001761D8">
        <w:rPr>
          <w:lang w:val="en-US"/>
        </w:rPr>
        <w:t xml:space="preserve"> </w:t>
      </w:r>
      <w:r>
        <w:rPr>
          <w:lang w:val="en-US"/>
        </w:rPr>
        <w:t>(</w:t>
      </w:r>
      <w:r w:rsidRPr="001761D8">
        <w:rPr>
          <w:lang w:val="en-US"/>
        </w:rPr>
        <w:t>;</w:t>
      </w:r>
      <w:r>
        <w:rPr>
          <w:lang w:val="en-US"/>
        </w:rPr>
        <w:t>).</w:t>
      </w:r>
    </w:p>
    <w:p w14:paraId="53AEE48C" w14:textId="77777777" w:rsidR="00B010A6" w:rsidRPr="00713580" w:rsidRDefault="00B010A6" w:rsidP="00E917C4">
      <w:pPr>
        <w:pStyle w:val="NoSpacing"/>
      </w:pPr>
    </w:p>
    <w:p w14:paraId="7782A998" w14:textId="2B5DE44C" w:rsidR="005658C4" w:rsidRDefault="00B010A6" w:rsidP="008963C9">
      <w:pPr>
        <w:pStyle w:val="NoSpacing"/>
        <w:ind w:firstLine="0"/>
      </w:pPr>
      <w:r w:rsidRPr="00713580">
        <w:t xml:space="preserve">Kata kunci: </w:t>
      </w:r>
      <w:r w:rsidR="00891ACA">
        <w:t>kata kunci</w:t>
      </w:r>
      <w:r w:rsidR="00861CF5">
        <w:rPr>
          <w:lang w:val="en-US"/>
        </w:rPr>
        <w:t xml:space="preserve"> </w:t>
      </w:r>
      <w:r w:rsidR="00891ACA">
        <w:t>1</w:t>
      </w:r>
      <w:r w:rsidRPr="00713580">
        <w:t xml:space="preserve">; </w:t>
      </w:r>
      <w:r w:rsidR="00891ACA">
        <w:t>kata kunci</w:t>
      </w:r>
      <w:r w:rsidR="00861CF5">
        <w:rPr>
          <w:lang w:val="en-US"/>
        </w:rPr>
        <w:t xml:space="preserve"> </w:t>
      </w:r>
      <w:r w:rsidR="00891ACA">
        <w:t>2</w:t>
      </w:r>
      <w:r w:rsidRPr="00713580">
        <w:t xml:space="preserve">; </w:t>
      </w:r>
      <w:r w:rsidR="00891ACA">
        <w:t>kata kunci</w:t>
      </w:r>
      <w:r w:rsidR="00861CF5">
        <w:rPr>
          <w:lang w:val="en-US"/>
        </w:rPr>
        <w:t xml:space="preserve"> </w:t>
      </w:r>
      <w:r w:rsidR="00891ACA">
        <w:t>3</w:t>
      </w:r>
      <w:r w:rsidR="00DA042C" w:rsidRPr="00713580">
        <w:t xml:space="preserve">; </w:t>
      </w:r>
      <w:r w:rsidR="00891ACA">
        <w:t>kata kunci</w:t>
      </w:r>
      <w:r w:rsidR="00861CF5">
        <w:rPr>
          <w:lang w:val="en-US"/>
        </w:rPr>
        <w:t xml:space="preserve"> </w:t>
      </w:r>
      <w:r w:rsidR="00891ACA">
        <w:t>4</w:t>
      </w:r>
      <w:r w:rsidR="00DA042C" w:rsidRPr="00713580">
        <w:t xml:space="preserve">; </w:t>
      </w:r>
      <w:r w:rsidR="00891ACA">
        <w:t>kata kunci</w:t>
      </w:r>
      <w:r w:rsidR="00861CF5">
        <w:rPr>
          <w:lang w:val="en-US"/>
        </w:rPr>
        <w:t xml:space="preserve"> </w:t>
      </w:r>
      <w:r w:rsidR="00891ACA">
        <w:t>5</w:t>
      </w:r>
    </w:p>
    <w:p w14:paraId="02A09FB1" w14:textId="77777777" w:rsidR="00A00B97" w:rsidRPr="00713580" w:rsidRDefault="00A00B97" w:rsidP="00E917C4">
      <w:pPr>
        <w:pStyle w:val="NoSpacing"/>
      </w:pPr>
    </w:p>
    <w:p w14:paraId="14888E5A" w14:textId="4AF9EAA5" w:rsidR="00FC1057" w:rsidRPr="00713580" w:rsidRDefault="00FC1057" w:rsidP="002E3C80">
      <w:pPr>
        <w:rPr>
          <w:lang w:val="id-ID"/>
        </w:rPr>
      </w:pPr>
    </w:p>
    <w:p w14:paraId="55C9D17C" w14:textId="77777777" w:rsidR="00FC1057" w:rsidRPr="00713580" w:rsidRDefault="00FC1057" w:rsidP="002E3C80">
      <w:pPr>
        <w:rPr>
          <w:lang w:val="id-ID"/>
        </w:rPr>
        <w:sectPr w:rsidR="00FC1057" w:rsidRPr="00713580" w:rsidSect="00DE3976">
          <w:pgSz w:w="11907" w:h="16839" w:code="9"/>
          <w:pgMar w:top="1701" w:right="1701" w:bottom="1701" w:left="1701" w:header="709" w:footer="709" w:gutter="0"/>
          <w:pgNumType w:fmt="lowerRoman" w:start="2"/>
          <w:cols w:space="708"/>
          <w:docGrid w:linePitch="360"/>
        </w:sectPr>
      </w:pPr>
    </w:p>
    <w:p w14:paraId="74E6CE4F" w14:textId="7CA461EC" w:rsidR="00B34D0B" w:rsidRDefault="00D12F6B" w:rsidP="008B6AB4">
      <w:pPr>
        <w:pStyle w:val="Heading1"/>
      </w:pPr>
      <w:bookmarkStart w:id="61" w:name="_Toc97521794"/>
      <w:bookmarkStart w:id="62" w:name="_Toc97531175"/>
      <w:bookmarkStart w:id="63" w:name="_Toc97531296"/>
      <w:bookmarkStart w:id="64" w:name="_Toc97531431"/>
      <w:bookmarkStart w:id="65" w:name="_Toc147325127"/>
      <w:r w:rsidRPr="00B34D0B">
        <w:lastRenderedPageBreak/>
        <w:t>Pendahuluan</w:t>
      </w:r>
      <w:bookmarkEnd w:id="61"/>
      <w:bookmarkEnd w:id="62"/>
      <w:bookmarkEnd w:id="63"/>
      <w:bookmarkEnd w:id="64"/>
      <w:bookmarkEnd w:id="65"/>
    </w:p>
    <w:p w14:paraId="7E37C913" w14:textId="53318B49" w:rsidR="00CC15FA" w:rsidRPr="00B34D0B" w:rsidRDefault="00DB714A" w:rsidP="0065428A">
      <w:pPr>
        <w:pStyle w:val="Heading2"/>
      </w:pPr>
      <w:bookmarkStart w:id="66" w:name="_Toc97521795"/>
      <w:bookmarkStart w:id="67" w:name="_Toc97531176"/>
      <w:bookmarkStart w:id="68" w:name="_Toc97531297"/>
      <w:bookmarkStart w:id="69" w:name="_Toc97531432"/>
      <w:bookmarkStart w:id="70" w:name="_Toc147325128"/>
      <w:r w:rsidRPr="00B34D0B">
        <w:t>Latar Belakang</w:t>
      </w:r>
      <w:r w:rsidR="00A00B97">
        <w:rPr>
          <w:lang w:val="en-US"/>
        </w:rPr>
        <w:t xml:space="preserve"> Masalah</w:t>
      </w:r>
      <w:bookmarkEnd w:id="66"/>
      <w:bookmarkEnd w:id="67"/>
      <w:bookmarkEnd w:id="68"/>
      <w:bookmarkEnd w:id="69"/>
      <w:bookmarkEnd w:id="70"/>
    </w:p>
    <w:p w14:paraId="09EDC3A1" w14:textId="088E0672" w:rsidR="003D03CF" w:rsidRPr="00DC604E" w:rsidRDefault="00117668" w:rsidP="00117668">
      <w:pPr>
        <w:ind w:firstLine="357"/>
      </w:pPr>
      <w:r w:rsidRPr="00117668">
        <w:rPr>
          <w:lang w:val="id-ID"/>
        </w:rPr>
        <w:t>Persoalan utama dalam melakukan penelitian adalah mengungkap atau mengidentifikasi latar belakang masalah. Uraian dalam latar belakang dari hal yang umum menuju hal yang khusus mengerucut ke permasalahan inti yang akan diselesaikan dalam penelitian ini. Latar belakang merupakan hal yang penting karena akan digunakan sebagai acuan dari bab-bab berikutnya.</w:t>
      </w:r>
      <w:r w:rsidR="00DC604E">
        <w:t xml:space="preserve"> Dalam latar belakang masalah perlu diberikan sumber </w:t>
      </w:r>
      <w:r w:rsidR="00257564">
        <w:t>atau referensi</w:t>
      </w:r>
      <w:r w:rsidR="00DC604E">
        <w:t xml:space="preserve"> dari permasalahan yang diangkat pada penelitian. </w:t>
      </w:r>
    </w:p>
    <w:p w14:paraId="60F92B39" w14:textId="77777777" w:rsidR="003C3F3B" w:rsidRPr="00713580" w:rsidRDefault="003C3F3B" w:rsidP="003C3F3B">
      <w:pPr>
        <w:pStyle w:val="Heading2"/>
      </w:pPr>
      <w:bookmarkStart w:id="71" w:name="_Toc97521797"/>
      <w:bookmarkStart w:id="72" w:name="_Toc97531178"/>
      <w:bookmarkStart w:id="73" w:name="_Toc97531299"/>
      <w:bookmarkStart w:id="74" w:name="_Toc97531434"/>
      <w:bookmarkStart w:id="75" w:name="_Toc147325129"/>
      <w:r>
        <w:rPr>
          <w:lang w:val="en-US"/>
        </w:rPr>
        <w:t>Batasan</w:t>
      </w:r>
      <w:r w:rsidRPr="00713580">
        <w:t xml:space="preserve"> Masalah</w:t>
      </w:r>
      <w:r>
        <w:rPr>
          <w:lang w:val="en-US"/>
        </w:rPr>
        <w:t xml:space="preserve"> Penelitian</w:t>
      </w:r>
      <w:bookmarkEnd w:id="71"/>
      <w:bookmarkEnd w:id="72"/>
      <w:bookmarkEnd w:id="73"/>
      <w:bookmarkEnd w:id="74"/>
      <w:bookmarkEnd w:id="75"/>
    </w:p>
    <w:p w14:paraId="51FC11C8" w14:textId="4E594754" w:rsidR="003C3F3B" w:rsidRPr="00117668" w:rsidRDefault="003C3F3B" w:rsidP="003C3F3B">
      <w:pPr>
        <w:ind w:firstLine="357"/>
        <w:rPr>
          <w:lang w:val="id-ID"/>
        </w:rPr>
      </w:pPr>
      <w:r w:rsidRPr="00117668">
        <w:rPr>
          <w:lang w:val="id-ID"/>
        </w:rPr>
        <w:t xml:space="preserve">Batasan masalah penelitian adalah ruang lingkup untuk membatasi lingkup permasalahan dengan memilih masalah khusus/ inti yang telah disebutkan di bagian </w:t>
      </w:r>
      <w:r w:rsidR="00E852EB">
        <w:t>latar belakang</w:t>
      </w:r>
      <w:r w:rsidRPr="00117668">
        <w:rPr>
          <w:lang w:val="id-ID"/>
        </w:rPr>
        <w:t xml:space="preserve"> masalah, sehingga tidak terlalu luas untuk diselesaikan atau diberi solusi dalam penelitian yang akan dilakukan. Hal ini dilakukan agar pembahasan tidak terlalu luas kepada aspek-aspek yang jauh dari relevansi sehingga penelitian bisa lebih fokus untuk dilakukan. Batasan masalah dapat dibuat berdasarkan:</w:t>
      </w:r>
    </w:p>
    <w:p w14:paraId="4E430AF5" w14:textId="77777777" w:rsidR="003C3F3B" w:rsidRPr="00117668" w:rsidRDefault="003C3F3B" w:rsidP="003C3F3B">
      <w:pPr>
        <w:pStyle w:val="ListParagraph"/>
        <w:numPr>
          <w:ilvl w:val="0"/>
          <w:numId w:val="4"/>
        </w:numPr>
        <w:rPr>
          <w:lang w:val="id-ID"/>
        </w:rPr>
      </w:pPr>
      <w:r w:rsidRPr="00117668">
        <w:rPr>
          <w:lang w:val="id-ID"/>
        </w:rPr>
        <w:t>BUKAN merupakan batasan sistem/ aplikasi/ spesifikasi sistem, batasan sistem harusnya ini dituliskan nanti di bab IV pada hasil dan pembahasan.</w:t>
      </w:r>
    </w:p>
    <w:p w14:paraId="7D084905" w14:textId="77777777" w:rsidR="003C3F3B" w:rsidRPr="00117668" w:rsidRDefault="003C3F3B" w:rsidP="003C3F3B">
      <w:pPr>
        <w:pStyle w:val="ListParagraph"/>
        <w:numPr>
          <w:ilvl w:val="0"/>
          <w:numId w:val="4"/>
        </w:numPr>
        <w:rPr>
          <w:lang w:val="id-ID"/>
        </w:rPr>
      </w:pPr>
      <w:r w:rsidRPr="00117668">
        <w:rPr>
          <w:lang w:val="id-ID"/>
        </w:rPr>
        <w:t>Masalah khusus/ inti yang telah teridentifikasi dan yang akan diberi solusi dalam penelitian ini.</w:t>
      </w:r>
    </w:p>
    <w:p w14:paraId="4C89E3E8" w14:textId="061F4E30" w:rsidR="003C3F3B" w:rsidRPr="00B2445F" w:rsidRDefault="003C3F3B" w:rsidP="00B2445F">
      <w:pPr>
        <w:pStyle w:val="ListParagraph"/>
        <w:numPr>
          <w:ilvl w:val="0"/>
          <w:numId w:val="4"/>
        </w:numPr>
        <w:rPr>
          <w:lang w:val="id-ID"/>
        </w:rPr>
      </w:pPr>
      <w:r w:rsidRPr="00117668">
        <w:rPr>
          <w:lang w:val="id-ID"/>
        </w:rPr>
        <w:t>Wilayah</w:t>
      </w:r>
      <w:r w:rsidR="00B2445F">
        <w:t xml:space="preserve">, </w:t>
      </w:r>
      <w:r w:rsidRPr="0044132E">
        <w:rPr>
          <w:lang w:val="id-ID"/>
        </w:rPr>
        <w:t>Daerah</w:t>
      </w:r>
      <w:r w:rsidR="00B2445F">
        <w:t xml:space="preserve">, </w:t>
      </w:r>
      <w:r w:rsidRPr="00B2445F">
        <w:rPr>
          <w:lang w:val="id-ID"/>
        </w:rPr>
        <w:t>Waktu atau periode</w:t>
      </w:r>
      <w:r w:rsidR="00847FB6">
        <w:t>.</w:t>
      </w:r>
    </w:p>
    <w:p w14:paraId="04FE3711" w14:textId="77777777" w:rsidR="00B2445F" w:rsidRPr="00B2445F" w:rsidRDefault="00B2445F" w:rsidP="00B2445F">
      <w:pPr>
        <w:rPr>
          <w:lang w:val="id-ID"/>
        </w:rPr>
      </w:pPr>
    </w:p>
    <w:p w14:paraId="432A3924" w14:textId="70F13516" w:rsidR="0021587D" w:rsidRPr="00713580" w:rsidRDefault="00117668" w:rsidP="002E3C80">
      <w:pPr>
        <w:pStyle w:val="Heading2"/>
      </w:pPr>
      <w:bookmarkStart w:id="76" w:name="_Toc97521796"/>
      <w:bookmarkStart w:id="77" w:name="_Toc97531177"/>
      <w:bookmarkStart w:id="78" w:name="_Toc97531298"/>
      <w:bookmarkStart w:id="79" w:name="_Toc97531433"/>
      <w:bookmarkStart w:id="80" w:name="_Toc147325130"/>
      <w:r>
        <w:rPr>
          <w:lang w:val="en-US"/>
        </w:rPr>
        <w:lastRenderedPageBreak/>
        <w:t>Rumusan</w:t>
      </w:r>
      <w:r w:rsidR="0021587D" w:rsidRPr="00713580">
        <w:t xml:space="preserve"> Masalah</w:t>
      </w:r>
      <w:bookmarkEnd w:id="76"/>
      <w:bookmarkEnd w:id="77"/>
      <w:bookmarkEnd w:id="78"/>
      <w:bookmarkEnd w:id="79"/>
      <w:bookmarkEnd w:id="80"/>
    </w:p>
    <w:p w14:paraId="08C03D94" w14:textId="77777777" w:rsidR="00117668" w:rsidRPr="00117668" w:rsidRDefault="00117668" w:rsidP="00117668">
      <w:pPr>
        <w:ind w:firstLine="357"/>
        <w:rPr>
          <w:lang w:val="id-ID"/>
        </w:rPr>
      </w:pPr>
      <w:r w:rsidRPr="00117668">
        <w:rPr>
          <w:lang w:val="id-ID"/>
        </w:rPr>
        <w:t>Rumusan masalah berisi pernyataan mengenai permasalahan dan disertai pertanyaan penelitian. Pertanyaan penelitian yang diberikan adalah pertanyaan untuk mendapatkan jawaban atau solusi dari permasalahan penelitian. Rumusan masalah yang baik adalah:</w:t>
      </w:r>
    </w:p>
    <w:p w14:paraId="520702D3" w14:textId="79F5451D" w:rsidR="00117668" w:rsidRPr="00117668" w:rsidRDefault="00117668" w:rsidP="0065428A">
      <w:pPr>
        <w:pStyle w:val="ListParagraph"/>
        <w:numPr>
          <w:ilvl w:val="0"/>
          <w:numId w:val="27"/>
        </w:numPr>
      </w:pPr>
      <w:r w:rsidRPr="0065428A">
        <w:rPr>
          <w:lang w:val="id-ID"/>
        </w:rPr>
        <w:t>Ringkas, akurat, dan memungkinkan untuk diukur atau diuji secara empiris</w:t>
      </w:r>
      <w:r>
        <w:t>.</w:t>
      </w:r>
    </w:p>
    <w:p w14:paraId="72042AFF" w14:textId="44083F24" w:rsidR="00117668" w:rsidRPr="0065428A" w:rsidRDefault="00117668" w:rsidP="0065428A">
      <w:pPr>
        <w:pStyle w:val="ListParagraph"/>
        <w:numPr>
          <w:ilvl w:val="0"/>
          <w:numId w:val="27"/>
        </w:numPr>
        <w:rPr>
          <w:lang w:val="id-ID"/>
        </w:rPr>
      </w:pPr>
      <w:r w:rsidRPr="0065428A">
        <w:rPr>
          <w:lang w:val="id-ID"/>
        </w:rPr>
        <w:t>Berupa kalimat tanya mengenai cara solusi diperoleh</w:t>
      </w:r>
      <w:r w:rsidR="00B2445F">
        <w:t xml:space="preserve"> tetapi tidak diakhiri dengan tanda tanya (?)</w:t>
      </w:r>
      <w:r>
        <w:t>.</w:t>
      </w:r>
      <w:r w:rsidRPr="0065428A">
        <w:rPr>
          <w:lang w:val="id-ID"/>
        </w:rPr>
        <w:t xml:space="preserve"> </w:t>
      </w:r>
    </w:p>
    <w:p w14:paraId="5F8D93D1" w14:textId="3C7CEDEC" w:rsidR="00227850" w:rsidRDefault="00117668" w:rsidP="003C3F3B">
      <w:pPr>
        <w:pStyle w:val="ListParagraph"/>
        <w:numPr>
          <w:ilvl w:val="0"/>
          <w:numId w:val="27"/>
        </w:numPr>
        <w:rPr>
          <w:lang w:val="id-ID"/>
        </w:rPr>
      </w:pPr>
      <w:r w:rsidRPr="0065428A">
        <w:rPr>
          <w:lang w:val="id-ID"/>
        </w:rPr>
        <w:t>Tidak multi tafsir</w:t>
      </w:r>
      <w:r w:rsidR="00340C7A" w:rsidRPr="0065428A">
        <w:rPr>
          <w:lang w:val="id-ID"/>
        </w:rPr>
        <w:t>.</w:t>
      </w:r>
    </w:p>
    <w:p w14:paraId="42442F7F" w14:textId="39939735" w:rsidR="00DB714A" w:rsidRPr="00713580" w:rsidRDefault="00117668" w:rsidP="00117668">
      <w:pPr>
        <w:pStyle w:val="Heading2"/>
      </w:pPr>
      <w:bookmarkStart w:id="81" w:name="_Toc97521798"/>
      <w:bookmarkStart w:id="82" w:name="_Toc97531179"/>
      <w:bookmarkStart w:id="83" w:name="_Toc97531300"/>
      <w:bookmarkStart w:id="84" w:name="_Toc97531435"/>
      <w:bookmarkStart w:id="85" w:name="_Toc147325131"/>
      <w:r>
        <w:rPr>
          <w:lang w:val="en-US"/>
        </w:rPr>
        <w:t>Tujuan Penelitian</w:t>
      </w:r>
      <w:bookmarkEnd w:id="81"/>
      <w:bookmarkEnd w:id="82"/>
      <w:bookmarkEnd w:id="83"/>
      <w:bookmarkEnd w:id="84"/>
      <w:bookmarkEnd w:id="85"/>
    </w:p>
    <w:p w14:paraId="71255538" w14:textId="77777777" w:rsidR="00117668" w:rsidRDefault="00117668" w:rsidP="00117668">
      <w:pPr>
        <w:ind w:firstLine="357"/>
      </w:pPr>
      <w:r>
        <w:t>Tujuan utama penelitian adalah menyelesaikan masalah dengan pendekatan keilmuan tertentu. Bila mendalami bidang ilmu Informatika, maka penyelesaian masalahnya tentu menggunakan pendekatan salah satu atau beberapa mata kuliah yang relevan di Program Studi Teknik Informatika.</w:t>
      </w:r>
    </w:p>
    <w:p w14:paraId="387060EF" w14:textId="56CD60EA" w:rsidR="0074647F" w:rsidRPr="00500A86" w:rsidRDefault="00117668" w:rsidP="00500A86">
      <w:pPr>
        <w:ind w:firstLine="357"/>
      </w:pPr>
      <w:r>
        <w:t>Tujuan penelitian merupakan pernyataan peneliti tentang hasil akhir yang akan dicapai setelah penelitian selesai dilakukan. Tujuan penelitian dapat digunakan untuk mempertajam sasaran yang akan dicapai dalam penelitian. Tujuan penelitian menjelaskan apa yang akan dilakukan dalam penelitian dan implikasi atau imbas dari penelitian tersebut. Tujuan penelitian sebagai suatu jawaban hasil dari pertanyaan yang disebutkan di Rumusan Masalah.</w:t>
      </w:r>
    </w:p>
    <w:p w14:paraId="41C843D5" w14:textId="2B8836C4" w:rsidR="00DB714A" w:rsidRPr="00713580" w:rsidRDefault="00117668" w:rsidP="002E3C80">
      <w:pPr>
        <w:pStyle w:val="Heading2"/>
      </w:pPr>
      <w:bookmarkStart w:id="86" w:name="_Toc97521799"/>
      <w:bookmarkStart w:id="87" w:name="_Toc97531180"/>
      <w:bookmarkStart w:id="88" w:name="_Toc97531301"/>
      <w:bookmarkStart w:id="89" w:name="_Toc97531436"/>
      <w:bookmarkStart w:id="90" w:name="_Toc147325132"/>
      <w:r>
        <w:rPr>
          <w:lang w:val="en-US"/>
        </w:rPr>
        <w:t>Manfaat</w:t>
      </w:r>
      <w:r w:rsidR="00DB714A" w:rsidRPr="00713580">
        <w:t xml:space="preserve"> Penelitian</w:t>
      </w:r>
      <w:bookmarkEnd w:id="86"/>
      <w:bookmarkEnd w:id="87"/>
      <w:bookmarkEnd w:id="88"/>
      <w:bookmarkEnd w:id="89"/>
      <w:bookmarkEnd w:id="90"/>
    </w:p>
    <w:p w14:paraId="3ADF0870" w14:textId="466122DD" w:rsidR="005E5302" w:rsidRPr="00713580" w:rsidRDefault="00117668" w:rsidP="00117668">
      <w:pPr>
        <w:ind w:firstLine="357"/>
        <w:rPr>
          <w:lang w:val="id-ID"/>
        </w:rPr>
      </w:pPr>
      <w:r w:rsidRPr="00117668">
        <w:t>Pernyataan manfaat penelitian harus menunjukkan kontribusi pengetahuan atau dirasakan langsung oleh stakeholder.</w:t>
      </w:r>
    </w:p>
    <w:p w14:paraId="33C8894E" w14:textId="0DC02E64" w:rsidR="004F5F30" w:rsidRPr="00713580" w:rsidRDefault="004F5F30" w:rsidP="002E3C80">
      <w:pPr>
        <w:rPr>
          <w:lang w:val="id-ID"/>
        </w:rPr>
        <w:sectPr w:rsidR="004F5F30" w:rsidRPr="00713580" w:rsidSect="00D72F6B">
          <w:headerReference w:type="default" r:id="rId12"/>
          <w:footerReference w:type="default" r:id="rId13"/>
          <w:footerReference w:type="first" r:id="rId14"/>
          <w:pgSz w:w="11907" w:h="16839" w:code="9"/>
          <w:pgMar w:top="1701" w:right="1701" w:bottom="1701" w:left="1701" w:header="709" w:footer="709" w:gutter="0"/>
          <w:pgNumType w:start="1"/>
          <w:cols w:space="708"/>
          <w:titlePg/>
          <w:docGrid w:linePitch="360"/>
        </w:sectPr>
      </w:pPr>
    </w:p>
    <w:p w14:paraId="2F484151" w14:textId="519642AF" w:rsidR="00CC15FA" w:rsidRDefault="00D12F6B" w:rsidP="00117668">
      <w:pPr>
        <w:pStyle w:val="Heading1"/>
        <w:rPr>
          <w:lang w:val="id-ID"/>
        </w:rPr>
      </w:pPr>
      <w:bookmarkStart w:id="91" w:name="_Toc97521800"/>
      <w:bookmarkStart w:id="92" w:name="_Toc97531181"/>
      <w:bookmarkStart w:id="93" w:name="_Toc97531302"/>
      <w:bookmarkStart w:id="94" w:name="_Toc97531437"/>
      <w:bookmarkStart w:id="95" w:name="_Toc147325133"/>
      <w:r w:rsidRPr="00713580">
        <w:rPr>
          <w:lang w:val="id-ID"/>
        </w:rPr>
        <w:lastRenderedPageBreak/>
        <w:t>Tinjauan Pustaka</w:t>
      </w:r>
      <w:bookmarkEnd w:id="91"/>
      <w:bookmarkEnd w:id="92"/>
      <w:bookmarkEnd w:id="93"/>
      <w:bookmarkEnd w:id="94"/>
      <w:bookmarkEnd w:id="95"/>
    </w:p>
    <w:p w14:paraId="5C3DE0FC" w14:textId="77777777" w:rsidR="0044132E" w:rsidRPr="0044132E" w:rsidRDefault="0044132E" w:rsidP="0044132E">
      <w:pPr>
        <w:pStyle w:val="ListParagraph"/>
        <w:keepNext/>
        <w:keepLines/>
        <w:numPr>
          <w:ilvl w:val="0"/>
          <w:numId w:val="5"/>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96" w:name="_Toc97521801"/>
      <w:bookmarkStart w:id="97" w:name="_Toc97531182"/>
      <w:bookmarkStart w:id="98" w:name="_Toc97531303"/>
      <w:bookmarkStart w:id="99" w:name="_Toc97531438"/>
    </w:p>
    <w:p w14:paraId="1ABF6A70" w14:textId="69B83E60" w:rsidR="00E76E97" w:rsidRDefault="00EA46C6" w:rsidP="0044132E">
      <w:pPr>
        <w:pStyle w:val="Heading2"/>
      </w:pPr>
      <w:bookmarkStart w:id="100" w:name="_Toc147325134"/>
      <w:r>
        <w:t>Kajian Penelitian Terdahulu</w:t>
      </w:r>
      <w:bookmarkEnd w:id="96"/>
      <w:bookmarkEnd w:id="97"/>
      <w:bookmarkEnd w:id="98"/>
      <w:bookmarkEnd w:id="99"/>
      <w:bookmarkEnd w:id="100"/>
    </w:p>
    <w:p w14:paraId="61E48749" w14:textId="1726E758" w:rsidR="008425F2" w:rsidRDefault="00EA46C6" w:rsidP="00EA46C6">
      <w:pPr>
        <w:ind w:firstLine="357"/>
      </w:pPr>
      <w:r w:rsidRPr="00EA46C6">
        <w:t xml:space="preserve">Membahas penelitian sebelumnya yang berkaitan dengan judul yang diambil sehingga bisa membedakan antara penelitian yang dilakukan dengan penelitian sebelumnya. Kajian penelitian dipilih dari penelitian-penelitian maksimal 5 tahun terakhir sebanyak minimal 5, dapat diambil dari buku, jurnal ilmiah (nasional maupun internasional), laporan hasil penelitian, sumber lain yang dapat dipakai sebagai referensi untuk menunjang penelitian.  </w:t>
      </w:r>
    </w:p>
    <w:p w14:paraId="0BD69758" w14:textId="1874CBA0" w:rsidR="008425F2" w:rsidRDefault="008425F2" w:rsidP="008425F2">
      <w:pPr>
        <w:ind w:firstLine="357"/>
      </w:pPr>
      <w:r>
        <w:t xml:space="preserve">Pengacuan sitasi pustaka dilakukan dengan menganut sistem IEEE. Untuk pencantuman pustaka yang melibatkan nama penulis berjumlah lebih dari dua digunakan nama belakang penulis pertama diikuti dengan dkk. atau </w:t>
      </w:r>
      <w:r w:rsidRPr="008425F2">
        <w:rPr>
          <w:i/>
          <w:iCs/>
        </w:rPr>
        <w:t>et al.</w:t>
      </w:r>
      <w:r>
        <w:t xml:space="preserve"> (pilih salah satu secara konsisten) kemudian diikuti dengan nomor urut yang mengacu pustaka. Jika artikel ditulis oleh dua orang, nama belakang kedua penulis harus dicantumkan. Berikut merupakan penjelasan bagaimana cara mensitasi referensi dalam paragraf.</w:t>
      </w:r>
    </w:p>
    <w:p w14:paraId="3039EA0A" w14:textId="214C2385" w:rsidR="008425F2" w:rsidRDefault="008425F2" w:rsidP="008425F2">
      <w:pPr>
        <w:pStyle w:val="NormalBernomor"/>
      </w:pPr>
      <w:r>
        <w:t>Penulis tunggal</w:t>
      </w:r>
    </w:p>
    <w:p w14:paraId="38D456C1" w14:textId="6AE59B3C" w:rsidR="008425F2" w:rsidRDefault="008425F2" w:rsidP="008425F2">
      <w:pPr>
        <w:pStyle w:val="ListParagraph"/>
        <w:numPr>
          <w:ilvl w:val="0"/>
          <w:numId w:val="39"/>
        </w:numPr>
      </w:pPr>
      <w:r>
        <w:t>Calvez [1] menyatakan ...</w:t>
      </w:r>
    </w:p>
    <w:p w14:paraId="4510EAC7" w14:textId="2185E8DB" w:rsidR="008425F2" w:rsidRDefault="008425F2" w:rsidP="008425F2">
      <w:pPr>
        <w:pStyle w:val="ListParagraph"/>
        <w:numPr>
          <w:ilvl w:val="0"/>
          <w:numId w:val="39"/>
        </w:numPr>
      </w:pPr>
      <w:r>
        <w:t>Menurut Calvez [2] ...</w:t>
      </w:r>
    </w:p>
    <w:p w14:paraId="350BA4C4" w14:textId="6CE54186" w:rsidR="008425F2" w:rsidRDefault="008425F2" w:rsidP="008425F2">
      <w:pPr>
        <w:pStyle w:val="ListParagraph"/>
        <w:numPr>
          <w:ilvl w:val="0"/>
          <w:numId w:val="39"/>
        </w:numPr>
      </w:pPr>
      <w:r>
        <w:t>Himpunan pixel dalam suatu citra merupakan ... [1].</w:t>
      </w:r>
    </w:p>
    <w:p w14:paraId="6AA3FD54" w14:textId="43153E4C" w:rsidR="008425F2" w:rsidRDefault="008425F2" w:rsidP="008425F2">
      <w:pPr>
        <w:pStyle w:val="NormalBernomor"/>
      </w:pPr>
      <w:r>
        <w:t>Penulis dua orang</w:t>
      </w:r>
    </w:p>
    <w:p w14:paraId="303A772E" w14:textId="6712C61F" w:rsidR="008425F2" w:rsidRDefault="008425F2" w:rsidP="008425F2">
      <w:pPr>
        <w:pStyle w:val="ListParagraph"/>
        <w:numPr>
          <w:ilvl w:val="0"/>
          <w:numId w:val="38"/>
        </w:numPr>
      </w:pPr>
      <w:r>
        <w:t>Bronx dan Chavez [1] menyatakan bahwa ...</w:t>
      </w:r>
    </w:p>
    <w:p w14:paraId="4DFAE1B9" w14:textId="4953FFEC" w:rsidR="008425F2" w:rsidRDefault="008425F2" w:rsidP="008425F2">
      <w:pPr>
        <w:pStyle w:val="ListParagraph"/>
        <w:numPr>
          <w:ilvl w:val="0"/>
          <w:numId w:val="38"/>
        </w:numPr>
      </w:pPr>
      <w:r>
        <w:t>Jika titik ekuilibrium sistem non linear hiperbolik, maka … [2]</w:t>
      </w:r>
    </w:p>
    <w:p w14:paraId="4FDB0C59" w14:textId="42EBB44C" w:rsidR="008425F2" w:rsidRDefault="008425F2" w:rsidP="008425F2">
      <w:pPr>
        <w:pStyle w:val="NormalBernomor"/>
      </w:pPr>
      <w:r>
        <w:t>Penulis lebih dari dua orang atau lebih hanya ditulis nama penulis pertama saja:</w:t>
      </w:r>
    </w:p>
    <w:p w14:paraId="2175A2E0" w14:textId="19C957CF" w:rsidR="008425F2" w:rsidRDefault="008425F2" w:rsidP="008425F2">
      <w:pPr>
        <w:pStyle w:val="ListParagraph"/>
        <w:numPr>
          <w:ilvl w:val="0"/>
          <w:numId w:val="38"/>
        </w:numPr>
      </w:pPr>
      <w:r>
        <w:t xml:space="preserve">Chavez </w:t>
      </w:r>
      <w:r w:rsidRPr="00AF1C76">
        <w:rPr>
          <w:i/>
          <w:iCs/>
        </w:rPr>
        <w:t>et al.</w:t>
      </w:r>
      <w:r>
        <w:t xml:space="preserve"> </w:t>
      </w:r>
      <w:r w:rsidR="00AF1C76">
        <w:t xml:space="preserve">[1] </w:t>
      </w:r>
      <w:r>
        <w:t>menyatakan bahwa ...</w:t>
      </w:r>
    </w:p>
    <w:p w14:paraId="38F63E79" w14:textId="456FB505" w:rsidR="008425F2" w:rsidRDefault="008425F2" w:rsidP="008425F2">
      <w:pPr>
        <w:pStyle w:val="ListParagraph"/>
        <w:numPr>
          <w:ilvl w:val="0"/>
          <w:numId w:val="38"/>
        </w:numPr>
      </w:pPr>
      <w:r>
        <w:lastRenderedPageBreak/>
        <w:t xml:space="preserve">Bronxs dkk. </w:t>
      </w:r>
      <w:r w:rsidR="00AF1C76">
        <w:t>[2]</w:t>
      </w:r>
      <w:r>
        <w:t xml:space="preserve"> menyatakan bahwa ...</w:t>
      </w:r>
    </w:p>
    <w:p w14:paraId="529245E6" w14:textId="530F3E47" w:rsidR="008425F2" w:rsidRDefault="008425F2" w:rsidP="008425F2">
      <w:pPr>
        <w:pStyle w:val="NormalBernomor"/>
      </w:pPr>
      <w:r>
        <w:t>Jika sitasi terpaksa dilakukan tidak dari sumber asli</w:t>
      </w:r>
    </w:p>
    <w:p w14:paraId="4A85DD0E" w14:textId="50905B6D" w:rsidR="008425F2" w:rsidRDefault="008425F2" w:rsidP="008425F2">
      <w:pPr>
        <w:pStyle w:val="ListParagraph"/>
        <w:numPr>
          <w:ilvl w:val="0"/>
          <w:numId w:val="43"/>
        </w:numPr>
      </w:pPr>
      <w:r>
        <w:t>Dalam Hirsch dan Smale [2], Liapunov menyatakan bahwa, jika terdapat fungsi Liapunov yang terdefinisi pada persekitaran suatu titik ekuilibrium, maka ...</w:t>
      </w:r>
    </w:p>
    <w:p w14:paraId="065F83BC" w14:textId="3B03A84A" w:rsidR="00EA46C6" w:rsidRDefault="00EA46C6" w:rsidP="00EA46C6">
      <w:pPr>
        <w:ind w:firstLine="357"/>
      </w:pPr>
      <w:r w:rsidRPr="00EA46C6">
        <w:t>Kajian dapat juga dilengkapi dengan tabel yang membandingkan dengan penelitian sebelumnya. Kajian penelitian ini dapat dituliskan dalam bentuk sub-sub kajian penelitian terdahulu sesuai dengan topik/bahasan dalam tugas akhir yang diambil.  Contoh tabel perbandingan dapat dilihat pada gambar di bawah. Pada paragraf akhir untuk sub bab ini harus merangkum perbedaan dari penelitian/jurnal ilmiah sebelumnya di atas dan pengembangan yang akan dilakukan dalam penelitian. Tabel dapat dituliskan dalam bentuk lanskap. Banyaknya Tabel dalam Kajian Penelitian terlebih dahulu dapat disesuaikan dengan banyaknya sub sub bab yang dipunyai. Demikian juga banyaknya kolom dalam tiap Tabel menyesuaikan dengan kebutuhan fitur/parameter kajian yang dituliskan.</w:t>
      </w:r>
      <w:r w:rsidR="00DB5928">
        <w:t xml:space="preserve"> Gunakan style Tabel Judul untuk judul tabel, style Tabel Header untuk judul kolom, dan style Tabel Isi untuk isi dalam tabel.</w:t>
      </w:r>
      <w:r w:rsidR="00161423">
        <w:t xml:space="preserve"> Tabel 2.1 dan Tabel 2.2 menunjukkan contoh penulisan tabel.</w:t>
      </w:r>
    </w:p>
    <w:p w14:paraId="175879D9" w14:textId="38780385" w:rsidR="004B2FBB" w:rsidRDefault="00DD29B0" w:rsidP="008963C9">
      <w:pPr>
        <w:pStyle w:val="TabelJudul"/>
      </w:pPr>
      <w:bookmarkStart w:id="101" w:name="_Toc97528624"/>
      <w:bookmarkStart w:id="102" w:name="_Toc147323940"/>
      <w:r>
        <w:t xml:space="preserve">Tabel </w:t>
      </w:r>
      <w:r w:rsidR="00BE7615">
        <w:fldChar w:fldCharType="begin"/>
      </w:r>
      <w:r w:rsidR="00BE7615">
        <w:instrText xml:space="preserve"> STYLEREF 9 \s </w:instrText>
      </w:r>
      <w:r w:rsidR="00BE7615">
        <w:fldChar w:fldCharType="separate"/>
      </w:r>
      <w:r w:rsidR="00893A50">
        <w:rPr>
          <w:noProof/>
        </w:rPr>
        <w:t>2</w:t>
      </w:r>
      <w:r w:rsidR="00BE7615">
        <w:rPr>
          <w:noProof/>
        </w:rPr>
        <w:fldChar w:fldCharType="end"/>
      </w:r>
      <w:r w:rsidR="00A15267">
        <w:t>.</w:t>
      </w:r>
      <w:r w:rsidR="00BE7615">
        <w:fldChar w:fldCharType="begin"/>
      </w:r>
      <w:r w:rsidR="00BE7615">
        <w:instrText xml:space="preserve"> SEQ Tabel \* ARABIC \s 9 </w:instrText>
      </w:r>
      <w:r w:rsidR="00BE7615">
        <w:fldChar w:fldCharType="separate"/>
      </w:r>
      <w:r w:rsidR="00893A50">
        <w:rPr>
          <w:noProof/>
        </w:rPr>
        <w:t>1</w:t>
      </w:r>
      <w:r w:rsidR="00BE7615">
        <w:rPr>
          <w:noProof/>
        </w:rPr>
        <w:fldChar w:fldCharType="end"/>
      </w:r>
      <w:r w:rsidR="004B2FBB">
        <w:t xml:space="preserve">. </w:t>
      </w:r>
      <w:r w:rsidR="004B2FBB" w:rsidRPr="004B2FBB">
        <w:rPr>
          <w:rFonts w:ascii="Calibri" w:eastAsia="Calibri" w:hAnsi="Calibri" w:cs="Calibri"/>
          <w:bCs/>
        </w:rPr>
        <w:t>Perbandingan beberapa penelitian terdahulu</w:t>
      </w:r>
      <w:bookmarkEnd w:id="101"/>
      <w:bookmarkEnd w:id="102"/>
    </w:p>
    <w:tbl>
      <w:tblPr>
        <w:tblStyle w:val="Style38"/>
        <w:tblW w:w="5000"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953"/>
        <w:gridCol w:w="1212"/>
        <w:gridCol w:w="1130"/>
        <w:gridCol w:w="4747"/>
      </w:tblGrid>
      <w:tr w:rsidR="00EA46C6" w14:paraId="515C42A6" w14:textId="77777777" w:rsidTr="002B4C7B">
        <w:trPr>
          <w:tblHeader/>
        </w:trPr>
        <w:tc>
          <w:tcPr>
            <w:tcW w:w="1080" w:type="pct"/>
            <w:tcBorders>
              <w:top w:val="single" w:sz="12" w:space="0" w:color="000000"/>
              <w:bottom w:val="single" w:sz="4" w:space="0" w:color="000000"/>
            </w:tcBorders>
            <w:shd w:val="clear" w:color="auto" w:fill="CCCCCC"/>
          </w:tcPr>
          <w:p w14:paraId="1BB22C3C" w14:textId="77777777" w:rsidR="00EA46C6" w:rsidRDefault="00EA46C6" w:rsidP="008963C9">
            <w:pPr>
              <w:pStyle w:val="TabelHeader"/>
              <w:rPr>
                <w:rFonts w:eastAsia="Calibri"/>
              </w:rPr>
            </w:pPr>
            <w:r>
              <w:rPr>
                <w:rFonts w:eastAsia="Calibri"/>
              </w:rPr>
              <w:t>Peneliti (Sitasi) *</w:t>
            </w:r>
          </w:p>
        </w:tc>
        <w:tc>
          <w:tcPr>
            <w:tcW w:w="670" w:type="pct"/>
            <w:tcBorders>
              <w:top w:val="single" w:sz="12" w:space="0" w:color="000000"/>
              <w:bottom w:val="single" w:sz="4" w:space="0" w:color="000000"/>
            </w:tcBorders>
            <w:shd w:val="clear" w:color="auto" w:fill="CCCCCC"/>
          </w:tcPr>
          <w:p w14:paraId="1D57B4EB" w14:textId="77777777" w:rsidR="00EA46C6" w:rsidRDefault="00EA46C6" w:rsidP="008963C9">
            <w:pPr>
              <w:pStyle w:val="TabelHeader"/>
              <w:rPr>
                <w:rFonts w:eastAsia="Calibri"/>
              </w:rPr>
            </w:pPr>
            <w:r>
              <w:rPr>
                <w:rFonts w:eastAsia="Calibri"/>
              </w:rPr>
              <w:t>Teknologi</w:t>
            </w:r>
          </w:p>
        </w:tc>
        <w:tc>
          <w:tcPr>
            <w:tcW w:w="625" w:type="pct"/>
            <w:tcBorders>
              <w:top w:val="single" w:sz="12" w:space="0" w:color="000000"/>
              <w:bottom w:val="single" w:sz="4" w:space="0" w:color="000000"/>
            </w:tcBorders>
            <w:shd w:val="clear" w:color="auto" w:fill="CCCCCC"/>
          </w:tcPr>
          <w:p w14:paraId="48C45AE9" w14:textId="77777777" w:rsidR="00EA46C6" w:rsidRDefault="00EA46C6" w:rsidP="008963C9">
            <w:pPr>
              <w:pStyle w:val="TabelHeader"/>
              <w:rPr>
                <w:rFonts w:eastAsia="Calibri"/>
              </w:rPr>
            </w:pPr>
            <w:r>
              <w:rPr>
                <w:rFonts w:eastAsia="Calibri"/>
              </w:rPr>
              <w:t>Database</w:t>
            </w:r>
          </w:p>
        </w:tc>
        <w:tc>
          <w:tcPr>
            <w:tcW w:w="2624" w:type="pct"/>
            <w:tcBorders>
              <w:top w:val="single" w:sz="12" w:space="0" w:color="000000"/>
              <w:bottom w:val="single" w:sz="4" w:space="0" w:color="000000"/>
            </w:tcBorders>
            <w:shd w:val="clear" w:color="auto" w:fill="CCCCCC"/>
          </w:tcPr>
          <w:p w14:paraId="2FE077AF" w14:textId="77777777" w:rsidR="00EA46C6" w:rsidRDefault="00EA46C6" w:rsidP="008963C9">
            <w:pPr>
              <w:pStyle w:val="TabelHeader"/>
              <w:rPr>
                <w:rFonts w:eastAsia="Calibri"/>
              </w:rPr>
            </w:pPr>
            <w:r>
              <w:rPr>
                <w:rFonts w:eastAsia="Calibri"/>
              </w:rPr>
              <w:t>Hasil*</w:t>
            </w:r>
          </w:p>
        </w:tc>
      </w:tr>
      <w:tr w:rsidR="00EA46C6" w14:paraId="48BB5CD3" w14:textId="77777777" w:rsidTr="002B4C7B">
        <w:tc>
          <w:tcPr>
            <w:tcW w:w="1080" w:type="pct"/>
            <w:tcBorders>
              <w:top w:val="single" w:sz="4" w:space="0" w:color="000000"/>
            </w:tcBorders>
          </w:tcPr>
          <w:p w14:paraId="5B75BE7C" w14:textId="27B89567" w:rsidR="00EA46C6" w:rsidRPr="008963C9" w:rsidRDefault="00EA46C6" w:rsidP="008963C9">
            <w:pPr>
              <w:pStyle w:val="TabelIsi"/>
              <w:rPr>
                <w:rFonts w:eastAsia="Calibri"/>
                <w:b/>
                <w:bCs/>
              </w:rPr>
            </w:pPr>
            <w:r w:rsidRPr="008963C9">
              <w:rPr>
                <w:rFonts w:eastAsia="Calibri"/>
                <w:b/>
                <w:bCs/>
              </w:rPr>
              <w:t>Ardiansyah, dkk [1]</w:t>
            </w:r>
          </w:p>
        </w:tc>
        <w:tc>
          <w:tcPr>
            <w:tcW w:w="670" w:type="pct"/>
            <w:tcBorders>
              <w:top w:val="single" w:sz="4" w:space="0" w:color="000000"/>
            </w:tcBorders>
          </w:tcPr>
          <w:p w14:paraId="4F196F44" w14:textId="77777777" w:rsidR="00EA46C6" w:rsidRDefault="00EA46C6" w:rsidP="008963C9">
            <w:pPr>
              <w:pStyle w:val="TabelIsi"/>
              <w:rPr>
                <w:rFonts w:eastAsia="Calibri"/>
              </w:rPr>
            </w:pPr>
            <w:r>
              <w:rPr>
                <w:rFonts w:eastAsia="Calibri"/>
              </w:rPr>
              <w:t>Desktop</w:t>
            </w:r>
          </w:p>
        </w:tc>
        <w:tc>
          <w:tcPr>
            <w:tcW w:w="625" w:type="pct"/>
            <w:tcBorders>
              <w:top w:val="single" w:sz="4" w:space="0" w:color="000000"/>
            </w:tcBorders>
          </w:tcPr>
          <w:p w14:paraId="1DCE63D7" w14:textId="77777777" w:rsidR="00EA46C6" w:rsidRDefault="00EA46C6" w:rsidP="008963C9">
            <w:pPr>
              <w:pStyle w:val="TabelIsi"/>
              <w:rPr>
                <w:rFonts w:eastAsia="Calibri"/>
              </w:rPr>
            </w:pPr>
            <w:r>
              <w:rPr>
                <w:rFonts w:eastAsia="Calibri"/>
              </w:rPr>
              <w:t>Access</w:t>
            </w:r>
          </w:p>
        </w:tc>
        <w:tc>
          <w:tcPr>
            <w:tcW w:w="2624" w:type="pct"/>
            <w:tcBorders>
              <w:top w:val="single" w:sz="4" w:space="0" w:color="000000"/>
            </w:tcBorders>
          </w:tcPr>
          <w:p w14:paraId="11D8E44F" w14:textId="77777777" w:rsidR="00EA46C6" w:rsidRDefault="00EA46C6" w:rsidP="008963C9">
            <w:pPr>
              <w:pStyle w:val="TabelIsi"/>
              <w:rPr>
                <w:rFonts w:eastAsia="Calibri"/>
              </w:rPr>
            </w:pPr>
            <w:r>
              <w:rPr>
                <w:rFonts w:eastAsia="Calibri"/>
              </w:rPr>
              <w:t>Program dapat menerjemahkan kata dan kalimat dari Ind Minang dan sebaliknya</w:t>
            </w:r>
          </w:p>
        </w:tc>
      </w:tr>
      <w:tr w:rsidR="00EA46C6" w14:paraId="24607C5A" w14:textId="77777777" w:rsidTr="002B4C7B">
        <w:tc>
          <w:tcPr>
            <w:tcW w:w="1080" w:type="pct"/>
          </w:tcPr>
          <w:p w14:paraId="56E4F859" w14:textId="5FD3172E" w:rsidR="00EA46C6" w:rsidRPr="008963C9" w:rsidRDefault="00AF1C76" w:rsidP="008963C9">
            <w:pPr>
              <w:pStyle w:val="TabelIsi"/>
              <w:rPr>
                <w:rFonts w:eastAsia="Calibri"/>
                <w:b/>
                <w:bCs/>
              </w:rPr>
            </w:pPr>
            <w:r>
              <w:rPr>
                <w:rFonts w:eastAsia="Calibri"/>
                <w:b/>
                <w:bCs/>
              </w:rPr>
              <w:t>Robiin</w:t>
            </w:r>
            <w:r w:rsidR="00EA46C6" w:rsidRPr="008963C9">
              <w:rPr>
                <w:rFonts w:eastAsia="Calibri"/>
                <w:b/>
                <w:bCs/>
              </w:rPr>
              <w:t>, dkk [2]</w:t>
            </w:r>
          </w:p>
        </w:tc>
        <w:tc>
          <w:tcPr>
            <w:tcW w:w="670" w:type="pct"/>
          </w:tcPr>
          <w:p w14:paraId="2918452D" w14:textId="77777777" w:rsidR="00EA46C6" w:rsidRDefault="00EA46C6" w:rsidP="008963C9">
            <w:pPr>
              <w:pStyle w:val="TabelIsi"/>
              <w:rPr>
                <w:rFonts w:eastAsia="Calibri"/>
              </w:rPr>
            </w:pPr>
            <w:r>
              <w:rPr>
                <w:rFonts w:eastAsia="Calibri"/>
              </w:rPr>
              <w:t>WAP</w:t>
            </w:r>
          </w:p>
        </w:tc>
        <w:tc>
          <w:tcPr>
            <w:tcW w:w="625" w:type="pct"/>
          </w:tcPr>
          <w:p w14:paraId="232296D5" w14:textId="77777777" w:rsidR="00EA46C6" w:rsidRDefault="00EA46C6" w:rsidP="008963C9">
            <w:pPr>
              <w:pStyle w:val="TabelIsi"/>
              <w:rPr>
                <w:rFonts w:eastAsia="Calibri"/>
              </w:rPr>
            </w:pPr>
            <w:r>
              <w:rPr>
                <w:rFonts w:eastAsia="Calibri"/>
              </w:rPr>
              <w:t>MySQL</w:t>
            </w:r>
          </w:p>
        </w:tc>
        <w:tc>
          <w:tcPr>
            <w:tcW w:w="2624" w:type="pct"/>
          </w:tcPr>
          <w:p w14:paraId="010127CC" w14:textId="77777777" w:rsidR="00EA46C6" w:rsidRDefault="00EA46C6" w:rsidP="008963C9">
            <w:pPr>
              <w:pStyle w:val="TabelIsi"/>
              <w:rPr>
                <w:rFonts w:eastAsia="Calibri"/>
              </w:rPr>
            </w:pPr>
            <w:r>
              <w:rPr>
                <w:rFonts w:eastAsia="Calibri"/>
              </w:rPr>
              <w:t>Program dapat menerjemahkan kata dan kalimat dari Ind Ing tapi tidak sebaliknya</w:t>
            </w:r>
          </w:p>
        </w:tc>
      </w:tr>
      <w:tr w:rsidR="00EA46C6" w14:paraId="1A3F7746" w14:textId="77777777" w:rsidTr="002B4C7B">
        <w:tc>
          <w:tcPr>
            <w:tcW w:w="1080" w:type="pct"/>
          </w:tcPr>
          <w:p w14:paraId="248F47DD" w14:textId="77777777" w:rsidR="00EA46C6" w:rsidRPr="008963C9" w:rsidRDefault="00EA46C6" w:rsidP="008963C9">
            <w:pPr>
              <w:pStyle w:val="TabelIsi"/>
              <w:rPr>
                <w:rFonts w:eastAsia="Calibri"/>
                <w:b/>
                <w:bCs/>
              </w:rPr>
            </w:pPr>
            <w:r w:rsidRPr="008963C9">
              <w:rPr>
                <w:rFonts w:eastAsia="Calibri"/>
                <w:b/>
                <w:bCs/>
              </w:rPr>
              <w:t>Penelitian yang dilakukan</w:t>
            </w:r>
          </w:p>
        </w:tc>
        <w:tc>
          <w:tcPr>
            <w:tcW w:w="670" w:type="pct"/>
          </w:tcPr>
          <w:p w14:paraId="27C4ACFC" w14:textId="77777777" w:rsidR="00EA46C6" w:rsidRDefault="00EA46C6" w:rsidP="008963C9">
            <w:pPr>
              <w:pStyle w:val="TabelIsi"/>
              <w:rPr>
                <w:rFonts w:eastAsia="Calibri"/>
              </w:rPr>
            </w:pPr>
            <w:r>
              <w:rPr>
                <w:rFonts w:eastAsia="Calibri"/>
              </w:rPr>
              <w:t>Web</w:t>
            </w:r>
          </w:p>
        </w:tc>
        <w:tc>
          <w:tcPr>
            <w:tcW w:w="625" w:type="pct"/>
          </w:tcPr>
          <w:p w14:paraId="3F2D0A83" w14:textId="77777777" w:rsidR="00EA46C6" w:rsidRDefault="00EA46C6" w:rsidP="008963C9">
            <w:pPr>
              <w:pStyle w:val="TabelIsi"/>
              <w:rPr>
                <w:rFonts w:eastAsia="Calibri"/>
              </w:rPr>
            </w:pPr>
            <w:r>
              <w:rPr>
                <w:rFonts w:eastAsia="Calibri"/>
              </w:rPr>
              <w:t>Oracle</w:t>
            </w:r>
          </w:p>
        </w:tc>
        <w:tc>
          <w:tcPr>
            <w:tcW w:w="2624" w:type="pct"/>
          </w:tcPr>
          <w:p w14:paraId="3DF9264F" w14:textId="77777777" w:rsidR="00EA46C6" w:rsidRDefault="00EA46C6" w:rsidP="008963C9">
            <w:pPr>
              <w:pStyle w:val="TabelIsi"/>
              <w:rPr>
                <w:rFonts w:eastAsia="Calibri"/>
              </w:rPr>
            </w:pPr>
            <w:r>
              <w:rPr>
                <w:rFonts w:eastAsia="Calibri"/>
              </w:rPr>
              <w:t xml:space="preserve">Program dapat menerjemahkan kata dan kalimat dari Indonesia ke bahasa asing yang dilengkapi dengan pemeriksa ejaan sebelum teks diterjemahkan untuk mengatasi kesalahan pengetikan dan juga dapat memberikan pesan kesalahan sintak penulisan kalimat dalam Bahasa Indonesia serta saran sintak yang benar agar dapat </w:t>
            </w:r>
          </w:p>
        </w:tc>
      </w:tr>
    </w:tbl>
    <w:p w14:paraId="0FFC1B38" w14:textId="7657D32E" w:rsidR="00EA46C6" w:rsidRDefault="00EA46C6" w:rsidP="00EA46C6">
      <w:pPr>
        <w:rPr>
          <w:rFonts w:ascii="Calibri" w:eastAsia="Calibri" w:hAnsi="Calibri" w:cs="Calibri"/>
        </w:rPr>
      </w:pPr>
      <w:r>
        <w:rPr>
          <w:rFonts w:ascii="Calibri" w:eastAsia="Calibri" w:hAnsi="Calibri" w:cs="Calibri"/>
        </w:rPr>
        <w:t>*Wajib ada</w:t>
      </w:r>
    </w:p>
    <w:p w14:paraId="224D865F" w14:textId="064F171D" w:rsidR="00D471EA" w:rsidRDefault="00D471EA" w:rsidP="00EA46C6">
      <w:pPr>
        <w:rPr>
          <w:rFonts w:ascii="Calibri" w:eastAsia="Calibri" w:hAnsi="Calibri" w:cs="Calibri"/>
        </w:rPr>
      </w:pPr>
    </w:p>
    <w:p w14:paraId="501E3309" w14:textId="31D898D7" w:rsidR="00A15267" w:rsidRDefault="00A15267" w:rsidP="008963C9">
      <w:pPr>
        <w:pStyle w:val="TabelJudul"/>
      </w:pPr>
      <w:bookmarkStart w:id="103" w:name="_Toc97528625"/>
      <w:bookmarkStart w:id="104" w:name="_Toc147323941"/>
      <w:bookmarkStart w:id="105" w:name="_GoBack"/>
      <w:bookmarkEnd w:id="105"/>
      <w:r>
        <w:lastRenderedPageBreak/>
        <w:t xml:space="preserve">Tabel </w:t>
      </w:r>
      <w:r w:rsidR="00BE7615">
        <w:fldChar w:fldCharType="begin"/>
      </w:r>
      <w:r w:rsidR="00BE7615">
        <w:instrText xml:space="preserve"> STYLEREF 9 \s </w:instrText>
      </w:r>
      <w:r w:rsidR="00BE7615">
        <w:fldChar w:fldCharType="separate"/>
      </w:r>
      <w:r w:rsidR="00893A50">
        <w:rPr>
          <w:noProof/>
        </w:rPr>
        <w:t>2</w:t>
      </w:r>
      <w:r w:rsidR="00BE7615">
        <w:rPr>
          <w:noProof/>
        </w:rPr>
        <w:fldChar w:fldCharType="end"/>
      </w:r>
      <w:r>
        <w:t>.</w:t>
      </w:r>
      <w:r w:rsidR="00BE7615">
        <w:fldChar w:fldCharType="begin"/>
      </w:r>
      <w:r w:rsidR="00BE7615">
        <w:instrText xml:space="preserve"> SEQ Tabel \* ARABIC \s 9 </w:instrText>
      </w:r>
      <w:r w:rsidR="00BE7615">
        <w:fldChar w:fldCharType="separate"/>
      </w:r>
      <w:r w:rsidR="00893A50">
        <w:rPr>
          <w:noProof/>
        </w:rPr>
        <w:t>2</w:t>
      </w:r>
      <w:r w:rsidR="00BE7615">
        <w:rPr>
          <w:noProof/>
        </w:rPr>
        <w:fldChar w:fldCharType="end"/>
      </w:r>
      <w:r>
        <w:t xml:space="preserve">. Perbandingan beberapa penelitian terdahulu mengenai </w:t>
      </w:r>
      <w:r w:rsidR="000027DC">
        <w:t>k</w:t>
      </w:r>
      <w:r>
        <w:t>lasifikasi</w:t>
      </w:r>
      <w:bookmarkEnd w:id="103"/>
      <w:bookmarkEnd w:id="104"/>
    </w:p>
    <w:tbl>
      <w:tblPr>
        <w:tblStyle w:val="Style39"/>
        <w:tblW w:w="5000" w:type="pct"/>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4A0" w:firstRow="1" w:lastRow="0" w:firstColumn="1" w:lastColumn="0" w:noHBand="0" w:noVBand="1"/>
      </w:tblPr>
      <w:tblGrid>
        <w:gridCol w:w="1778"/>
        <w:gridCol w:w="906"/>
        <w:gridCol w:w="1225"/>
        <w:gridCol w:w="1191"/>
        <w:gridCol w:w="3942"/>
      </w:tblGrid>
      <w:tr w:rsidR="00EA46C6" w14:paraId="1DBCD843" w14:textId="77777777" w:rsidTr="00A15267">
        <w:tc>
          <w:tcPr>
            <w:tcW w:w="990" w:type="pct"/>
            <w:tcBorders>
              <w:top w:val="single" w:sz="12" w:space="0" w:color="000000"/>
              <w:bottom w:val="single" w:sz="4" w:space="0" w:color="000000"/>
            </w:tcBorders>
            <w:shd w:val="clear" w:color="auto" w:fill="CCCCCC"/>
          </w:tcPr>
          <w:p w14:paraId="6A128B64" w14:textId="77777777" w:rsidR="00EA46C6" w:rsidRDefault="00EA46C6" w:rsidP="008963C9">
            <w:pPr>
              <w:pStyle w:val="TabelHeader"/>
              <w:rPr>
                <w:rFonts w:eastAsia="Calibri"/>
              </w:rPr>
            </w:pPr>
            <w:r>
              <w:rPr>
                <w:rFonts w:eastAsia="Calibri"/>
              </w:rPr>
              <w:t>Peneliti (Sitasi) *</w:t>
            </w:r>
          </w:p>
        </w:tc>
        <w:tc>
          <w:tcPr>
            <w:tcW w:w="475" w:type="pct"/>
            <w:tcBorders>
              <w:top w:val="single" w:sz="12" w:space="0" w:color="000000"/>
              <w:bottom w:val="single" w:sz="4" w:space="0" w:color="000000"/>
            </w:tcBorders>
            <w:shd w:val="clear" w:color="auto" w:fill="CCCCCC"/>
          </w:tcPr>
          <w:p w14:paraId="647A74EF" w14:textId="77777777" w:rsidR="00EA46C6" w:rsidRDefault="00EA46C6" w:rsidP="008963C9">
            <w:pPr>
              <w:pStyle w:val="TabelHeader"/>
              <w:rPr>
                <w:rFonts w:eastAsia="Calibri"/>
              </w:rPr>
            </w:pPr>
            <w:r>
              <w:rPr>
                <w:rFonts w:eastAsia="Calibri"/>
              </w:rPr>
              <w:t>Dataset</w:t>
            </w:r>
          </w:p>
        </w:tc>
        <w:tc>
          <w:tcPr>
            <w:tcW w:w="684" w:type="pct"/>
            <w:tcBorders>
              <w:top w:val="single" w:sz="12" w:space="0" w:color="000000"/>
              <w:bottom w:val="single" w:sz="4" w:space="0" w:color="000000"/>
            </w:tcBorders>
            <w:shd w:val="clear" w:color="auto" w:fill="CCCCCC"/>
          </w:tcPr>
          <w:p w14:paraId="48E4ED75" w14:textId="77777777" w:rsidR="00EA46C6" w:rsidRDefault="00EA46C6" w:rsidP="008963C9">
            <w:pPr>
              <w:pStyle w:val="TabelHeader"/>
              <w:rPr>
                <w:rFonts w:eastAsia="Calibri"/>
              </w:rPr>
            </w:pPr>
            <w:r>
              <w:rPr>
                <w:rFonts w:eastAsia="Calibri"/>
              </w:rPr>
              <w:t>Variabel</w:t>
            </w:r>
          </w:p>
        </w:tc>
        <w:tc>
          <w:tcPr>
            <w:tcW w:w="665" w:type="pct"/>
            <w:tcBorders>
              <w:top w:val="single" w:sz="12" w:space="0" w:color="000000"/>
              <w:bottom w:val="single" w:sz="4" w:space="0" w:color="000000"/>
            </w:tcBorders>
            <w:shd w:val="clear" w:color="auto" w:fill="CCCCCC"/>
          </w:tcPr>
          <w:p w14:paraId="11768C48" w14:textId="77777777" w:rsidR="00EA46C6" w:rsidRDefault="00EA46C6" w:rsidP="008963C9">
            <w:pPr>
              <w:pStyle w:val="TabelHeader"/>
              <w:rPr>
                <w:rFonts w:eastAsia="Calibri"/>
              </w:rPr>
            </w:pPr>
            <w:r>
              <w:rPr>
                <w:rFonts w:eastAsia="Calibri"/>
              </w:rPr>
              <w:t>Metode</w:t>
            </w:r>
          </w:p>
        </w:tc>
        <w:tc>
          <w:tcPr>
            <w:tcW w:w="2186" w:type="pct"/>
            <w:tcBorders>
              <w:top w:val="single" w:sz="12" w:space="0" w:color="000000"/>
              <w:bottom w:val="single" w:sz="4" w:space="0" w:color="000000"/>
            </w:tcBorders>
            <w:shd w:val="clear" w:color="auto" w:fill="CCCCCC"/>
          </w:tcPr>
          <w:p w14:paraId="0BF0536B" w14:textId="77777777" w:rsidR="00EA46C6" w:rsidRDefault="00EA46C6" w:rsidP="008963C9">
            <w:pPr>
              <w:pStyle w:val="TabelHeader"/>
              <w:rPr>
                <w:rFonts w:eastAsia="Calibri"/>
              </w:rPr>
            </w:pPr>
            <w:r>
              <w:rPr>
                <w:rFonts w:eastAsia="Calibri"/>
              </w:rPr>
              <w:t>Hasil*</w:t>
            </w:r>
          </w:p>
        </w:tc>
      </w:tr>
      <w:tr w:rsidR="00EA46C6" w14:paraId="7087C547" w14:textId="77777777" w:rsidTr="00A15267">
        <w:tc>
          <w:tcPr>
            <w:tcW w:w="990" w:type="pct"/>
            <w:tcBorders>
              <w:top w:val="single" w:sz="4" w:space="0" w:color="000000"/>
            </w:tcBorders>
          </w:tcPr>
          <w:p w14:paraId="70C13224" w14:textId="785572BE" w:rsidR="00EA46C6" w:rsidRPr="008963C9" w:rsidRDefault="00EA46C6" w:rsidP="008963C9">
            <w:pPr>
              <w:pStyle w:val="TabelIsi"/>
              <w:rPr>
                <w:rFonts w:eastAsia="Calibri"/>
                <w:b/>
                <w:bCs/>
              </w:rPr>
            </w:pPr>
            <w:r w:rsidRPr="008963C9">
              <w:rPr>
                <w:rFonts w:eastAsia="Calibri"/>
                <w:b/>
                <w:bCs/>
              </w:rPr>
              <w:t>Ardiansyah</w:t>
            </w:r>
            <w:r w:rsidR="00AF1C76">
              <w:rPr>
                <w:rFonts w:eastAsia="Calibri"/>
                <w:b/>
                <w:bCs/>
              </w:rPr>
              <w:t>,</w:t>
            </w:r>
            <w:r w:rsidRPr="008963C9">
              <w:rPr>
                <w:rFonts w:eastAsia="Calibri"/>
                <w:b/>
                <w:bCs/>
              </w:rPr>
              <w:t xml:space="preserve"> dkk [1]</w:t>
            </w:r>
          </w:p>
        </w:tc>
        <w:tc>
          <w:tcPr>
            <w:tcW w:w="475" w:type="pct"/>
            <w:tcBorders>
              <w:top w:val="single" w:sz="4" w:space="0" w:color="000000"/>
            </w:tcBorders>
          </w:tcPr>
          <w:p w14:paraId="3EAD8AEF" w14:textId="77777777" w:rsidR="00EA46C6" w:rsidRDefault="00EA46C6" w:rsidP="008963C9">
            <w:pPr>
              <w:pStyle w:val="TabelIsi"/>
              <w:rPr>
                <w:rFonts w:eastAsia="Calibri"/>
              </w:rPr>
            </w:pPr>
            <w:r>
              <w:rPr>
                <w:rFonts w:eastAsia="Calibri"/>
              </w:rPr>
              <w:t>Iris</w:t>
            </w:r>
          </w:p>
        </w:tc>
        <w:tc>
          <w:tcPr>
            <w:tcW w:w="684" w:type="pct"/>
            <w:tcBorders>
              <w:top w:val="single" w:sz="4" w:space="0" w:color="000000"/>
            </w:tcBorders>
          </w:tcPr>
          <w:p w14:paraId="22B7D668" w14:textId="77777777" w:rsidR="00EA46C6" w:rsidRDefault="00EA46C6" w:rsidP="008963C9">
            <w:pPr>
              <w:pStyle w:val="TabelIsi"/>
              <w:rPr>
                <w:rFonts w:eastAsia="Calibri"/>
              </w:rPr>
            </w:pPr>
            <w:r>
              <w:rPr>
                <w:rFonts w:eastAsia="Calibri"/>
              </w:rPr>
              <w:t>Warna</w:t>
            </w:r>
          </w:p>
        </w:tc>
        <w:tc>
          <w:tcPr>
            <w:tcW w:w="665" w:type="pct"/>
            <w:tcBorders>
              <w:top w:val="single" w:sz="4" w:space="0" w:color="000000"/>
            </w:tcBorders>
          </w:tcPr>
          <w:p w14:paraId="01A9169F" w14:textId="77777777" w:rsidR="00EA46C6" w:rsidRDefault="00EA46C6" w:rsidP="008963C9">
            <w:pPr>
              <w:pStyle w:val="TabelIsi"/>
              <w:rPr>
                <w:rFonts w:eastAsia="Calibri"/>
              </w:rPr>
            </w:pPr>
            <w:r>
              <w:rPr>
                <w:rFonts w:eastAsia="Calibri"/>
              </w:rPr>
              <w:t>SVM</w:t>
            </w:r>
          </w:p>
        </w:tc>
        <w:tc>
          <w:tcPr>
            <w:tcW w:w="2186" w:type="pct"/>
            <w:tcBorders>
              <w:top w:val="single" w:sz="4" w:space="0" w:color="000000"/>
            </w:tcBorders>
          </w:tcPr>
          <w:p w14:paraId="4ED58623" w14:textId="77777777" w:rsidR="00EA46C6" w:rsidRDefault="00EA46C6" w:rsidP="008963C9">
            <w:pPr>
              <w:pStyle w:val="TabelIsi"/>
              <w:rPr>
                <w:rFonts w:eastAsia="Calibri"/>
              </w:rPr>
            </w:pPr>
            <w:r>
              <w:rPr>
                <w:rFonts w:eastAsia="Calibri"/>
              </w:rPr>
              <w:t>Terklasifikasi menjadi 3 kelompok dengan akurasi 80%</w:t>
            </w:r>
          </w:p>
        </w:tc>
      </w:tr>
      <w:tr w:rsidR="00EA46C6" w14:paraId="702DB4E8" w14:textId="77777777" w:rsidTr="00A15267">
        <w:tc>
          <w:tcPr>
            <w:tcW w:w="990" w:type="pct"/>
          </w:tcPr>
          <w:p w14:paraId="23A834EC" w14:textId="30604575" w:rsidR="00EA46C6" w:rsidRPr="008963C9" w:rsidRDefault="00AF1C76" w:rsidP="008963C9">
            <w:pPr>
              <w:pStyle w:val="TabelIsi"/>
              <w:rPr>
                <w:rFonts w:eastAsia="Calibri"/>
                <w:b/>
                <w:bCs/>
              </w:rPr>
            </w:pPr>
            <w:r>
              <w:rPr>
                <w:rFonts w:eastAsia="Calibri"/>
                <w:b/>
                <w:bCs/>
              </w:rPr>
              <w:t>Robiin,</w:t>
            </w:r>
            <w:r w:rsidR="00EA46C6" w:rsidRPr="008963C9">
              <w:rPr>
                <w:rFonts w:eastAsia="Calibri"/>
                <w:b/>
                <w:bCs/>
              </w:rPr>
              <w:t xml:space="preserve"> dkk [2]</w:t>
            </w:r>
          </w:p>
        </w:tc>
        <w:tc>
          <w:tcPr>
            <w:tcW w:w="475" w:type="pct"/>
          </w:tcPr>
          <w:p w14:paraId="07030C97" w14:textId="77777777" w:rsidR="00EA46C6" w:rsidRDefault="00EA46C6" w:rsidP="008963C9">
            <w:pPr>
              <w:pStyle w:val="TabelIsi"/>
              <w:rPr>
                <w:rFonts w:eastAsia="Calibri"/>
              </w:rPr>
            </w:pPr>
            <w:r>
              <w:rPr>
                <w:rFonts w:eastAsia="Calibri"/>
              </w:rPr>
              <w:t>Iris</w:t>
            </w:r>
          </w:p>
        </w:tc>
        <w:tc>
          <w:tcPr>
            <w:tcW w:w="684" w:type="pct"/>
          </w:tcPr>
          <w:p w14:paraId="1B06C1F1" w14:textId="77777777" w:rsidR="00EA46C6" w:rsidRDefault="00EA46C6" w:rsidP="008963C9">
            <w:pPr>
              <w:pStyle w:val="TabelIsi"/>
              <w:rPr>
                <w:rFonts w:eastAsia="Calibri"/>
              </w:rPr>
            </w:pPr>
            <w:r>
              <w:rPr>
                <w:rFonts w:eastAsia="Calibri"/>
              </w:rPr>
              <w:t>Warna, Bentuk</w:t>
            </w:r>
          </w:p>
        </w:tc>
        <w:tc>
          <w:tcPr>
            <w:tcW w:w="665" w:type="pct"/>
          </w:tcPr>
          <w:p w14:paraId="6D4B0028" w14:textId="77777777" w:rsidR="00EA46C6" w:rsidRDefault="00EA46C6" w:rsidP="008963C9">
            <w:pPr>
              <w:pStyle w:val="TabelIsi"/>
              <w:rPr>
                <w:rFonts w:eastAsia="Calibri"/>
              </w:rPr>
            </w:pPr>
            <w:r>
              <w:rPr>
                <w:rFonts w:eastAsia="Calibri"/>
              </w:rPr>
              <w:t>SVM+GA</w:t>
            </w:r>
          </w:p>
        </w:tc>
        <w:tc>
          <w:tcPr>
            <w:tcW w:w="2186" w:type="pct"/>
          </w:tcPr>
          <w:p w14:paraId="7151F4EA" w14:textId="77777777" w:rsidR="00EA46C6" w:rsidRDefault="00EA46C6" w:rsidP="008963C9">
            <w:pPr>
              <w:pStyle w:val="TabelIsi"/>
              <w:rPr>
                <w:rFonts w:eastAsia="Calibri"/>
              </w:rPr>
            </w:pPr>
            <w:r>
              <w:rPr>
                <w:rFonts w:eastAsia="Calibri"/>
              </w:rPr>
              <w:t>Terklasifikasi menjadi 2 kelompok dengan akurasi mencapai 85%</w:t>
            </w:r>
          </w:p>
        </w:tc>
      </w:tr>
      <w:tr w:rsidR="00EA46C6" w14:paraId="5347BFA4" w14:textId="77777777" w:rsidTr="00A15267">
        <w:tc>
          <w:tcPr>
            <w:tcW w:w="990" w:type="pct"/>
          </w:tcPr>
          <w:p w14:paraId="24822AE2" w14:textId="77777777" w:rsidR="00EA46C6" w:rsidRPr="008963C9" w:rsidRDefault="00EA46C6" w:rsidP="008963C9">
            <w:pPr>
              <w:pStyle w:val="TabelIsi"/>
              <w:rPr>
                <w:rFonts w:eastAsia="Calibri"/>
                <w:b/>
                <w:bCs/>
              </w:rPr>
            </w:pPr>
            <w:r w:rsidRPr="008963C9">
              <w:rPr>
                <w:rFonts w:eastAsia="Calibri"/>
                <w:b/>
                <w:bCs/>
              </w:rPr>
              <w:t>Penelitian yang dilakukan</w:t>
            </w:r>
          </w:p>
        </w:tc>
        <w:tc>
          <w:tcPr>
            <w:tcW w:w="475" w:type="pct"/>
          </w:tcPr>
          <w:p w14:paraId="30B3EAA8" w14:textId="77777777" w:rsidR="00EA46C6" w:rsidRDefault="00EA46C6" w:rsidP="008963C9">
            <w:pPr>
              <w:pStyle w:val="TabelIsi"/>
              <w:rPr>
                <w:rFonts w:eastAsia="Calibri"/>
              </w:rPr>
            </w:pPr>
            <w:r>
              <w:rPr>
                <w:rFonts w:eastAsia="Calibri"/>
              </w:rPr>
              <w:t>BDS500</w:t>
            </w:r>
          </w:p>
        </w:tc>
        <w:tc>
          <w:tcPr>
            <w:tcW w:w="684" w:type="pct"/>
          </w:tcPr>
          <w:p w14:paraId="013DFE9C" w14:textId="77777777" w:rsidR="00EA46C6" w:rsidRDefault="00EA46C6" w:rsidP="008963C9">
            <w:pPr>
              <w:pStyle w:val="TabelIsi"/>
              <w:rPr>
                <w:rFonts w:eastAsia="Calibri"/>
              </w:rPr>
            </w:pPr>
            <w:r>
              <w:rPr>
                <w:rFonts w:eastAsia="Calibri"/>
              </w:rPr>
              <w:t>Warna, Bentuk, Tekstur</w:t>
            </w:r>
          </w:p>
        </w:tc>
        <w:tc>
          <w:tcPr>
            <w:tcW w:w="665" w:type="pct"/>
          </w:tcPr>
          <w:p w14:paraId="425D5667" w14:textId="77777777" w:rsidR="00EA46C6" w:rsidRDefault="00EA46C6" w:rsidP="008963C9">
            <w:pPr>
              <w:pStyle w:val="TabelIsi"/>
              <w:rPr>
                <w:rFonts w:eastAsia="Calibri"/>
              </w:rPr>
            </w:pPr>
            <w:r>
              <w:rPr>
                <w:rFonts w:eastAsia="Calibri"/>
              </w:rPr>
              <w:t>SVM+ PSO</w:t>
            </w:r>
          </w:p>
        </w:tc>
        <w:tc>
          <w:tcPr>
            <w:tcW w:w="2186" w:type="pct"/>
          </w:tcPr>
          <w:p w14:paraId="11C87BF2" w14:textId="77777777" w:rsidR="00EA46C6" w:rsidRDefault="00EA46C6" w:rsidP="008963C9">
            <w:pPr>
              <w:pStyle w:val="TabelIsi"/>
              <w:rPr>
                <w:rFonts w:eastAsia="Calibri"/>
              </w:rPr>
            </w:pPr>
            <w:r>
              <w:rPr>
                <w:rFonts w:eastAsia="Calibri"/>
              </w:rPr>
              <w:t xml:space="preserve">Terklasifikasi menjadi 3 kelompok dengan akurasi yang diharapkan lebih dari 85% </w:t>
            </w:r>
          </w:p>
        </w:tc>
      </w:tr>
    </w:tbl>
    <w:p w14:paraId="681E18FC" w14:textId="0A00FCB2" w:rsidR="00EA46C6" w:rsidRDefault="00EA46C6" w:rsidP="00EA46C6">
      <w:pPr>
        <w:rPr>
          <w:rFonts w:ascii="Calibri" w:eastAsia="Calibri" w:hAnsi="Calibri" w:cs="Calibri"/>
        </w:rPr>
      </w:pPr>
      <w:r>
        <w:rPr>
          <w:rFonts w:ascii="Calibri" w:eastAsia="Calibri" w:hAnsi="Calibri" w:cs="Calibri"/>
        </w:rPr>
        <w:t>*Wajib ada</w:t>
      </w:r>
    </w:p>
    <w:p w14:paraId="62EAFB59" w14:textId="2AE026C4" w:rsidR="00EA46C6" w:rsidRPr="00EA46C6" w:rsidRDefault="00EA46C6" w:rsidP="00EA46C6">
      <w:pPr>
        <w:ind w:firstLine="357"/>
      </w:pPr>
      <w:r w:rsidRPr="00EA46C6">
        <w:t>Tambahkan satu (1) paragraf setelah tabel perbandingan tersebut, yang mengulas benang merah dari penelitian terdahulu dengan penelitian yang akan dilakukan. ulasan berupa adopsi/ pengembangan apa dari keunggulan pada penelitian terdahulu, dan atau kelemahan dari penelitian terdahulu yang akan diteruskan/ diselesaikan di penelitian yang akan dilakukan.</w:t>
      </w:r>
    </w:p>
    <w:p w14:paraId="158DFB80" w14:textId="0EA74FF2" w:rsidR="00CA7B6E" w:rsidRPr="00713580" w:rsidRDefault="00933EB3" w:rsidP="002E3C80">
      <w:pPr>
        <w:pStyle w:val="Heading2"/>
      </w:pPr>
      <w:bookmarkStart w:id="106" w:name="_Toc97521802"/>
      <w:bookmarkStart w:id="107" w:name="_Toc97531183"/>
      <w:bookmarkStart w:id="108" w:name="_Toc97531304"/>
      <w:bookmarkStart w:id="109" w:name="_Toc97531439"/>
      <w:bookmarkStart w:id="110" w:name="_Toc147325135"/>
      <w:r>
        <w:rPr>
          <w:lang w:val="en-US"/>
        </w:rPr>
        <w:t xml:space="preserve">Kajian </w:t>
      </w:r>
      <w:r w:rsidRPr="00933EB3">
        <w:rPr>
          <w:i/>
          <w:iCs/>
          <w:lang w:val="en-US"/>
        </w:rPr>
        <w:t>Software</w:t>
      </w:r>
      <w:r>
        <w:rPr>
          <w:lang w:val="en-US"/>
        </w:rPr>
        <w:t xml:space="preserve"> Terdahulu (jika ada)</w:t>
      </w:r>
      <w:bookmarkEnd w:id="106"/>
      <w:bookmarkEnd w:id="107"/>
      <w:bookmarkEnd w:id="108"/>
      <w:bookmarkEnd w:id="109"/>
      <w:bookmarkEnd w:id="110"/>
    </w:p>
    <w:p w14:paraId="675D23C3" w14:textId="421263B9" w:rsidR="006D444F" w:rsidRDefault="00933EB3" w:rsidP="00933EB3">
      <w:pPr>
        <w:ind w:firstLine="357"/>
      </w:pPr>
      <w:r w:rsidRPr="00933EB3">
        <w:t xml:space="preserve">Sub bab ini bersifat opsional. Hanya dilengkapi jika ada </w:t>
      </w:r>
      <w:r w:rsidRPr="00B57288">
        <w:rPr>
          <w:i/>
        </w:rPr>
        <w:t>software</w:t>
      </w:r>
      <w:r w:rsidRPr="00933EB3">
        <w:t xml:space="preserve"> atau perangkat lunak sejenis yang beredar di pasaran atau internet </w:t>
      </w:r>
      <w:r w:rsidR="00B57288">
        <w:t xml:space="preserve">yang serupa </w:t>
      </w:r>
      <w:r w:rsidRPr="00933EB3">
        <w:t>dengan penelitian yang aka</w:t>
      </w:r>
      <w:r w:rsidR="00B57288">
        <w:t>n dilakukan.</w:t>
      </w:r>
      <w:r w:rsidRPr="00933EB3">
        <w:t xml:space="preserve"> Mengkaji software dapat berupa menjelaskan metode kerja dari </w:t>
      </w:r>
      <w:r w:rsidRPr="00B57288">
        <w:rPr>
          <w:i/>
        </w:rPr>
        <w:t>software</w:t>
      </w:r>
      <w:r w:rsidRPr="00933EB3">
        <w:t xml:space="preserve"> tersebut dan fitur-fitur yang ada.</w:t>
      </w:r>
    </w:p>
    <w:p w14:paraId="4D0B4F4C" w14:textId="6DB0A731" w:rsidR="00933EB3" w:rsidRDefault="00933EB3" w:rsidP="00933EB3">
      <w:pPr>
        <w:pStyle w:val="Heading2"/>
        <w:rPr>
          <w:lang w:val="en-US"/>
        </w:rPr>
      </w:pPr>
      <w:bookmarkStart w:id="111" w:name="_Toc97521803"/>
      <w:bookmarkStart w:id="112" w:name="_Toc97531184"/>
      <w:bookmarkStart w:id="113" w:name="_Toc97531305"/>
      <w:bookmarkStart w:id="114" w:name="_Toc97531440"/>
      <w:bookmarkStart w:id="115" w:name="_Toc147325136"/>
      <w:r>
        <w:rPr>
          <w:lang w:val="en-US"/>
        </w:rPr>
        <w:t>Landasan Teori</w:t>
      </w:r>
      <w:bookmarkEnd w:id="111"/>
      <w:bookmarkEnd w:id="112"/>
      <w:bookmarkEnd w:id="113"/>
      <w:bookmarkEnd w:id="114"/>
      <w:bookmarkEnd w:id="115"/>
    </w:p>
    <w:p w14:paraId="4E804ED5" w14:textId="268913B2" w:rsidR="00933EB3" w:rsidRDefault="00933EB3" w:rsidP="00933EB3">
      <w:pPr>
        <w:ind w:firstLine="357"/>
      </w:pPr>
      <w:r>
        <w:t xml:space="preserve">Keberadaan landasan teori menjadi bagian penting dalam penelitian ilmiah. Landasan teori yang perlu dikemukakan adalah tentang teori-teori atau konsep-konsep yang erat kaitannya dengan permasalahan penelitian. Fungsi teori atau konsep di sini adalah sebagai landasan berpikir atau argumentasi dalam pemecahan masalah penelitian, dan perumusan hipotesis penelitian. Bentuk sajiannya dapat berupa deskripsi secara kualitatif, model matematis maupun persamaan yang berhubungan dengan bidang ilmu yang diteliti. Teori yang diambil harus dari buku teks/ referensi atau jurnal penelitian yang terbaru (5 tahun terakhir). Landasan teori yang merujuk ke jurnal penelitian </w:t>
      </w:r>
      <w:r>
        <w:lastRenderedPageBreak/>
        <w:t>bukan teori yang digunakan oleh penelitian yang dirujuk tetapi hasil penelitiannya yang dirujuk, kecuali penelitian yang disitasi memang menghasilkan teori yang yang disitasi.</w:t>
      </w:r>
    </w:p>
    <w:p w14:paraId="726D03E1" w14:textId="77777777" w:rsidR="00933EB3" w:rsidRDefault="00933EB3" w:rsidP="00933EB3">
      <w:pPr>
        <w:ind w:firstLine="357"/>
      </w:pPr>
      <w:r>
        <w:t xml:space="preserve">Teori/definisi dari Wikipedia, blog, jejaring sosial tidak diperkenankan.  Materi atau topik yang sudah terlalu umum tidak perlu dicantumkan, Contoh: Alasan mengapa memilih Delphi, penjelasan simbol-simbol flowchart, DFD, dan lain-lain.  Tidak perlu menulis teori fundamental seperti PHP, MySQL, Server, Internet, dan lain-lain.  </w:t>
      </w:r>
    </w:p>
    <w:p w14:paraId="5D7B58E2" w14:textId="732C5271" w:rsidR="00DD14D4" w:rsidRDefault="00933EB3" w:rsidP="00DD14D4">
      <w:pPr>
        <w:ind w:firstLine="357"/>
      </w:pPr>
      <w:r>
        <w:t>Pada bagian ini juga dapat disertai contoh kasus dan hitungan matematis (Jika memang sangat diperlukan) untuk menjelaskan secara detail permasalahan yang dipilih, asal tidak terlalu panjang.  Penulisan dinyatakan secara sistematis sehingga dapat dibuat suatu kerangka teori yang merupakan intisari dari seluruh tinjauan pustaka yang ditulis.</w:t>
      </w:r>
      <w:r w:rsidR="00DD14D4">
        <w:t xml:space="preserve"> </w:t>
      </w:r>
      <w:r w:rsidR="00BD1AE0" w:rsidRPr="00BD1AE0">
        <w:t>Rumus dituliskan menggunakan fitur Equation dan bukan berupa gambar.</w:t>
      </w:r>
      <w:r w:rsidR="00BD1AE0">
        <w:t xml:space="preserve"> </w:t>
      </w:r>
      <w:r w:rsidR="00161423">
        <w:t>Rumus 2.1</w:t>
      </w:r>
      <w:r w:rsidR="00DD14D4">
        <w:t xml:space="preserve"> merupakan contoh penulisan rumus dalam paragraf.</w:t>
      </w:r>
    </w:p>
    <w:p w14:paraId="600DC478" w14:textId="139DC8A3" w:rsidR="00DD14D4" w:rsidRDefault="00DD14D4" w:rsidP="00DD14D4">
      <w:pPr>
        <w:pStyle w:val="NormalBernomor"/>
        <w:numPr>
          <w:ilvl w:val="0"/>
          <w:numId w:val="45"/>
        </w:numPr>
      </w:pPr>
      <w:r>
        <w:t xml:space="preserve">Penomoran urutan persamaan/rumus ditulis sebelah kanan </w:t>
      </w:r>
    </w:p>
    <w:p w14:paraId="0B371ECA" w14:textId="039C2749" w:rsidR="00DD14D4" w:rsidRDefault="00DD14D4" w:rsidP="00DD14D4">
      <w:pPr>
        <w:pStyle w:val="NormalBernomor"/>
      </w:pPr>
      <w:r>
        <w:t>Penomoran sama dengan penomoran gambar</w:t>
      </w:r>
      <w:r w:rsidR="00DB5928">
        <w:t xml:space="preserve">. </w:t>
      </w:r>
    </w:p>
    <w:p w14:paraId="34116C8F" w14:textId="784F48C8" w:rsidR="00DD14D4" w:rsidRDefault="00DD14D4" w:rsidP="00DD14D4">
      <w:pPr>
        <w:tabs>
          <w:tab w:val="center" w:pos="4536"/>
          <w:tab w:val="left" w:pos="7938"/>
        </w:tabs>
      </w:pPr>
      <w:r>
        <w:tab/>
      </w:r>
      <m:oMath>
        <m:r>
          <w:rPr>
            <w:rFonts w:ascii="Cambria Math" w:hAnsi="Cambria Math"/>
          </w:rPr>
          <m:t>R=X+Y/Z</m:t>
        </m:r>
      </m:oMath>
      <w:r>
        <w:tab/>
        <w:t xml:space="preserve"> (2.1)</w:t>
      </w:r>
    </w:p>
    <w:p w14:paraId="3C706414" w14:textId="0DC7B965" w:rsidR="00DD14D4" w:rsidRDefault="00DD14D4" w:rsidP="00DD14D4">
      <w:r>
        <w:t>Keterangan: angka 2 menunjukkan bab dan angka 1 menunjukkan urutan rumus dalam setiap bab.</w:t>
      </w:r>
    </w:p>
    <w:p w14:paraId="6C06C144" w14:textId="6D148E50" w:rsidR="00933EB3" w:rsidRDefault="00933EB3" w:rsidP="00933EB3">
      <w:pPr>
        <w:pStyle w:val="Heading2"/>
        <w:rPr>
          <w:lang w:val="en-US"/>
        </w:rPr>
      </w:pPr>
      <w:bookmarkStart w:id="116" w:name="_Toc97521804"/>
      <w:bookmarkStart w:id="117" w:name="_Toc97531185"/>
      <w:bookmarkStart w:id="118" w:name="_Toc97531306"/>
      <w:bookmarkStart w:id="119" w:name="_Toc97531441"/>
      <w:bookmarkStart w:id="120" w:name="_Toc147325137"/>
      <w:r>
        <w:rPr>
          <w:lang w:val="en-US"/>
        </w:rPr>
        <w:t>Hipotesis (jika ada)</w:t>
      </w:r>
      <w:bookmarkEnd w:id="116"/>
      <w:bookmarkEnd w:id="117"/>
      <w:bookmarkEnd w:id="118"/>
      <w:bookmarkEnd w:id="119"/>
      <w:bookmarkEnd w:id="120"/>
    </w:p>
    <w:p w14:paraId="7B31E074" w14:textId="7824A9AA" w:rsidR="0092663C" w:rsidRPr="00061DCA" w:rsidRDefault="00933EB3" w:rsidP="00061DCA">
      <w:pPr>
        <w:ind w:firstLine="357"/>
      </w:pPr>
      <w:r w:rsidRPr="00933EB3">
        <w:t>Jika diperlukan sub bab Hipotesis penelitian dapat ditambahkan di bab 2. Hipotesis adalah kesimpulan atau jawaban sementara atau dugaan atas jawaban permasalahan berdasarkan kerangka pemikiran yang dilandasi oleh teori. Karena sifatnya sementara atau dugaan maka hipotesis penelitian yang telah dirumuskan masih harus diuji secara empiris. Penggunaan hipotesis dalam suatu penelitian bukan merupakan keharusan, tetapi tergantung pada sifat penelitiannya, maksudnya boleh ada hipotesis boleh juga tanpa hipotesis.</w:t>
      </w:r>
    </w:p>
    <w:p w14:paraId="24411B68" w14:textId="77777777" w:rsidR="00337F09" w:rsidRPr="00713580" w:rsidRDefault="00337F09" w:rsidP="002E3C80">
      <w:pPr>
        <w:rPr>
          <w:lang w:val="id-ID"/>
        </w:rPr>
        <w:sectPr w:rsidR="00337F09" w:rsidRPr="00713580" w:rsidSect="00D72F6B">
          <w:footerReference w:type="first" r:id="rId15"/>
          <w:pgSz w:w="11907" w:h="16839" w:code="9"/>
          <w:pgMar w:top="1701" w:right="1134" w:bottom="1134" w:left="1701" w:header="709" w:footer="709" w:gutter="0"/>
          <w:cols w:space="708"/>
          <w:titlePg/>
          <w:docGrid w:linePitch="360"/>
        </w:sectPr>
      </w:pPr>
    </w:p>
    <w:p w14:paraId="70C51961" w14:textId="2F62950E" w:rsidR="00CC15FA" w:rsidRPr="00713580" w:rsidRDefault="00CC15FA" w:rsidP="0065428A">
      <w:pPr>
        <w:pStyle w:val="Heading1"/>
        <w:rPr>
          <w:lang w:val="id-ID"/>
        </w:rPr>
      </w:pPr>
      <w:bookmarkStart w:id="121" w:name="_Toc97521805"/>
      <w:bookmarkStart w:id="122" w:name="_Toc97531186"/>
      <w:bookmarkStart w:id="123" w:name="_Toc97531307"/>
      <w:bookmarkStart w:id="124" w:name="_Toc97531442"/>
      <w:bookmarkStart w:id="125" w:name="_Toc147325138"/>
      <w:r w:rsidRPr="00713580">
        <w:rPr>
          <w:lang w:val="id-ID"/>
        </w:rPr>
        <w:lastRenderedPageBreak/>
        <w:t>METOD</w:t>
      </w:r>
      <w:r w:rsidR="0065428A">
        <w:t>OLOGI</w:t>
      </w:r>
      <w:r w:rsidRPr="00713580">
        <w:rPr>
          <w:lang w:val="id-ID"/>
        </w:rPr>
        <w:t xml:space="preserve"> PENELITIAN</w:t>
      </w:r>
      <w:bookmarkEnd w:id="121"/>
      <w:bookmarkEnd w:id="122"/>
      <w:bookmarkEnd w:id="123"/>
      <w:bookmarkEnd w:id="124"/>
      <w:bookmarkEnd w:id="125"/>
    </w:p>
    <w:p w14:paraId="417BD09D" w14:textId="77777777" w:rsidR="0044132E" w:rsidRPr="0044132E" w:rsidRDefault="0044132E" w:rsidP="0044132E">
      <w:pPr>
        <w:pStyle w:val="ListParagraph"/>
        <w:keepNext/>
        <w:keepLines/>
        <w:numPr>
          <w:ilvl w:val="0"/>
          <w:numId w:val="5"/>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126" w:name="_Toc97521806"/>
      <w:bookmarkStart w:id="127" w:name="_Toc97531187"/>
      <w:bookmarkStart w:id="128" w:name="_Toc97531308"/>
      <w:bookmarkStart w:id="129" w:name="_Toc97531443"/>
    </w:p>
    <w:p w14:paraId="3CDB8721" w14:textId="0F735A3D" w:rsidR="00D554CC" w:rsidRPr="00713580" w:rsidRDefault="0065428A" w:rsidP="0044132E">
      <w:pPr>
        <w:pStyle w:val="Heading2"/>
      </w:pPr>
      <w:bookmarkStart w:id="130" w:name="_Toc147325139"/>
      <w:r>
        <w:t>Pengumpulan Data</w:t>
      </w:r>
      <w:bookmarkEnd w:id="126"/>
      <w:bookmarkEnd w:id="127"/>
      <w:bookmarkEnd w:id="128"/>
      <w:bookmarkEnd w:id="129"/>
      <w:bookmarkEnd w:id="130"/>
    </w:p>
    <w:p w14:paraId="41EA2060" w14:textId="25697792" w:rsidR="00D554CC" w:rsidRPr="0065428A" w:rsidRDefault="0065428A" w:rsidP="0065428A">
      <w:pPr>
        <w:ind w:firstLine="360"/>
      </w:pPr>
      <w:r>
        <w:t>Metode pengumpulan data adalah kumpulan prosedur atau teknik yang dilakukan peneliti untuk memperoleh data penelitian. Pada bagian ini, mahasiswa harus menjabarkan data yang hendak didapatkan beserta teknik pengumpulan datanya. Sumber data bisa berasal dari dua, yaitu data primer atau sekunder. Data primer adalah data yang diperoleh langsung dari sumbernya melalui berbagai teknik seperti wawancara/</w:t>
      </w:r>
      <w:r w:rsidRPr="00E52CEA">
        <w:rPr>
          <w:i/>
          <w:iCs/>
        </w:rPr>
        <w:t>interview</w:t>
      </w:r>
      <w:r>
        <w:t>, survei/kuesioner, pengukuran langsung, pengamatan, percobaan atau simulasi. Data sekunder adalah data yang sudah diolah terlebih dahulu. Sumber data sekunder adalah jurnal, buku, koran, majalah, laporan, publikasi pemerintah, infografis, dataset, dan sejenisnya.</w:t>
      </w:r>
    </w:p>
    <w:p w14:paraId="4DE8ED93" w14:textId="60EF9791" w:rsidR="00401C58" w:rsidRPr="00713580" w:rsidRDefault="00E52CEA" w:rsidP="002E3C80">
      <w:pPr>
        <w:pStyle w:val="Heading2"/>
      </w:pPr>
      <w:bookmarkStart w:id="131" w:name="_Toc97521807"/>
      <w:bookmarkStart w:id="132" w:name="_Toc97531188"/>
      <w:bookmarkStart w:id="133" w:name="_Toc97531309"/>
      <w:bookmarkStart w:id="134" w:name="_Toc97531444"/>
      <w:bookmarkStart w:id="135" w:name="_Toc477866535"/>
      <w:bookmarkStart w:id="136" w:name="_Toc147325140"/>
      <w:r w:rsidRPr="00E52CEA">
        <w:rPr>
          <w:i/>
          <w:iCs/>
          <w:lang w:val="en-US"/>
        </w:rPr>
        <w:t>Software</w:t>
      </w:r>
      <w:r>
        <w:rPr>
          <w:lang w:val="en-US"/>
        </w:rPr>
        <w:t xml:space="preserve"> dan </w:t>
      </w:r>
      <w:r w:rsidRPr="00E52CEA">
        <w:rPr>
          <w:i/>
          <w:iCs/>
          <w:lang w:val="en-US"/>
        </w:rPr>
        <w:t>Hardware</w:t>
      </w:r>
      <w:bookmarkEnd w:id="131"/>
      <w:bookmarkEnd w:id="132"/>
      <w:bookmarkEnd w:id="133"/>
      <w:bookmarkEnd w:id="134"/>
      <w:bookmarkEnd w:id="136"/>
      <w:r w:rsidR="005100A5" w:rsidRPr="00713580">
        <w:t xml:space="preserve"> </w:t>
      </w:r>
      <w:bookmarkEnd w:id="135"/>
    </w:p>
    <w:p w14:paraId="7BEF040E" w14:textId="358FB38F" w:rsidR="00FF07B3" w:rsidRPr="00713580" w:rsidRDefault="00E52CEA" w:rsidP="0065428A">
      <w:pPr>
        <w:ind w:firstLine="360"/>
      </w:pPr>
      <w:r>
        <w:t>Bagian ini</w:t>
      </w:r>
      <w:r w:rsidR="0065428A" w:rsidRPr="0065428A">
        <w:t xml:space="preserve"> berisi deskripsi dari </w:t>
      </w:r>
      <w:r w:rsidRPr="00E52CEA">
        <w:rPr>
          <w:i/>
          <w:iCs/>
        </w:rPr>
        <w:t>software</w:t>
      </w:r>
      <w:r>
        <w:t xml:space="preserve"> dan </w:t>
      </w:r>
      <w:r w:rsidRPr="00E52CEA">
        <w:rPr>
          <w:i/>
          <w:iCs/>
        </w:rPr>
        <w:t>hardware</w:t>
      </w:r>
      <w:r w:rsidR="0065428A" w:rsidRPr="0065428A">
        <w:t xml:space="preserve"> yang digunakan dalam penelitian khususnya pada tahap eksperimen atau pengembangan perangkat lunak. Jabarkan mulai dari spesifikasi </w:t>
      </w:r>
      <w:r>
        <w:t>beserta penggunaannya</w:t>
      </w:r>
      <w:r w:rsidR="0065428A" w:rsidRPr="0065428A">
        <w:t>.</w:t>
      </w:r>
    </w:p>
    <w:p w14:paraId="7C0761C6" w14:textId="11B6DB80" w:rsidR="00E52CEA" w:rsidRDefault="00E52CEA" w:rsidP="00E52CEA">
      <w:pPr>
        <w:pStyle w:val="Heading2"/>
        <w:rPr>
          <w:lang w:val="en-US"/>
        </w:rPr>
      </w:pPr>
      <w:bookmarkStart w:id="137" w:name="_Toc97521808"/>
      <w:bookmarkStart w:id="138" w:name="_Toc97531189"/>
      <w:bookmarkStart w:id="139" w:name="_Toc97531310"/>
      <w:bookmarkStart w:id="140" w:name="_Toc97531445"/>
      <w:bookmarkStart w:id="141" w:name="_Toc147325141"/>
      <w:r>
        <w:rPr>
          <w:lang w:val="en-US"/>
        </w:rPr>
        <w:t>Analisis</w:t>
      </w:r>
      <w:bookmarkEnd w:id="141"/>
    </w:p>
    <w:p w14:paraId="4EC81DDD" w14:textId="187628B5" w:rsidR="00E52CEA" w:rsidRPr="00E52CEA" w:rsidRDefault="00E52CEA" w:rsidP="00E52CEA">
      <w:pPr>
        <w:ind w:firstLine="357"/>
      </w:pPr>
      <w:r>
        <w:t>Bagian ini menjelaskan kegiatan analisis yang dilakukan terkait analisis data, proses bisnis, kebutuhan sistem dan kebutuhan pengguna, dan analisis lainnya yang mendukung penelitian.</w:t>
      </w:r>
    </w:p>
    <w:p w14:paraId="5F209DCA" w14:textId="07FDE714" w:rsidR="00E52CEA" w:rsidRDefault="00E52CEA" w:rsidP="00E52CEA">
      <w:pPr>
        <w:pStyle w:val="Heading2"/>
        <w:rPr>
          <w:lang w:val="en-US"/>
        </w:rPr>
      </w:pPr>
      <w:bookmarkStart w:id="142" w:name="_Toc147325142"/>
      <w:r>
        <w:rPr>
          <w:lang w:val="en-US"/>
        </w:rPr>
        <w:t>Perancangan</w:t>
      </w:r>
      <w:bookmarkEnd w:id="142"/>
    </w:p>
    <w:p w14:paraId="2473E7DA" w14:textId="64BDFD57" w:rsidR="00BE7615" w:rsidRPr="00BE7615" w:rsidRDefault="00E52CEA" w:rsidP="00BE7615">
      <w:pPr>
        <w:ind w:firstLine="360"/>
        <w:rPr>
          <w:noProof/>
        </w:rPr>
      </w:pPr>
      <w:r>
        <w:t>Bagian ini menjelaskan tahapan perancangan sistem/metode/model atau skenario yang disesuaikan dengan topik penelitian yang disertai dengan diagram alir.</w:t>
      </w:r>
      <w:r w:rsidR="00BE7615" w:rsidRPr="00BE7615">
        <w:rPr>
          <w:noProof/>
        </w:rPr>
        <w:t xml:space="preserve"> </w:t>
      </w:r>
      <w:r w:rsidR="00BE7615">
        <w:rPr>
          <w:noProof/>
        </w:rPr>
        <w:t>Tata cara penulisan diagram alir atau gambar pendukung lain dapat dilihat pada Gambar 3.1</w:t>
      </w:r>
      <w:r w:rsidR="00BE7615" w:rsidRPr="00BE7615">
        <w:rPr>
          <w:noProof/>
        </w:rPr>
        <w:t xml:space="preserve">. Gunakan </w:t>
      </w:r>
      <w:r w:rsidR="00BE7615" w:rsidRPr="00BE7615">
        <w:rPr>
          <w:i/>
          <w:noProof/>
        </w:rPr>
        <w:t>style</w:t>
      </w:r>
      <w:r w:rsidR="00BE7615" w:rsidRPr="00BE7615">
        <w:rPr>
          <w:noProof/>
        </w:rPr>
        <w:t xml:space="preserve"> Gambar Judul.</w:t>
      </w:r>
    </w:p>
    <w:p w14:paraId="0D926E04" w14:textId="77777777" w:rsidR="00BE7615" w:rsidRPr="00BE7615" w:rsidRDefault="00BE7615" w:rsidP="00BE7615">
      <w:pPr>
        <w:keepNext/>
        <w:jc w:val="center"/>
      </w:pPr>
      <w:r w:rsidRPr="00BE7615">
        <w:rPr>
          <w:rFonts w:ascii="Calibri" w:hAnsi="Calibri" w:cs="Calibri"/>
          <w:noProof/>
        </w:rPr>
        <w:lastRenderedPageBreak/>
        <w:drawing>
          <wp:inline distT="0" distB="0" distL="0" distR="0" wp14:anchorId="3CCEFDE5" wp14:editId="6BEEFE4D">
            <wp:extent cx="2146300" cy="2146300"/>
            <wp:effectExtent l="0" t="0" r="6350" b="6350"/>
            <wp:docPr id="3" name="Picture 3" descr="C:\Users\HP\AppData\Local\Microsoft\Windows\INetCache\Content.MSO\F0A620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Users\HP\AppData\Local\Microsoft\Windows\INetCache\Content.MSO\F0A620FD.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146300" cy="2146300"/>
                    </a:xfrm>
                    <a:prstGeom prst="rect">
                      <a:avLst/>
                    </a:prstGeom>
                    <a:noFill/>
                    <a:ln>
                      <a:noFill/>
                    </a:ln>
                  </pic:spPr>
                </pic:pic>
              </a:graphicData>
            </a:graphic>
          </wp:inline>
        </w:drawing>
      </w:r>
    </w:p>
    <w:p w14:paraId="2AB0F228" w14:textId="5122901A" w:rsidR="00E52CEA" w:rsidRPr="00E52CEA" w:rsidRDefault="00BE7615" w:rsidP="00BE7615">
      <w:pPr>
        <w:pStyle w:val="GambarJudul"/>
      </w:pPr>
      <w:bookmarkStart w:id="143" w:name="_Toc97528610"/>
      <w:bookmarkStart w:id="144" w:name="_Toc97531783"/>
      <w:bookmarkStart w:id="145" w:name="_Toc97531802"/>
      <w:r w:rsidRPr="00BE7615">
        <w:t xml:space="preserve">Gambar </w:t>
      </w:r>
      <w:r w:rsidRPr="00BE7615">
        <w:fldChar w:fldCharType="begin"/>
      </w:r>
      <w:r w:rsidRPr="00BE7615">
        <w:instrText xml:space="preserve"> STYLEREF 9 \s </w:instrText>
      </w:r>
      <w:r w:rsidRPr="00BE7615">
        <w:fldChar w:fldCharType="separate"/>
      </w:r>
      <w:r w:rsidRPr="00BE7615">
        <w:rPr>
          <w:noProof/>
        </w:rPr>
        <w:t>3</w:t>
      </w:r>
      <w:r w:rsidRPr="00BE7615">
        <w:rPr>
          <w:noProof/>
        </w:rPr>
        <w:fldChar w:fldCharType="end"/>
      </w:r>
      <w:r w:rsidRPr="00BE7615">
        <w:t>.</w:t>
      </w:r>
      <w:r w:rsidRPr="00BE7615">
        <w:fldChar w:fldCharType="begin"/>
      </w:r>
      <w:r w:rsidRPr="00BE7615">
        <w:instrText xml:space="preserve"> SEQ Gambar \* ARABIC \s 9 </w:instrText>
      </w:r>
      <w:r w:rsidRPr="00BE7615">
        <w:fldChar w:fldCharType="separate"/>
      </w:r>
      <w:r>
        <w:rPr>
          <w:noProof/>
        </w:rPr>
        <w:t>1</w:t>
      </w:r>
      <w:r w:rsidRPr="00BE7615">
        <w:rPr>
          <w:noProof/>
        </w:rPr>
        <w:fldChar w:fldCharType="end"/>
      </w:r>
      <w:r w:rsidRPr="00BE7615">
        <w:t>. Contoh Penulisan Label Gambar</w:t>
      </w:r>
      <w:bookmarkEnd w:id="143"/>
      <w:bookmarkEnd w:id="144"/>
      <w:bookmarkEnd w:id="145"/>
    </w:p>
    <w:p w14:paraId="75C2DB3E" w14:textId="77777777" w:rsidR="00E52CEA" w:rsidRDefault="00E52CEA" w:rsidP="002E3C80">
      <w:pPr>
        <w:pStyle w:val="Heading2"/>
        <w:rPr>
          <w:noProof/>
          <w:lang w:val="en-US"/>
        </w:rPr>
      </w:pPr>
      <w:bookmarkStart w:id="146" w:name="_Toc147325143"/>
      <w:r>
        <w:rPr>
          <w:noProof/>
          <w:lang w:val="en-US"/>
        </w:rPr>
        <w:t>Implementasi</w:t>
      </w:r>
      <w:bookmarkEnd w:id="146"/>
    </w:p>
    <w:p w14:paraId="4E8CE720" w14:textId="514B1DDC" w:rsidR="00E52CEA" w:rsidRPr="00E52CEA" w:rsidRDefault="00E52CEA" w:rsidP="00E52CEA">
      <w:pPr>
        <w:ind w:firstLine="357"/>
      </w:pPr>
      <w:r>
        <w:t>Bagian ini menjelaskan hasil perwujudan perancangan sistem/metode/model atau scenario dengan menggunakan Bahasa pemrograman/</w:t>
      </w:r>
      <w:r w:rsidRPr="00E52CEA">
        <w:rPr>
          <w:i/>
          <w:iCs/>
        </w:rPr>
        <w:t>tools</w:t>
      </w:r>
      <w:r>
        <w:t xml:space="preserve"> tertentu.</w:t>
      </w:r>
    </w:p>
    <w:p w14:paraId="7680569C" w14:textId="50BD8DB8" w:rsidR="00E52CEA" w:rsidRDefault="00E52CEA" w:rsidP="002E3C80">
      <w:pPr>
        <w:pStyle w:val="Heading2"/>
        <w:rPr>
          <w:lang w:val="en-US"/>
        </w:rPr>
      </w:pPr>
      <w:bookmarkStart w:id="147" w:name="_Toc147325144"/>
      <w:r>
        <w:rPr>
          <w:lang w:val="en-US"/>
        </w:rPr>
        <w:t>Pengujian</w:t>
      </w:r>
      <w:bookmarkEnd w:id="147"/>
    </w:p>
    <w:p w14:paraId="05E2DE40" w14:textId="39ED58B8" w:rsidR="0065428A" w:rsidRDefault="00E52CEA" w:rsidP="005E49F5">
      <w:pPr>
        <w:ind w:firstLine="357"/>
        <w:sectPr w:rsidR="0065428A" w:rsidSect="00D72F6B">
          <w:pgSz w:w="11907" w:h="16839" w:code="9"/>
          <w:pgMar w:top="1701" w:right="1134" w:bottom="1134" w:left="1701" w:header="709" w:footer="709" w:gutter="0"/>
          <w:cols w:space="708"/>
          <w:titlePg/>
          <w:docGrid w:linePitch="360"/>
        </w:sectPr>
      </w:pPr>
      <w:r>
        <w:t>Bagian ini menjelaskan metode pengujian yang digunakan untuk pembuktian/validasi dari hasil implementasi yang telah diwujudkan.</w:t>
      </w:r>
      <w:bookmarkEnd w:id="137"/>
      <w:bookmarkEnd w:id="138"/>
      <w:bookmarkEnd w:id="139"/>
      <w:bookmarkEnd w:id="140"/>
    </w:p>
    <w:p w14:paraId="0A7CE0A0" w14:textId="509986E8" w:rsidR="0065428A" w:rsidRDefault="0065428A" w:rsidP="0065428A">
      <w:pPr>
        <w:pStyle w:val="Heading1"/>
        <w:rPr>
          <w:noProof/>
        </w:rPr>
      </w:pPr>
      <w:bookmarkStart w:id="148" w:name="_Toc97521809"/>
      <w:bookmarkStart w:id="149" w:name="_Toc97531190"/>
      <w:bookmarkStart w:id="150" w:name="_Toc97531311"/>
      <w:bookmarkStart w:id="151" w:name="_Toc97531446"/>
      <w:bookmarkStart w:id="152" w:name="_Toc147325145"/>
      <w:r>
        <w:rPr>
          <w:noProof/>
        </w:rPr>
        <w:lastRenderedPageBreak/>
        <w:t>HASIL DAN PEMBAHASAN</w:t>
      </w:r>
      <w:bookmarkEnd w:id="148"/>
      <w:bookmarkEnd w:id="149"/>
      <w:bookmarkEnd w:id="150"/>
      <w:bookmarkEnd w:id="151"/>
      <w:bookmarkEnd w:id="152"/>
    </w:p>
    <w:p w14:paraId="4B7AC65B" w14:textId="6262ED42" w:rsidR="0044132E" w:rsidRPr="0044132E" w:rsidRDefault="0044132E" w:rsidP="0044132E">
      <w:pPr>
        <w:pStyle w:val="ListParagraph"/>
        <w:keepNext/>
        <w:keepLines/>
        <w:numPr>
          <w:ilvl w:val="0"/>
          <w:numId w:val="5"/>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153" w:name="_Toc97531191"/>
      <w:bookmarkStart w:id="154" w:name="_Toc97531312"/>
      <w:bookmarkStart w:id="155" w:name="_Toc97531447"/>
    </w:p>
    <w:p w14:paraId="7B3A1C7A" w14:textId="18AD4D4A" w:rsidR="0065428A" w:rsidRDefault="00296A00" w:rsidP="0044132E">
      <w:pPr>
        <w:pStyle w:val="Heading2"/>
      </w:pPr>
      <w:bookmarkStart w:id="156" w:name="_Toc147325146"/>
      <w:r>
        <w:t>Contoh Sub Bab</w:t>
      </w:r>
      <w:bookmarkEnd w:id="153"/>
      <w:bookmarkEnd w:id="154"/>
      <w:bookmarkEnd w:id="155"/>
      <w:bookmarkEnd w:id="156"/>
    </w:p>
    <w:p w14:paraId="3D008133" w14:textId="10E94A1F" w:rsidR="009C550B" w:rsidRPr="00063BD2" w:rsidRDefault="009C550B" w:rsidP="00063BD2">
      <w:pPr>
        <w:ind w:firstLine="360"/>
        <w:rPr>
          <w:rFonts w:ascii="Calibri" w:hAnsi="Calibri" w:cs="Calibri"/>
          <w:color w:val="000000"/>
        </w:rPr>
      </w:pPr>
      <w:r>
        <w:rPr>
          <w:rFonts w:ascii="Calibri" w:hAnsi="Calibri" w:cs="Calibri"/>
          <w:color w:val="000000"/>
        </w:rPr>
        <w:t>Hasil dan pembahasan merupakan bagian terpenting penting dari skripsi karena memuat semua temuan ilmiah yang diperoleh sebagai data hasil penelitian. Pembahasan dari hasil penelitian yang diperoleh dapat disajikan dalam bentuk uraian teoritik, baik secara kualitatif maupun kuantitatif. Dalam pembahasan ini juga dapat dilakukan perbandingan hasil penelitian yang dilakukan dengan hasil penelitian yang dilakukan oleh para peneliti terdahulu. Secara ilmiah hasil penelitian dapat berupa temuan baru, perbaikan, penegasan, atau penolakan interpretasi dari hasil peneliti sebelumnya. Hasil penelitian disajikan secara lengkap dan jelas dalam bentuk uraian yang dilengkapi dengan gambar/grafik, tabel, kurva, foto, atau dalam bentuk lain sesuai.</w:t>
      </w:r>
    </w:p>
    <w:p w14:paraId="29C0BFC6" w14:textId="38FEAC26" w:rsidR="00061DCA" w:rsidRDefault="00296A00" w:rsidP="00296A00">
      <w:pPr>
        <w:pStyle w:val="Heading3"/>
      </w:pPr>
      <w:r>
        <w:t>Contoh Sub Sub Bab</w:t>
      </w:r>
    </w:p>
    <w:p w14:paraId="48B0F431" w14:textId="65818494" w:rsidR="00DB1E06" w:rsidRDefault="00CC2B0A" w:rsidP="00DB1E06">
      <w:r>
        <w:t>Gambar 4.1</w:t>
      </w:r>
      <w:r w:rsidR="00DB1E06">
        <w:t xml:space="preserve"> merupakan contoh penulisan kode program dalam naskah. </w:t>
      </w:r>
    </w:p>
    <w:p w14:paraId="7CBD8745" w14:textId="195F8FEB" w:rsidR="00DB1E06" w:rsidRDefault="00DB1E06" w:rsidP="00DB1E06">
      <w:pPr>
        <w:pStyle w:val="NormalBernomor"/>
        <w:numPr>
          <w:ilvl w:val="0"/>
          <w:numId w:val="46"/>
        </w:numPr>
      </w:pPr>
      <w:r>
        <w:t>Penulisan Kode Program ditulis dalam frame dan diberi penomoran baris</w:t>
      </w:r>
    </w:p>
    <w:p w14:paraId="0DFB6BDD" w14:textId="439ECF69" w:rsidR="00DB1E06" w:rsidRDefault="00DB1E06" w:rsidP="00DB1E06">
      <w:pPr>
        <w:pStyle w:val="NormalBernomor"/>
      </w:pPr>
      <w:r>
        <w:t>Jenis huruf Courier New 10 pt, dengan 1 spasi.</w:t>
      </w:r>
    </w:p>
    <w:p w14:paraId="0165B243" w14:textId="3BFCBE79" w:rsidR="00DB1E06" w:rsidRDefault="00DB1E06" w:rsidP="00DB1E06">
      <w:pPr>
        <w:pStyle w:val="NormalBernomor"/>
      </w:pPr>
      <w:r>
        <w:t>Penomoran Kode Program sama dengan penomoran gambar.</w:t>
      </w:r>
      <w:r w:rsidR="00BA4103">
        <w:t xml:space="preserve"> Gunakan style Gambar Judul.</w:t>
      </w:r>
    </w:p>
    <w:tbl>
      <w:tblPr>
        <w:tblStyle w:val="TableGrid"/>
        <w:tblW w:w="0" w:type="auto"/>
        <w:tblLook w:val="04A0" w:firstRow="1" w:lastRow="0" w:firstColumn="1" w:lastColumn="0" w:noHBand="0" w:noVBand="1"/>
      </w:tblPr>
      <w:tblGrid>
        <w:gridCol w:w="9062"/>
      </w:tblGrid>
      <w:tr w:rsidR="00DB1E06" w14:paraId="3476A744" w14:textId="77777777" w:rsidTr="00DB1E06">
        <w:tc>
          <w:tcPr>
            <w:tcW w:w="9062" w:type="dxa"/>
          </w:tcPr>
          <w:p w14:paraId="46FBAFB3" w14:textId="77777777" w:rsidR="00DB1E06" w:rsidRDefault="00DB1E06" w:rsidP="00DB1E06">
            <w:pPr>
              <w:pStyle w:val="Script"/>
              <w:numPr>
                <w:ilvl w:val="0"/>
                <w:numId w:val="47"/>
              </w:numPr>
            </w:pPr>
            <w:r>
              <w:t>// Your First C++ Program</w:t>
            </w:r>
          </w:p>
          <w:p w14:paraId="40903141" w14:textId="77777777" w:rsidR="00DB1E06" w:rsidRDefault="00DB1E06" w:rsidP="00DB1E06">
            <w:pPr>
              <w:pStyle w:val="Script"/>
              <w:numPr>
                <w:ilvl w:val="0"/>
                <w:numId w:val="47"/>
              </w:numPr>
            </w:pPr>
            <w:r>
              <w:t>#include &lt;iostream&gt;</w:t>
            </w:r>
          </w:p>
          <w:p w14:paraId="76BE7289" w14:textId="77777777" w:rsidR="00DB1E06" w:rsidRDefault="00DB1E06" w:rsidP="00DB1E06">
            <w:pPr>
              <w:pStyle w:val="Script"/>
              <w:numPr>
                <w:ilvl w:val="0"/>
                <w:numId w:val="47"/>
              </w:numPr>
            </w:pPr>
            <w:r>
              <w:t xml:space="preserve">int </w:t>
            </w:r>
            <w:proofErr w:type="gramStart"/>
            <w:r>
              <w:t>main(</w:t>
            </w:r>
            <w:proofErr w:type="gramEnd"/>
            <w:r>
              <w:t>) {</w:t>
            </w:r>
          </w:p>
          <w:p w14:paraId="033CEF81" w14:textId="55209FED" w:rsidR="00DB1E06" w:rsidRDefault="00DB1E06" w:rsidP="00DB1E06">
            <w:pPr>
              <w:pStyle w:val="Script"/>
              <w:numPr>
                <w:ilvl w:val="0"/>
                <w:numId w:val="47"/>
              </w:numPr>
            </w:pPr>
            <w:r>
              <w:t xml:space="preserve">     </w:t>
            </w:r>
            <w:proofErr w:type="gramStart"/>
            <w:r>
              <w:t>std::</w:t>
            </w:r>
            <w:proofErr w:type="gramEnd"/>
            <w:r>
              <w:t>cout &lt;&lt; "Hello World!";</w:t>
            </w:r>
          </w:p>
          <w:p w14:paraId="53BCD38C" w14:textId="023C0470" w:rsidR="00DB1E06" w:rsidRDefault="00DB1E06" w:rsidP="00DB1E06">
            <w:pPr>
              <w:pStyle w:val="Script"/>
              <w:numPr>
                <w:ilvl w:val="0"/>
                <w:numId w:val="47"/>
              </w:numPr>
            </w:pPr>
            <w:r>
              <w:t xml:space="preserve">     return 0;</w:t>
            </w:r>
          </w:p>
          <w:p w14:paraId="0E0C77BC" w14:textId="77777777" w:rsidR="00DB1E06" w:rsidRDefault="00DB1E06" w:rsidP="00DB1E06">
            <w:pPr>
              <w:pStyle w:val="Script"/>
              <w:numPr>
                <w:ilvl w:val="0"/>
                <w:numId w:val="47"/>
              </w:numPr>
            </w:pPr>
            <w:r>
              <w:t>}</w:t>
            </w:r>
          </w:p>
          <w:p w14:paraId="4E79DF41" w14:textId="77777777" w:rsidR="00DB1E06" w:rsidRDefault="00DB1E06" w:rsidP="00DB1E06">
            <w:pPr>
              <w:pStyle w:val="Script"/>
              <w:keepNext/>
            </w:pPr>
          </w:p>
        </w:tc>
      </w:tr>
    </w:tbl>
    <w:p w14:paraId="64D020B7" w14:textId="63C71342" w:rsidR="00DB1E06" w:rsidRDefault="00DB1E06" w:rsidP="00DB1E06">
      <w:pPr>
        <w:pStyle w:val="GambarJudul"/>
      </w:pPr>
      <w:bookmarkStart w:id="157" w:name="_Toc97531850"/>
      <w:r>
        <w:t xml:space="preserve">Kode Program </w:t>
      </w:r>
      <w:r w:rsidR="00BE7615">
        <w:fldChar w:fldCharType="begin"/>
      </w:r>
      <w:r w:rsidR="00BE7615">
        <w:instrText xml:space="preserve"> STYLEREF 9 \s </w:instrText>
      </w:r>
      <w:r w:rsidR="00BE7615">
        <w:fldChar w:fldCharType="separate"/>
      </w:r>
      <w:r w:rsidR="00893A50">
        <w:rPr>
          <w:noProof/>
        </w:rPr>
        <w:t>4</w:t>
      </w:r>
      <w:r w:rsidR="00BE7615">
        <w:rPr>
          <w:noProof/>
        </w:rPr>
        <w:fldChar w:fldCharType="end"/>
      </w:r>
      <w:r>
        <w:t>.</w:t>
      </w:r>
      <w:r w:rsidR="00BE7615">
        <w:fldChar w:fldCharType="begin"/>
      </w:r>
      <w:r w:rsidR="00BE7615">
        <w:instrText xml:space="preserve"> SEQ Kode_Program \* ARABIC \s 9 </w:instrText>
      </w:r>
      <w:r w:rsidR="00BE7615">
        <w:fldChar w:fldCharType="separate"/>
      </w:r>
      <w:r w:rsidR="00893A50">
        <w:rPr>
          <w:noProof/>
        </w:rPr>
        <w:t>1</w:t>
      </w:r>
      <w:r w:rsidR="00BE7615">
        <w:rPr>
          <w:noProof/>
        </w:rPr>
        <w:fldChar w:fldCharType="end"/>
      </w:r>
      <w:r>
        <w:t>. Menampilkan tulisan “Hello World!”</w:t>
      </w:r>
      <w:bookmarkEnd w:id="157"/>
    </w:p>
    <w:p w14:paraId="4D07AC9E" w14:textId="76A0E46B" w:rsidR="004F7FF2" w:rsidRPr="00296A00" w:rsidRDefault="00DB1E06" w:rsidP="0044132E">
      <w:pPr>
        <w:spacing w:before="240"/>
      </w:pPr>
      <w:r>
        <w:t>Keterangan: angka 4 menunjukkan bab dan angka 1 menunjukkan urutan Kode Program dalam setiap bab.</w:t>
      </w:r>
    </w:p>
    <w:p w14:paraId="5BFB04E5" w14:textId="29EC839C" w:rsidR="0065428A" w:rsidRDefault="00296A00" w:rsidP="0065428A">
      <w:pPr>
        <w:pStyle w:val="Heading2"/>
      </w:pPr>
      <w:bookmarkStart w:id="158" w:name="_Toc97531192"/>
      <w:bookmarkStart w:id="159" w:name="_Toc97531313"/>
      <w:bookmarkStart w:id="160" w:name="_Toc97531448"/>
      <w:bookmarkStart w:id="161" w:name="_Toc147325147"/>
      <w:r>
        <w:rPr>
          <w:lang w:val="en-US"/>
        </w:rPr>
        <w:lastRenderedPageBreak/>
        <w:t>Contoh Sub Bab</w:t>
      </w:r>
      <w:bookmarkEnd w:id="158"/>
      <w:bookmarkEnd w:id="159"/>
      <w:bookmarkEnd w:id="160"/>
      <w:bookmarkEnd w:id="161"/>
    </w:p>
    <w:p w14:paraId="0B2295E1" w14:textId="554016D1" w:rsidR="0065428A" w:rsidRPr="0065428A" w:rsidRDefault="00296A00" w:rsidP="00061DCA">
      <w:pPr>
        <w:ind w:firstLine="360"/>
      </w:pPr>
      <w:r>
        <w:t>Pembahasan dari hasil penelitian yang diperoleh dapat disajikan dalam bentuk uraian teoritik, baik secara kualitatif maupun kuantitatif. Dalam pembahasan ini juga dapat dilakukan perbandingan hasil penelitian yang dilakukan dengan hasil penelitian yang dilakukan oleh para peneliti terdahulu. Secara ilmiah hasil penelitian dapat berupa temuan baru, perbaikan, penegasan, atau penolakan interpretasi dari hasil peneliti sebelumnya.</w:t>
      </w:r>
    </w:p>
    <w:p w14:paraId="24F84ED4" w14:textId="77777777" w:rsidR="00EC1B82" w:rsidRDefault="00EC1B82" w:rsidP="0065428A">
      <w:pPr>
        <w:rPr>
          <w:lang w:val="id-ID"/>
        </w:rPr>
      </w:pPr>
    </w:p>
    <w:p w14:paraId="2F773D00" w14:textId="0C6BF73B" w:rsidR="00EC1B82" w:rsidRDefault="00EC1B82" w:rsidP="0065428A">
      <w:pPr>
        <w:rPr>
          <w:lang w:val="id-ID"/>
        </w:rPr>
        <w:sectPr w:rsidR="00EC1B82" w:rsidSect="00D72F6B">
          <w:pgSz w:w="11907" w:h="16839" w:code="9"/>
          <w:pgMar w:top="1701" w:right="1134" w:bottom="1134" w:left="1701" w:header="709" w:footer="709" w:gutter="0"/>
          <w:cols w:space="708"/>
          <w:titlePg/>
          <w:docGrid w:linePitch="360"/>
        </w:sectPr>
      </w:pPr>
    </w:p>
    <w:p w14:paraId="20F2AECE" w14:textId="41A61CBB" w:rsidR="00EC1B82" w:rsidRDefault="00EC1B82" w:rsidP="00EC1B82">
      <w:pPr>
        <w:pStyle w:val="Heading1"/>
      </w:pPr>
      <w:bookmarkStart w:id="162" w:name="_Toc97521812"/>
      <w:bookmarkStart w:id="163" w:name="_Toc97531193"/>
      <w:bookmarkStart w:id="164" w:name="_Toc97531314"/>
      <w:bookmarkStart w:id="165" w:name="_Toc97531449"/>
      <w:bookmarkStart w:id="166" w:name="_Toc147325148"/>
      <w:r>
        <w:lastRenderedPageBreak/>
        <w:t>KESIMPULAN DAN SARAN</w:t>
      </w:r>
      <w:bookmarkEnd w:id="162"/>
      <w:bookmarkEnd w:id="163"/>
      <w:bookmarkEnd w:id="164"/>
      <w:bookmarkEnd w:id="165"/>
      <w:bookmarkEnd w:id="166"/>
    </w:p>
    <w:p w14:paraId="7B029205" w14:textId="77777777" w:rsidR="00D72F6B" w:rsidRPr="00D72F6B" w:rsidRDefault="00D72F6B" w:rsidP="00D72F6B">
      <w:pPr>
        <w:pStyle w:val="ListParagraph"/>
        <w:keepNext/>
        <w:keepLines/>
        <w:numPr>
          <w:ilvl w:val="0"/>
          <w:numId w:val="5"/>
        </w:numPr>
        <w:spacing w:after="0" w:line="240" w:lineRule="auto"/>
        <w:ind w:left="0" w:firstLine="0"/>
        <w:contextualSpacing w:val="0"/>
        <w:jc w:val="left"/>
        <w:outlineLvl w:val="8"/>
        <w:rPr>
          <w:rFonts w:asciiTheme="majorHAnsi" w:eastAsiaTheme="majorEastAsia" w:hAnsiTheme="majorHAnsi" w:cstheme="majorBidi"/>
          <w:iCs/>
          <w:vanish/>
          <w:color w:val="FFFFFF" w:themeColor="background1"/>
          <w:szCs w:val="21"/>
        </w:rPr>
      </w:pPr>
      <w:bookmarkStart w:id="167" w:name="_Toc97521813"/>
      <w:bookmarkStart w:id="168" w:name="_Toc97531194"/>
      <w:bookmarkStart w:id="169" w:name="_Toc97531315"/>
      <w:bookmarkStart w:id="170" w:name="_Toc97531450"/>
    </w:p>
    <w:p w14:paraId="3483C93E" w14:textId="117CC79D" w:rsidR="00EC1B82" w:rsidRDefault="00EC1B82" w:rsidP="00D72F6B">
      <w:pPr>
        <w:pStyle w:val="Heading2"/>
      </w:pPr>
      <w:bookmarkStart w:id="171" w:name="_Toc147325149"/>
      <w:r>
        <w:t>Kesimpulan</w:t>
      </w:r>
      <w:bookmarkEnd w:id="167"/>
      <w:bookmarkEnd w:id="168"/>
      <w:bookmarkEnd w:id="169"/>
      <w:bookmarkEnd w:id="170"/>
      <w:bookmarkEnd w:id="171"/>
    </w:p>
    <w:p w14:paraId="6B1DD920" w14:textId="07167820" w:rsidR="00EC1B82" w:rsidRDefault="00EC1B82" w:rsidP="00EC1B82">
      <w:pPr>
        <w:ind w:firstLine="360"/>
      </w:pPr>
      <w:r w:rsidRPr="00EC1B82">
        <w:t>Kesimpulan memuat secara singkat dan jelas tentang hasil penelitian yang diperoleh sesuai dengan tujuan penelitian. Kesimpulan merupakan rangkuman hasil yang dicapai dan merupakan jawaban rumusan masalah.</w:t>
      </w:r>
    </w:p>
    <w:p w14:paraId="124BF03B" w14:textId="70016F10" w:rsidR="00EC1B82" w:rsidRDefault="00EC1B82" w:rsidP="00EC1B82">
      <w:pPr>
        <w:pStyle w:val="Heading2"/>
        <w:rPr>
          <w:lang w:val="en-US"/>
        </w:rPr>
      </w:pPr>
      <w:bookmarkStart w:id="172" w:name="_Toc97521814"/>
      <w:bookmarkStart w:id="173" w:name="_Toc97531195"/>
      <w:bookmarkStart w:id="174" w:name="_Toc97531316"/>
      <w:bookmarkStart w:id="175" w:name="_Toc97531451"/>
      <w:bookmarkStart w:id="176" w:name="_Toc147325150"/>
      <w:r>
        <w:rPr>
          <w:lang w:val="en-US"/>
        </w:rPr>
        <w:t>Saran</w:t>
      </w:r>
      <w:bookmarkEnd w:id="172"/>
      <w:bookmarkEnd w:id="173"/>
      <w:bookmarkEnd w:id="174"/>
      <w:bookmarkEnd w:id="175"/>
      <w:bookmarkEnd w:id="176"/>
    </w:p>
    <w:p w14:paraId="020EB14D" w14:textId="0A21FABE" w:rsidR="00EC1B82" w:rsidRPr="00EC1B82" w:rsidRDefault="00EC1B82" w:rsidP="00EC1B82">
      <w:pPr>
        <w:ind w:firstLine="360"/>
      </w:pPr>
      <w:r w:rsidRPr="00EC1B82">
        <w:t>Saran berisi hal-hal atau masalah yang perlu disampaikan untuk penelitian lebih lanjut. Bagian ini menguraikan saran‐saran yang perlu diperhatikan berdasarkan keterbatasan yang ditemukan dan asumsi yang dibuat, termasuk saran untuk pengembangan lebih lanjut.</w:t>
      </w:r>
    </w:p>
    <w:p w14:paraId="1692FC55" w14:textId="77777777" w:rsidR="00517AFB" w:rsidRDefault="00517AFB" w:rsidP="0065428A">
      <w:pPr>
        <w:rPr>
          <w:lang w:val="id-ID"/>
        </w:rPr>
      </w:pPr>
    </w:p>
    <w:p w14:paraId="7E855D08" w14:textId="77777777" w:rsidR="00517AFB" w:rsidRDefault="00517AFB" w:rsidP="0065428A">
      <w:pPr>
        <w:rPr>
          <w:lang w:val="id-ID"/>
        </w:rPr>
      </w:pPr>
    </w:p>
    <w:p w14:paraId="3CCF9E92" w14:textId="1FE7110A" w:rsidR="00517AFB" w:rsidRDefault="00517AFB" w:rsidP="0065428A">
      <w:pPr>
        <w:rPr>
          <w:lang w:val="id-ID"/>
        </w:rPr>
        <w:sectPr w:rsidR="00517AFB" w:rsidSect="00D72F6B">
          <w:pgSz w:w="11907" w:h="16839" w:code="9"/>
          <w:pgMar w:top="1701" w:right="1134" w:bottom="1134" w:left="1701" w:header="709" w:footer="709" w:gutter="0"/>
          <w:cols w:space="708"/>
          <w:titlePg/>
          <w:docGrid w:linePitch="360"/>
        </w:sectPr>
      </w:pPr>
    </w:p>
    <w:p w14:paraId="76AF88E3" w14:textId="77777777" w:rsidR="00CC15FA" w:rsidRPr="00713580" w:rsidRDefault="00CC15FA" w:rsidP="008B6AB4">
      <w:pPr>
        <w:pStyle w:val="Heading1"/>
        <w:numPr>
          <w:ilvl w:val="0"/>
          <w:numId w:val="0"/>
        </w:numPr>
        <w:rPr>
          <w:lang w:val="id-ID"/>
        </w:rPr>
      </w:pPr>
      <w:bookmarkStart w:id="177" w:name="_Toc97521815"/>
      <w:bookmarkStart w:id="178" w:name="_Toc97531196"/>
      <w:bookmarkStart w:id="179" w:name="_Toc97531317"/>
      <w:bookmarkStart w:id="180" w:name="_Toc97531452"/>
      <w:bookmarkStart w:id="181" w:name="_Toc147325151"/>
      <w:r w:rsidRPr="00713580">
        <w:rPr>
          <w:lang w:val="id-ID"/>
        </w:rPr>
        <w:lastRenderedPageBreak/>
        <w:t>DAFTAR PUSTAKA</w:t>
      </w:r>
      <w:bookmarkEnd w:id="177"/>
      <w:bookmarkEnd w:id="178"/>
      <w:bookmarkEnd w:id="179"/>
      <w:bookmarkEnd w:id="180"/>
      <w:bookmarkEnd w:id="181"/>
    </w:p>
    <w:p w14:paraId="53E1AE2D" w14:textId="1EACA5F5" w:rsidR="003021C6" w:rsidRPr="00CA5526" w:rsidRDefault="00EC1B82" w:rsidP="00517AFB">
      <w:pPr>
        <w:ind w:firstLine="360"/>
      </w:pPr>
      <w:r w:rsidRPr="00EC1B82">
        <w:rPr>
          <w:lang w:val="id-ID"/>
        </w:rPr>
        <w:t>Daftar Pustaka disajikan pada halaman tersendiri  dengan judul ‘DAFTAR PUSTAKA’, diketik dengan huruf kapital dan diletakkan pada sisi kiri halaman.  Daftar Pustaka memuat semua pustaka yang digunakan dalam penelitian. penulisan daftar pustaka mengacu pada sistem angka IEEE dan diurutkan sesuai dengan sitasi yang dilakukan.</w:t>
      </w:r>
      <w:r w:rsidR="00CA5526">
        <w:t xml:space="preserve"> Berikut merupakan contoh penulisan daftar pustaka menggunakan format IEEE.</w:t>
      </w:r>
      <w:r w:rsidR="00BA4103">
        <w:t xml:space="preserve"> Gunakan style Daftar Acuan. </w:t>
      </w:r>
    </w:p>
    <w:p w14:paraId="52C15064" w14:textId="77777777" w:rsidR="00CA5526" w:rsidRPr="00CA5526" w:rsidRDefault="00CA5526" w:rsidP="00CA5526">
      <w:pPr>
        <w:pStyle w:val="DaftarAcuan"/>
        <w:rPr>
          <w:lang w:val="id-ID"/>
        </w:rPr>
      </w:pPr>
      <w:r w:rsidRPr="00CA5526">
        <w:rPr>
          <w:lang w:val="id-ID"/>
        </w:rPr>
        <w:t>[1]</w:t>
      </w:r>
      <w:r w:rsidRPr="00CA5526">
        <w:rPr>
          <w:lang w:val="id-ID"/>
        </w:rPr>
        <w:tab/>
        <w:t>G. Eason, B. Noble, and I. N. Sneddon, “On certain integrals of Lipschitz-Hankel type involving products of Bessel functions,” Phil. Trans. Roy. Soc. London, vol. A247, pp. 529–551, April 1955. (references)</w:t>
      </w:r>
    </w:p>
    <w:p w14:paraId="5D35FBE5" w14:textId="77777777" w:rsidR="00CA5526" w:rsidRPr="00CA5526" w:rsidRDefault="00CA5526" w:rsidP="00CA5526">
      <w:pPr>
        <w:pStyle w:val="DaftarAcuan"/>
        <w:rPr>
          <w:lang w:val="id-ID"/>
        </w:rPr>
      </w:pPr>
      <w:r w:rsidRPr="00CA5526">
        <w:rPr>
          <w:lang w:val="id-ID"/>
        </w:rPr>
        <w:t>[2]</w:t>
      </w:r>
      <w:r w:rsidRPr="00CA5526">
        <w:rPr>
          <w:lang w:val="id-ID"/>
        </w:rPr>
        <w:tab/>
        <w:t>J. Clerk Maxwell, A Treatise on Electricity and Magnetism, 3rd ed., vol. 2. Oxford: Clarendon, 1892, pp.68–73.</w:t>
      </w:r>
    </w:p>
    <w:p w14:paraId="7B0D6BC9" w14:textId="77777777" w:rsidR="00CA5526" w:rsidRPr="00CA5526" w:rsidRDefault="00CA5526" w:rsidP="00CA5526">
      <w:pPr>
        <w:pStyle w:val="DaftarAcuan"/>
        <w:rPr>
          <w:lang w:val="id-ID"/>
        </w:rPr>
      </w:pPr>
      <w:r w:rsidRPr="00CA5526">
        <w:rPr>
          <w:lang w:val="id-ID"/>
        </w:rPr>
        <w:t>[3]</w:t>
      </w:r>
      <w:r w:rsidRPr="00CA5526">
        <w:rPr>
          <w:lang w:val="id-ID"/>
        </w:rPr>
        <w:tab/>
        <w:t>I. S. Jacobs and C. P. Bean, “Fine particles, thin films and exchange anisotropy,” in Magnetism, vol. III, G. T. Rado and H. Suhl, Eds. New York: Academic, 1963, pp. 271–350.</w:t>
      </w:r>
    </w:p>
    <w:p w14:paraId="4CECF7ED" w14:textId="77777777" w:rsidR="00CA5526" w:rsidRPr="00CA5526" w:rsidRDefault="00CA5526" w:rsidP="00CA5526">
      <w:pPr>
        <w:pStyle w:val="DaftarAcuan"/>
        <w:rPr>
          <w:lang w:val="id-ID"/>
        </w:rPr>
      </w:pPr>
      <w:r w:rsidRPr="00CA5526">
        <w:rPr>
          <w:lang w:val="id-ID"/>
        </w:rPr>
        <w:t>[4]</w:t>
      </w:r>
      <w:r w:rsidRPr="00CA5526">
        <w:rPr>
          <w:lang w:val="id-ID"/>
        </w:rPr>
        <w:tab/>
        <w:t>K. Elissa, “Title of paper if known,” unpublished.</w:t>
      </w:r>
    </w:p>
    <w:p w14:paraId="39F02D51" w14:textId="77777777" w:rsidR="00CA5526" w:rsidRPr="00CA5526" w:rsidRDefault="00CA5526" w:rsidP="00CA5526">
      <w:pPr>
        <w:pStyle w:val="DaftarAcuan"/>
        <w:rPr>
          <w:lang w:val="id-ID"/>
        </w:rPr>
      </w:pPr>
      <w:r w:rsidRPr="00CA5526">
        <w:rPr>
          <w:lang w:val="id-ID"/>
        </w:rPr>
        <w:t>[5]</w:t>
      </w:r>
      <w:r w:rsidRPr="00CA5526">
        <w:rPr>
          <w:lang w:val="id-ID"/>
        </w:rPr>
        <w:tab/>
        <w:t>R. Nicole, “Title of paper with only first word capitalized,” J. Name Stand. Abbrev., in press.</w:t>
      </w:r>
    </w:p>
    <w:p w14:paraId="4E075DAF" w14:textId="77777777" w:rsidR="00CA5526" w:rsidRPr="00CA5526" w:rsidRDefault="00CA5526" w:rsidP="00CA5526">
      <w:pPr>
        <w:pStyle w:val="DaftarAcuan"/>
        <w:rPr>
          <w:lang w:val="id-ID"/>
        </w:rPr>
      </w:pPr>
      <w:r w:rsidRPr="00CA5526">
        <w:rPr>
          <w:lang w:val="id-ID"/>
        </w:rPr>
        <w:t>[6]</w:t>
      </w:r>
      <w:r w:rsidRPr="00CA5526">
        <w:rPr>
          <w:lang w:val="id-ID"/>
        </w:rPr>
        <w:tab/>
        <w:t>Y. Yorozu, M. Hirano, K. Oka, and Y. Tagawa, “Electron spectroscopy studies on magneto-optical media and plastic substrate interface,” IEEE Transl. J. Magn. Japan, vol. 2, pp. 740–741, August 1987 [Digests 9th Annual Conf. Magnetics Japan, p. 301, 1982].</w:t>
      </w:r>
    </w:p>
    <w:p w14:paraId="68B745F9" w14:textId="0BA1D393" w:rsidR="004B2971" w:rsidRPr="00713580" w:rsidRDefault="00CA5526" w:rsidP="00CA5526">
      <w:pPr>
        <w:pStyle w:val="DaftarAcuan"/>
        <w:rPr>
          <w:lang w:val="id-ID"/>
        </w:rPr>
      </w:pPr>
      <w:r w:rsidRPr="00CA5526">
        <w:rPr>
          <w:lang w:val="id-ID"/>
        </w:rPr>
        <w:t>[7]</w:t>
      </w:r>
      <w:r w:rsidRPr="00CA5526">
        <w:rPr>
          <w:lang w:val="id-ID"/>
        </w:rPr>
        <w:tab/>
        <w:t>M. Young, The Technical Writer’s Handbook. Mill Valley, CA: University Science, 1989.</w:t>
      </w:r>
    </w:p>
    <w:p w14:paraId="5B90ADC1" w14:textId="77777777" w:rsidR="00A50797" w:rsidRDefault="00A50797" w:rsidP="002E3C80">
      <w:pPr>
        <w:rPr>
          <w:lang w:val="id-ID"/>
        </w:rPr>
        <w:sectPr w:rsidR="00A50797" w:rsidSect="00D72F6B">
          <w:pgSz w:w="11907" w:h="16839" w:code="9"/>
          <w:pgMar w:top="1701" w:right="1134" w:bottom="1134" w:left="1701" w:header="709" w:footer="709" w:gutter="0"/>
          <w:cols w:space="708"/>
          <w:titlePg/>
          <w:docGrid w:linePitch="360"/>
        </w:sectPr>
      </w:pPr>
    </w:p>
    <w:p w14:paraId="294C6C5D" w14:textId="224E1945" w:rsidR="009D1A50" w:rsidRPr="00713580" w:rsidRDefault="00CC15FA" w:rsidP="008B6AB4">
      <w:pPr>
        <w:pStyle w:val="Heading1"/>
        <w:numPr>
          <w:ilvl w:val="0"/>
          <w:numId w:val="0"/>
        </w:numPr>
        <w:rPr>
          <w:lang w:val="id-ID"/>
        </w:rPr>
      </w:pPr>
      <w:bookmarkStart w:id="182" w:name="_Toc97521816"/>
      <w:bookmarkStart w:id="183" w:name="_Toc97531318"/>
      <w:bookmarkStart w:id="184" w:name="_Toc97531453"/>
      <w:bookmarkStart w:id="185" w:name="_Toc147325152"/>
      <w:r w:rsidRPr="00713580">
        <w:rPr>
          <w:lang w:val="id-ID"/>
        </w:rPr>
        <w:lastRenderedPageBreak/>
        <w:t>LAMPIRAN</w:t>
      </w:r>
      <w:bookmarkEnd w:id="182"/>
      <w:bookmarkEnd w:id="183"/>
      <w:bookmarkEnd w:id="184"/>
      <w:bookmarkEnd w:id="185"/>
    </w:p>
    <w:p w14:paraId="29E6C0CE" w14:textId="4417CB5A" w:rsidR="00AA5E33" w:rsidRPr="004B2971" w:rsidRDefault="00EC1B82" w:rsidP="00517AFB">
      <w:pPr>
        <w:ind w:firstLine="360"/>
      </w:pPr>
      <w:r w:rsidRPr="00EC1B82">
        <w:rPr>
          <w:lang w:val="id-ID"/>
        </w:rPr>
        <w:t>Lampiran berisi dokumen-dokumen yang digunakan sebagai pendukung penelitian, seperti dokumen pengujian.</w:t>
      </w:r>
      <w:r w:rsidR="004B2971">
        <w:t xml:space="preserve"> Berikut contoh penulisan lampiran untuk Skripsi Berbasis Publikasi. </w:t>
      </w:r>
    </w:p>
    <w:p w14:paraId="764E78A9" w14:textId="2F6488CD" w:rsidR="00450AE7" w:rsidRDefault="004B2971" w:rsidP="004B2971">
      <w:pPr>
        <w:pStyle w:val="Heading2"/>
        <w:numPr>
          <w:ilvl w:val="0"/>
          <w:numId w:val="0"/>
        </w:numPr>
        <w:ind w:left="360" w:hanging="360"/>
        <w:rPr>
          <w:lang w:val="en-US"/>
        </w:rPr>
      </w:pPr>
      <w:bookmarkStart w:id="186" w:name="_Toc97531319"/>
      <w:bookmarkStart w:id="187" w:name="_Toc97531454"/>
      <w:bookmarkStart w:id="188" w:name="_Toc147325153"/>
      <w:r>
        <w:rPr>
          <w:lang w:val="en-US"/>
        </w:rPr>
        <w:t>Lampiran 1. Bukti Pernyataan Diterima (ACCEPTED)</w:t>
      </w:r>
      <w:bookmarkEnd w:id="186"/>
      <w:bookmarkEnd w:id="187"/>
      <w:bookmarkEnd w:id="188"/>
    </w:p>
    <w:p w14:paraId="3EE0DE24" w14:textId="77777777" w:rsidR="004B2971" w:rsidRPr="004B2971" w:rsidRDefault="004B2971" w:rsidP="004B2971"/>
    <w:p w14:paraId="04CF8F33" w14:textId="67A42C3E" w:rsidR="004B2971" w:rsidRDefault="004B2971" w:rsidP="004B2971">
      <w:pPr>
        <w:pStyle w:val="Heading2"/>
        <w:numPr>
          <w:ilvl w:val="0"/>
          <w:numId w:val="0"/>
        </w:numPr>
        <w:ind w:left="360" w:hanging="360"/>
        <w:rPr>
          <w:lang w:val="en-US"/>
        </w:rPr>
      </w:pPr>
      <w:bookmarkStart w:id="189" w:name="_Toc97531320"/>
      <w:bookmarkStart w:id="190" w:name="_Toc97531455"/>
      <w:bookmarkStart w:id="191" w:name="_Toc147325154"/>
      <w:r>
        <w:rPr>
          <w:lang w:val="en-US"/>
        </w:rPr>
        <w:t>Lampiran 2. Bukti Terakreditasi atau Terindeks SCOPUS</w:t>
      </w:r>
      <w:bookmarkEnd w:id="189"/>
      <w:bookmarkEnd w:id="190"/>
      <w:bookmarkEnd w:id="191"/>
    </w:p>
    <w:p w14:paraId="20423FFC" w14:textId="77777777" w:rsidR="004B2971" w:rsidRPr="004B2971" w:rsidRDefault="004B2971" w:rsidP="004B2971"/>
    <w:p w14:paraId="29B549CE" w14:textId="70992B56" w:rsidR="004B2971" w:rsidRDefault="004B2971" w:rsidP="004B2971">
      <w:pPr>
        <w:pStyle w:val="Heading2"/>
        <w:numPr>
          <w:ilvl w:val="0"/>
          <w:numId w:val="0"/>
        </w:numPr>
        <w:ind w:left="360" w:hanging="360"/>
        <w:rPr>
          <w:lang w:val="en-US"/>
        </w:rPr>
      </w:pPr>
      <w:bookmarkStart w:id="192" w:name="_Toc97531321"/>
      <w:bookmarkStart w:id="193" w:name="_Toc97531456"/>
      <w:bookmarkStart w:id="194" w:name="_Toc147325155"/>
      <w:r>
        <w:rPr>
          <w:lang w:val="en-US"/>
        </w:rPr>
        <w:t>Lampiran 3. Bukti Bayar (untuk jurnal yang berbayar)</w:t>
      </w:r>
      <w:bookmarkEnd w:id="192"/>
      <w:bookmarkEnd w:id="193"/>
      <w:bookmarkEnd w:id="194"/>
    </w:p>
    <w:p w14:paraId="3A1A2CC1" w14:textId="77777777" w:rsidR="004B2971" w:rsidRPr="004B2971" w:rsidRDefault="004B2971" w:rsidP="004B2971"/>
    <w:p w14:paraId="5A31CCDC" w14:textId="0A9CF204" w:rsidR="004B2971" w:rsidRPr="004B2971" w:rsidRDefault="004B2971" w:rsidP="00CA5526"/>
    <w:sectPr w:rsidR="004B2971" w:rsidRPr="004B2971" w:rsidSect="00D72F6B">
      <w:pgSz w:w="11907" w:h="16839" w:code="9"/>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FCAD36" w14:textId="77777777" w:rsidR="00C46EA1" w:rsidRDefault="00C46EA1" w:rsidP="002E3C80">
      <w:r>
        <w:separator/>
      </w:r>
    </w:p>
  </w:endnote>
  <w:endnote w:type="continuationSeparator" w:id="0">
    <w:p w14:paraId="0EB9D1E8" w14:textId="77777777" w:rsidR="00C46EA1" w:rsidRDefault="00C46EA1" w:rsidP="002E3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8051506"/>
      <w:docPartObj>
        <w:docPartGallery w:val="Page Numbers (Bottom of Page)"/>
        <w:docPartUnique/>
      </w:docPartObj>
    </w:sdtPr>
    <w:sdtEndPr>
      <w:rPr>
        <w:noProof/>
      </w:rPr>
    </w:sdtEndPr>
    <w:sdtContent>
      <w:p w14:paraId="493B6F41" w14:textId="26D63443" w:rsidR="00BE7615" w:rsidRDefault="00BE7615">
        <w:pPr>
          <w:pStyle w:val="Footer"/>
          <w:jc w:val="center"/>
        </w:pPr>
        <w:r>
          <w:fldChar w:fldCharType="begin"/>
        </w:r>
        <w:r>
          <w:instrText xml:space="preserve"> PAGE   \* MERGEFORMAT </w:instrText>
        </w:r>
        <w:r>
          <w:fldChar w:fldCharType="separate"/>
        </w:r>
        <w:r w:rsidR="00161423">
          <w:rPr>
            <w:noProof/>
          </w:rPr>
          <w:t>xi</w:t>
        </w:r>
        <w:r>
          <w:rPr>
            <w:noProof/>
          </w:rPr>
          <w:fldChar w:fldCharType="end"/>
        </w:r>
      </w:p>
    </w:sdtContent>
  </w:sdt>
  <w:p w14:paraId="5B67624A" w14:textId="77777777" w:rsidR="00BE7615" w:rsidRDefault="00BE7615" w:rsidP="002E3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CC324" w14:textId="77777777" w:rsidR="00BE7615" w:rsidRDefault="00BE7615" w:rsidP="002E3C80">
    <w:pPr>
      <w:pStyle w:val="Footer"/>
    </w:pPr>
  </w:p>
  <w:p w14:paraId="5FC731B7" w14:textId="77777777" w:rsidR="00BE7615" w:rsidRDefault="00BE7615" w:rsidP="002E3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3749405"/>
      <w:docPartObj>
        <w:docPartGallery w:val="Page Numbers (Bottom of Page)"/>
        <w:docPartUnique/>
      </w:docPartObj>
    </w:sdtPr>
    <w:sdtEndPr>
      <w:rPr>
        <w:noProof/>
      </w:rPr>
    </w:sdtEndPr>
    <w:sdtContent>
      <w:p w14:paraId="45B3B6D2" w14:textId="0CBDA97E" w:rsidR="00BE7615" w:rsidRDefault="00BE7615" w:rsidP="00A00B97">
        <w:pPr>
          <w:pStyle w:val="Footer"/>
          <w:jc w:val="center"/>
        </w:pPr>
        <w:r>
          <w:fldChar w:fldCharType="begin"/>
        </w:r>
        <w:r>
          <w:instrText xml:space="preserve"> PAGE   \* MERGEFORMAT </w:instrText>
        </w:r>
        <w:r>
          <w:fldChar w:fldCharType="separate"/>
        </w:r>
        <w:r w:rsidR="001761D8">
          <w:rPr>
            <w:noProof/>
          </w:rPr>
          <w:t>1</w:t>
        </w:r>
        <w:r>
          <w:rPr>
            <w:noProof/>
          </w:rPr>
          <w:fldChar w:fldCharType="end"/>
        </w:r>
      </w:p>
    </w:sdtContent>
  </w:sdt>
  <w:p w14:paraId="1A797C6B" w14:textId="77777777" w:rsidR="00BE7615" w:rsidRDefault="00BE7615" w:rsidP="002E3C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514237"/>
      <w:docPartObj>
        <w:docPartGallery w:val="Page Numbers (Bottom of Page)"/>
        <w:docPartUnique/>
      </w:docPartObj>
    </w:sdtPr>
    <w:sdtEndPr>
      <w:rPr>
        <w:noProof/>
      </w:rPr>
    </w:sdtEndPr>
    <w:sdtContent>
      <w:p w14:paraId="39B0C9DA" w14:textId="77B7BE28" w:rsidR="00BE7615" w:rsidRDefault="00BE7615" w:rsidP="00EA46C6">
        <w:pPr>
          <w:pStyle w:val="Footer"/>
          <w:jc w:val="center"/>
        </w:pPr>
        <w:r>
          <w:fldChar w:fldCharType="begin"/>
        </w:r>
        <w:r>
          <w:instrText xml:space="preserve"> PAGE   \* MERGEFORMAT </w:instrText>
        </w:r>
        <w:r>
          <w:fldChar w:fldCharType="separate"/>
        </w:r>
        <w:r w:rsidR="00161423">
          <w:rPr>
            <w:noProof/>
          </w:rPr>
          <w:t>7</w:t>
        </w:r>
        <w:r>
          <w:rPr>
            <w:noProof/>
          </w:rPr>
          <w:fldChar w:fldCharType="end"/>
        </w:r>
      </w:p>
    </w:sdtContent>
  </w:sdt>
  <w:p w14:paraId="4E3C957F" w14:textId="77777777" w:rsidR="00BE7615" w:rsidRDefault="00BE7615" w:rsidP="002E3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32644" w14:textId="77777777" w:rsidR="00C46EA1" w:rsidRDefault="00C46EA1" w:rsidP="002E3C80">
      <w:r>
        <w:separator/>
      </w:r>
    </w:p>
  </w:footnote>
  <w:footnote w:type="continuationSeparator" w:id="0">
    <w:p w14:paraId="077461A6" w14:textId="77777777" w:rsidR="00C46EA1" w:rsidRDefault="00C46EA1" w:rsidP="002E3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B779B" w14:textId="77777777" w:rsidR="00BE7615" w:rsidRDefault="00BE7615" w:rsidP="002E3C80">
    <w:pPr>
      <w:pStyle w:val="Header"/>
    </w:pPr>
  </w:p>
  <w:p w14:paraId="76985331" w14:textId="77777777" w:rsidR="00BE7615" w:rsidRDefault="00BE7615" w:rsidP="002E3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1611153"/>
      <w:docPartObj>
        <w:docPartGallery w:val="Page Numbers (Top of Page)"/>
        <w:docPartUnique/>
      </w:docPartObj>
    </w:sdtPr>
    <w:sdtEndPr>
      <w:rPr>
        <w:noProof/>
      </w:rPr>
    </w:sdtEndPr>
    <w:sdtContent>
      <w:p w14:paraId="39E8FFE0" w14:textId="56850152" w:rsidR="00BE7615" w:rsidRDefault="00BE7615" w:rsidP="00A00B97">
        <w:pPr>
          <w:pStyle w:val="Header"/>
          <w:jc w:val="right"/>
        </w:pPr>
        <w:r>
          <w:fldChar w:fldCharType="begin"/>
        </w:r>
        <w:r>
          <w:instrText xml:space="preserve"> PAGE   \* MERGEFORMAT </w:instrText>
        </w:r>
        <w:r>
          <w:fldChar w:fldCharType="separate"/>
        </w:r>
        <w:r w:rsidR="00161423">
          <w:rPr>
            <w:noProof/>
          </w:rPr>
          <w:t>6</w:t>
        </w:r>
        <w:r>
          <w:rPr>
            <w:noProof/>
          </w:rPr>
          <w:fldChar w:fldCharType="end"/>
        </w:r>
      </w:p>
    </w:sdtContent>
  </w:sdt>
  <w:p w14:paraId="3AACFF14" w14:textId="77777777" w:rsidR="00BE7615" w:rsidRDefault="00BE7615" w:rsidP="002E3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14A14"/>
    <w:multiLevelType w:val="hybridMultilevel"/>
    <w:tmpl w:val="A5D0ACC4"/>
    <w:lvl w:ilvl="0" w:tplc="9C9A28A4">
      <w:start w:val="3"/>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875300E"/>
    <w:multiLevelType w:val="hybridMultilevel"/>
    <w:tmpl w:val="F858E4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D42AD0"/>
    <w:multiLevelType w:val="hybridMultilevel"/>
    <w:tmpl w:val="3F78552A"/>
    <w:lvl w:ilvl="0" w:tplc="9C9A28A4">
      <w:start w:val="3"/>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D6D3972"/>
    <w:multiLevelType w:val="hybridMultilevel"/>
    <w:tmpl w:val="0D327C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A461A3"/>
    <w:multiLevelType w:val="hybridMultilevel"/>
    <w:tmpl w:val="D9423520"/>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108D1828"/>
    <w:multiLevelType w:val="hybridMultilevel"/>
    <w:tmpl w:val="C0785952"/>
    <w:lvl w:ilvl="0" w:tplc="3809000F">
      <w:start w:val="1"/>
      <w:numFmt w:val="decimal"/>
      <w:lvlText w:val="%1."/>
      <w:lvlJc w:val="left"/>
      <w:pPr>
        <w:ind w:left="360" w:hanging="360"/>
      </w:p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145063AC"/>
    <w:multiLevelType w:val="hybridMultilevel"/>
    <w:tmpl w:val="FE746E6E"/>
    <w:lvl w:ilvl="0" w:tplc="A392BBEE">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A4E59D3"/>
    <w:multiLevelType w:val="hybridMultilevel"/>
    <w:tmpl w:val="4E4C28EA"/>
    <w:lvl w:ilvl="0" w:tplc="8D50D4DA">
      <w:start w:val="1"/>
      <w:numFmt w:val="decimal"/>
      <w:pStyle w:val="NormalBernomor"/>
      <w:lvlText w:val="%1."/>
      <w:lvlJc w:val="left"/>
      <w:pPr>
        <w:ind w:left="360" w:hanging="360"/>
      </w:pPr>
    </w:lvl>
    <w:lvl w:ilvl="1" w:tplc="F0F0D91C">
      <w:start w:val="1"/>
      <w:numFmt w:val="decimal"/>
      <w:lvlText w:val="%2)"/>
      <w:lvlJc w:val="left"/>
      <w:pPr>
        <w:ind w:left="1080" w:hanging="360"/>
      </w:pPr>
      <w:rPr>
        <w:rFonts w:hint="default"/>
      </w:r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1B20422A"/>
    <w:multiLevelType w:val="hybridMultilevel"/>
    <w:tmpl w:val="DEF635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777DB5"/>
    <w:multiLevelType w:val="hybridMultilevel"/>
    <w:tmpl w:val="54989AD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03258D"/>
    <w:multiLevelType w:val="hybridMultilevel"/>
    <w:tmpl w:val="A8EE36D4"/>
    <w:lvl w:ilvl="0" w:tplc="9C9A28A4">
      <w:start w:val="3"/>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A2A3D1A"/>
    <w:multiLevelType w:val="hybridMultilevel"/>
    <w:tmpl w:val="5724953C"/>
    <w:lvl w:ilvl="0" w:tplc="24B24A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5F1489"/>
    <w:multiLevelType w:val="hybridMultilevel"/>
    <w:tmpl w:val="A08CB6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DE004F"/>
    <w:multiLevelType w:val="hybridMultilevel"/>
    <w:tmpl w:val="9DEAC244"/>
    <w:lvl w:ilvl="0" w:tplc="24900278">
      <w:start w:val="1"/>
      <w:numFmt w:val="decimal"/>
      <w:pStyle w:val="HiddenStyle"/>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32522853"/>
    <w:multiLevelType w:val="hybridMultilevel"/>
    <w:tmpl w:val="045A35B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15:restartNumberingAfterBreak="0">
    <w:nsid w:val="335E5490"/>
    <w:multiLevelType w:val="hybridMultilevel"/>
    <w:tmpl w:val="D658985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7D80A2F"/>
    <w:multiLevelType w:val="hybridMultilevel"/>
    <w:tmpl w:val="0AA23CC8"/>
    <w:lvl w:ilvl="0" w:tplc="2E3895FA">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86962D1"/>
    <w:multiLevelType w:val="hybridMultilevel"/>
    <w:tmpl w:val="C464BC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86B1999"/>
    <w:multiLevelType w:val="hybridMultilevel"/>
    <w:tmpl w:val="13982072"/>
    <w:lvl w:ilvl="0" w:tplc="89B449BC">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C069C"/>
    <w:multiLevelType w:val="multilevel"/>
    <w:tmpl w:val="7EE0F354"/>
    <w:lvl w:ilvl="0">
      <w:start w:val="1"/>
      <w:numFmt w:val="decimal"/>
      <w:pStyle w:val="Heading9"/>
      <w:lvlText w:val="%1. "/>
      <w:lvlJc w:val="center"/>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801F66"/>
    <w:multiLevelType w:val="hybridMultilevel"/>
    <w:tmpl w:val="EC3ECD2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49E358C"/>
    <w:multiLevelType w:val="hybridMultilevel"/>
    <w:tmpl w:val="0AA23CC8"/>
    <w:lvl w:ilvl="0" w:tplc="2E3895FA">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793568"/>
    <w:multiLevelType w:val="hybridMultilevel"/>
    <w:tmpl w:val="4942CF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685499"/>
    <w:multiLevelType w:val="hybridMultilevel"/>
    <w:tmpl w:val="4558ADB6"/>
    <w:lvl w:ilvl="0" w:tplc="3B885752">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16C6C98"/>
    <w:multiLevelType w:val="hybridMultilevel"/>
    <w:tmpl w:val="8E000F0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 w15:restartNumberingAfterBreak="0">
    <w:nsid w:val="532A342C"/>
    <w:multiLevelType w:val="hybridMultilevel"/>
    <w:tmpl w:val="4FECA0E4"/>
    <w:lvl w:ilvl="0" w:tplc="B62E830C">
      <w:start w:val="1"/>
      <w:numFmt w:val="upperLetter"/>
      <w:lvlText w:val="%1."/>
      <w:lvlJc w:val="left"/>
      <w:pPr>
        <w:ind w:left="360" w:hanging="360"/>
      </w:pPr>
      <w:rPr>
        <w:rFonts w:hint="default"/>
      </w:rPr>
    </w:lvl>
    <w:lvl w:ilvl="1" w:tplc="04210019" w:tentative="1">
      <w:start w:val="1"/>
      <w:numFmt w:val="lowerLetter"/>
      <w:lvlText w:val="%2."/>
      <w:lvlJc w:val="left"/>
      <w:pPr>
        <w:ind w:left="720" w:hanging="360"/>
      </w:pPr>
    </w:lvl>
    <w:lvl w:ilvl="2" w:tplc="0421001B" w:tentative="1">
      <w:start w:val="1"/>
      <w:numFmt w:val="lowerRoman"/>
      <w:lvlText w:val="%3."/>
      <w:lvlJc w:val="right"/>
      <w:pPr>
        <w:ind w:left="1440" w:hanging="180"/>
      </w:pPr>
    </w:lvl>
    <w:lvl w:ilvl="3" w:tplc="0421000F" w:tentative="1">
      <w:start w:val="1"/>
      <w:numFmt w:val="decimal"/>
      <w:lvlText w:val="%4."/>
      <w:lvlJc w:val="left"/>
      <w:pPr>
        <w:ind w:left="2160" w:hanging="360"/>
      </w:pPr>
    </w:lvl>
    <w:lvl w:ilvl="4" w:tplc="04210019" w:tentative="1">
      <w:start w:val="1"/>
      <w:numFmt w:val="lowerLetter"/>
      <w:lvlText w:val="%5."/>
      <w:lvlJc w:val="left"/>
      <w:pPr>
        <w:ind w:left="2880" w:hanging="360"/>
      </w:pPr>
    </w:lvl>
    <w:lvl w:ilvl="5" w:tplc="0421001B" w:tentative="1">
      <w:start w:val="1"/>
      <w:numFmt w:val="lowerRoman"/>
      <w:lvlText w:val="%6."/>
      <w:lvlJc w:val="right"/>
      <w:pPr>
        <w:ind w:left="3600" w:hanging="180"/>
      </w:pPr>
    </w:lvl>
    <w:lvl w:ilvl="6" w:tplc="0421000F" w:tentative="1">
      <w:start w:val="1"/>
      <w:numFmt w:val="decimal"/>
      <w:lvlText w:val="%7."/>
      <w:lvlJc w:val="left"/>
      <w:pPr>
        <w:ind w:left="4320" w:hanging="360"/>
      </w:pPr>
    </w:lvl>
    <w:lvl w:ilvl="7" w:tplc="04210019" w:tentative="1">
      <w:start w:val="1"/>
      <w:numFmt w:val="lowerLetter"/>
      <w:lvlText w:val="%8."/>
      <w:lvlJc w:val="left"/>
      <w:pPr>
        <w:ind w:left="5040" w:hanging="360"/>
      </w:pPr>
    </w:lvl>
    <w:lvl w:ilvl="8" w:tplc="0421001B" w:tentative="1">
      <w:start w:val="1"/>
      <w:numFmt w:val="lowerRoman"/>
      <w:lvlText w:val="%9."/>
      <w:lvlJc w:val="right"/>
      <w:pPr>
        <w:ind w:left="5760" w:hanging="180"/>
      </w:pPr>
    </w:lvl>
  </w:abstractNum>
  <w:abstractNum w:abstractNumId="26" w15:restartNumberingAfterBreak="0">
    <w:nsid w:val="56460DFD"/>
    <w:multiLevelType w:val="hybridMultilevel"/>
    <w:tmpl w:val="88CA0F46"/>
    <w:lvl w:ilvl="0" w:tplc="9C9A28A4">
      <w:start w:val="3"/>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580F04C5"/>
    <w:multiLevelType w:val="hybridMultilevel"/>
    <w:tmpl w:val="5ADAE2EA"/>
    <w:lvl w:ilvl="0" w:tplc="C93CBBE4">
      <w:start w:val="1"/>
      <w:numFmt w:val="upperRoman"/>
      <w:pStyle w:val="Heading1"/>
      <w:lvlText w:val="BAB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6E3D2A"/>
    <w:multiLevelType w:val="hybridMultilevel"/>
    <w:tmpl w:val="2F68F3E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B3668CF"/>
    <w:multiLevelType w:val="hybridMultilevel"/>
    <w:tmpl w:val="32C893A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F1D1834"/>
    <w:multiLevelType w:val="hybridMultilevel"/>
    <w:tmpl w:val="65E09F06"/>
    <w:lvl w:ilvl="0" w:tplc="9C9A28A4">
      <w:start w:val="3"/>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633D5B7A"/>
    <w:multiLevelType w:val="hybridMultilevel"/>
    <w:tmpl w:val="35CA0C9A"/>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2" w15:restartNumberingAfterBreak="0">
    <w:nsid w:val="64EA2A0B"/>
    <w:multiLevelType w:val="hybridMultilevel"/>
    <w:tmpl w:val="D7E644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6F66C2"/>
    <w:multiLevelType w:val="hybridMultilevel"/>
    <w:tmpl w:val="E4423BA4"/>
    <w:lvl w:ilvl="0" w:tplc="9C9A28A4">
      <w:start w:val="3"/>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69E12AAD"/>
    <w:multiLevelType w:val="hybridMultilevel"/>
    <w:tmpl w:val="654ED902"/>
    <w:lvl w:ilvl="0" w:tplc="F634D1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BCF2DE5"/>
    <w:multiLevelType w:val="hybridMultilevel"/>
    <w:tmpl w:val="6240B05E"/>
    <w:lvl w:ilvl="0" w:tplc="0409000F">
      <w:start w:val="1"/>
      <w:numFmt w:val="decimal"/>
      <w:lvlText w:val="%1."/>
      <w:lvlJc w:val="left"/>
      <w:pPr>
        <w:ind w:left="360" w:hanging="360"/>
      </w:pPr>
      <w:rPr>
        <w:rFonts w:hint="default"/>
        <w:b w:val="0"/>
      </w:rPr>
    </w:lvl>
    <w:lvl w:ilvl="1" w:tplc="B62E830C">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3A713F"/>
    <w:multiLevelType w:val="hybridMultilevel"/>
    <w:tmpl w:val="2D3257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E533E70"/>
    <w:multiLevelType w:val="hybridMultilevel"/>
    <w:tmpl w:val="29E0F6A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 w15:restartNumberingAfterBreak="0">
    <w:nsid w:val="7DA27E4E"/>
    <w:multiLevelType w:val="hybridMultilevel"/>
    <w:tmpl w:val="78D630C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15:restartNumberingAfterBreak="0">
    <w:nsid w:val="7E4B4CDA"/>
    <w:multiLevelType w:val="hybridMultilevel"/>
    <w:tmpl w:val="31F026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22"/>
  </w:num>
  <w:num w:numId="4">
    <w:abstractNumId w:val="8"/>
  </w:num>
  <w:num w:numId="5">
    <w:abstractNumId w:val="19"/>
  </w:num>
  <w:num w:numId="6">
    <w:abstractNumId w:val="35"/>
  </w:num>
  <w:num w:numId="7">
    <w:abstractNumId w:val="11"/>
  </w:num>
  <w:num w:numId="8">
    <w:abstractNumId w:val="34"/>
  </w:num>
  <w:num w:numId="9">
    <w:abstractNumId w:val="14"/>
  </w:num>
  <w:num w:numId="10">
    <w:abstractNumId w:val="15"/>
  </w:num>
  <w:num w:numId="11">
    <w:abstractNumId w:val="20"/>
  </w:num>
  <w:num w:numId="12">
    <w:abstractNumId w:val="38"/>
  </w:num>
  <w:num w:numId="13">
    <w:abstractNumId w:val="25"/>
  </w:num>
  <w:num w:numId="14">
    <w:abstractNumId w:val="16"/>
  </w:num>
  <w:num w:numId="15">
    <w:abstractNumId w:val="32"/>
  </w:num>
  <w:num w:numId="16">
    <w:abstractNumId w:val="3"/>
  </w:num>
  <w:num w:numId="17">
    <w:abstractNumId w:val="17"/>
  </w:num>
  <w:num w:numId="18">
    <w:abstractNumId w:val="18"/>
  </w:num>
  <w:num w:numId="19">
    <w:abstractNumId w:val="19"/>
  </w:num>
  <w:num w:numId="20">
    <w:abstractNumId w:val="19"/>
  </w:num>
  <w:num w:numId="21">
    <w:abstractNumId w:val="1"/>
  </w:num>
  <w:num w:numId="22">
    <w:abstractNumId w:val="12"/>
  </w:num>
  <w:num w:numId="23">
    <w:abstractNumId w:val="29"/>
  </w:num>
  <w:num w:numId="24">
    <w:abstractNumId w:val="36"/>
  </w:num>
  <w:num w:numId="25">
    <w:abstractNumId w:val="13"/>
  </w:num>
  <w:num w:numId="26">
    <w:abstractNumId w:val="6"/>
  </w:num>
  <w:num w:numId="27">
    <w:abstractNumId w:val="37"/>
  </w:num>
  <w:num w:numId="28">
    <w:abstractNumId w:val="23"/>
  </w:num>
  <w:num w:numId="29">
    <w:abstractNumId w:val="4"/>
  </w:num>
  <w:num w:numId="30">
    <w:abstractNumId w:val="19"/>
  </w:num>
  <w:num w:numId="31">
    <w:abstractNumId w:val="24"/>
  </w:num>
  <w:num w:numId="32">
    <w:abstractNumId w:val="28"/>
  </w:num>
  <w:num w:numId="33">
    <w:abstractNumId w:val="7"/>
  </w:num>
  <w:num w:numId="34">
    <w:abstractNumId w:val="39"/>
  </w:num>
  <w:num w:numId="35">
    <w:abstractNumId w:val="0"/>
  </w:num>
  <w:num w:numId="36">
    <w:abstractNumId w:val="7"/>
  </w:num>
  <w:num w:numId="37">
    <w:abstractNumId w:val="10"/>
  </w:num>
  <w:num w:numId="38">
    <w:abstractNumId w:val="26"/>
  </w:num>
  <w:num w:numId="39">
    <w:abstractNumId w:val="30"/>
  </w:num>
  <w:num w:numId="40">
    <w:abstractNumId w:val="7"/>
  </w:num>
  <w:num w:numId="41">
    <w:abstractNumId w:val="33"/>
  </w:num>
  <w:num w:numId="42">
    <w:abstractNumId w:val="7"/>
  </w:num>
  <w:num w:numId="43">
    <w:abstractNumId w:val="2"/>
  </w:num>
  <w:num w:numId="44">
    <w:abstractNumId w:val="5"/>
  </w:num>
  <w:num w:numId="45">
    <w:abstractNumId w:val="7"/>
    <w:lvlOverride w:ilvl="0">
      <w:startOverride w:val="1"/>
    </w:lvlOverride>
  </w:num>
  <w:num w:numId="46">
    <w:abstractNumId w:val="7"/>
    <w:lvlOverride w:ilvl="0">
      <w:startOverride w:val="1"/>
    </w:lvlOverride>
  </w:num>
  <w:num w:numId="47">
    <w:abstractNumId w:val="31"/>
  </w:num>
  <w:num w:numId="48">
    <w:abstractNumId w:val="19"/>
  </w:num>
  <w:num w:numId="49">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2MDAxMrEwsTA2MTFV0lEKTi0uzszPAykwrAUAh7TjQiwAAAA="/>
  </w:docVars>
  <w:rsids>
    <w:rsidRoot w:val="00644C28"/>
    <w:rsid w:val="000027DC"/>
    <w:rsid w:val="00003356"/>
    <w:rsid w:val="000048EB"/>
    <w:rsid w:val="00006B35"/>
    <w:rsid w:val="000120AB"/>
    <w:rsid w:val="00012D56"/>
    <w:rsid w:val="0001467E"/>
    <w:rsid w:val="0001595F"/>
    <w:rsid w:val="000241C0"/>
    <w:rsid w:val="00025BBD"/>
    <w:rsid w:val="00031718"/>
    <w:rsid w:val="00033714"/>
    <w:rsid w:val="000350A5"/>
    <w:rsid w:val="0003644C"/>
    <w:rsid w:val="00036CA0"/>
    <w:rsid w:val="00040C8E"/>
    <w:rsid w:val="00041278"/>
    <w:rsid w:val="00043CD2"/>
    <w:rsid w:val="00044A34"/>
    <w:rsid w:val="00045172"/>
    <w:rsid w:val="00052BC6"/>
    <w:rsid w:val="00053A4A"/>
    <w:rsid w:val="00054063"/>
    <w:rsid w:val="000564E0"/>
    <w:rsid w:val="00057B8F"/>
    <w:rsid w:val="00057F53"/>
    <w:rsid w:val="000605A2"/>
    <w:rsid w:val="00060861"/>
    <w:rsid w:val="00061DCA"/>
    <w:rsid w:val="0006243A"/>
    <w:rsid w:val="00063BD2"/>
    <w:rsid w:val="00065DE3"/>
    <w:rsid w:val="00067C02"/>
    <w:rsid w:val="00073A71"/>
    <w:rsid w:val="0007720B"/>
    <w:rsid w:val="00077D8C"/>
    <w:rsid w:val="00081691"/>
    <w:rsid w:val="0008197B"/>
    <w:rsid w:val="00081D37"/>
    <w:rsid w:val="00082C6A"/>
    <w:rsid w:val="00086856"/>
    <w:rsid w:val="000929CC"/>
    <w:rsid w:val="00094B67"/>
    <w:rsid w:val="00094F44"/>
    <w:rsid w:val="00095726"/>
    <w:rsid w:val="0009687A"/>
    <w:rsid w:val="00096A7A"/>
    <w:rsid w:val="0009769A"/>
    <w:rsid w:val="000A4131"/>
    <w:rsid w:val="000A4DB4"/>
    <w:rsid w:val="000A52AE"/>
    <w:rsid w:val="000A7F0E"/>
    <w:rsid w:val="000B09DA"/>
    <w:rsid w:val="000B3F3B"/>
    <w:rsid w:val="000B51D9"/>
    <w:rsid w:val="000B5F06"/>
    <w:rsid w:val="000C033A"/>
    <w:rsid w:val="000C18BF"/>
    <w:rsid w:val="000C4FB3"/>
    <w:rsid w:val="000D0A0B"/>
    <w:rsid w:val="000D2013"/>
    <w:rsid w:val="000D3D94"/>
    <w:rsid w:val="000D4726"/>
    <w:rsid w:val="000D5CE0"/>
    <w:rsid w:val="000D66D6"/>
    <w:rsid w:val="000D6C64"/>
    <w:rsid w:val="000D7446"/>
    <w:rsid w:val="000E0F6F"/>
    <w:rsid w:val="000E1D5E"/>
    <w:rsid w:val="000E285F"/>
    <w:rsid w:val="000E2B2F"/>
    <w:rsid w:val="000E3828"/>
    <w:rsid w:val="000E4BA6"/>
    <w:rsid w:val="000E5211"/>
    <w:rsid w:val="000E5457"/>
    <w:rsid w:val="000E5FD2"/>
    <w:rsid w:val="000E68E5"/>
    <w:rsid w:val="000E6CBB"/>
    <w:rsid w:val="000F2507"/>
    <w:rsid w:val="000F2E1E"/>
    <w:rsid w:val="000F3690"/>
    <w:rsid w:val="000F439E"/>
    <w:rsid w:val="000F487E"/>
    <w:rsid w:val="0010035A"/>
    <w:rsid w:val="00103E3E"/>
    <w:rsid w:val="0010456C"/>
    <w:rsid w:val="00104672"/>
    <w:rsid w:val="00106E1B"/>
    <w:rsid w:val="0011310D"/>
    <w:rsid w:val="00117198"/>
    <w:rsid w:val="001173DF"/>
    <w:rsid w:val="00117668"/>
    <w:rsid w:val="001200C0"/>
    <w:rsid w:val="00120E2C"/>
    <w:rsid w:val="00120EF4"/>
    <w:rsid w:val="00121DE9"/>
    <w:rsid w:val="001244E0"/>
    <w:rsid w:val="001249F3"/>
    <w:rsid w:val="00124C43"/>
    <w:rsid w:val="0012593D"/>
    <w:rsid w:val="00126F5B"/>
    <w:rsid w:val="001322C7"/>
    <w:rsid w:val="00133019"/>
    <w:rsid w:val="00134D40"/>
    <w:rsid w:val="00141472"/>
    <w:rsid w:val="00142438"/>
    <w:rsid w:val="00143114"/>
    <w:rsid w:val="001448EF"/>
    <w:rsid w:val="00145824"/>
    <w:rsid w:val="001461D3"/>
    <w:rsid w:val="00150197"/>
    <w:rsid w:val="0015030E"/>
    <w:rsid w:val="0015036B"/>
    <w:rsid w:val="00152F8F"/>
    <w:rsid w:val="00154805"/>
    <w:rsid w:val="00154FC0"/>
    <w:rsid w:val="0015684A"/>
    <w:rsid w:val="00161423"/>
    <w:rsid w:val="00161763"/>
    <w:rsid w:val="00162794"/>
    <w:rsid w:val="00165304"/>
    <w:rsid w:val="0016573A"/>
    <w:rsid w:val="00166E19"/>
    <w:rsid w:val="00170066"/>
    <w:rsid w:val="00170117"/>
    <w:rsid w:val="00172125"/>
    <w:rsid w:val="00173086"/>
    <w:rsid w:val="00175CC5"/>
    <w:rsid w:val="001761D8"/>
    <w:rsid w:val="00177193"/>
    <w:rsid w:val="00177AEE"/>
    <w:rsid w:val="00177F10"/>
    <w:rsid w:val="00180328"/>
    <w:rsid w:val="00180449"/>
    <w:rsid w:val="00180520"/>
    <w:rsid w:val="00182E1B"/>
    <w:rsid w:val="0018382C"/>
    <w:rsid w:val="001861AA"/>
    <w:rsid w:val="00186F5D"/>
    <w:rsid w:val="0018754F"/>
    <w:rsid w:val="00196490"/>
    <w:rsid w:val="001A0A14"/>
    <w:rsid w:val="001A274A"/>
    <w:rsid w:val="001A2A55"/>
    <w:rsid w:val="001A2D65"/>
    <w:rsid w:val="001A4E05"/>
    <w:rsid w:val="001A5FA3"/>
    <w:rsid w:val="001A6C5E"/>
    <w:rsid w:val="001A7E57"/>
    <w:rsid w:val="001B080F"/>
    <w:rsid w:val="001B14F0"/>
    <w:rsid w:val="001B23E4"/>
    <w:rsid w:val="001C3EAA"/>
    <w:rsid w:val="001C3EE4"/>
    <w:rsid w:val="001C48AD"/>
    <w:rsid w:val="001C6849"/>
    <w:rsid w:val="001C7F24"/>
    <w:rsid w:val="001D216A"/>
    <w:rsid w:val="001D28E6"/>
    <w:rsid w:val="001D2DD8"/>
    <w:rsid w:val="001D5E2E"/>
    <w:rsid w:val="001D6440"/>
    <w:rsid w:val="001D6C59"/>
    <w:rsid w:val="001D6E28"/>
    <w:rsid w:val="001D79C6"/>
    <w:rsid w:val="001D7BF7"/>
    <w:rsid w:val="001E091A"/>
    <w:rsid w:val="001E0B59"/>
    <w:rsid w:val="001E0CE9"/>
    <w:rsid w:val="001E2910"/>
    <w:rsid w:val="001E6B07"/>
    <w:rsid w:val="001E7DC9"/>
    <w:rsid w:val="001F23E5"/>
    <w:rsid w:val="001F25FA"/>
    <w:rsid w:val="001F2E44"/>
    <w:rsid w:val="001F4CEB"/>
    <w:rsid w:val="002010AC"/>
    <w:rsid w:val="00204289"/>
    <w:rsid w:val="00205D45"/>
    <w:rsid w:val="002077EA"/>
    <w:rsid w:val="00207DE6"/>
    <w:rsid w:val="00210262"/>
    <w:rsid w:val="0021066F"/>
    <w:rsid w:val="0021259E"/>
    <w:rsid w:val="00213465"/>
    <w:rsid w:val="002147C3"/>
    <w:rsid w:val="0021587D"/>
    <w:rsid w:val="002166BA"/>
    <w:rsid w:val="0021711B"/>
    <w:rsid w:val="00217145"/>
    <w:rsid w:val="002171D6"/>
    <w:rsid w:val="002172EA"/>
    <w:rsid w:val="00222285"/>
    <w:rsid w:val="002225FA"/>
    <w:rsid w:val="002232A8"/>
    <w:rsid w:val="0022518E"/>
    <w:rsid w:val="00226912"/>
    <w:rsid w:val="00227850"/>
    <w:rsid w:val="00227A3E"/>
    <w:rsid w:val="00227D65"/>
    <w:rsid w:val="00232B9E"/>
    <w:rsid w:val="00233A38"/>
    <w:rsid w:val="00234477"/>
    <w:rsid w:val="00241081"/>
    <w:rsid w:val="002452C9"/>
    <w:rsid w:val="00245712"/>
    <w:rsid w:val="00245795"/>
    <w:rsid w:val="00245EBC"/>
    <w:rsid w:val="00247BF7"/>
    <w:rsid w:val="00250144"/>
    <w:rsid w:val="00251428"/>
    <w:rsid w:val="0025226E"/>
    <w:rsid w:val="00253E93"/>
    <w:rsid w:val="0025501D"/>
    <w:rsid w:val="00255B91"/>
    <w:rsid w:val="002565D4"/>
    <w:rsid w:val="002568B8"/>
    <w:rsid w:val="00257074"/>
    <w:rsid w:val="00257564"/>
    <w:rsid w:val="002624EB"/>
    <w:rsid w:val="002625D7"/>
    <w:rsid w:val="00263530"/>
    <w:rsid w:val="002639A0"/>
    <w:rsid w:val="0026430E"/>
    <w:rsid w:val="00264E81"/>
    <w:rsid w:val="00265642"/>
    <w:rsid w:val="00265AEC"/>
    <w:rsid w:val="00265E41"/>
    <w:rsid w:val="0027158C"/>
    <w:rsid w:val="002745EE"/>
    <w:rsid w:val="00277F2E"/>
    <w:rsid w:val="002808B9"/>
    <w:rsid w:val="002809F3"/>
    <w:rsid w:val="00281D79"/>
    <w:rsid w:val="00281E36"/>
    <w:rsid w:val="00282948"/>
    <w:rsid w:val="002857AE"/>
    <w:rsid w:val="002934D8"/>
    <w:rsid w:val="00294E2B"/>
    <w:rsid w:val="00294E93"/>
    <w:rsid w:val="002956E2"/>
    <w:rsid w:val="00296A00"/>
    <w:rsid w:val="002A0388"/>
    <w:rsid w:val="002A28E2"/>
    <w:rsid w:val="002A3757"/>
    <w:rsid w:val="002A3D53"/>
    <w:rsid w:val="002A4370"/>
    <w:rsid w:val="002A4E0D"/>
    <w:rsid w:val="002A515D"/>
    <w:rsid w:val="002A51E0"/>
    <w:rsid w:val="002A569B"/>
    <w:rsid w:val="002A685A"/>
    <w:rsid w:val="002A6B35"/>
    <w:rsid w:val="002A7C0D"/>
    <w:rsid w:val="002B0943"/>
    <w:rsid w:val="002B1C95"/>
    <w:rsid w:val="002B4C7B"/>
    <w:rsid w:val="002B531A"/>
    <w:rsid w:val="002B7AD2"/>
    <w:rsid w:val="002C0485"/>
    <w:rsid w:val="002C4E46"/>
    <w:rsid w:val="002C574C"/>
    <w:rsid w:val="002C7648"/>
    <w:rsid w:val="002D36C4"/>
    <w:rsid w:val="002D3717"/>
    <w:rsid w:val="002D40E5"/>
    <w:rsid w:val="002D4332"/>
    <w:rsid w:val="002D496D"/>
    <w:rsid w:val="002D54F9"/>
    <w:rsid w:val="002D6299"/>
    <w:rsid w:val="002D6324"/>
    <w:rsid w:val="002D7C8C"/>
    <w:rsid w:val="002E0570"/>
    <w:rsid w:val="002E12E5"/>
    <w:rsid w:val="002E1629"/>
    <w:rsid w:val="002E199D"/>
    <w:rsid w:val="002E2CCE"/>
    <w:rsid w:val="002E3C80"/>
    <w:rsid w:val="002E4869"/>
    <w:rsid w:val="002E4DD0"/>
    <w:rsid w:val="002F17DB"/>
    <w:rsid w:val="002F42B3"/>
    <w:rsid w:val="002F4538"/>
    <w:rsid w:val="002F4A0E"/>
    <w:rsid w:val="002F59D8"/>
    <w:rsid w:val="002F64C3"/>
    <w:rsid w:val="002F6DA6"/>
    <w:rsid w:val="00300882"/>
    <w:rsid w:val="003021C6"/>
    <w:rsid w:val="00302D12"/>
    <w:rsid w:val="00303BB9"/>
    <w:rsid w:val="00304813"/>
    <w:rsid w:val="00306161"/>
    <w:rsid w:val="00306EEA"/>
    <w:rsid w:val="003109BF"/>
    <w:rsid w:val="00312BE3"/>
    <w:rsid w:val="00314217"/>
    <w:rsid w:val="00317E66"/>
    <w:rsid w:val="00320F8D"/>
    <w:rsid w:val="00323A7D"/>
    <w:rsid w:val="003264E8"/>
    <w:rsid w:val="003267F4"/>
    <w:rsid w:val="003324E8"/>
    <w:rsid w:val="00332856"/>
    <w:rsid w:val="003352E1"/>
    <w:rsid w:val="00335B9B"/>
    <w:rsid w:val="003361EF"/>
    <w:rsid w:val="00336D03"/>
    <w:rsid w:val="0033715A"/>
    <w:rsid w:val="00337A58"/>
    <w:rsid w:val="00337F09"/>
    <w:rsid w:val="00340C7A"/>
    <w:rsid w:val="003413CC"/>
    <w:rsid w:val="00341825"/>
    <w:rsid w:val="00342CBE"/>
    <w:rsid w:val="00342D52"/>
    <w:rsid w:val="00342FED"/>
    <w:rsid w:val="00343CCB"/>
    <w:rsid w:val="00345AF6"/>
    <w:rsid w:val="00347B3A"/>
    <w:rsid w:val="00353723"/>
    <w:rsid w:val="00354134"/>
    <w:rsid w:val="00354E77"/>
    <w:rsid w:val="003568BB"/>
    <w:rsid w:val="00361480"/>
    <w:rsid w:val="00361FCA"/>
    <w:rsid w:val="00362F90"/>
    <w:rsid w:val="00362FA2"/>
    <w:rsid w:val="00365EF6"/>
    <w:rsid w:val="003660E1"/>
    <w:rsid w:val="00366A56"/>
    <w:rsid w:val="003770E9"/>
    <w:rsid w:val="003771E0"/>
    <w:rsid w:val="003822DF"/>
    <w:rsid w:val="00382539"/>
    <w:rsid w:val="003839EE"/>
    <w:rsid w:val="00383E28"/>
    <w:rsid w:val="00387C76"/>
    <w:rsid w:val="00391A8D"/>
    <w:rsid w:val="00393041"/>
    <w:rsid w:val="0039329A"/>
    <w:rsid w:val="003950B5"/>
    <w:rsid w:val="00396D7E"/>
    <w:rsid w:val="003A6735"/>
    <w:rsid w:val="003A6E83"/>
    <w:rsid w:val="003B2305"/>
    <w:rsid w:val="003B2740"/>
    <w:rsid w:val="003B4A3C"/>
    <w:rsid w:val="003B4B9B"/>
    <w:rsid w:val="003B5177"/>
    <w:rsid w:val="003B51AF"/>
    <w:rsid w:val="003B63BC"/>
    <w:rsid w:val="003C07D2"/>
    <w:rsid w:val="003C1609"/>
    <w:rsid w:val="003C3F3B"/>
    <w:rsid w:val="003C52A6"/>
    <w:rsid w:val="003C5C1A"/>
    <w:rsid w:val="003C7942"/>
    <w:rsid w:val="003D03CF"/>
    <w:rsid w:val="003D3B77"/>
    <w:rsid w:val="003D4926"/>
    <w:rsid w:val="003D6C4F"/>
    <w:rsid w:val="003D71A8"/>
    <w:rsid w:val="003D76D8"/>
    <w:rsid w:val="003E487E"/>
    <w:rsid w:val="003E6A05"/>
    <w:rsid w:val="003E75D6"/>
    <w:rsid w:val="003E7DAB"/>
    <w:rsid w:val="003F0E55"/>
    <w:rsid w:val="003F11B0"/>
    <w:rsid w:val="003F566C"/>
    <w:rsid w:val="003F5760"/>
    <w:rsid w:val="004001E0"/>
    <w:rsid w:val="0040042A"/>
    <w:rsid w:val="004017D7"/>
    <w:rsid w:val="00401C58"/>
    <w:rsid w:val="0040270C"/>
    <w:rsid w:val="00403E24"/>
    <w:rsid w:val="004111AA"/>
    <w:rsid w:val="004118EE"/>
    <w:rsid w:val="00411F5E"/>
    <w:rsid w:val="00412DE7"/>
    <w:rsid w:val="0041568A"/>
    <w:rsid w:val="00415CC1"/>
    <w:rsid w:val="0041703E"/>
    <w:rsid w:val="004209AD"/>
    <w:rsid w:val="00420E3F"/>
    <w:rsid w:val="00422481"/>
    <w:rsid w:val="004249A5"/>
    <w:rsid w:val="004255CA"/>
    <w:rsid w:val="00426204"/>
    <w:rsid w:val="004265A5"/>
    <w:rsid w:val="00430573"/>
    <w:rsid w:val="00431603"/>
    <w:rsid w:val="00431647"/>
    <w:rsid w:val="004328B9"/>
    <w:rsid w:val="00436CAE"/>
    <w:rsid w:val="0044132E"/>
    <w:rsid w:val="00442E10"/>
    <w:rsid w:val="00442F0B"/>
    <w:rsid w:val="00443561"/>
    <w:rsid w:val="004442C1"/>
    <w:rsid w:val="004460DB"/>
    <w:rsid w:val="004464E7"/>
    <w:rsid w:val="00446C54"/>
    <w:rsid w:val="00446CAA"/>
    <w:rsid w:val="00447D71"/>
    <w:rsid w:val="00450AE7"/>
    <w:rsid w:val="00452F4E"/>
    <w:rsid w:val="00460A4B"/>
    <w:rsid w:val="00464F5E"/>
    <w:rsid w:val="0046711B"/>
    <w:rsid w:val="0046721B"/>
    <w:rsid w:val="00471727"/>
    <w:rsid w:val="00471DA0"/>
    <w:rsid w:val="00472098"/>
    <w:rsid w:val="004777CE"/>
    <w:rsid w:val="00477BAC"/>
    <w:rsid w:val="00477C68"/>
    <w:rsid w:val="00477EB7"/>
    <w:rsid w:val="00480821"/>
    <w:rsid w:val="00483995"/>
    <w:rsid w:val="00483C74"/>
    <w:rsid w:val="00484650"/>
    <w:rsid w:val="004852FB"/>
    <w:rsid w:val="004868F8"/>
    <w:rsid w:val="00486CD2"/>
    <w:rsid w:val="004876F7"/>
    <w:rsid w:val="00491F60"/>
    <w:rsid w:val="004927D3"/>
    <w:rsid w:val="0049398B"/>
    <w:rsid w:val="00497F6D"/>
    <w:rsid w:val="004A08A1"/>
    <w:rsid w:val="004A2BCA"/>
    <w:rsid w:val="004A5C8D"/>
    <w:rsid w:val="004A653A"/>
    <w:rsid w:val="004A7A62"/>
    <w:rsid w:val="004B0817"/>
    <w:rsid w:val="004B098A"/>
    <w:rsid w:val="004B12FC"/>
    <w:rsid w:val="004B2971"/>
    <w:rsid w:val="004B2FBB"/>
    <w:rsid w:val="004B3BCB"/>
    <w:rsid w:val="004B4D28"/>
    <w:rsid w:val="004B4E07"/>
    <w:rsid w:val="004C1873"/>
    <w:rsid w:val="004C27B3"/>
    <w:rsid w:val="004C4065"/>
    <w:rsid w:val="004C4AE4"/>
    <w:rsid w:val="004C7422"/>
    <w:rsid w:val="004C76AB"/>
    <w:rsid w:val="004D03AA"/>
    <w:rsid w:val="004D1509"/>
    <w:rsid w:val="004D220A"/>
    <w:rsid w:val="004D2F3D"/>
    <w:rsid w:val="004D37A0"/>
    <w:rsid w:val="004E28D7"/>
    <w:rsid w:val="004F1082"/>
    <w:rsid w:val="004F3B9B"/>
    <w:rsid w:val="004F3E97"/>
    <w:rsid w:val="004F5F30"/>
    <w:rsid w:val="004F6CA0"/>
    <w:rsid w:val="004F7FF2"/>
    <w:rsid w:val="00500A86"/>
    <w:rsid w:val="005013A2"/>
    <w:rsid w:val="00502C96"/>
    <w:rsid w:val="00503982"/>
    <w:rsid w:val="00504587"/>
    <w:rsid w:val="00505B65"/>
    <w:rsid w:val="00506853"/>
    <w:rsid w:val="005071CE"/>
    <w:rsid w:val="005073BF"/>
    <w:rsid w:val="005100A5"/>
    <w:rsid w:val="00511E1C"/>
    <w:rsid w:val="00511F20"/>
    <w:rsid w:val="00512CB7"/>
    <w:rsid w:val="00515A08"/>
    <w:rsid w:val="00515E78"/>
    <w:rsid w:val="005175F6"/>
    <w:rsid w:val="00517AFB"/>
    <w:rsid w:val="00523123"/>
    <w:rsid w:val="005233C8"/>
    <w:rsid w:val="00523A72"/>
    <w:rsid w:val="00524987"/>
    <w:rsid w:val="00525537"/>
    <w:rsid w:val="00525B37"/>
    <w:rsid w:val="00525F73"/>
    <w:rsid w:val="005272EC"/>
    <w:rsid w:val="005304FF"/>
    <w:rsid w:val="00531094"/>
    <w:rsid w:val="005313B6"/>
    <w:rsid w:val="0053290A"/>
    <w:rsid w:val="005330AE"/>
    <w:rsid w:val="00537C5F"/>
    <w:rsid w:val="00540D92"/>
    <w:rsid w:val="005445AB"/>
    <w:rsid w:val="00544B11"/>
    <w:rsid w:val="00544FF0"/>
    <w:rsid w:val="00545F93"/>
    <w:rsid w:val="00546ADA"/>
    <w:rsid w:val="00553C39"/>
    <w:rsid w:val="00554882"/>
    <w:rsid w:val="005549D5"/>
    <w:rsid w:val="00555D25"/>
    <w:rsid w:val="00560FEF"/>
    <w:rsid w:val="0056235E"/>
    <w:rsid w:val="00563890"/>
    <w:rsid w:val="00564BDD"/>
    <w:rsid w:val="005657FE"/>
    <w:rsid w:val="005658C4"/>
    <w:rsid w:val="00565E3A"/>
    <w:rsid w:val="00565EDE"/>
    <w:rsid w:val="005660B7"/>
    <w:rsid w:val="00566AB3"/>
    <w:rsid w:val="00567166"/>
    <w:rsid w:val="00570F4E"/>
    <w:rsid w:val="00574EF0"/>
    <w:rsid w:val="00575013"/>
    <w:rsid w:val="005765FD"/>
    <w:rsid w:val="005773F1"/>
    <w:rsid w:val="00582670"/>
    <w:rsid w:val="005848E3"/>
    <w:rsid w:val="00584D30"/>
    <w:rsid w:val="00586470"/>
    <w:rsid w:val="005868F4"/>
    <w:rsid w:val="00586B97"/>
    <w:rsid w:val="005875E4"/>
    <w:rsid w:val="00590CDE"/>
    <w:rsid w:val="00593C77"/>
    <w:rsid w:val="0059439B"/>
    <w:rsid w:val="00596027"/>
    <w:rsid w:val="005A0DEE"/>
    <w:rsid w:val="005A3705"/>
    <w:rsid w:val="005A380D"/>
    <w:rsid w:val="005A5A45"/>
    <w:rsid w:val="005A62DB"/>
    <w:rsid w:val="005A64D3"/>
    <w:rsid w:val="005B2469"/>
    <w:rsid w:val="005B3C28"/>
    <w:rsid w:val="005B634C"/>
    <w:rsid w:val="005C0958"/>
    <w:rsid w:val="005C0C58"/>
    <w:rsid w:val="005C2738"/>
    <w:rsid w:val="005C347D"/>
    <w:rsid w:val="005C35E6"/>
    <w:rsid w:val="005C3907"/>
    <w:rsid w:val="005C3CC4"/>
    <w:rsid w:val="005C5BDF"/>
    <w:rsid w:val="005C6FE7"/>
    <w:rsid w:val="005C7887"/>
    <w:rsid w:val="005D14ED"/>
    <w:rsid w:val="005D1A05"/>
    <w:rsid w:val="005D3523"/>
    <w:rsid w:val="005D3888"/>
    <w:rsid w:val="005D60F8"/>
    <w:rsid w:val="005E1DBD"/>
    <w:rsid w:val="005E257C"/>
    <w:rsid w:val="005E273B"/>
    <w:rsid w:val="005E34E2"/>
    <w:rsid w:val="005E3860"/>
    <w:rsid w:val="005E3C39"/>
    <w:rsid w:val="005E49F5"/>
    <w:rsid w:val="005E5302"/>
    <w:rsid w:val="005E6728"/>
    <w:rsid w:val="005E7A45"/>
    <w:rsid w:val="005F0A7F"/>
    <w:rsid w:val="005F21B1"/>
    <w:rsid w:val="005F26FE"/>
    <w:rsid w:val="005F3520"/>
    <w:rsid w:val="005F3F1D"/>
    <w:rsid w:val="005F5162"/>
    <w:rsid w:val="005F59CF"/>
    <w:rsid w:val="005F635E"/>
    <w:rsid w:val="005F71FD"/>
    <w:rsid w:val="005F72E5"/>
    <w:rsid w:val="005F7C7B"/>
    <w:rsid w:val="005F7E78"/>
    <w:rsid w:val="0060373B"/>
    <w:rsid w:val="0060540A"/>
    <w:rsid w:val="00605D31"/>
    <w:rsid w:val="00607B34"/>
    <w:rsid w:val="00607C49"/>
    <w:rsid w:val="00607E06"/>
    <w:rsid w:val="006109A2"/>
    <w:rsid w:val="006111F6"/>
    <w:rsid w:val="006115B3"/>
    <w:rsid w:val="00611F15"/>
    <w:rsid w:val="006120CE"/>
    <w:rsid w:val="00620859"/>
    <w:rsid w:val="00620E07"/>
    <w:rsid w:val="00621302"/>
    <w:rsid w:val="006250C4"/>
    <w:rsid w:val="00625464"/>
    <w:rsid w:val="006268B1"/>
    <w:rsid w:val="00627A9F"/>
    <w:rsid w:val="006305BA"/>
    <w:rsid w:val="00630B6F"/>
    <w:rsid w:val="00632709"/>
    <w:rsid w:val="0063349C"/>
    <w:rsid w:val="00633B6B"/>
    <w:rsid w:val="00635C7B"/>
    <w:rsid w:val="00636EAC"/>
    <w:rsid w:val="00640206"/>
    <w:rsid w:val="0064067D"/>
    <w:rsid w:val="00641E8B"/>
    <w:rsid w:val="00644C28"/>
    <w:rsid w:val="00645782"/>
    <w:rsid w:val="00646C97"/>
    <w:rsid w:val="00650025"/>
    <w:rsid w:val="0065117D"/>
    <w:rsid w:val="00652197"/>
    <w:rsid w:val="00652A3E"/>
    <w:rsid w:val="00653431"/>
    <w:rsid w:val="006536A9"/>
    <w:rsid w:val="0065428A"/>
    <w:rsid w:val="006562BE"/>
    <w:rsid w:val="00656CE3"/>
    <w:rsid w:val="00657C8B"/>
    <w:rsid w:val="00661B0B"/>
    <w:rsid w:val="00663451"/>
    <w:rsid w:val="006638A3"/>
    <w:rsid w:val="00665D7F"/>
    <w:rsid w:val="0066737A"/>
    <w:rsid w:val="00670CF2"/>
    <w:rsid w:val="00671290"/>
    <w:rsid w:val="006722AB"/>
    <w:rsid w:val="00672EFC"/>
    <w:rsid w:val="00673028"/>
    <w:rsid w:val="00674953"/>
    <w:rsid w:val="00677268"/>
    <w:rsid w:val="00681A55"/>
    <w:rsid w:val="00682F66"/>
    <w:rsid w:val="00684559"/>
    <w:rsid w:val="00687515"/>
    <w:rsid w:val="00690ED4"/>
    <w:rsid w:val="006929C5"/>
    <w:rsid w:val="00692E95"/>
    <w:rsid w:val="00695A47"/>
    <w:rsid w:val="006972D1"/>
    <w:rsid w:val="006A0061"/>
    <w:rsid w:val="006A57EF"/>
    <w:rsid w:val="006A5B1D"/>
    <w:rsid w:val="006B0BDD"/>
    <w:rsid w:val="006B2711"/>
    <w:rsid w:val="006B3862"/>
    <w:rsid w:val="006B4CC0"/>
    <w:rsid w:val="006B7CB3"/>
    <w:rsid w:val="006C0E97"/>
    <w:rsid w:val="006C3F99"/>
    <w:rsid w:val="006D011D"/>
    <w:rsid w:val="006D11C2"/>
    <w:rsid w:val="006D1341"/>
    <w:rsid w:val="006D1BA7"/>
    <w:rsid w:val="006D2FAB"/>
    <w:rsid w:val="006D444F"/>
    <w:rsid w:val="006D4E6D"/>
    <w:rsid w:val="006E033A"/>
    <w:rsid w:val="006E0597"/>
    <w:rsid w:val="006E0E8F"/>
    <w:rsid w:val="006E21F8"/>
    <w:rsid w:val="006E2E81"/>
    <w:rsid w:val="006F0CC5"/>
    <w:rsid w:val="006F13C1"/>
    <w:rsid w:val="006F1A3B"/>
    <w:rsid w:val="006F2707"/>
    <w:rsid w:val="006F353F"/>
    <w:rsid w:val="006F3B06"/>
    <w:rsid w:val="006F561C"/>
    <w:rsid w:val="006F7893"/>
    <w:rsid w:val="00700742"/>
    <w:rsid w:val="00700D04"/>
    <w:rsid w:val="00701E1A"/>
    <w:rsid w:val="00703937"/>
    <w:rsid w:val="00713580"/>
    <w:rsid w:val="007150F4"/>
    <w:rsid w:val="00716980"/>
    <w:rsid w:val="00716BDE"/>
    <w:rsid w:val="0072144E"/>
    <w:rsid w:val="00722880"/>
    <w:rsid w:val="007306AF"/>
    <w:rsid w:val="007334DB"/>
    <w:rsid w:val="00734A62"/>
    <w:rsid w:val="00735BDF"/>
    <w:rsid w:val="00735C2F"/>
    <w:rsid w:val="00736908"/>
    <w:rsid w:val="007375E9"/>
    <w:rsid w:val="00737E1D"/>
    <w:rsid w:val="00740205"/>
    <w:rsid w:val="0074163B"/>
    <w:rsid w:val="00742EAF"/>
    <w:rsid w:val="007431A7"/>
    <w:rsid w:val="007438AF"/>
    <w:rsid w:val="00743B86"/>
    <w:rsid w:val="00745209"/>
    <w:rsid w:val="00745810"/>
    <w:rsid w:val="0074647F"/>
    <w:rsid w:val="0074773A"/>
    <w:rsid w:val="00753A6A"/>
    <w:rsid w:val="00753F30"/>
    <w:rsid w:val="0075744D"/>
    <w:rsid w:val="0076061A"/>
    <w:rsid w:val="00760BA2"/>
    <w:rsid w:val="00766990"/>
    <w:rsid w:val="00767BC0"/>
    <w:rsid w:val="00770059"/>
    <w:rsid w:val="0077013A"/>
    <w:rsid w:val="00770A16"/>
    <w:rsid w:val="00770D24"/>
    <w:rsid w:val="00777747"/>
    <w:rsid w:val="00782719"/>
    <w:rsid w:val="0078375E"/>
    <w:rsid w:val="007837A8"/>
    <w:rsid w:val="00783975"/>
    <w:rsid w:val="00784B84"/>
    <w:rsid w:val="00784D9E"/>
    <w:rsid w:val="00784E88"/>
    <w:rsid w:val="00786033"/>
    <w:rsid w:val="007868AF"/>
    <w:rsid w:val="00790BEC"/>
    <w:rsid w:val="007920F6"/>
    <w:rsid w:val="00792A6B"/>
    <w:rsid w:val="00793417"/>
    <w:rsid w:val="00793F19"/>
    <w:rsid w:val="00795E79"/>
    <w:rsid w:val="00795F43"/>
    <w:rsid w:val="00796FBE"/>
    <w:rsid w:val="00797035"/>
    <w:rsid w:val="007A0869"/>
    <w:rsid w:val="007A0DD0"/>
    <w:rsid w:val="007A0DF4"/>
    <w:rsid w:val="007A12FA"/>
    <w:rsid w:val="007A35DE"/>
    <w:rsid w:val="007A4063"/>
    <w:rsid w:val="007A540E"/>
    <w:rsid w:val="007A59DC"/>
    <w:rsid w:val="007B1029"/>
    <w:rsid w:val="007B1AB6"/>
    <w:rsid w:val="007B1FD0"/>
    <w:rsid w:val="007B2633"/>
    <w:rsid w:val="007B5B61"/>
    <w:rsid w:val="007B68E0"/>
    <w:rsid w:val="007C075A"/>
    <w:rsid w:val="007C643E"/>
    <w:rsid w:val="007C6C16"/>
    <w:rsid w:val="007D2335"/>
    <w:rsid w:val="007D32AB"/>
    <w:rsid w:val="007D53B1"/>
    <w:rsid w:val="007D6624"/>
    <w:rsid w:val="007D6713"/>
    <w:rsid w:val="007D6E6D"/>
    <w:rsid w:val="007E1A05"/>
    <w:rsid w:val="007E29E5"/>
    <w:rsid w:val="007E2D08"/>
    <w:rsid w:val="007E3A80"/>
    <w:rsid w:val="007E3B28"/>
    <w:rsid w:val="007E6059"/>
    <w:rsid w:val="007E669A"/>
    <w:rsid w:val="007F0881"/>
    <w:rsid w:val="007F13A2"/>
    <w:rsid w:val="007F544B"/>
    <w:rsid w:val="007F712E"/>
    <w:rsid w:val="0080001E"/>
    <w:rsid w:val="00801D06"/>
    <w:rsid w:val="00802BD4"/>
    <w:rsid w:val="008055D9"/>
    <w:rsid w:val="008077C5"/>
    <w:rsid w:val="0081136E"/>
    <w:rsid w:val="00811F64"/>
    <w:rsid w:val="008129F1"/>
    <w:rsid w:val="00813209"/>
    <w:rsid w:val="008147AA"/>
    <w:rsid w:val="00822499"/>
    <w:rsid w:val="008232E8"/>
    <w:rsid w:val="00824CD3"/>
    <w:rsid w:val="008265EE"/>
    <w:rsid w:val="008310BC"/>
    <w:rsid w:val="00831568"/>
    <w:rsid w:val="00836876"/>
    <w:rsid w:val="00837263"/>
    <w:rsid w:val="0083738A"/>
    <w:rsid w:val="00837533"/>
    <w:rsid w:val="008425F2"/>
    <w:rsid w:val="00842B13"/>
    <w:rsid w:val="00843761"/>
    <w:rsid w:val="008440DC"/>
    <w:rsid w:val="00845127"/>
    <w:rsid w:val="00845DAD"/>
    <w:rsid w:val="00846C25"/>
    <w:rsid w:val="00847303"/>
    <w:rsid w:val="00847FB6"/>
    <w:rsid w:val="00850B2B"/>
    <w:rsid w:val="00854C9B"/>
    <w:rsid w:val="0085642E"/>
    <w:rsid w:val="00857619"/>
    <w:rsid w:val="00857A2A"/>
    <w:rsid w:val="00860C26"/>
    <w:rsid w:val="00861CF5"/>
    <w:rsid w:val="008623BB"/>
    <w:rsid w:val="00862BC3"/>
    <w:rsid w:val="00862DC7"/>
    <w:rsid w:val="00862E4E"/>
    <w:rsid w:val="00864003"/>
    <w:rsid w:val="00864ACC"/>
    <w:rsid w:val="0086657B"/>
    <w:rsid w:val="00867081"/>
    <w:rsid w:val="008673FD"/>
    <w:rsid w:val="008701D1"/>
    <w:rsid w:val="0087336E"/>
    <w:rsid w:val="00873F1C"/>
    <w:rsid w:val="00875714"/>
    <w:rsid w:val="00875A5C"/>
    <w:rsid w:val="00875BEE"/>
    <w:rsid w:val="00876017"/>
    <w:rsid w:val="00876A65"/>
    <w:rsid w:val="008808BF"/>
    <w:rsid w:val="00880B18"/>
    <w:rsid w:val="00884CDE"/>
    <w:rsid w:val="00885760"/>
    <w:rsid w:val="00886ED2"/>
    <w:rsid w:val="0088715B"/>
    <w:rsid w:val="00890E97"/>
    <w:rsid w:val="0089198A"/>
    <w:rsid w:val="00891ACA"/>
    <w:rsid w:val="00891EB9"/>
    <w:rsid w:val="00892991"/>
    <w:rsid w:val="008929C0"/>
    <w:rsid w:val="00892F16"/>
    <w:rsid w:val="008933BC"/>
    <w:rsid w:val="00893A50"/>
    <w:rsid w:val="00893BDE"/>
    <w:rsid w:val="008963C9"/>
    <w:rsid w:val="00896717"/>
    <w:rsid w:val="00896E62"/>
    <w:rsid w:val="008A6933"/>
    <w:rsid w:val="008B1526"/>
    <w:rsid w:val="008B237D"/>
    <w:rsid w:val="008B26A6"/>
    <w:rsid w:val="008B281B"/>
    <w:rsid w:val="008B3C02"/>
    <w:rsid w:val="008B5810"/>
    <w:rsid w:val="008B6AB4"/>
    <w:rsid w:val="008B6F26"/>
    <w:rsid w:val="008B7897"/>
    <w:rsid w:val="008C28ED"/>
    <w:rsid w:val="008C5376"/>
    <w:rsid w:val="008C56E9"/>
    <w:rsid w:val="008D021D"/>
    <w:rsid w:val="008D0E7D"/>
    <w:rsid w:val="008D4109"/>
    <w:rsid w:val="008D5441"/>
    <w:rsid w:val="008D5902"/>
    <w:rsid w:val="008E1C5D"/>
    <w:rsid w:val="008E1F4E"/>
    <w:rsid w:val="008E31EA"/>
    <w:rsid w:val="008E33B5"/>
    <w:rsid w:val="008E6D23"/>
    <w:rsid w:val="008F012A"/>
    <w:rsid w:val="008F0C4E"/>
    <w:rsid w:val="008F1FA7"/>
    <w:rsid w:val="008F4032"/>
    <w:rsid w:val="008F5E9A"/>
    <w:rsid w:val="008F6708"/>
    <w:rsid w:val="00900339"/>
    <w:rsid w:val="009009C3"/>
    <w:rsid w:val="00906CA8"/>
    <w:rsid w:val="00906FC1"/>
    <w:rsid w:val="009073D6"/>
    <w:rsid w:val="00910235"/>
    <w:rsid w:val="00912938"/>
    <w:rsid w:val="0091329E"/>
    <w:rsid w:val="00914022"/>
    <w:rsid w:val="0091452C"/>
    <w:rsid w:val="00915CD9"/>
    <w:rsid w:val="0091656C"/>
    <w:rsid w:val="00916752"/>
    <w:rsid w:val="0092663C"/>
    <w:rsid w:val="00926712"/>
    <w:rsid w:val="009273DE"/>
    <w:rsid w:val="00927BC3"/>
    <w:rsid w:val="00927ED8"/>
    <w:rsid w:val="00930FF4"/>
    <w:rsid w:val="00933EB3"/>
    <w:rsid w:val="00934FF3"/>
    <w:rsid w:val="00935040"/>
    <w:rsid w:val="00941194"/>
    <w:rsid w:val="009419E3"/>
    <w:rsid w:val="00941FCE"/>
    <w:rsid w:val="00943EE7"/>
    <w:rsid w:val="00943F71"/>
    <w:rsid w:val="009454AB"/>
    <w:rsid w:val="00946C7E"/>
    <w:rsid w:val="00946F89"/>
    <w:rsid w:val="009525F6"/>
    <w:rsid w:val="00952CF0"/>
    <w:rsid w:val="00955FD3"/>
    <w:rsid w:val="00967C11"/>
    <w:rsid w:val="00970285"/>
    <w:rsid w:val="009739F2"/>
    <w:rsid w:val="00974AEB"/>
    <w:rsid w:val="00974BCB"/>
    <w:rsid w:val="00977EE9"/>
    <w:rsid w:val="00981900"/>
    <w:rsid w:val="0098408E"/>
    <w:rsid w:val="00984621"/>
    <w:rsid w:val="009879C0"/>
    <w:rsid w:val="00990D4D"/>
    <w:rsid w:val="0099121E"/>
    <w:rsid w:val="0099152B"/>
    <w:rsid w:val="00994D06"/>
    <w:rsid w:val="009A0A16"/>
    <w:rsid w:val="009A2CB1"/>
    <w:rsid w:val="009A39A3"/>
    <w:rsid w:val="009A6AC9"/>
    <w:rsid w:val="009A6C4D"/>
    <w:rsid w:val="009A7790"/>
    <w:rsid w:val="009B4DD6"/>
    <w:rsid w:val="009B6591"/>
    <w:rsid w:val="009B76D9"/>
    <w:rsid w:val="009C04E2"/>
    <w:rsid w:val="009C0637"/>
    <w:rsid w:val="009C1205"/>
    <w:rsid w:val="009C3809"/>
    <w:rsid w:val="009C4310"/>
    <w:rsid w:val="009C4B46"/>
    <w:rsid w:val="009C550B"/>
    <w:rsid w:val="009C77B2"/>
    <w:rsid w:val="009C7EC2"/>
    <w:rsid w:val="009D0DD3"/>
    <w:rsid w:val="009D1A50"/>
    <w:rsid w:val="009D484E"/>
    <w:rsid w:val="009D5225"/>
    <w:rsid w:val="009E0C98"/>
    <w:rsid w:val="009E27BA"/>
    <w:rsid w:val="009E45EE"/>
    <w:rsid w:val="009E6708"/>
    <w:rsid w:val="009E6A37"/>
    <w:rsid w:val="009F01A0"/>
    <w:rsid w:val="009F049E"/>
    <w:rsid w:val="009F0FDB"/>
    <w:rsid w:val="009F182E"/>
    <w:rsid w:val="009F1970"/>
    <w:rsid w:val="009F2109"/>
    <w:rsid w:val="009F2221"/>
    <w:rsid w:val="009F3ED0"/>
    <w:rsid w:val="009F4461"/>
    <w:rsid w:val="009F44A0"/>
    <w:rsid w:val="009F5A84"/>
    <w:rsid w:val="009F6E42"/>
    <w:rsid w:val="009F6F7F"/>
    <w:rsid w:val="009F7BEA"/>
    <w:rsid w:val="00A00B0C"/>
    <w:rsid w:val="00A00B97"/>
    <w:rsid w:val="00A06729"/>
    <w:rsid w:val="00A07366"/>
    <w:rsid w:val="00A07704"/>
    <w:rsid w:val="00A0773D"/>
    <w:rsid w:val="00A11F05"/>
    <w:rsid w:val="00A13053"/>
    <w:rsid w:val="00A14CAB"/>
    <w:rsid w:val="00A15267"/>
    <w:rsid w:val="00A163DC"/>
    <w:rsid w:val="00A16CBE"/>
    <w:rsid w:val="00A16D59"/>
    <w:rsid w:val="00A1776D"/>
    <w:rsid w:val="00A17B4F"/>
    <w:rsid w:val="00A204E2"/>
    <w:rsid w:val="00A2409F"/>
    <w:rsid w:val="00A24C69"/>
    <w:rsid w:val="00A24FB6"/>
    <w:rsid w:val="00A265E3"/>
    <w:rsid w:val="00A30224"/>
    <w:rsid w:val="00A32BF4"/>
    <w:rsid w:val="00A33CCA"/>
    <w:rsid w:val="00A35C07"/>
    <w:rsid w:val="00A37981"/>
    <w:rsid w:val="00A37E98"/>
    <w:rsid w:val="00A40A55"/>
    <w:rsid w:val="00A44E27"/>
    <w:rsid w:val="00A468C0"/>
    <w:rsid w:val="00A46F1F"/>
    <w:rsid w:val="00A47FB3"/>
    <w:rsid w:val="00A506B2"/>
    <w:rsid w:val="00A50797"/>
    <w:rsid w:val="00A509C8"/>
    <w:rsid w:val="00A50BC3"/>
    <w:rsid w:val="00A52258"/>
    <w:rsid w:val="00A547B0"/>
    <w:rsid w:val="00A618EF"/>
    <w:rsid w:val="00A62C36"/>
    <w:rsid w:val="00A62D08"/>
    <w:rsid w:val="00A63C94"/>
    <w:rsid w:val="00A63E8C"/>
    <w:rsid w:val="00A6496A"/>
    <w:rsid w:val="00A66B38"/>
    <w:rsid w:val="00A670D4"/>
    <w:rsid w:val="00A70103"/>
    <w:rsid w:val="00A70334"/>
    <w:rsid w:val="00A7241E"/>
    <w:rsid w:val="00A737C2"/>
    <w:rsid w:val="00A73B6D"/>
    <w:rsid w:val="00A75258"/>
    <w:rsid w:val="00A75E79"/>
    <w:rsid w:val="00A76AF5"/>
    <w:rsid w:val="00A76F6E"/>
    <w:rsid w:val="00A80E7C"/>
    <w:rsid w:val="00A82791"/>
    <w:rsid w:val="00A82D82"/>
    <w:rsid w:val="00A83AB3"/>
    <w:rsid w:val="00A851FA"/>
    <w:rsid w:val="00A85339"/>
    <w:rsid w:val="00A863CD"/>
    <w:rsid w:val="00A87329"/>
    <w:rsid w:val="00A877A2"/>
    <w:rsid w:val="00A879ED"/>
    <w:rsid w:val="00A87D2B"/>
    <w:rsid w:val="00A90FB2"/>
    <w:rsid w:val="00A910A0"/>
    <w:rsid w:val="00A91286"/>
    <w:rsid w:val="00A92D18"/>
    <w:rsid w:val="00A93455"/>
    <w:rsid w:val="00A953C3"/>
    <w:rsid w:val="00A96154"/>
    <w:rsid w:val="00A9639E"/>
    <w:rsid w:val="00A97637"/>
    <w:rsid w:val="00AA21A0"/>
    <w:rsid w:val="00AA2AA9"/>
    <w:rsid w:val="00AA3584"/>
    <w:rsid w:val="00AA359B"/>
    <w:rsid w:val="00AA5E33"/>
    <w:rsid w:val="00AA7451"/>
    <w:rsid w:val="00AA7A25"/>
    <w:rsid w:val="00AA7EB0"/>
    <w:rsid w:val="00AB2D7B"/>
    <w:rsid w:val="00AB2E70"/>
    <w:rsid w:val="00AB324B"/>
    <w:rsid w:val="00AB52FB"/>
    <w:rsid w:val="00AB6129"/>
    <w:rsid w:val="00AB680F"/>
    <w:rsid w:val="00AB7633"/>
    <w:rsid w:val="00AB77A3"/>
    <w:rsid w:val="00AC0327"/>
    <w:rsid w:val="00AC0785"/>
    <w:rsid w:val="00AC4970"/>
    <w:rsid w:val="00AC633F"/>
    <w:rsid w:val="00AC66C8"/>
    <w:rsid w:val="00AD1A06"/>
    <w:rsid w:val="00AD3198"/>
    <w:rsid w:val="00AD3A75"/>
    <w:rsid w:val="00AD4483"/>
    <w:rsid w:val="00AD497D"/>
    <w:rsid w:val="00AD6333"/>
    <w:rsid w:val="00AD724E"/>
    <w:rsid w:val="00AD7F0A"/>
    <w:rsid w:val="00AE15CD"/>
    <w:rsid w:val="00AE4085"/>
    <w:rsid w:val="00AE4511"/>
    <w:rsid w:val="00AE4CE0"/>
    <w:rsid w:val="00AE6BCA"/>
    <w:rsid w:val="00AE6D22"/>
    <w:rsid w:val="00AE6FCC"/>
    <w:rsid w:val="00AE7661"/>
    <w:rsid w:val="00AF0BAE"/>
    <w:rsid w:val="00AF1C76"/>
    <w:rsid w:val="00AF3775"/>
    <w:rsid w:val="00AF7168"/>
    <w:rsid w:val="00AF74D2"/>
    <w:rsid w:val="00B00BF4"/>
    <w:rsid w:val="00B00D4B"/>
    <w:rsid w:val="00B010A6"/>
    <w:rsid w:val="00B02A47"/>
    <w:rsid w:val="00B03EDD"/>
    <w:rsid w:val="00B047A8"/>
    <w:rsid w:val="00B056D7"/>
    <w:rsid w:val="00B063E0"/>
    <w:rsid w:val="00B1045D"/>
    <w:rsid w:val="00B1076E"/>
    <w:rsid w:val="00B111CE"/>
    <w:rsid w:val="00B111E4"/>
    <w:rsid w:val="00B127E0"/>
    <w:rsid w:val="00B13155"/>
    <w:rsid w:val="00B14F67"/>
    <w:rsid w:val="00B169A0"/>
    <w:rsid w:val="00B16C88"/>
    <w:rsid w:val="00B16F85"/>
    <w:rsid w:val="00B22490"/>
    <w:rsid w:val="00B23647"/>
    <w:rsid w:val="00B2445F"/>
    <w:rsid w:val="00B27E61"/>
    <w:rsid w:val="00B302EA"/>
    <w:rsid w:val="00B30902"/>
    <w:rsid w:val="00B34D0B"/>
    <w:rsid w:val="00B364D7"/>
    <w:rsid w:val="00B37ECD"/>
    <w:rsid w:val="00B40C71"/>
    <w:rsid w:val="00B41557"/>
    <w:rsid w:val="00B44878"/>
    <w:rsid w:val="00B4578A"/>
    <w:rsid w:val="00B45FDE"/>
    <w:rsid w:val="00B46ADC"/>
    <w:rsid w:val="00B50101"/>
    <w:rsid w:val="00B5038D"/>
    <w:rsid w:val="00B520D6"/>
    <w:rsid w:val="00B52255"/>
    <w:rsid w:val="00B53E5D"/>
    <w:rsid w:val="00B54AD2"/>
    <w:rsid w:val="00B55067"/>
    <w:rsid w:val="00B568D9"/>
    <w:rsid w:val="00B57024"/>
    <w:rsid w:val="00B57288"/>
    <w:rsid w:val="00B5789F"/>
    <w:rsid w:val="00B57E11"/>
    <w:rsid w:val="00B60C5F"/>
    <w:rsid w:val="00B65285"/>
    <w:rsid w:val="00B65D07"/>
    <w:rsid w:val="00B6627E"/>
    <w:rsid w:val="00B671DA"/>
    <w:rsid w:val="00B675F3"/>
    <w:rsid w:val="00B707C8"/>
    <w:rsid w:val="00B74344"/>
    <w:rsid w:val="00B7476B"/>
    <w:rsid w:val="00B75F9D"/>
    <w:rsid w:val="00B75FF1"/>
    <w:rsid w:val="00B76075"/>
    <w:rsid w:val="00B85A6D"/>
    <w:rsid w:val="00B8621A"/>
    <w:rsid w:val="00B8697F"/>
    <w:rsid w:val="00B872E9"/>
    <w:rsid w:val="00B87318"/>
    <w:rsid w:val="00B87CFA"/>
    <w:rsid w:val="00B923A5"/>
    <w:rsid w:val="00B92C7C"/>
    <w:rsid w:val="00B92F97"/>
    <w:rsid w:val="00B94188"/>
    <w:rsid w:val="00B954A9"/>
    <w:rsid w:val="00BA04A4"/>
    <w:rsid w:val="00BA095A"/>
    <w:rsid w:val="00BA09E9"/>
    <w:rsid w:val="00BA0A08"/>
    <w:rsid w:val="00BA0F1C"/>
    <w:rsid w:val="00BA1E5A"/>
    <w:rsid w:val="00BA40CB"/>
    <w:rsid w:val="00BA4103"/>
    <w:rsid w:val="00BA7C2B"/>
    <w:rsid w:val="00BA7EBA"/>
    <w:rsid w:val="00BB10CA"/>
    <w:rsid w:val="00BB282B"/>
    <w:rsid w:val="00BB2F3C"/>
    <w:rsid w:val="00BB42CA"/>
    <w:rsid w:val="00BB616D"/>
    <w:rsid w:val="00BB7853"/>
    <w:rsid w:val="00BC4237"/>
    <w:rsid w:val="00BC4E14"/>
    <w:rsid w:val="00BC6AFF"/>
    <w:rsid w:val="00BC6F03"/>
    <w:rsid w:val="00BC7C9C"/>
    <w:rsid w:val="00BD1AE0"/>
    <w:rsid w:val="00BE2240"/>
    <w:rsid w:val="00BE2ABF"/>
    <w:rsid w:val="00BE3670"/>
    <w:rsid w:val="00BE55E7"/>
    <w:rsid w:val="00BE5C48"/>
    <w:rsid w:val="00BE5D45"/>
    <w:rsid w:val="00BE7615"/>
    <w:rsid w:val="00BF1679"/>
    <w:rsid w:val="00BF2208"/>
    <w:rsid w:val="00BF3552"/>
    <w:rsid w:val="00BF39CA"/>
    <w:rsid w:val="00BF4E72"/>
    <w:rsid w:val="00BF50F3"/>
    <w:rsid w:val="00BF7EA8"/>
    <w:rsid w:val="00C01048"/>
    <w:rsid w:val="00C037AF"/>
    <w:rsid w:val="00C042FF"/>
    <w:rsid w:val="00C05A7F"/>
    <w:rsid w:val="00C05D51"/>
    <w:rsid w:val="00C06096"/>
    <w:rsid w:val="00C06277"/>
    <w:rsid w:val="00C07BDE"/>
    <w:rsid w:val="00C11742"/>
    <w:rsid w:val="00C1390E"/>
    <w:rsid w:val="00C2057D"/>
    <w:rsid w:val="00C20887"/>
    <w:rsid w:val="00C25CC5"/>
    <w:rsid w:val="00C32922"/>
    <w:rsid w:val="00C32AEE"/>
    <w:rsid w:val="00C33489"/>
    <w:rsid w:val="00C34840"/>
    <w:rsid w:val="00C34A91"/>
    <w:rsid w:val="00C34F27"/>
    <w:rsid w:val="00C40513"/>
    <w:rsid w:val="00C42512"/>
    <w:rsid w:val="00C42D32"/>
    <w:rsid w:val="00C43465"/>
    <w:rsid w:val="00C45469"/>
    <w:rsid w:val="00C45863"/>
    <w:rsid w:val="00C459D3"/>
    <w:rsid w:val="00C45D1F"/>
    <w:rsid w:val="00C46627"/>
    <w:rsid w:val="00C46EA1"/>
    <w:rsid w:val="00C471E3"/>
    <w:rsid w:val="00C53FCD"/>
    <w:rsid w:val="00C558BB"/>
    <w:rsid w:val="00C560B7"/>
    <w:rsid w:val="00C5612F"/>
    <w:rsid w:val="00C60532"/>
    <w:rsid w:val="00C648D6"/>
    <w:rsid w:val="00C6664E"/>
    <w:rsid w:val="00C66A8A"/>
    <w:rsid w:val="00C66B50"/>
    <w:rsid w:val="00C67BEB"/>
    <w:rsid w:val="00C704D5"/>
    <w:rsid w:val="00C71553"/>
    <w:rsid w:val="00C723CB"/>
    <w:rsid w:val="00C736C5"/>
    <w:rsid w:val="00C73F15"/>
    <w:rsid w:val="00C750D4"/>
    <w:rsid w:val="00C75EBD"/>
    <w:rsid w:val="00C77D35"/>
    <w:rsid w:val="00C77F9C"/>
    <w:rsid w:val="00C8203F"/>
    <w:rsid w:val="00C82393"/>
    <w:rsid w:val="00C823AF"/>
    <w:rsid w:val="00C84003"/>
    <w:rsid w:val="00C84A6E"/>
    <w:rsid w:val="00C84E4F"/>
    <w:rsid w:val="00C84E7E"/>
    <w:rsid w:val="00C85B36"/>
    <w:rsid w:val="00C86492"/>
    <w:rsid w:val="00C87ECE"/>
    <w:rsid w:val="00C9102F"/>
    <w:rsid w:val="00C941D9"/>
    <w:rsid w:val="00C94CC1"/>
    <w:rsid w:val="00C96D9A"/>
    <w:rsid w:val="00C96E8A"/>
    <w:rsid w:val="00CA0325"/>
    <w:rsid w:val="00CA0E74"/>
    <w:rsid w:val="00CA5526"/>
    <w:rsid w:val="00CA657D"/>
    <w:rsid w:val="00CA709D"/>
    <w:rsid w:val="00CA7B6E"/>
    <w:rsid w:val="00CB0890"/>
    <w:rsid w:val="00CB0E4C"/>
    <w:rsid w:val="00CB13EB"/>
    <w:rsid w:val="00CB1A3D"/>
    <w:rsid w:val="00CB2C2C"/>
    <w:rsid w:val="00CB2C70"/>
    <w:rsid w:val="00CB30CC"/>
    <w:rsid w:val="00CB6DEC"/>
    <w:rsid w:val="00CC0A2F"/>
    <w:rsid w:val="00CC13A4"/>
    <w:rsid w:val="00CC15FA"/>
    <w:rsid w:val="00CC1961"/>
    <w:rsid w:val="00CC2471"/>
    <w:rsid w:val="00CC2B0A"/>
    <w:rsid w:val="00CC4829"/>
    <w:rsid w:val="00CC56C5"/>
    <w:rsid w:val="00CC5AE0"/>
    <w:rsid w:val="00CC609E"/>
    <w:rsid w:val="00CD045F"/>
    <w:rsid w:val="00CD1A8F"/>
    <w:rsid w:val="00CD39F3"/>
    <w:rsid w:val="00CD7D80"/>
    <w:rsid w:val="00CE2DF7"/>
    <w:rsid w:val="00CE5801"/>
    <w:rsid w:val="00CE60A4"/>
    <w:rsid w:val="00CE6413"/>
    <w:rsid w:val="00CF2942"/>
    <w:rsid w:val="00CF66BC"/>
    <w:rsid w:val="00CF6B4F"/>
    <w:rsid w:val="00D00114"/>
    <w:rsid w:val="00D0021F"/>
    <w:rsid w:val="00D01602"/>
    <w:rsid w:val="00D04288"/>
    <w:rsid w:val="00D052C6"/>
    <w:rsid w:val="00D059CF"/>
    <w:rsid w:val="00D060AD"/>
    <w:rsid w:val="00D115FB"/>
    <w:rsid w:val="00D119BF"/>
    <w:rsid w:val="00D12F6B"/>
    <w:rsid w:val="00D14350"/>
    <w:rsid w:val="00D16B0E"/>
    <w:rsid w:val="00D17586"/>
    <w:rsid w:val="00D175F1"/>
    <w:rsid w:val="00D21764"/>
    <w:rsid w:val="00D21FF9"/>
    <w:rsid w:val="00D22CBB"/>
    <w:rsid w:val="00D232C2"/>
    <w:rsid w:val="00D23CDD"/>
    <w:rsid w:val="00D25EF7"/>
    <w:rsid w:val="00D30D74"/>
    <w:rsid w:val="00D317F9"/>
    <w:rsid w:val="00D32989"/>
    <w:rsid w:val="00D3651D"/>
    <w:rsid w:val="00D36F39"/>
    <w:rsid w:val="00D41333"/>
    <w:rsid w:val="00D429A5"/>
    <w:rsid w:val="00D42A2C"/>
    <w:rsid w:val="00D471EA"/>
    <w:rsid w:val="00D47E51"/>
    <w:rsid w:val="00D51185"/>
    <w:rsid w:val="00D52251"/>
    <w:rsid w:val="00D53038"/>
    <w:rsid w:val="00D531AA"/>
    <w:rsid w:val="00D554CC"/>
    <w:rsid w:val="00D57A4F"/>
    <w:rsid w:val="00D61615"/>
    <w:rsid w:val="00D62919"/>
    <w:rsid w:val="00D62FA0"/>
    <w:rsid w:val="00D634F7"/>
    <w:rsid w:val="00D63967"/>
    <w:rsid w:val="00D64E7E"/>
    <w:rsid w:val="00D64E91"/>
    <w:rsid w:val="00D65AE4"/>
    <w:rsid w:val="00D66270"/>
    <w:rsid w:val="00D663D1"/>
    <w:rsid w:val="00D66ACD"/>
    <w:rsid w:val="00D66B55"/>
    <w:rsid w:val="00D66D9A"/>
    <w:rsid w:val="00D725E2"/>
    <w:rsid w:val="00D72F6B"/>
    <w:rsid w:val="00D754D7"/>
    <w:rsid w:val="00D76552"/>
    <w:rsid w:val="00D7735D"/>
    <w:rsid w:val="00D813F7"/>
    <w:rsid w:val="00D8188F"/>
    <w:rsid w:val="00D83650"/>
    <w:rsid w:val="00D90B35"/>
    <w:rsid w:val="00D90C22"/>
    <w:rsid w:val="00D90D65"/>
    <w:rsid w:val="00D92811"/>
    <w:rsid w:val="00D93D87"/>
    <w:rsid w:val="00D96E5C"/>
    <w:rsid w:val="00D96E60"/>
    <w:rsid w:val="00D971FF"/>
    <w:rsid w:val="00D974EC"/>
    <w:rsid w:val="00D97ED3"/>
    <w:rsid w:val="00DA042C"/>
    <w:rsid w:val="00DA6CD7"/>
    <w:rsid w:val="00DB14FE"/>
    <w:rsid w:val="00DB1571"/>
    <w:rsid w:val="00DB1E06"/>
    <w:rsid w:val="00DB4330"/>
    <w:rsid w:val="00DB4E00"/>
    <w:rsid w:val="00DB5928"/>
    <w:rsid w:val="00DB5EA9"/>
    <w:rsid w:val="00DB714A"/>
    <w:rsid w:val="00DC025F"/>
    <w:rsid w:val="00DC31EB"/>
    <w:rsid w:val="00DC3980"/>
    <w:rsid w:val="00DC452C"/>
    <w:rsid w:val="00DC462F"/>
    <w:rsid w:val="00DC58DB"/>
    <w:rsid w:val="00DC5C64"/>
    <w:rsid w:val="00DC604E"/>
    <w:rsid w:val="00DD06CE"/>
    <w:rsid w:val="00DD095B"/>
    <w:rsid w:val="00DD14D4"/>
    <w:rsid w:val="00DD2402"/>
    <w:rsid w:val="00DD285D"/>
    <w:rsid w:val="00DD29B0"/>
    <w:rsid w:val="00DD38B9"/>
    <w:rsid w:val="00DE07D5"/>
    <w:rsid w:val="00DE2A12"/>
    <w:rsid w:val="00DE3976"/>
    <w:rsid w:val="00DE4B97"/>
    <w:rsid w:val="00DE50D3"/>
    <w:rsid w:val="00DE53A1"/>
    <w:rsid w:val="00DE5AA2"/>
    <w:rsid w:val="00DE6428"/>
    <w:rsid w:val="00DE66A9"/>
    <w:rsid w:val="00DF4716"/>
    <w:rsid w:val="00DF6979"/>
    <w:rsid w:val="00DF7B35"/>
    <w:rsid w:val="00DF7EDD"/>
    <w:rsid w:val="00E0348F"/>
    <w:rsid w:val="00E03F4A"/>
    <w:rsid w:val="00E108A5"/>
    <w:rsid w:val="00E12C9E"/>
    <w:rsid w:val="00E1467A"/>
    <w:rsid w:val="00E203B7"/>
    <w:rsid w:val="00E2393A"/>
    <w:rsid w:val="00E24103"/>
    <w:rsid w:val="00E27849"/>
    <w:rsid w:val="00E33502"/>
    <w:rsid w:val="00E37D08"/>
    <w:rsid w:val="00E415E3"/>
    <w:rsid w:val="00E41FF0"/>
    <w:rsid w:val="00E42229"/>
    <w:rsid w:val="00E43135"/>
    <w:rsid w:val="00E43682"/>
    <w:rsid w:val="00E455D8"/>
    <w:rsid w:val="00E46DDA"/>
    <w:rsid w:val="00E46E74"/>
    <w:rsid w:val="00E4718F"/>
    <w:rsid w:val="00E472C6"/>
    <w:rsid w:val="00E51B8B"/>
    <w:rsid w:val="00E51C9C"/>
    <w:rsid w:val="00E52CEA"/>
    <w:rsid w:val="00E552A3"/>
    <w:rsid w:val="00E5699C"/>
    <w:rsid w:val="00E62380"/>
    <w:rsid w:val="00E62D7C"/>
    <w:rsid w:val="00E63D05"/>
    <w:rsid w:val="00E6642A"/>
    <w:rsid w:val="00E6667C"/>
    <w:rsid w:val="00E7655C"/>
    <w:rsid w:val="00E76E97"/>
    <w:rsid w:val="00E80B23"/>
    <w:rsid w:val="00E81FF9"/>
    <w:rsid w:val="00E84C4A"/>
    <w:rsid w:val="00E852EB"/>
    <w:rsid w:val="00E85DAE"/>
    <w:rsid w:val="00E87B85"/>
    <w:rsid w:val="00E917C4"/>
    <w:rsid w:val="00E92AFB"/>
    <w:rsid w:val="00E938C0"/>
    <w:rsid w:val="00E95BE7"/>
    <w:rsid w:val="00EA3A35"/>
    <w:rsid w:val="00EA429C"/>
    <w:rsid w:val="00EA46C6"/>
    <w:rsid w:val="00EA4882"/>
    <w:rsid w:val="00EA500E"/>
    <w:rsid w:val="00EA7D12"/>
    <w:rsid w:val="00EA7E69"/>
    <w:rsid w:val="00EB0CEE"/>
    <w:rsid w:val="00EB34EF"/>
    <w:rsid w:val="00EB3845"/>
    <w:rsid w:val="00EB44E8"/>
    <w:rsid w:val="00EB630B"/>
    <w:rsid w:val="00EB747A"/>
    <w:rsid w:val="00EC04B7"/>
    <w:rsid w:val="00EC123D"/>
    <w:rsid w:val="00EC1B82"/>
    <w:rsid w:val="00EC457F"/>
    <w:rsid w:val="00EC4814"/>
    <w:rsid w:val="00EC55B3"/>
    <w:rsid w:val="00EC6449"/>
    <w:rsid w:val="00ED19BC"/>
    <w:rsid w:val="00EE0255"/>
    <w:rsid w:val="00EE096A"/>
    <w:rsid w:val="00EE6D9E"/>
    <w:rsid w:val="00EE716C"/>
    <w:rsid w:val="00EE7285"/>
    <w:rsid w:val="00EF0F4C"/>
    <w:rsid w:val="00EF1676"/>
    <w:rsid w:val="00EF1FC7"/>
    <w:rsid w:val="00EF29BC"/>
    <w:rsid w:val="00EF5206"/>
    <w:rsid w:val="00EF5DC3"/>
    <w:rsid w:val="00EF74CB"/>
    <w:rsid w:val="00EF7928"/>
    <w:rsid w:val="00EF7B4E"/>
    <w:rsid w:val="00F021B4"/>
    <w:rsid w:val="00F04510"/>
    <w:rsid w:val="00F05060"/>
    <w:rsid w:val="00F119ED"/>
    <w:rsid w:val="00F120B4"/>
    <w:rsid w:val="00F22545"/>
    <w:rsid w:val="00F242C4"/>
    <w:rsid w:val="00F249AF"/>
    <w:rsid w:val="00F25C52"/>
    <w:rsid w:val="00F2602C"/>
    <w:rsid w:val="00F261D4"/>
    <w:rsid w:val="00F269F4"/>
    <w:rsid w:val="00F26F90"/>
    <w:rsid w:val="00F27481"/>
    <w:rsid w:val="00F319E0"/>
    <w:rsid w:val="00F32822"/>
    <w:rsid w:val="00F34516"/>
    <w:rsid w:val="00F34DAF"/>
    <w:rsid w:val="00F34EC7"/>
    <w:rsid w:val="00F36BA8"/>
    <w:rsid w:val="00F3734B"/>
    <w:rsid w:val="00F37ACA"/>
    <w:rsid w:val="00F37B58"/>
    <w:rsid w:val="00F401C3"/>
    <w:rsid w:val="00F44C29"/>
    <w:rsid w:val="00F44F22"/>
    <w:rsid w:val="00F4505A"/>
    <w:rsid w:val="00F525C5"/>
    <w:rsid w:val="00F52844"/>
    <w:rsid w:val="00F53A88"/>
    <w:rsid w:val="00F54552"/>
    <w:rsid w:val="00F576AC"/>
    <w:rsid w:val="00F57849"/>
    <w:rsid w:val="00F63505"/>
    <w:rsid w:val="00F64851"/>
    <w:rsid w:val="00F64EE2"/>
    <w:rsid w:val="00F66711"/>
    <w:rsid w:val="00F67C47"/>
    <w:rsid w:val="00F7373C"/>
    <w:rsid w:val="00F74724"/>
    <w:rsid w:val="00F75E21"/>
    <w:rsid w:val="00F77628"/>
    <w:rsid w:val="00F7769D"/>
    <w:rsid w:val="00F77DF1"/>
    <w:rsid w:val="00F803C2"/>
    <w:rsid w:val="00F81A7D"/>
    <w:rsid w:val="00F820A3"/>
    <w:rsid w:val="00F830A2"/>
    <w:rsid w:val="00F84317"/>
    <w:rsid w:val="00F85AF9"/>
    <w:rsid w:val="00F85D12"/>
    <w:rsid w:val="00F875BD"/>
    <w:rsid w:val="00F877AB"/>
    <w:rsid w:val="00F90119"/>
    <w:rsid w:val="00F91E3E"/>
    <w:rsid w:val="00F932E1"/>
    <w:rsid w:val="00F934F7"/>
    <w:rsid w:val="00F9367B"/>
    <w:rsid w:val="00F93CFF"/>
    <w:rsid w:val="00F967F5"/>
    <w:rsid w:val="00FA072F"/>
    <w:rsid w:val="00FA1537"/>
    <w:rsid w:val="00FA1BF4"/>
    <w:rsid w:val="00FA2302"/>
    <w:rsid w:val="00FA264E"/>
    <w:rsid w:val="00FA2740"/>
    <w:rsid w:val="00FA28A0"/>
    <w:rsid w:val="00FA4557"/>
    <w:rsid w:val="00FB22E8"/>
    <w:rsid w:val="00FB6AE7"/>
    <w:rsid w:val="00FC046C"/>
    <w:rsid w:val="00FC1057"/>
    <w:rsid w:val="00FC1FC9"/>
    <w:rsid w:val="00FC26F7"/>
    <w:rsid w:val="00FC30D6"/>
    <w:rsid w:val="00FC4A7C"/>
    <w:rsid w:val="00FC503D"/>
    <w:rsid w:val="00FC5955"/>
    <w:rsid w:val="00FC765C"/>
    <w:rsid w:val="00FC7AFD"/>
    <w:rsid w:val="00FD25F5"/>
    <w:rsid w:val="00FD2F35"/>
    <w:rsid w:val="00FD3075"/>
    <w:rsid w:val="00FD567E"/>
    <w:rsid w:val="00FE02CE"/>
    <w:rsid w:val="00FE0364"/>
    <w:rsid w:val="00FE178D"/>
    <w:rsid w:val="00FE46B1"/>
    <w:rsid w:val="00FE64FC"/>
    <w:rsid w:val="00FE672A"/>
    <w:rsid w:val="00FF07B3"/>
    <w:rsid w:val="00FF2D3B"/>
    <w:rsid w:val="00FF3698"/>
    <w:rsid w:val="00FF62F4"/>
    <w:rsid w:val="00FF7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18040"/>
  <w15:chartTrackingRefBased/>
  <w15:docId w15:val="{A6E9F6B6-E6DE-4C3C-A827-2D13735D4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033"/>
    <w:pPr>
      <w:spacing w:after="240" w:line="480" w:lineRule="auto"/>
      <w:jc w:val="both"/>
    </w:pPr>
    <w:rPr>
      <w:rFonts w:cstheme="minorHAnsi"/>
    </w:rPr>
  </w:style>
  <w:style w:type="paragraph" w:styleId="Heading1">
    <w:name w:val="heading 1"/>
    <w:basedOn w:val="Normal"/>
    <w:next w:val="Normal"/>
    <w:link w:val="Heading1Char"/>
    <w:uiPriority w:val="9"/>
    <w:qFormat/>
    <w:rsid w:val="00DE3976"/>
    <w:pPr>
      <w:numPr>
        <w:numId w:val="49"/>
      </w:numPr>
      <w:tabs>
        <w:tab w:val="left" w:pos="851"/>
      </w:tabs>
      <w:autoSpaceDE w:val="0"/>
      <w:autoSpaceDN w:val="0"/>
      <w:adjustRightInd w:val="0"/>
      <w:ind w:left="714" w:hanging="357"/>
      <w:jc w:val="center"/>
      <w:outlineLvl w:val="0"/>
    </w:pPr>
    <w:rPr>
      <w:b/>
      <w:bCs/>
      <w:sz w:val="28"/>
      <w:szCs w:val="28"/>
    </w:rPr>
  </w:style>
  <w:style w:type="paragraph" w:styleId="Heading2">
    <w:name w:val="heading 2"/>
    <w:basedOn w:val="ListParagraph"/>
    <w:next w:val="Normal"/>
    <w:link w:val="Heading2Char"/>
    <w:uiPriority w:val="9"/>
    <w:unhideWhenUsed/>
    <w:qFormat/>
    <w:rsid w:val="00DE3976"/>
    <w:pPr>
      <w:numPr>
        <w:ilvl w:val="1"/>
        <w:numId w:val="5"/>
      </w:numPr>
      <w:spacing w:before="480" w:after="120"/>
      <w:ind w:left="357" w:hanging="357"/>
      <w:outlineLvl w:val="1"/>
    </w:pPr>
    <w:rPr>
      <w:b/>
      <w:lang w:val="id-ID"/>
    </w:rPr>
  </w:style>
  <w:style w:type="paragraph" w:styleId="Heading3">
    <w:name w:val="heading 3"/>
    <w:basedOn w:val="ListParagraph"/>
    <w:next w:val="Normal"/>
    <w:link w:val="Heading3Char"/>
    <w:uiPriority w:val="9"/>
    <w:unhideWhenUsed/>
    <w:qFormat/>
    <w:rsid w:val="00DE3976"/>
    <w:pPr>
      <w:numPr>
        <w:ilvl w:val="2"/>
        <w:numId w:val="5"/>
      </w:numPr>
      <w:spacing w:before="360"/>
      <w:ind w:left="0" w:firstLine="0"/>
      <w:jc w:val="left"/>
      <w:outlineLvl w:val="2"/>
    </w:pPr>
    <w:rPr>
      <w:b/>
    </w:rPr>
  </w:style>
  <w:style w:type="paragraph" w:styleId="Heading4">
    <w:name w:val="heading 4"/>
    <w:basedOn w:val="Normal"/>
    <w:next w:val="Normal"/>
    <w:link w:val="Heading4Char"/>
    <w:uiPriority w:val="9"/>
    <w:semiHidden/>
    <w:unhideWhenUsed/>
    <w:qFormat/>
    <w:rsid w:val="00786033"/>
    <w:pPr>
      <w:keepNext/>
      <w:keepLines/>
      <w:spacing w:before="240"/>
      <w:jc w:val="left"/>
      <w:outlineLvl w:val="3"/>
    </w:pPr>
    <w:rPr>
      <w:rFonts w:eastAsiaTheme="majorEastAsia" w:cstheme="majorBidi"/>
      <w:b/>
      <w:iCs/>
    </w:rPr>
  </w:style>
  <w:style w:type="paragraph" w:styleId="Heading9">
    <w:name w:val="heading 9"/>
    <w:basedOn w:val="Normal"/>
    <w:next w:val="Normal"/>
    <w:link w:val="Heading9Char"/>
    <w:uiPriority w:val="9"/>
    <w:qFormat/>
    <w:rsid w:val="005E273B"/>
    <w:pPr>
      <w:keepNext/>
      <w:keepLines/>
      <w:numPr>
        <w:numId w:val="5"/>
      </w:numPr>
      <w:spacing w:after="0" w:line="240" w:lineRule="auto"/>
      <w:ind w:left="0" w:firstLine="0"/>
      <w:jc w:val="left"/>
      <w:outlineLvl w:val="8"/>
    </w:pPr>
    <w:rPr>
      <w:rFonts w:asciiTheme="majorHAnsi" w:eastAsiaTheme="majorEastAsia" w:hAnsiTheme="majorHAnsi" w:cstheme="majorBidi"/>
      <w:iCs/>
      <w:color w:val="FFFFFF" w:themeColor="background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5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1F5E"/>
    <w:pPr>
      <w:ind w:left="720"/>
      <w:contextualSpacing/>
    </w:pPr>
  </w:style>
  <w:style w:type="character" w:customStyle="1" w:styleId="Heading1Char">
    <w:name w:val="Heading 1 Char"/>
    <w:basedOn w:val="DefaultParagraphFont"/>
    <w:link w:val="Heading1"/>
    <w:uiPriority w:val="9"/>
    <w:rsid w:val="00DE3976"/>
    <w:rPr>
      <w:rFonts w:cstheme="minorHAnsi"/>
      <w:b/>
      <w:bCs/>
      <w:sz w:val="28"/>
      <w:szCs w:val="28"/>
    </w:rPr>
  </w:style>
  <w:style w:type="character" w:customStyle="1" w:styleId="Heading2Char">
    <w:name w:val="Heading 2 Char"/>
    <w:basedOn w:val="DefaultParagraphFont"/>
    <w:link w:val="Heading2"/>
    <w:uiPriority w:val="9"/>
    <w:rsid w:val="00DE3976"/>
    <w:rPr>
      <w:rFonts w:cstheme="minorHAnsi"/>
      <w:b/>
      <w:lang w:val="id-ID"/>
    </w:rPr>
  </w:style>
  <w:style w:type="paragraph" w:styleId="TOC1">
    <w:name w:val="toc 1"/>
    <w:basedOn w:val="NoSpacing"/>
    <w:next w:val="Normal"/>
    <w:autoRedefine/>
    <w:uiPriority w:val="39"/>
    <w:unhideWhenUsed/>
    <w:rsid w:val="00EB630B"/>
    <w:pPr>
      <w:tabs>
        <w:tab w:val="right" w:leader="dot" w:pos="9062"/>
      </w:tabs>
      <w:spacing w:line="240" w:lineRule="auto"/>
      <w:ind w:firstLine="0"/>
      <w:jc w:val="left"/>
    </w:pPr>
    <w:rPr>
      <w:rFonts w:ascii="Calibri" w:hAnsi="Calibri"/>
      <w:bCs/>
      <w:szCs w:val="20"/>
      <w:lang w:val="en-US"/>
    </w:rPr>
  </w:style>
  <w:style w:type="paragraph" w:styleId="TOC2">
    <w:name w:val="toc 2"/>
    <w:basedOn w:val="Normal"/>
    <w:next w:val="Normal"/>
    <w:autoRedefine/>
    <w:uiPriority w:val="39"/>
    <w:unhideWhenUsed/>
    <w:rsid w:val="00EB630B"/>
    <w:pPr>
      <w:spacing w:after="0" w:line="240" w:lineRule="auto"/>
      <w:ind w:left="221"/>
      <w:jc w:val="left"/>
    </w:pPr>
    <w:rPr>
      <w:rFonts w:ascii="Calibri" w:hAnsi="Calibri"/>
      <w:iCs/>
      <w:szCs w:val="20"/>
    </w:rPr>
  </w:style>
  <w:style w:type="character" w:styleId="Hyperlink">
    <w:name w:val="Hyperlink"/>
    <w:basedOn w:val="DefaultParagraphFont"/>
    <w:uiPriority w:val="99"/>
    <w:unhideWhenUsed/>
    <w:rsid w:val="00EA4882"/>
    <w:rPr>
      <w:color w:val="0563C1" w:themeColor="hyperlink"/>
      <w:u w:val="single"/>
    </w:rPr>
  </w:style>
  <w:style w:type="paragraph" w:styleId="Caption">
    <w:name w:val="caption"/>
    <w:basedOn w:val="Normal"/>
    <w:next w:val="Normal"/>
    <w:uiPriority w:val="35"/>
    <w:unhideWhenUsed/>
    <w:qFormat/>
    <w:rsid w:val="004B2FBB"/>
    <w:pPr>
      <w:spacing w:after="120" w:line="360" w:lineRule="auto"/>
      <w:jc w:val="center"/>
    </w:pPr>
    <w:rPr>
      <w:b/>
      <w:iCs/>
    </w:rPr>
  </w:style>
  <w:style w:type="character" w:customStyle="1" w:styleId="Heading3Char">
    <w:name w:val="Heading 3 Char"/>
    <w:basedOn w:val="DefaultParagraphFont"/>
    <w:link w:val="Heading3"/>
    <w:uiPriority w:val="9"/>
    <w:rsid w:val="00DE3976"/>
    <w:rPr>
      <w:rFonts w:cstheme="minorHAnsi"/>
      <w:b/>
    </w:rPr>
  </w:style>
  <w:style w:type="paragraph" w:styleId="TOC3">
    <w:name w:val="toc 3"/>
    <w:basedOn w:val="Normal"/>
    <w:next w:val="Normal"/>
    <w:autoRedefine/>
    <w:uiPriority w:val="39"/>
    <w:unhideWhenUsed/>
    <w:rsid w:val="008F0C4E"/>
    <w:pPr>
      <w:spacing w:after="0"/>
      <w:ind w:left="440"/>
      <w:jc w:val="left"/>
    </w:pPr>
    <w:rPr>
      <w:sz w:val="20"/>
      <w:szCs w:val="20"/>
    </w:rPr>
  </w:style>
  <w:style w:type="character" w:styleId="PlaceholderText">
    <w:name w:val="Placeholder Text"/>
    <w:basedOn w:val="DefaultParagraphFont"/>
    <w:uiPriority w:val="99"/>
    <w:semiHidden/>
    <w:rsid w:val="001F2E44"/>
    <w:rPr>
      <w:color w:val="808080"/>
    </w:rPr>
  </w:style>
  <w:style w:type="paragraph" w:styleId="Header">
    <w:name w:val="header"/>
    <w:basedOn w:val="Normal"/>
    <w:link w:val="HeaderChar"/>
    <w:uiPriority w:val="99"/>
    <w:unhideWhenUsed/>
    <w:rsid w:val="004F1082"/>
    <w:pPr>
      <w:tabs>
        <w:tab w:val="center" w:pos="4680"/>
        <w:tab w:val="right" w:pos="9360"/>
      </w:tabs>
      <w:spacing w:line="240" w:lineRule="auto"/>
    </w:pPr>
  </w:style>
  <w:style w:type="character" w:customStyle="1" w:styleId="HeaderChar">
    <w:name w:val="Header Char"/>
    <w:basedOn w:val="DefaultParagraphFont"/>
    <w:link w:val="Header"/>
    <w:uiPriority w:val="99"/>
    <w:rsid w:val="004F1082"/>
    <w:rPr>
      <w:rFonts w:ascii="Times New Roman" w:hAnsi="Times New Roman" w:cs="Times New Roman"/>
      <w:sz w:val="24"/>
      <w:szCs w:val="24"/>
    </w:rPr>
  </w:style>
  <w:style w:type="paragraph" w:styleId="Footer">
    <w:name w:val="footer"/>
    <w:basedOn w:val="Normal"/>
    <w:link w:val="FooterChar"/>
    <w:uiPriority w:val="99"/>
    <w:unhideWhenUsed/>
    <w:rsid w:val="004F1082"/>
    <w:pPr>
      <w:tabs>
        <w:tab w:val="center" w:pos="4680"/>
        <w:tab w:val="right" w:pos="9360"/>
      </w:tabs>
      <w:spacing w:line="240" w:lineRule="auto"/>
    </w:pPr>
  </w:style>
  <w:style w:type="character" w:customStyle="1" w:styleId="FooterChar">
    <w:name w:val="Footer Char"/>
    <w:basedOn w:val="DefaultParagraphFont"/>
    <w:link w:val="Footer"/>
    <w:uiPriority w:val="99"/>
    <w:rsid w:val="004F1082"/>
    <w:rPr>
      <w:rFonts w:ascii="Times New Roman" w:hAnsi="Times New Roman" w:cs="Times New Roman"/>
      <w:sz w:val="24"/>
      <w:szCs w:val="24"/>
    </w:rPr>
  </w:style>
  <w:style w:type="paragraph" w:styleId="TableofFigures">
    <w:name w:val="table of figures"/>
    <w:basedOn w:val="Normal"/>
    <w:next w:val="Normal"/>
    <w:uiPriority w:val="99"/>
    <w:unhideWhenUsed/>
    <w:rsid w:val="00EB630B"/>
    <w:pPr>
      <w:spacing w:after="0" w:line="240" w:lineRule="auto"/>
      <w:jc w:val="left"/>
    </w:pPr>
    <w:rPr>
      <w:rFonts w:ascii="Calibri" w:hAnsi="Calibri"/>
    </w:rPr>
  </w:style>
  <w:style w:type="paragraph" w:styleId="NormalWeb">
    <w:name w:val="Normal (Web)"/>
    <w:basedOn w:val="Normal"/>
    <w:uiPriority w:val="99"/>
    <w:semiHidden/>
    <w:unhideWhenUsed/>
    <w:rsid w:val="00B85A6D"/>
    <w:pPr>
      <w:spacing w:before="100" w:beforeAutospacing="1" w:after="100" w:afterAutospacing="1" w:line="240" w:lineRule="auto"/>
    </w:pPr>
    <w:rPr>
      <w:rFonts w:eastAsia="Times New Roman"/>
    </w:rPr>
  </w:style>
  <w:style w:type="paragraph" w:styleId="PlainText">
    <w:name w:val="Plain Text"/>
    <w:basedOn w:val="Normal"/>
    <w:link w:val="PlainTextChar"/>
    <w:uiPriority w:val="99"/>
    <w:unhideWhenUsed/>
    <w:rsid w:val="00B85A6D"/>
    <w:pPr>
      <w:spacing w:line="240" w:lineRule="auto"/>
    </w:pPr>
    <w:rPr>
      <w:rFonts w:ascii="Consolas" w:hAnsi="Consolas" w:cstheme="minorBidi"/>
      <w:sz w:val="21"/>
      <w:szCs w:val="21"/>
    </w:rPr>
  </w:style>
  <w:style w:type="character" w:customStyle="1" w:styleId="PlainTextChar">
    <w:name w:val="Plain Text Char"/>
    <w:basedOn w:val="DefaultParagraphFont"/>
    <w:link w:val="PlainText"/>
    <w:uiPriority w:val="99"/>
    <w:rsid w:val="00B85A6D"/>
    <w:rPr>
      <w:rFonts w:ascii="Consolas" w:hAnsi="Consolas"/>
      <w:sz w:val="21"/>
      <w:szCs w:val="21"/>
    </w:rPr>
  </w:style>
  <w:style w:type="paragraph" w:styleId="BodyText">
    <w:name w:val="Body Text"/>
    <w:basedOn w:val="Normal"/>
    <w:link w:val="BodyTextChar"/>
    <w:uiPriority w:val="99"/>
    <w:rsid w:val="00D119BF"/>
    <w:pPr>
      <w:tabs>
        <w:tab w:val="left" w:pos="288"/>
      </w:tabs>
      <w:spacing w:after="120" w:line="228" w:lineRule="auto"/>
      <w:ind w:firstLine="288"/>
    </w:pPr>
    <w:rPr>
      <w:rFonts w:eastAsia="MS Mincho"/>
      <w:spacing w:val="-1"/>
      <w:sz w:val="20"/>
      <w:szCs w:val="20"/>
    </w:rPr>
  </w:style>
  <w:style w:type="character" w:customStyle="1" w:styleId="BodyTextChar">
    <w:name w:val="Body Text Char"/>
    <w:basedOn w:val="DefaultParagraphFont"/>
    <w:link w:val="BodyText"/>
    <w:uiPriority w:val="99"/>
    <w:rsid w:val="00D119BF"/>
    <w:rPr>
      <w:rFonts w:ascii="Times New Roman" w:eastAsia="MS Mincho" w:hAnsi="Times New Roman" w:cs="Times New Roman"/>
      <w:spacing w:val="-1"/>
      <w:sz w:val="20"/>
      <w:szCs w:val="20"/>
    </w:rPr>
  </w:style>
  <w:style w:type="paragraph" w:styleId="BalloonText">
    <w:name w:val="Balloon Text"/>
    <w:basedOn w:val="Normal"/>
    <w:link w:val="BalloonTextChar"/>
    <w:uiPriority w:val="99"/>
    <w:semiHidden/>
    <w:unhideWhenUsed/>
    <w:rsid w:val="00323A7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A7D"/>
    <w:rPr>
      <w:rFonts w:ascii="Segoe UI" w:hAnsi="Segoe UI" w:cs="Segoe UI"/>
      <w:sz w:val="18"/>
      <w:szCs w:val="18"/>
    </w:rPr>
  </w:style>
  <w:style w:type="paragraph" w:styleId="NoSpacing">
    <w:name w:val="No Spacing"/>
    <w:link w:val="NoSpacingChar"/>
    <w:uiPriority w:val="1"/>
    <w:qFormat/>
    <w:rsid w:val="00E917C4"/>
    <w:pPr>
      <w:spacing w:after="0" w:line="276" w:lineRule="auto"/>
      <w:ind w:firstLine="284"/>
      <w:jc w:val="both"/>
    </w:pPr>
    <w:rPr>
      <w:rFonts w:cstheme="minorHAnsi"/>
      <w:lang w:val="id-ID"/>
    </w:rPr>
  </w:style>
  <w:style w:type="table" w:customStyle="1" w:styleId="Style38">
    <w:name w:val="_Style 38"/>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table" w:customStyle="1" w:styleId="Style39">
    <w:name w:val="_Style 39"/>
    <w:basedOn w:val="TableNormal"/>
    <w:qFormat/>
    <w:rsid w:val="00EA46C6"/>
    <w:pPr>
      <w:spacing w:after="0" w:line="240" w:lineRule="auto"/>
    </w:pPr>
    <w:rPr>
      <w:rFonts w:ascii="Times New Roman" w:eastAsia="Times New Roman" w:hAnsi="Times New Roman" w:cs="Times New Roman"/>
      <w:sz w:val="20"/>
      <w:szCs w:val="20"/>
      <w:lang w:val="en-ID" w:eastAsia="en-ID"/>
    </w:rPr>
    <w:tblPr>
      <w:tblInd w:w="0" w:type="nil"/>
    </w:tblPr>
  </w:style>
  <w:style w:type="paragraph" w:customStyle="1" w:styleId="HiddenStyle">
    <w:name w:val="Hidden Style"/>
    <w:basedOn w:val="NoSpacing"/>
    <w:link w:val="HiddenStyleChar"/>
    <w:rsid w:val="00DD29B0"/>
    <w:pPr>
      <w:numPr>
        <w:numId w:val="25"/>
      </w:numPr>
    </w:pPr>
    <w:rPr>
      <w:color w:val="FFFFFF" w:themeColor="background1"/>
    </w:rPr>
  </w:style>
  <w:style w:type="character" w:customStyle="1" w:styleId="NoSpacingChar">
    <w:name w:val="No Spacing Char"/>
    <w:basedOn w:val="DefaultParagraphFont"/>
    <w:link w:val="NoSpacing"/>
    <w:uiPriority w:val="1"/>
    <w:rsid w:val="00E917C4"/>
    <w:rPr>
      <w:rFonts w:cstheme="minorHAnsi"/>
      <w:lang w:val="id-ID"/>
    </w:rPr>
  </w:style>
  <w:style w:type="character" w:customStyle="1" w:styleId="HiddenStyleChar">
    <w:name w:val="Hidden Style Char"/>
    <w:basedOn w:val="NoSpacingChar"/>
    <w:link w:val="HiddenStyle"/>
    <w:rsid w:val="00DD29B0"/>
    <w:rPr>
      <w:rFonts w:cstheme="minorHAnsi"/>
      <w:color w:val="FFFFFF" w:themeColor="background1"/>
      <w:lang w:val="id-ID"/>
    </w:rPr>
  </w:style>
  <w:style w:type="character" w:customStyle="1" w:styleId="Heading9Char">
    <w:name w:val="Heading 9 Char"/>
    <w:basedOn w:val="DefaultParagraphFont"/>
    <w:link w:val="Heading9"/>
    <w:uiPriority w:val="9"/>
    <w:rsid w:val="005E273B"/>
    <w:rPr>
      <w:rFonts w:asciiTheme="majorHAnsi" w:eastAsiaTheme="majorEastAsia" w:hAnsiTheme="majorHAnsi" w:cstheme="majorBidi"/>
      <w:iCs/>
      <w:color w:val="FFFFFF" w:themeColor="background1"/>
      <w:szCs w:val="21"/>
    </w:rPr>
  </w:style>
  <w:style w:type="paragraph" w:styleId="TOC4">
    <w:name w:val="toc 4"/>
    <w:basedOn w:val="Normal"/>
    <w:next w:val="Normal"/>
    <w:autoRedefine/>
    <w:uiPriority w:val="39"/>
    <w:unhideWhenUsed/>
    <w:rsid w:val="009454AB"/>
    <w:pPr>
      <w:spacing w:after="0"/>
      <w:ind w:left="660"/>
      <w:jc w:val="left"/>
    </w:pPr>
    <w:rPr>
      <w:sz w:val="20"/>
      <w:szCs w:val="20"/>
    </w:rPr>
  </w:style>
  <w:style w:type="paragraph" w:styleId="TOC5">
    <w:name w:val="toc 5"/>
    <w:basedOn w:val="Normal"/>
    <w:next w:val="Normal"/>
    <w:autoRedefine/>
    <w:uiPriority w:val="39"/>
    <w:unhideWhenUsed/>
    <w:rsid w:val="009454AB"/>
    <w:pPr>
      <w:spacing w:after="0"/>
      <w:ind w:left="880"/>
      <w:jc w:val="left"/>
    </w:pPr>
    <w:rPr>
      <w:sz w:val="20"/>
      <w:szCs w:val="20"/>
    </w:rPr>
  </w:style>
  <w:style w:type="paragraph" w:styleId="TOC6">
    <w:name w:val="toc 6"/>
    <w:basedOn w:val="Normal"/>
    <w:next w:val="Normal"/>
    <w:autoRedefine/>
    <w:uiPriority w:val="39"/>
    <w:unhideWhenUsed/>
    <w:rsid w:val="009454AB"/>
    <w:pPr>
      <w:spacing w:after="0"/>
      <w:ind w:left="1100"/>
      <w:jc w:val="left"/>
    </w:pPr>
    <w:rPr>
      <w:sz w:val="20"/>
      <w:szCs w:val="20"/>
    </w:rPr>
  </w:style>
  <w:style w:type="paragraph" w:styleId="TOC7">
    <w:name w:val="toc 7"/>
    <w:basedOn w:val="Normal"/>
    <w:next w:val="Normal"/>
    <w:autoRedefine/>
    <w:uiPriority w:val="39"/>
    <w:unhideWhenUsed/>
    <w:rsid w:val="009454AB"/>
    <w:pPr>
      <w:spacing w:after="0"/>
      <w:ind w:left="1320"/>
      <w:jc w:val="left"/>
    </w:pPr>
    <w:rPr>
      <w:sz w:val="20"/>
      <w:szCs w:val="20"/>
    </w:rPr>
  </w:style>
  <w:style w:type="paragraph" w:styleId="TOC8">
    <w:name w:val="toc 8"/>
    <w:basedOn w:val="Normal"/>
    <w:next w:val="Normal"/>
    <w:autoRedefine/>
    <w:uiPriority w:val="39"/>
    <w:unhideWhenUsed/>
    <w:rsid w:val="009454AB"/>
    <w:pPr>
      <w:spacing w:after="0"/>
      <w:ind w:left="1540"/>
      <w:jc w:val="left"/>
    </w:pPr>
    <w:rPr>
      <w:sz w:val="20"/>
      <w:szCs w:val="20"/>
    </w:rPr>
  </w:style>
  <w:style w:type="paragraph" w:styleId="TOC9">
    <w:name w:val="toc 9"/>
    <w:basedOn w:val="Normal"/>
    <w:next w:val="Normal"/>
    <w:autoRedefine/>
    <w:uiPriority w:val="39"/>
    <w:rsid w:val="009454AB"/>
    <w:pPr>
      <w:spacing w:after="0"/>
      <w:ind w:left="1760"/>
      <w:jc w:val="left"/>
    </w:pPr>
    <w:rPr>
      <w:sz w:val="20"/>
      <w:szCs w:val="20"/>
    </w:rPr>
  </w:style>
  <w:style w:type="character" w:customStyle="1" w:styleId="Heading4Char">
    <w:name w:val="Heading 4 Char"/>
    <w:basedOn w:val="DefaultParagraphFont"/>
    <w:link w:val="Heading4"/>
    <w:uiPriority w:val="9"/>
    <w:semiHidden/>
    <w:rsid w:val="00786033"/>
    <w:rPr>
      <w:rFonts w:eastAsiaTheme="majorEastAsia" w:cstheme="majorBidi"/>
      <w:b/>
      <w:iCs/>
    </w:rPr>
  </w:style>
  <w:style w:type="paragraph" w:customStyle="1" w:styleId="NormalBernomor">
    <w:name w:val="Normal Bernomor"/>
    <w:basedOn w:val="Normal"/>
    <w:link w:val="NormalBernomorChar"/>
    <w:qFormat/>
    <w:rsid w:val="00786033"/>
    <w:pPr>
      <w:numPr>
        <w:numId w:val="33"/>
      </w:numPr>
      <w:spacing w:after="120"/>
    </w:pPr>
  </w:style>
  <w:style w:type="paragraph" w:customStyle="1" w:styleId="Kutipan">
    <w:name w:val="Kutipan"/>
    <w:basedOn w:val="Normal"/>
    <w:link w:val="KutipanChar"/>
    <w:qFormat/>
    <w:rsid w:val="00786033"/>
    <w:pPr>
      <w:spacing w:line="240" w:lineRule="auto"/>
      <w:ind w:left="709"/>
    </w:pPr>
  </w:style>
  <w:style w:type="character" w:customStyle="1" w:styleId="NormalBernomorChar">
    <w:name w:val="Normal Bernomor Char"/>
    <w:basedOn w:val="DefaultParagraphFont"/>
    <w:link w:val="NormalBernomor"/>
    <w:rsid w:val="00786033"/>
    <w:rPr>
      <w:rFonts w:cstheme="minorHAnsi"/>
    </w:rPr>
  </w:style>
  <w:style w:type="paragraph" w:customStyle="1" w:styleId="ScriptJudul">
    <w:name w:val="Script Judul"/>
    <w:basedOn w:val="Normal"/>
    <w:link w:val="ScriptJudulChar"/>
    <w:qFormat/>
    <w:rsid w:val="00277F2E"/>
    <w:pPr>
      <w:spacing w:after="0" w:line="240" w:lineRule="auto"/>
      <w:jc w:val="left"/>
    </w:pPr>
    <w:rPr>
      <w:rFonts w:ascii="Courier New" w:hAnsi="Courier New"/>
      <w:sz w:val="20"/>
    </w:rPr>
  </w:style>
  <w:style w:type="character" w:customStyle="1" w:styleId="KutipanChar">
    <w:name w:val="Kutipan Char"/>
    <w:basedOn w:val="DefaultParagraphFont"/>
    <w:link w:val="Kutipan"/>
    <w:rsid w:val="00786033"/>
    <w:rPr>
      <w:rFonts w:cstheme="minorHAnsi"/>
    </w:rPr>
  </w:style>
  <w:style w:type="paragraph" w:customStyle="1" w:styleId="Script">
    <w:name w:val="Script"/>
    <w:basedOn w:val="ScriptJudul"/>
    <w:link w:val="ScriptChar"/>
    <w:qFormat/>
    <w:rsid w:val="00277F2E"/>
  </w:style>
  <w:style w:type="character" w:customStyle="1" w:styleId="ScriptJudulChar">
    <w:name w:val="Script Judul Char"/>
    <w:basedOn w:val="DefaultParagraphFont"/>
    <w:link w:val="ScriptJudul"/>
    <w:rsid w:val="00277F2E"/>
    <w:rPr>
      <w:rFonts w:ascii="Courier New" w:hAnsi="Courier New" w:cstheme="minorHAnsi"/>
      <w:sz w:val="20"/>
    </w:rPr>
  </w:style>
  <w:style w:type="paragraph" w:customStyle="1" w:styleId="TabelJudul">
    <w:name w:val="Tabel Judul"/>
    <w:basedOn w:val="Normal"/>
    <w:link w:val="TabelJudulChar"/>
    <w:qFormat/>
    <w:rsid w:val="00277F2E"/>
    <w:pPr>
      <w:spacing w:before="120" w:after="120" w:line="240" w:lineRule="auto"/>
      <w:jc w:val="center"/>
    </w:pPr>
  </w:style>
  <w:style w:type="character" w:customStyle="1" w:styleId="ScriptChar">
    <w:name w:val="Script Char"/>
    <w:basedOn w:val="ScriptJudulChar"/>
    <w:link w:val="Script"/>
    <w:rsid w:val="00277F2E"/>
    <w:rPr>
      <w:rFonts w:ascii="Courier New" w:hAnsi="Courier New" w:cstheme="minorHAnsi"/>
      <w:sz w:val="20"/>
    </w:rPr>
  </w:style>
  <w:style w:type="paragraph" w:customStyle="1" w:styleId="TabelHeader">
    <w:name w:val="Tabel Header"/>
    <w:basedOn w:val="TabelJudul"/>
    <w:link w:val="TabelHeaderChar"/>
    <w:qFormat/>
    <w:rsid w:val="00277F2E"/>
    <w:pPr>
      <w:spacing w:before="40" w:after="40"/>
    </w:pPr>
    <w:rPr>
      <w:b/>
    </w:rPr>
  </w:style>
  <w:style w:type="character" w:customStyle="1" w:styleId="TabelJudulChar">
    <w:name w:val="Tabel Judul Char"/>
    <w:basedOn w:val="DefaultParagraphFont"/>
    <w:link w:val="TabelJudul"/>
    <w:rsid w:val="00277F2E"/>
    <w:rPr>
      <w:rFonts w:cstheme="minorHAnsi"/>
    </w:rPr>
  </w:style>
  <w:style w:type="paragraph" w:customStyle="1" w:styleId="TabelIsi">
    <w:name w:val="Tabel Isi"/>
    <w:basedOn w:val="TabelJudul"/>
    <w:link w:val="TabelIsiChar"/>
    <w:qFormat/>
    <w:rsid w:val="00277F2E"/>
    <w:pPr>
      <w:spacing w:before="0" w:after="0"/>
      <w:jc w:val="left"/>
    </w:pPr>
  </w:style>
  <w:style w:type="character" w:customStyle="1" w:styleId="TabelHeaderChar">
    <w:name w:val="Tabel Header Char"/>
    <w:basedOn w:val="TabelJudulChar"/>
    <w:link w:val="TabelHeader"/>
    <w:rsid w:val="00277F2E"/>
    <w:rPr>
      <w:rFonts w:cstheme="minorHAnsi"/>
      <w:b/>
    </w:rPr>
  </w:style>
  <w:style w:type="paragraph" w:customStyle="1" w:styleId="GambarJudul">
    <w:name w:val="Gambar Judul"/>
    <w:basedOn w:val="TabelJudul"/>
    <w:link w:val="GambarJudulChar"/>
    <w:qFormat/>
    <w:rsid w:val="00277F2E"/>
  </w:style>
  <w:style w:type="character" w:customStyle="1" w:styleId="TabelIsiChar">
    <w:name w:val="Tabel Isi Char"/>
    <w:basedOn w:val="TabelJudulChar"/>
    <w:link w:val="TabelIsi"/>
    <w:rsid w:val="00277F2E"/>
    <w:rPr>
      <w:rFonts w:cstheme="minorHAnsi"/>
    </w:rPr>
  </w:style>
  <w:style w:type="paragraph" w:customStyle="1" w:styleId="DaftarAcuan">
    <w:name w:val="Daftar Acuan"/>
    <w:basedOn w:val="Normal"/>
    <w:link w:val="DaftarAcuanChar"/>
    <w:qFormat/>
    <w:rsid w:val="00277F2E"/>
    <w:pPr>
      <w:spacing w:after="120" w:line="240" w:lineRule="auto"/>
      <w:ind w:left="709" w:hanging="709"/>
      <w:jc w:val="left"/>
    </w:pPr>
  </w:style>
  <w:style w:type="character" w:customStyle="1" w:styleId="GambarJudulChar">
    <w:name w:val="Gambar Judul Char"/>
    <w:basedOn w:val="TabelJudulChar"/>
    <w:link w:val="GambarJudul"/>
    <w:rsid w:val="00277F2E"/>
    <w:rPr>
      <w:rFonts w:cstheme="minorHAnsi"/>
    </w:rPr>
  </w:style>
  <w:style w:type="paragraph" w:styleId="TOCHeading">
    <w:name w:val="TOC Heading"/>
    <w:basedOn w:val="Heading1"/>
    <w:next w:val="Normal"/>
    <w:uiPriority w:val="39"/>
    <w:unhideWhenUsed/>
    <w:qFormat/>
    <w:rsid w:val="001A2A55"/>
    <w:pPr>
      <w:keepNext/>
      <w:keepLines/>
      <w:tabs>
        <w:tab w:val="clear" w:pos="851"/>
      </w:tabs>
      <w:autoSpaceDE/>
      <w:autoSpaceDN/>
      <w:adjustRightInd/>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character" w:customStyle="1" w:styleId="DaftarAcuanChar">
    <w:name w:val="Daftar Acuan Char"/>
    <w:basedOn w:val="DefaultParagraphFont"/>
    <w:link w:val="DaftarAcuan"/>
    <w:rsid w:val="00277F2E"/>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730830">
      <w:bodyDiv w:val="1"/>
      <w:marLeft w:val="0"/>
      <w:marRight w:val="0"/>
      <w:marTop w:val="0"/>
      <w:marBottom w:val="0"/>
      <w:divBdr>
        <w:top w:val="none" w:sz="0" w:space="0" w:color="auto"/>
        <w:left w:val="none" w:sz="0" w:space="0" w:color="auto"/>
        <w:bottom w:val="none" w:sz="0" w:space="0" w:color="auto"/>
        <w:right w:val="none" w:sz="0" w:space="0" w:color="auto"/>
      </w:divBdr>
    </w:div>
    <w:div w:id="268389332">
      <w:bodyDiv w:val="1"/>
      <w:marLeft w:val="0"/>
      <w:marRight w:val="0"/>
      <w:marTop w:val="0"/>
      <w:marBottom w:val="0"/>
      <w:divBdr>
        <w:top w:val="none" w:sz="0" w:space="0" w:color="auto"/>
        <w:left w:val="none" w:sz="0" w:space="0" w:color="auto"/>
        <w:bottom w:val="none" w:sz="0" w:space="0" w:color="auto"/>
        <w:right w:val="none" w:sz="0" w:space="0" w:color="auto"/>
      </w:divBdr>
    </w:div>
    <w:div w:id="275255649">
      <w:bodyDiv w:val="1"/>
      <w:marLeft w:val="0"/>
      <w:marRight w:val="0"/>
      <w:marTop w:val="0"/>
      <w:marBottom w:val="0"/>
      <w:divBdr>
        <w:top w:val="none" w:sz="0" w:space="0" w:color="auto"/>
        <w:left w:val="none" w:sz="0" w:space="0" w:color="auto"/>
        <w:bottom w:val="none" w:sz="0" w:space="0" w:color="auto"/>
        <w:right w:val="none" w:sz="0" w:space="0" w:color="auto"/>
      </w:divBdr>
    </w:div>
    <w:div w:id="429591016">
      <w:bodyDiv w:val="1"/>
      <w:marLeft w:val="0"/>
      <w:marRight w:val="0"/>
      <w:marTop w:val="0"/>
      <w:marBottom w:val="0"/>
      <w:divBdr>
        <w:top w:val="none" w:sz="0" w:space="0" w:color="auto"/>
        <w:left w:val="none" w:sz="0" w:space="0" w:color="auto"/>
        <w:bottom w:val="none" w:sz="0" w:space="0" w:color="auto"/>
        <w:right w:val="none" w:sz="0" w:space="0" w:color="auto"/>
      </w:divBdr>
    </w:div>
    <w:div w:id="611516629">
      <w:bodyDiv w:val="1"/>
      <w:marLeft w:val="0"/>
      <w:marRight w:val="0"/>
      <w:marTop w:val="0"/>
      <w:marBottom w:val="0"/>
      <w:divBdr>
        <w:top w:val="none" w:sz="0" w:space="0" w:color="auto"/>
        <w:left w:val="none" w:sz="0" w:space="0" w:color="auto"/>
        <w:bottom w:val="none" w:sz="0" w:space="0" w:color="auto"/>
        <w:right w:val="none" w:sz="0" w:space="0" w:color="auto"/>
      </w:divBdr>
    </w:div>
    <w:div w:id="817111925">
      <w:bodyDiv w:val="1"/>
      <w:marLeft w:val="0"/>
      <w:marRight w:val="0"/>
      <w:marTop w:val="0"/>
      <w:marBottom w:val="0"/>
      <w:divBdr>
        <w:top w:val="none" w:sz="0" w:space="0" w:color="auto"/>
        <w:left w:val="none" w:sz="0" w:space="0" w:color="auto"/>
        <w:bottom w:val="none" w:sz="0" w:space="0" w:color="auto"/>
        <w:right w:val="none" w:sz="0" w:space="0" w:color="auto"/>
      </w:divBdr>
    </w:div>
    <w:div w:id="829248159">
      <w:bodyDiv w:val="1"/>
      <w:marLeft w:val="0"/>
      <w:marRight w:val="0"/>
      <w:marTop w:val="0"/>
      <w:marBottom w:val="0"/>
      <w:divBdr>
        <w:top w:val="none" w:sz="0" w:space="0" w:color="auto"/>
        <w:left w:val="none" w:sz="0" w:space="0" w:color="auto"/>
        <w:bottom w:val="none" w:sz="0" w:space="0" w:color="auto"/>
        <w:right w:val="none" w:sz="0" w:space="0" w:color="auto"/>
      </w:divBdr>
    </w:div>
    <w:div w:id="965089850">
      <w:bodyDiv w:val="1"/>
      <w:marLeft w:val="0"/>
      <w:marRight w:val="0"/>
      <w:marTop w:val="0"/>
      <w:marBottom w:val="0"/>
      <w:divBdr>
        <w:top w:val="none" w:sz="0" w:space="0" w:color="auto"/>
        <w:left w:val="none" w:sz="0" w:space="0" w:color="auto"/>
        <w:bottom w:val="none" w:sz="0" w:space="0" w:color="auto"/>
        <w:right w:val="none" w:sz="0" w:space="0" w:color="auto"/>
      </w:divBdr>
    </w:div>
    <w:div w:id="1139230588">
      <w:bodyDiv w:val="1"/>
      <w:marLeft w:val="0"/>
      <w:marRight w:val="0"/>
      <w:marTop w:val="0"/>
      <w:marBottom w:val="0"/>
      <w:divBdr>
        <w:top w:val="none" w:sz="0" w:space="0" w:color="auto"/>
        <w:left w:val="none" w:sz="0" w:space="0" w:color="auto"/>
        <w:bottom w:val="none" w:sz="0" w:space="0" w:color="auto"/>
        <w:right w:val="none" w:sz="0" w:space="0" w:color="auto"/>
      </w:divBdr>
    </w:div>
    <w:div w:id="1173377588">
      <w:bodyDiv w:val="1"/>
      <w:marLeft w:val="0"/>
      <w:marRight w:val="0"/>
      <w:marTop w:val="0"/>
      <w:marBottom w:val="0"/>
      <w:divBdr>
        <w:top w:val="none" w:sz="0" w:space="0" w:color="auto"/>
        <w:left w:val="none" w:sz="0" w:space="0" w:color="auto"/>
        <w:bottom w:val="none" w:sz="0" w:space="0" w:color="auto"/>
        <w:right w:val="none" w:sz="0" w:space="0" w:color="auto"/>
      </w:divBdr>
    </w:div>
    <w:div w:id="1353530331">
      <w:bodyDiv w:val="1"/>
      <w:marLeft w:val="0"/>
      <w:marRight w:val="0"/>
      <w:marTop w:val="0"/>
      <w:marBottom w:val="0"/>
      <w:divBdr>
        <w:top w:val="none" w:sz="0" w:space="0" w:color="auto"/>
        <w:left w:val="none" w:sz="0" w:space="0" w:color="auto"/>
        <w:bottom w:val="none" w:sz="0" w:space="0" w:color="auto"/>
        <w:right w:val="none" w:sz="0" w:space="0" w:color="auto"/>
      </w:divBdr>
    </w:div>
    <w:div w:id="1599017834">
      <w:bodyDiv w:val="1"/>
      <w:marLeft w:val="0"/>
      <w:marRight w:val="0"/>
      <w:marTop w:val="0"/>
      <w:marBottom w:val="0"/>
      <w:divBdr>
        <w:top w:val="none" w:sz="0" w:space="0" w:color="auto"/>
        <w:left w:val="none" w:sz="0" w:space="0" w:color="auto"/>
        <w:bottom w:val="none" w:sz="0" w:space="0" w:color="auto"/>
        <w:right w:val="none" w:sz="0" w:space="0" w:color="auto"/>
      </w:divBdr>
    </w:div>
    <w:div w:id="1671174038">
      <w:bodyDiv w:val="1"/>
      <w:marLeft w:val="0"/>
      <w:marRight w:val="0"/>
      <w:marTop w:val="0"/>
      <w:marBottom w:val="0"/>
      <w:divBdr>
        <w:top w:val="none" w:sz="0" w:space="0" w:color="auto"/>
        <w:left w:val="none" w:sz="0" w:space="0" w:color="auto"/>
        <w:bottom w:val="none" w:sz="0" w:space="0" w:color="auto"/>
        <w:right w:val="none" w:sz="0" w:space="0" w:color="auto"/>
      </w:divBdr>
    </w:div>
    <w:div w:id="1896508072">
      <w:bodyDiv w:val="1"/>
      <w:marLeft w:val="0"/>
      <w:marRight w:val="0"/>
      <w:marTop w:val="0"/>
      <w:marBottom w:val="0"/>
      <w:divBdr>
        <w:top w:val="none" w:sz="0" w:space="0" w:color="auto"/>
        <w:left w:val="none" w:sz="0" w:space="0" w:color="auto"/>
        <w:bottom w:val="none" w:sz="0" w:space="0" w:color="auto"/>
        <w:right w:val="none" w:sz="0" w:space="0" w:color="auto"/>
      </w:divBdr>
    </w:div>
    <w:div w:id="1936747102">
      <w:bodyDiv w:val="1"/>
      <w:marLeft w:val="0"/>
      <w:marRight w:val="0"/>
      <w:marTop w:val="0"/>
      <w:marBottom w:val="0"/>
      <w:divBdr>
        <w:top w:val="none" w:sz="0" w:space="0" w:color="auto"/>
        <w:left w:val="none" w:sz="0" w:space="0" w:color="auto"/>
        <w:bottom w:val="none" w:sz="0" w:space="0" w:color="auto"/>
        <w:right w:val="none" w:sz="0" w:space="0" w:color="auto"/>
      </w:divBdr>
    </w:div>
    <w:div w:id="1968731645">
      <w:bodyDiv w:val="1"/>
      <w:marLeft w:val="0"/>
      <w:marRight w:val="0"/>
      <w:marTop w:val="0"/>
      <w:marBottom w:val="0"/>
      <w:divBdr>
        <w:top w:val="none" w:sz="0" w:space="0" w:color="auto"/>
        <w:left w:val="none" w:sz="0" w:space="0" w:color="auto"/>
        <w:bottom w:val="none" w:sz="0" w:space="0" w:color="auto"/>
        <w:right w:val="none" w:sz="0" w:space="0" w:color="auto"/>
      </w:divBdr>
    </w:div>
    <w:div w:id="2054304707">
      <w:bodyDiv w:val="1"/>
      <w:marLeft w:val="0"/>
      <w:marRight w:val="0"/>
      <w:marTop w:val="0"/>
      <w:marBottom w:val="0"/>
      <w:divBdr>
        <w:top w:val="none" w:sz="0" w:space="0" w:color="auto"/>
        <w:left w:val="none" w:sz="0" w:space="0" w:color="auto"/>
        <w:bottom w:val="none" w:sz="0" w:space="0" w:color="auto"/>
        <w:right w:val="none" w:sz="0" w:space="0" w:color="auto"/>
      </w:divBdr>
    </w:div>
    <w:div w:id="2062165058">
      <w:bodyDiv w:val="1"/>
      <w:marLeft w:val="0"/>
      <w:marRight w:val="0"/>
      <w:marTop w:val="0"/>
      <w:marBottom w:val="0"/>
      <w:divBdr>
        <w:top w:val="none" w:sz="0" w:space="0" w:color="auto"/>
        <w:left w:val="none" w:sz="0" w:space="0" w:color="auto"/>
        <w:bottom w:val="none" w:sz="0" w:space="0" w:color="auto"/>
        <w:right w:val="none" w:sz="0" w:space="0" w:color="auto"/>
      </w:divBdr>
    </w:div>
    <w:div w:id="210090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568A0-EE13-465E-AEE3-F5BF50AA8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6</Pages>
  <Words>3545</Words>
  <Characters>2020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 Prahara</dc:creator>
  <cp:keywords/>
  <dc:description/>
  <cp:lastModifiedBy>USER</cp:lastModifiedBy>
  <cp:revision>12</cp:revision>
  <cp:lastPrinted>2022-06-03T07:27:00Z</cp:lastPrinted>
  <dcterms:created xsi:type="dcterms:W3CDTF">2023-10-03T11:52:00Z</dcterms:created>
  <dcterms:modified xsi:type="dcterms:W3CDTF">2023-10-0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cc6e61-2696-3757-a0b4-d371a7a68222</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